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7B133F" w14:textId="24761EBA" w:rsidR="0060227D" w:rsidRDefault="00FF3BA1" w:rsidP="0046743E">
      <w:r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20D1C989" wp14:editId="4C477303">
                <wp:simplePos x="0" y="0"/>
                <wp:positionH relativeFrom="column">
                  <wp:posOffset>-64135</wp:posOffset>
                </wp:positionH>
                <wp:positionV relativeFrom="paragraph">
                  <wp:posOffset>-142875</wp:posOffset>
                </wp:positionV>
                <wp:extent cx="2143125" cy="800100"/>
                <wp:effectExtent l="0" t="0" r="9525" b="0"/>
                <wp:wrapNone/>
                <wp:docPr id="1" name="Text Box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800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C0DAC7" w14:textId="1212DD96" w:rsidR="006757D3" w:rsidRPr="00F84F4F" w:rsidRDefault="00581E50" w:rsidP="00FF3BA1">
                            <w:pPr>
                              <w:pStyle w:val="Heading3"/>
                              <w:shd w:val="clear" w:color="auto" w:fill="FFFFFF"/>
                              <w:spacing w:before="0"/>
                              <w:ind w:left="540" w:hanging="54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โพล </w:t>
                            </w: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:</w:t>
                            </w:r>
                            <w:r w:rsidR="00463270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575D37" w:rsidRPr="00575D37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ความคิดเห็นต่อนโยบายแจกเงิน 10</w:t>
                            </w:r>
                            <w:r w:rsidR="00575D37" w:rsidRPr="00575D37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,</w:t>
                            </w:r>
                            <w:r w:rsidR="00575D37" w:rsidRPr="00575D37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000 บาท</w:t>
                            </w:r>
                            <w:r w:rsidR="00575D37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</w:t>
                            </w:r>
                            <w:r w:rsidR="007E5C0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(</w:t>
                            </w:r>
                            <w:r w:rsidR="00DD0BA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จำนวน</w:t>
                            </w:r>
                            <w:r w:rsidR="00F978F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 </w:t>
                            </w:r>
                            <w:r w:rsidR="003B4937"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แผ่น)</w:t>
                            </w:r>
                          </w:p>
                          <w:p w14:paraId="7595B0F3" w14:textId="69C38C5B" w:rsidR="00DB7B03" w:rsidRPr="00F84F4F" w:rsidRDefault="00581E50" w:rsidP="00AF4A7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*ส่</w:t>
                            </w:r>
                            <w:r w:rsidR="00DB7B03" w:rsidRPr="00F84F4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งข่าว</w:t>
                            </w:r>
                            <w:r w:rsidR="0000577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วั</w:t>
                            </w:r>
                            <w:r w:rsidR="00AF474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น</w:t>
                            </w:r>
                            <w:r w:rsidR="007E5C0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อาทิตย์</w:t>
                            </w:r>
                            <w:r w:rsidR="00E9155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 w:rsidR="00BF5BEA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6 ตุลาคม</w:t>
                            </w:r>
                            <w:r w:rsidR="00E9155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567</w:t>
                            </w: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0D1C989" id="_x0000_t202" coordsize="21600,21600" o:spt="202" path="m,l,21600r21600,l21600,xe">
                <v:stroke joinstyle="miter"/>
                <v:path gradientshapeok="t" o:connecttype="rect"/>
              </v:shapetype>
              <v:shape id="Text Box 204" o:spid="_x0000_s1026" type="#_x0000_t202" style="position:absolute;margin-left:-5.05pt;margin-top:-11.25pt;width:168.75pt;height:63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" filled="f" stroked="f">
                <v:textbox inset=".5mm,.3mm,.5mm,.3mm">
                  <w:txbxContent>
                    <w:p w14:paraId="04C0DAC7" w14:textId="1212DD96" w:rsidR="006757D3" w:rsidRPr="00F84F4F" w:rsidRDefault="00581E50" w:rsidP="00FF3BA1">
                      <w:pPr>
                        <w:pStyle w:val="Heading3"/>
                        <w:shd w:val="clear" w:color="auto" w:fill="FFFFFF"/>
                        <w:spacing w:before="0"/>
                        <w:ind w:left="540" w:hanging="54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โพล </w:t>
                      </w: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:</w:t>
                      </w:r>
                      <w:r w:rsidR="00463270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575D37" w:rsidRPr="00575D37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ความคิดเห็นต่อนโยบายแจกเงิน 10</w:t>
                      </w:r>
                      <w:r w:rsidR="00575D37" w:rsidRPr="00575D37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,</w:t>
                      </w:r>
                      <w:r w:rsidR="00575D37" w:rsidRPr="00575D37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000 บาท</w:t>
                      </w:r>
                      <w:r w:rsidR="00575D37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</w:t>
                      </w:r>
                      <w:r w:rsidR="007E5C0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(</w:t>
                      </w:r>
                      <w:r w:rsidR="00DD0BA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จำนวน</w:t>
                      </w:r>
                      <w:r w:rsidR="00F978F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 </w:t>
                      </w:r>
                      <w:r w:rsidR="003B4937"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แผ่น)</w:t>
                      </w:r>
                    </w:p>
                    <w:p w14:paraId="7595B0F3" w14:textId="69C38C5B" w:rsidR="00DB7B03" w:rsidRPr="00F84F4F" w:rsidRDefault="00581E50" w:rsidP="00AF4A77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*ส่</w:t>
                      </w:r>
                      <w:r w:rsidR="00DB7B03" w:rsidRPr="00F84F4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งข่าว</w:t>
                      </w:r>
                      <w:r w:rsidR="0000577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วั</w:t>
                      </w:r>
                      <w:r w:rsidR="00AF474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น</w:t>
                      </w:r>
                      <w:r w:rsidR="007E5C0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อาทิตย์</w:t>
                      </w:r>
                      <w:r w:rsidR="00E9155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ที่</w:t>
                      </w:r>
                      <w:r w:rsidR="00BF5BEA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6 ตุลาคม</w:t>
                      </w:r>
                      <w:r w:rsidR="00E9155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567</w:t>
                      </w:r>
                    </w:p>
                  </w:txbxContent>
                </v:textbox>
              </v:shape>
            </w:pict>
          </mc:Fallback>
        </mc:AlternateContent>
      </w:r>
      <w:r w:rsidR="00A94943" w:rsidRPr="007E25F2">
        <w:rPr>
          <w:noProof/>
          <w:lang w:eastAsia="en-US"/>
        </w:rPr>
        <w:drawing>
          <wp:anchor distT="0" distB="0" distL="114300" distR="114300" simplePos="0" relativeHeight="251645952" behindDoc="0" locked="0" layoutInCell="1" allowOverlap="1" wp14:anchorId="06F469CA" wp14:editId="3B1F8294">
            <wp:simplePos x="0" y="0"/>
            <wp:positionH relativeFrom="margin">
              <wp:posOffset>2606040</wp:posOffset>
            </wp:positionH>
            <wp:positionV relativeFrom="paragraph">
              <wp:posOffset>-276225</wp:posOffset>
            </wp:positionV>
            <wp:extent cx="956945" cy="956945"/>
            <wp:effectExtent l="0" t="0" r="0" b="0"/>
            <wp:wrapNone/>
            <wp:docPr id="20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694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3101"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180B3DD9" wp14:editId="0528A930">
                <wp:simplePos x="0" y="0"/>
                <wp:positionH relativeFrom="column">
                  <wp:posOffset>3712637</wp:posOffset>
                </wp:positionH>
                <wp:positionV relativeFrom="paragraph">
                  <wp:posOffset>-241891</wp:posOffset>
                </wp:positionV>
                <wp:extent cx="3094075" cy="1038860"/>
                <wp:effectExtent l="0" t="0" r="0" b="8890"/>
                <wp:wrapNone/>
                <wp:docPr id="3" name="Text Box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94075" cy="1038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01A392" w14:textId="6DBFB909" w:rsidR="00BC32DB" w:rsidRPr="00D310F8" w:rsidRDefault="00AB3101" w:rsidP="00AB310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 </w:t>
                            </w:r>
                            <w:r w:rsidR="00BC32DB" w:rsidRPr="00D310F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ฝ่าย</w:t>
                            </w:r>
                            <w:r w:rsidR="00F66BE9" w:rsidRPr="00D310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ข่าว</w:t>
                            </w:r>
                            <w:r w:rsidR="00AF4746" w:rsidRPr="00D310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หน้า 1/</w:t>
                            </w:r>
                            <w:r w:rsidR="00D310F8" w:rsidRPr="00D310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การเมือง</w:t>
                            </w:r>
                            <w:r w:rsidR="0063750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/สังคม</w:t>
                            </w:r>
                          </w:p>
                          <w:p w14:paraId="2E4AAC02" w14:textId="4AF6394F" w:rsidR="00B479C5" w:rsidRPr="00B479C5" w:rsidRDefault="00AB3101" w:rsidP="00AB310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                 </w:t>
                            </w:r>
                            <w:r w:rsidR="00B479C5" w:rsidRPr="00B479C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>สวนดุสิตโพล</w:t>
                            </w:r>
                          </w:p>
                          <w:p w14:paraId="42B974FE" w14:textId="35A8A584" w:rsidR="00BC32DB" w:rsidRPr="00992B06" w:rsidRDefault="006F4737" w:rsidP="006F4737">
                            <w:pPr>
                              <w:spacing w:line="340" w:lineRule="exac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     </w:t>
                            </w:r>
                            <w:r w:rsidR="00BC32DB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</w:t>
                            </w:r>
                            <w:r w:rsidR="00BB6827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>. 02-2445</w:t>
                            </w:r>
                            <w:r w:rsidR="00557C34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210/ </w:t>
                            </w:r>
                            <w:r w:rsidR="00557C34"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สาร 02-2445600</w:t>
                            </w:r>
                          </w:p>
                          <w:p w14:paraId="0E12ADEE" w14:textId="2674DDA8" w:rsidR="00E91553" w:rsidRPr="00992B06" w:rsidRDefault="006F4737" w:rsidP="006F4737">
                            <w:pPr>
                              <w:spacing w:line="340" w:lineRule="exac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hint="cs"/>
                                <w:cs/>
                              </w:rPr>
                              <w:t xml:space="preserve">           </w:t>
                            </w:r>
                            <w:hyperlink r:id="rId12" w:history="1">
                              <w:r w:rsidRPr="005331EC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http://www.suandusitpoll.dusit.ac.th</w:t>
                              </w:r>
                            </w:hyperlink>
                          </w:p>
                          <w:p w14:paraId="42DA76E0" w14:textId="77777777" w:rsidR="00BC32DB" w:rsidRPr="00E91553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520F4E9C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30478B58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43B96C2F" w14:textId="77777777" w:rsidR="00BC32DB" w:rsidRPr="00F444C1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0B3DD9" id="Text Box 207" o:spid="_x0000_s1027" type="#_x0000_t202" style="position:absolute;margin-left:292.35pt;margin-top:-19.05pt;width:243.65pt;height:81.8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" filled="f" stroked="f">
                <v:textbox inset=".5mm,.3mm,.5mm,.3mm">
                  <w:txbxContent>
                    <w:p w14:paraId="7301A392" w14:textId="6DBFB909" w:rsidR="00BC32DB" w:rsidRPr="00D310F8" w:rsidRDefault="00AB3101" w:rsidP="00AB3101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 </w:t>
                      </w:r>
                      <w:r w:rsidR="00BC32DB" w:rsidRPr="00D310F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ฝ่าย</w:t>
                      </w:r>
                      <w:r w:rsidR="00F66BE9" w:rsidRPr="00D310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ข่าว</w:t>
                      </w:r>
                      <w:r w:rsidR="00AF4746" w:rsidRPr="00D310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หน้า 1/</w:t>
                      </w:r>
                      <w:r w:rsidR="00D310F8" w:rsidRPr="00D310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การเมือง</w:t>
                      </w:r>
                      <w:r w:rsidR="0063750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/สังคม</w:t>
                      </w:r>
                    </w:p>
                    <w:p w14:paraId="2E4AAC02" w14:textId="4AF6394F" w:rsidR="00B479C5" w:rsidRPr="00B479C5" w:rsidRDefault="00AB3101" w:rsidP="00AB3101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                 </w:t>
                      </w:r>
                      <w:r w:rsidR="00B479C5" w:rsidRPr="00B479C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>สวนดุสิตโพล</w:t>
                      </w:r>
                    </w:p>
                    <w:p w14:paraId="42B974FE" w14:textId="35A8A584" w:rsidR="00BC32DB" w:rsidRPr="00992B06" w:rsidRDefault="006F4737" w:rsidP="006F4737">
                      <w:pPr>
                        <w:spacing w:line="340" w:lineRule="exact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     </w:t>
                      </w:r>
                      <w:r w:rsidR="00BC32DB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โทร</w:t>
                      </w:r>
                      <w:r w:rsidR="00BB6827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>. 02-2445</w:t>
                      </w:r>
                      <w:r w:rsidR="00557C34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 xml:space="preserve">210/ </w:t>
                      </w:r>
                      <w:r w:rsidR="00557C34"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โทรสาร 02-2445600</w:t>
                      </w:r>
                    </w:p>
                    <w:p w14:paraId="0E12ADEE" w14:textId="2674DDA8" w:rsidR="00E91553" w:rsidRPr="00992B06" w:rsidRDefault="006F4737" w:rsidP="006F4737">
                      <w:pPr>
                        <w:spacing w:line="340" w:lineRule="exact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hint="cs"/>
                          <w:cs/>
                        </w:rPr>
                        <w:t xml:space="preserve">           </w:t>
                      </w:r>
                      <w:hyperlink r:id="rId13" w:history="1">
                        <w:r w:rsidRPr="005331EC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http://www.suandusitpoll.dusit.ac.th</w:t>
                        </w:r>
                      </w:hyperlink>
                    </w:p>
                    <w:p w14:paraId="42DA76E0" w14:textId="77777777" w:rsidR="00BC32DB" w:rsidRPr="00E91553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520F4E9C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30478B58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43B96C2F" w14:textId="77777777" w:rsidR="00BC32DB" w:rsidRPr="00F444C1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B3101">
        <w:rPr>
          <w:noProof/>
        </w:rPr>
        <w:drawing>
          <wp:anchor distT="0" distB="0" distL="114300" distR="114300" simplePos="0" relativeHeight="251671552" behindDoc="1" locked="0" layoutInCell="1" allowOverlap="1" wp14:anchorId="58AA804E" wp14:editId="16A3B53F">
            <wp:simplePos x="0" y="0"/>
            <wp:positionH relativeFrom="margin">
              <wp:posOffset>6383655</wp:posOffset>
            </wp:positionH>
            <wp:positionV relativeFrom="paragraph">
              <wp:posOffset>-136052</wp:posOffset>
            </wp:positionV>
            <wp:extent cx="395605" cy="395605"/>
            <wp:effectExtent l="0" t="0" r="4445" b="4445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605" cy="395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6408">
        <w:rPr>
          <w:noProof/>
        </w:rPr>
        <w:drawing>
          <wp:anchor distT="0" distB="0" distL="114300" distR="114300" simplePos="0" relativeHeight="251670528" behindDoc="1" locked="0" layoutInCell="1" allowOverlap="1" wp14:anchorId="60ED55C7" wp14:editId="4360EE46">
            <wp:simplePos x="0" y="0"/>
            <wp:positionH relativeFrom="column">
              <wp:posOffset>5938682</wp:posOffset>
            </wp:positionH>
            <wp:positionV relativeFrom="paragraph">
              <wp:posOffset>-140335</wp:posOffset>
            </wp:positionV>
            <wp:extent cx="394970" cy="394970"/>
            <wp:effectExtent l="0" t="0" r="5080" b="508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970" cy="394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E8728A" w14:textId="36E9620A" w:rsidR="00EC4DB2" w:rsidRDefault="00EC4DB2" w:rsidP="0046743E"/>
    <w:p w14:paraId="61BC66BB" w14:textId="57B1D673" w:rsidR="00125716" w:rsidRPr="007E25F2" w:rsidRDefault="00640E23" w:rsidP="0046743E">
      <w:pPr>
        <w:rPr>
          <w:cs/>
          <w:lang w:val="en-GB"/>
        </w:rPr>
      </w:pPr>
      <w:r>
        <w:t xml:space="preserve"> </w:t>
      </w:r>
    </w:p>
    <w:p w14:paraId="13BE0454" w14:textId="72BC4A32" w:rsidR="00F97CE3" w:rsidRPr="007E25F2" w:rsidRDefault="00F97CE3" w:rsidP="00F97CE3">
      <w:pPr>
        <w:rPr>
          <w:cs/>
        </w:rPr>
      </w:pPr>
    </w:p>
    <w:p w14:paraId="7BB8CFAC" w14:textId="78B3D654" w:rsidR="00475D79" w:rsidRDefault="00475D79" w:rsidP="00475D79"/>
    <w:p w14:paraId="7D0263E9" w14:textId="6F0F2C7F" w:rsidR="00965328" w:rsidRDefault="00BF5BEA" w:rsidP="00475D79">
      <w:r w:rsidRPr="007E25F2">
        <w:rPr>
          <w:rFonts w:ascii="Cordia New" w:hAnsi="Cordia New" w:cs="Cordia New"/>
          <w:b/>
          <w:bCs/>
          <w:noProof/>
          <w:szCs w:val="32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05CB905" wp14:editId="642CE615">
                <wp:simplePos x="0" y="0"/>
                <wp:positionH relativeFrom="margin">
                  <wp:posOffset>832485</wp:posOffset>
                </wp:positionH>
                <wp:positionV relativeFrom="paragraph">
                  <wp:posOffset>13335</wp:posOffset>
                </wp:positionV>
                <wp:extent cx="4387471" cy="464024"/>
                <wp:effectExtent l="0" t="0" r="13335" b="12700"/>
                <wp:wrapNone/>
                <wp:docPr id="4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387471" cy="464024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C930735" w14:textId="4FD243F4" w:rsidR="00E835F6" w:rsidRPr="00990803" w:rsidRDefault="00575D37" w:rsidP="00BF5BEA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 w:rsidRPr="00575D37"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  <w:cs/>
                              </w:rPr>
                              <w:t>ความคิดเห็นต่อนโยบาย</w:t>
                            </w:r>
                            <w:r w:rsidR="00E835F6" w:rsidRPr="0099080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44"/>
                                <w:szCs w:val="44"/>
                                <w:cs/>
                              </w:rPr>
                              <w:t>แจกเงิน 10,000 บาท</w:t>
                            </w:r>
                          </w:p>
                          <w:p w14:paraId="3F6F00B1" w14:textId="0FDA80FC" w:rsidR="007B7038" w:rsidRPr="00477176" w:rsidRDefault="007B7038" w:rsidP="007B7038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8"/>
                                <w:szCs w:val="48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05CB905" id="AutoShape 202" o:spid="_x0000_s1028" style="position:absolute;margin-left:65.55pt;margin-top:1.05pt;width:345.45pt;height:36.5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">
                <v:textbox>
                  <w:txbxContent>
                    <w:p w14:paraId="4C930735" w14:textId="4FD243F4" w:rsidR="00E835F6" w:rsidRPr="00990803" w:rsidRDefault="00575D37" w:rsidP="00BF5BEA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  <w:r w:rsidRPr="00575D37"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  <w:cs/>
                        </w:rPr>
                        <w:t>ความคิดเห็นต่อนโยบาย</w:t>
                      </w:r>
                      <w:r w:rsidR="00E835F6" w:rsidRPr="00990803">
                        <w:rPr>
                          <w:rFonts w:ascii="TH SarabunPSK" w:hAnsi="TH SarabunPSK" w:cs="TH SarabunPSK" w:hint="cs"/>
                          <w:b/>
                          <w:bCs/>
                          <w:sz w:val="44"/>
                          <w:szCs w:val="44"/>
                          <w:cs/>
                        </w:rPr>
                        <w:t>แจกเงิน 10,000 บาท</w:t>
                      </w:r>
                    </w:p>
                    <w:p w14:paraId="3F6F00B1" w14:textId="0FDA80FC" w:rsidR="007B7038" w:rsidRPr="00477176" w:rsidRDefault="007B7038" w:rsidP="007B7038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8"/>
                          <w:szCs w:val="48"/>
                          <w:cs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6AB0BBE1" w14:textId="6E5C8960" w:rsidR="007B7038" w:rsidRDefault="0099358B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  <w:r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       </w:t>
      </w:r>
    </w:p>
    <w:p w14:paraId="2C28741D" w14:textId="1CFF8858" w:rsidR="007B7038" w:rsidRDefault="007B7038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3742E141" w14:textId="582DB826" w:rsidR="00965328" w:rsidRDefault="007B7038" w:rsidP="006C4B9F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  <w:r w:rsidRPr="00630360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  <w:t xml:space="preserve">        </w:t>
      </w:r>
      <w:r w:rsidR="00CE23CA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   </w:t>
      </w:r>
      <w:r w:rsidR="00965328" w:rsidRPr="00F954E7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“</w:t>
      </w:r>
      <w:r w:rsidR="00965328" w:rsidRPr="00F954E7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สวนดุสิตโพล”</w:t>
      </w:r>
      <w:r w:rsidR="005C3431" w:rsidRPr="00F954E7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965328" w:rsidRPr="00F954E7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มหาวิทยาลัยสวนดุสิต สำรวจความคิดเห็น</w:t>
      </w:r>
      <w:r w:rsidR="00BF7353" w:rsidRPr="00F954E7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ประชาชน</w:t>
      </w:r>
      <w:r w:rsidR="00A17C5D" w:rsidRPr="00F954E7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เฉพาะผู้ที่ได้รับ</w:t>
      </w:r>
      <w:r w:rsidR="00BF7353" w:rsidRPr="00F954E7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เงิน</w:t>
      </w:r>
      <w:r w:rsidR="00C9494E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10,000 บาทจากรัฐบาล</w:t>
      </w:r>
      <w:r w:rsidR="00CE6DAE" w:rsidRPr="00F954E7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965328" w:rsidRPr="00F954E7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เรื่อง</w:t>
      </w:r>
      <w:r w:rsidR="00F44738" w:rsidRPr="00F954E7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992B55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                          </w:t>
      </w:r>
      <w:r w:rsidR="00965328" w:rsidRPr="00F954E7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“</w:t>
      </w:r>
      <w:r w:rsidR="00575D37" w:rsidRPr="00575D37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ความคิดเห็นต่อนโยบายแจกเงิน 10</w:t>
      </w:r>
      <w:r w:rsidR="00575D37" w:rsidRPr="00575D37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  <w:t>,</w:t>
      </w:r>
      <w:r w:rsidR="00575D37" w:rsidRPr="00575D37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000 บาท</w:t>
      </w:r>
      <w:r w:rsidR="00965328" w:rsidRPr="00F954E7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”</w:t>
      </w:r>
      <w:r w:rsidR="00965328" w:rsidRPr="00F954E7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6A4C8F" w:rsidRPr="006A4C8F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กลุ่มตัวอย่างเป็นกลุ่มเปราะบางผู้ได้รับเงินแล้ว </w:t>
      </w:r>
      <w:r w:rsidR="00965328" w:rsidRPr="00630360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จำนวน</w:t>
      </w:r>
      <w:r w:rsidR="00B14B5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845</w:t>
      </w:r>
      <w:r w:rsidR="000B1A1A" w:rsidRPr="00630360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  <w:t xml:space="preserve"> </w:t>
      </w:r>
      <w:r w:rsidR="00965328" w:rsidRPr="00630360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คน </w:t>
      </w:r>
      <w:r w:rsidR="00965328" w:rsidRPr="00630360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(</w:t>
      </w:r>
      <w:r w:rsidR="00965328" w:rsidRPr="00630360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สำรวจ</w:t>
      </w:r>
      <w:r w:rsidR="00575D37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ทาง</w:t>
      </w:r>
      <w:r w:rsidR="00965328" w:rsidRPr="00630360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ภาคสนาม) </w:t>
      </w:r>
      <w:r w:rsidR="00965328" w:rsidRPr="00630360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ระหว่างวันที่</w:t>
      </w:r>
      <w:r w:rsidR="006862AC" w:rsidRPr="00630360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E642D5" w:rsidRPr="00630360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1</w:t>
      </w:r>
      <w:r w:rsidR="00BE5A5C" w:rsidRPr="00630360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-4 ตุลาคม</w:t>
      </w:r>
      <w:r w:rsidR="008F37A8" w:rsidRPr="00630360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965328" w:rsidRPr="00630360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  <w:t>256</w:t>
      </w:r>
      <w:r w:rsidR="00965328" w:rsidRPr="00630360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7 </w:t>
      </w:r>
      <w:r w:rsidR="00965328" w:rsidRPr="00630360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สรุปผลได้ ดังนี้</w:t>
      </w:r>
    </w:p>
    <w:p w14:paraId="32841294" w14:textId="6F61FAEA" w:rsidR="00B62EAA" w:rsidRDefault="00B62EAA" w:rsidP="006B2CF9">
      <w:pPr>
        <w:pStyle w:val="ListParagraph"/>
        <w:widowControl/>
        <w:numPr>
          <w:ilvl w:val="0"/>
          <w:numId w:val="18"/>
        </w:numPr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  <w:r w:rsidRPr="006B2CF9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สถานะทางการเงินของ</w:t>
      </w:r>
      <w:r w:rsidRPr="006B2CF9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ประชาชน ณ วันนี้ </w:t>
      </w:r>
      <w:r w:rsidRPr="006B2CF9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เป็นอย่างไร</w:t>
      </w:r>
    </w:p>
    <w:tbl>
      <w:tblPr>
        <w:tblStyle w:val="TableGrid"/>
        <w:tblpPr w:leftFromText="180" w:rightFromText="180" w:vertAnchor="text" w:horzAnchor="page" w:tblpX="1113" w:tblpY="101"/>
        <w:tblW w:w="65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4500"/>
        <w:gridCol w:w="1080"/>
      </w:tblGrid>
      <w:tr w:rsidR="00E67CFF" w:rsidRPr="00CB700B" w14:paraId="76B08A1B" w14:textId="77777777" w:rsidTr="00AB501A">
        <w:trPr>
          <w:trHeight w:val="291"/>
        </w:trPr>
        <w:tc>
          <w:tcPr>
            <w:tcW w:w="985" w:type="dxa"/>
            <w:vAlign w:val="center"/>
          </w:tcPr>
          <w:p w14:paraId="36C34DAB" w14:textId="77777777" w:rsidR="00E67CFF" w:rsidRPr="00CB700B" w:rsidRDefault="00E67CFF" w:rsidP="00FF3BA1">
            <w:pPr>
              <w:spacing w:line="32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4500" w:type="dxa"/>
            <w:vAlign w:val="center"/>
          </w:tcPr>
          <w:p w14:paraId="7D877042" w14:textId="531A5996" w:rsidR="00E67CFF" w:rsidRPr="00CB700B" w:rsidRDefault="00E67CFF" w:rsidP="00FF3BA1">
            <w:pPr>
              <w:pStyle w:val="NoSpacing"/>
              <w:tabs>
                <w:tab w:val="left" w:pos="1795"/>
              </w:tabs>
              <w:spacing w:line="320" w:lineRule="exact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มีเงินไม่พอใช้และมีหนี้</w:t>
            </w:r>
          </w:p>
        </w:tc>
        <w:tc>
          <w:tcPr>
            <w:tcW w:w="1080" w:type="dxa"/>
            <w:vAlign w:val="center"/>
          </w:tcPr>
          <w:p w14:paraId="4FEA9DB2" w14:textId="421B062D" w:rsidR="00E67CFF" w:rsidRPr="00CB700B" w:rsidRDefault="00E67CFF" w:rsidP="00FF3BA1">
            <w:pPr>
              <w:spacing w:line="32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46.75</w:t>
            </w:r>
            <w:r w:rsidRPr="00CB700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E67CFF" w:rsidRPr="00CB700B" w14:paraId="58297F2C" w14:textId="77777777" w:rsidTr="00AB501A">
        <w:trPr>
          <w:trHeight w:val="291"/>
        </w:trPr>
        <w:tc>
          <w:tcPr>
            <w:tcW w:w="985" w:type="dxa"/>
          </w:tcPr>
          <w:p w14:paraId="6DAF22D8" w14:textId="6779FCA6" w:rsidR="00E67CFF" w:rsidRPr="00CB700B" w:rsidRDefault="00E67CFF" w:rsidP="00FF3BA1">
            <w:pPr>
              <w:spacing w:line="32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</w:t>
            </w: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ั</w:t>
            </w: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นดับ 2</w:t>
            </w:r>
          </w:p>
        </w:tc>
        <w:tc>
          <w:tcPr>
            <w:tcW w:w="4500" w:type="dxa"/>
            <w:vAlign w:val="center"/>
          </w:tcPr>
          <w:p w14:paraId="72D8AE2E" w14:textId="44967FCF" w:rsidR="00E67CFF" w:rsidRPr="00CB700B" w:rsidRDefault="00E67CFF" w:rsidP="00FF3BA1">
            <w:pPr>
              <w:pStyle w:val="NoSpacing"/>
              <w:spacing w:line="320" w:lineRule="exact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 xml:space="preserve">มีเงินพอใช้แต่ไม่มีเงินเก็บ                </w:t>
            </w:r>
          </w:p>
        </w:tc>
        <w:tc>
          <w:tcPr>
            <w:tcW w:w="1080" w:type="dxa"/>
            <w:vAlign w:val="center"/>
          </w:tcPr>
          <w:p w14:paraId="7D9F0255" w14:textId="7F4AAA38" w:rsidR="00E67CFF" w:rsidRPr="00CB700B" w:rsidRDefault="00E67CFF" w:rsidP="00FF3BA1">
            <w:pPr>
              <w:spacing w:line="32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28.64</w:t>
            </w:r>
            <w:r w:rsidR="001D2087" w:rsidRPr="00CB700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E67CFF" w:rsidRPr="00CB700B" w14:paraId="7D5F25F8" w14:textId="77777777" w:rsidTr="00AB501A">
        <w:trPr>
          <w:trHeight w:val="291"/>
        </w:trPr>
        <w:tc>
          <w:tcPr>
            <w:tcW w:w="985" w:type="dxa"/>
            <w:vAlign w:val="center"/>
          </w:tcPr>
          <w:p w14:paraId="4B00A468" w14:textId="77777777" w:rsidR="00E67CFF" w:rsidRPr="00CB700B" w:rsidRDefault="00E67CFF" w:rsidP="00FF3BA1">
            <w:pPr>
              <w:spacing w:line="32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4500" w:type="dxa"/>
            <w:vAlign w:val="center"/>
          </w:tcPr>
          <w:p w14:paraId="72B0196C" w14:textId="55819514" w:rsidR="00E67CFF" w:rsidRPr="00CB700B" w:rsidRDefault="00E67CFF" w:rsidP="00FF3BA1">
            <w:pPr>
              <w:pStyle w:val="NoSpacing"/>
              <w:spacing w:line="320" w:lineRule="exact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 xml:space="preserve">มีเงินไม่พอใช้แต่ไม่เป็นหนี้                       </w:t>
            </w:r>
          </w:p>
        </w:tc>
        <w:tc>
          <w:tcPr>
            <w:tcW w:w="1080" w:type="dxa"/>
            <w:vAlign w:val="center"/>
          </w:tcPr>
          <w:p w14:paraId="68CC36CC" w14:textId="6E712199" w:rsidR="00E67CFF" w:rsidRPr="00CB700B" w:rsidRDefault="00E67CFF" w:rsidP="00FF3BA1">
            <w:pPr>
              <w:spacing w:line="32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19.17</w:t>
            </w:r>
            <w:r w:rsidR="001D2087" w:rsidRPr="00CB700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E67CFF" w:rsidRPr="00CB700B" w14:paraId="727B0678" w14:textId="77777777" w:rsidTr="00AB501A">
        <w:trPr>
          <w:trHeight w:val="291"/>
        </w:trPr>
        <w:tc>
          <w:tcPr>
            <w:tcW w:w="985" w:type="dxa"/>
            <w:vAlign w:val="center"/>
          </w:tcPr>
          <w:p w14:paraId="66C6D716" w14:textId="45DD18E5" w:rsidR="00E67CFF" w:rsidRPr="00CB700B" w:rsidRDefault="00E67CFF" w:rsidP="00FF3BA1">
            <w:pPr>
              <w:spacing w:line="32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 xml:space="preserve">อันดับ </w:t>
            </w: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4</w:t>
            </w:r>
          </w:p>
        </w:tc>
        <w:tc>
          <w:tcPr>
            <w:tcW w:w="4500" w:type="dxa"/>
            <w:vAlign w:val="center"/>
          </w:tcPr>
          <w:p w14:paraId="75365E0D" w14:textId="332CBDD8" w:rsidR="00E67CFF" w:rsidRPr="00630360" w:rsidRDefault="00E67CFF" w:rsidP="00FF3BA1">
            <w:pPr>
              <w:pStyle w:val="NoSpacing"/>
              <w:spacing w:line="320" w:lineRule="exact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มีเงินพอใช้และมีเงินเก็บ</w:t>
            </w:r>
          </w:p>
        </w:tc>
        <w:tc>
          <w:tcPr>
            <w:tcW w:w="1080" w:type="dxa"/>
            <w:vAlign w:val="center"/>
          </w:tcPr>
          <w:p w14:paraId="41C30A9D" w14:textId="0522E325" w:rsidR="00E67CFF" w:rsidRDefault="00E67CFF" w:rsidP="00FF3BA1">
            <w:pPr>
              <w:spacing w:line="32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5.44</w:t>
            </w:r>
            <w:r w:rsidR="001D2087" w:rsidRPr="00CB700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1CE3D653" w14:textId="56D1A101" w:rsidR="00E67CFF" w:rsidRDefault="00E67CFF" w:rsidP="00E67CFF">
      <w:pPr>
        <w:widowControl/>
        <w:rPr>
          <w:rFonts w:ascii="TH SarabunPSK" w:hAnsi="TH SarabunPSK" w:cs="TH SarabunPSK"/>
          <w:b/>
          <w:bCs/>
          <w:color w:val="000000" w:themeColor="text1"/>
          <w:sz w:val="18"/>
          <w:szCs w:val="18"/>
        </w:rPr>
      </w:pPr>
    </w:p>
    <w:p w14:paraId="29C21765" w14:textId="77777777" w:rsidR="00FF3BA1" w:rsidRPr="00FF3BA1" w:rsidRDefault="00FF3BA1" w:rsidP="00E67CFF">
      <w:pPr>
        <w:widowControl/>
        <w:rPr>
          <w:rFonts w:ascii="TH SarabunPSK" w:hAnsi="TH SarabunPSK" w:cs="TH SarabunPSK"/>
          <w:b/>
          <w:bCs/>
          <w:color w:val="000000" w:themeColor="text1"/>
          <w:sz w:val="16"/>
          <w:szCs w:val="16"/>
        </w:rPr>
      </w:pPr>
    </w:p>
    <w:p w14:paraId="431A8EBC" w14:textId="6CE2A74C" w:rsidR="00E67CFF" w:rsidRPr="00FF3BA1" w:rsidRDefault="00E67CFF" w:rsidP="00E67CFF">
      <w:pPr>
        <w:widowControl/>
        <w:rPr>
          <w:rFonts w:ascii="TH SarabunPSK" w:hAnsi="TH SarabunPSK" w:cs="TH SarabunPSK"/>
          <w:b/>
          <w:bCs/>
          <w:color w:val="000000" w:themeColor="text1"/>
          <w:sz w:val="24"/>
          <w:szCs w:val="24"/>
        </w:rPr>
      </w:pPr>
    </w:p>
    <w:p w14:paraId="4E39091E" w14:textId="7D1F9D22" w:rsidR="00E67CFF" w:rsidRPr="00FF3BA1" w:rsidRDefault="00E67CFF" w:rsidP="00E67CFF">
      <w:pPr>
        <w:widowControl/>
        <w:rPr>
          <w:rFonts w:ascii="TH SarabunPSK" w:hAnsi="TH SarabunPSK" w:cs="TH SarabunPSK"/>
          <w:b/>
          <w:bCs/>
          <w:color w:val="000000" w:themeColor="text1"/>
          <w:sz w:val="24"/>
          <w:szCs w:val="24"/>
        </w:rPr>
      </w:pPr>
    </w:p>
    <w:p w14:paraId="40DC2E5E" w14:textId="59EBA04B" w:rsidR="00E67CFF" w:rsidRPr="00FF3BA1" w:rsidRDefault="00E67CFF" w:rsidP="00E67CFF">
      <w:pPr>
        <w:widowControl/>
        <w:rPr>
          <w:rFonts w:ascii="TH SarabunPSK" w:hAnsi="TH SarabunPSK" w:cs="TH SarabunPSK"/>
          <w:b/>
          <w:bCs/>
          <w:color w:val="000000" w:themeColor="text1"/>
          <w:sz w:val="24"/>
          <w:szCs w:val="24"/>
        </w:rPr>
      </w:pPr>
    </w:p>
    <w:p w14:paraId="3F713669" w14:textId="754139D3" w:rsidR="00E67CFF" w:rsidRDefault="00E67CFF" w:rsidP="00E67CFF">
      <w:pPr>
        <w:widowControl/>
        <w:rPr>
          <w:rFonts w:ascii="TH SarabunPSK" w:hAnsi="TH SarabunPSK" w:cs="TH SarabunPSK"/>
          <w:b/>
          <w:bCs/>
          <w:color w:val="000000" w:themeColor="text1"/>
          <w:sz w:val="14"/>
          <w:szCs w:val="14"/>
        </w:rPr>
      </w:pPr>
    </w:p>
    <w:p w14:paraId="7B4F7E3D" w14:textId="1AC30E72" w:rsidR="00F563E1" w:rsidRPr="00FF3BA1" w:rsidRDefault="00B62EAA" w:rsidP="00FF3BA1">
      <w:pPr>
        <w:pStyle w:val="Body"/>
        <w:numPr>
          <w:ilvl w:val="0"/>
          <w:numId w:val="18"/>
        </w:numPr>
        <w:jc w:val="thaiDistribute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  <w:r w:rsidRPr="00F563E1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shd w:val="clear" w:color="auto" w:fill="FFFFFF"/>
          <w:cs/>
        </w:rPr>
        <w:t>ประชาชน</w:t>
      </w:r>
      <w:r w:rsidRPr="00F563E1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น</w:t>
      </w:r>
      <w:r w:rsidRPr="00F563E1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ำ</w:t>
      </w:r>
      <w:r w:rsidRPr="00F563E1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เงิน </w:t>
      </w:r>
      <w:r w:rsidRPr="00F563E1"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  <w:t xml:space="preserve">10,000 </w:t>
      </w:r>
      <w:r w:rsidRPr="00F563E1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บาทที่ได้รับจากรัฐบาลไปใช้</w:t>
      </w:r>
      <w:r w:rsidRPr="00F563E1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จ่ายอะไร</w:t>
      </w:r>
      <w:r w:rsidRPr="00F563E1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บ้าง</w:t>
      </w:r>
    </w:p>
    <w:tbl>
      <w:tblPr>
        <w:tblW w:w="9450" w:type="dxa"/>
        <w:tblInd w:w="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0"/>
        <w:gridCol w:w="2880"/>
        <w:gridCol w:w="900"/>
        <w:gridCol w:w="990"/>
        <w:gridCol w:w="2790"/>
        <w:gridCol w:w="900"/>
      </w:tblGrid>
      <w:tr w:rsidR="00F563E1" w:rsidRPr="00633C7D" w14:paraId="0817389E" w14:textId="77777777" w:rsidTr="004609FE">
        <w:trPr>
          <w:trHeight w:val="89"/>
        </w:trPr>
        <w:tc>
          <w:tcPr>
            <w:tcW w:w="990" w:type="dxa"/>
            <w:shd w:val="clear" w:color="auto" w:fill="auto"/>
          </w:tcPr>
          <w:p w14:paraId="489994DD" w14:textId="559884F9" w:rsidR="00F563E1" w:rsidRPr="00020C2D" w:rsidRDefault="00F563E1" w:rsidP="00FF3BA1">
            <w:pPr>
              <w:spacing w:line="320" w:lineRule="exact"/>
              <w:jc w:val="center"/>
              <w:rPr>
                <w:rFonts w:ascii="TH SarabunPSK" w:hAnsi="TH SarabunPSK" w:cs="TH SarabunPSK"/>
                <w:color w:val="000000"/>
                <w:sz w:val="28"/>
                <w:szCs w:val="28"/>
                <w:cs/>
              </w:rPr>
            </w:pPr>
            <w:r w:rsidRPr="00020C2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 xml:space="preserve">อันดับ </w:t>
            </w:r>
            <w:r w:rsidRPr="00020C2D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1</w:t>
            </w:r>
          </w:p>
        </w:tc>
        <w:tc>
          <w:tcPr>
            <w:tcW w:w="2880" w:type="dxa"/>
            <w:shd w:val="clear" w:color="auto" w:fill="auto"/>
          </w:tcPr>
          <w:p w14:paraId="46F0C1BE" w14:textId="7EB2FDAB" w:rsidR="00F563E1" w:rsidRPr="002E0F78" w:rsidRDefault="00F563E1" w:rsidP="00FF3BA1">
            <w:pPr>
              <w:spacing w:line="320" w:lineRule="exact"/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867CDB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ซื้อ</w:t>
            </w: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 xml:space="preserve">ของกินของใช้        </w:t>
            </w:r>
            <w:r w:rsidRPr="00867CD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 xml:space="preserve"> </w:t>
            </w: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 xml:space="preserve">           </w:t>
            </w:r>
          </w:p>
        </w:tc>
        <w:tc>
          <w:tcPr>
            <w:tcW w:w="900" w:type="dxa"/>
            <w:tcBorders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1D457F9A" w14:textId="5224A885" w:rsidR="00F563E1" w:rsidRPr="00020C2D" w:rsidRDefault="0083513B" w:rsidP="00FF3BA1">
            <w:pPr>
              <w:spacing w:line="32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47.00</w:t>
            </w:r>
            <w:r w:rsidR="00F563E1" w:rsidRPr="00020C2D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  <w:tc>
          <w:tcPr>
            <w:tcW w:w="990" w:type="dxa"/>
            <w:tcBorders>
              <w:left w:val="single" w:sz="18" w:space="0" w:color="auto"/>
              <w:bottom w:val="single" w:sz="4" w:space="0" w:color="auto"/>
            </w:tcBorders>
          </w:tcPr>
          <w:p w14:paraId="3202E936" w14:textId="1DD9C217" w:rsidR="00F563E1" w:rsidRPr="00020C2D" w:rsidRDefault="00F563E1" w:rsidP="00FF3BA1">
            <w:pPr>
              <w:spacing w:line="32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020C2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4</w:t>
            </w:r>
          </w:p>
        </w:tc>
        <w:tc>
          <w:tcPr>
            <w:tcW w:w="2790" w:type="dxa"/>
            <w:tcBorders>
              <w:bottom w:val="single" w:sz="4" w:space="0" w:color="auto"/>
            </w:tcBorders>
            <w:shd w:val="clear" w:color="auto" w:fill="auto"/>
          </w:tcPr>
          <w:p w14:paraId="5195676F" w14:textId="202EA8D9" w:rsidR="00F563E1" w:rsidRPr="005F66D6" w:rsidRDefault="00F563E1" w:rsidP="00FF3BA1">
            <w:pPr>
              <w:spacing w:line="320" w:lineRule="exact"/>
              <w:jc w:val="thaiDistribute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5F66D6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ลงทุน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6BADDD7F" w14:textId="693B5505" w:rsidR="00F563E1" w:rsidRPr="00020C2D" w:rsidRDefault="00F563E1" w:rsidP="00FF3BA1">
            <w:pPr>
              <w:spacing w:line="32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020C2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7.7</w:t>
            </w:r>
            <w:r w:rsidR="0083513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6</w:t>
            </w:r>
            <w:r w:rsidR="005F66D6" w:rsidRPr="00020C2D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F563E1" w:rsidRPr="00633C7D" w14:paraId="0CC60260" w14:textId="77777777" w:rsidTr="004609FE">
        <w:trPr>
          <w:trHeight w:val="125"/>
        </w:trPr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</w:tcPr>
          <w:p w14:paraId="7DE3B307" w14:textId="1E644EDB" w:rsidR="00F563E1" w:rsidRPr="00020C2D" w:rsidRDefault="00F563E1" w:rsidP="00FF3BA1">
            <w:pPr>
              <w:spacing w:line="320" w:lineRule="exact"/>
              <w:jc w:val="center"/>
              <w:rPr>
                <w:rFonts w:ascii="TH SarabunPSK" w:hAnsi="TH SarabunPSK" w:cs="TH SarabunPSK"/>
                <w:color w:val="000000"/>
                <w:sz w:val="28"/>
                <w:szCs w:val="28"/>
              </w:rPr>
            </w:pPr>
            <w:r w:rsidRPr="00020C2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</w:tcPr>
          <w:p w14:paraId="23580523" w14:textId="3CB19ED8" w:rsidR="00F563E1" w:rsidRPr="002E0F78" w:rsidRDefault="00F563E1" w:rsidP="00FF3BA1">
            <w:pPr>
              <w:spacing w:line="320" w:lineRule="exact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ชำระหนี้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02C9D148" w14:textId="3D3E8064" w:rsidR="00F563E1" w:rsidRPr="00020C2D" w:rsidRDefault="00F563E1" w:rsidP="00FF3BA1">
            <w:pPr>
              <w:spacing w:line="32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020C2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23.3</w:t>
            </w:r>
            <w:r w:rsidR="0083513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5</w:t>
            </w:r>
            <w:r w:rsidR="005F66D6" w:rsidRPr="00020C2D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18" w:space="0" w:color="auto"/>
            </w:tcBorders>
          </w:tcPr>
          <w:p w14:paraId="4E078119" w14:textId="486DB808" w:rsidR="00F563E1" w:rsidRPr="00020C2D" w:rsidRDefault="00F563E1" w:rsidP="00FF3BA1">
            <w:pPr>
              <w:spacing w:line="32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020C2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5</w:t>
            </w:r>
          </w:p>
        </w:tc>
        <w:tc>
          <w:tcPr>
            <w:tcW w:w="2790" w:type="dxa"/>
            <w:tcBorders>
              <w:top w:val="single" w:sz="4" w:space="0" w:color="auto"/>
            </w:tcBorders>
            <w:shd w:val="clear" w:color="auto" w:fill="auto"/>
          </w:tcPr>
          <w:p w14:paraId="0D9EBECC" w14:textId="7FDC8D5D" w:rsidR="00F563E1" w:rsidRPr="005F66D6" w:rsidRDefault="00F563E1" w:rsidP="00FF3BA1">
            <w:pPr>
              <w:spacing w:line="320" w:lineRule="exact"/>
              <w:jc w:val="thaiDistribute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5F66D6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รักษาพยาบาล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auto"/>
          </w:tcPr>
          <w:p w14:paraId="1E0A50AF" w14:textId="4D42C3C5" w:rsidR="00F563E1" w:rsidRPr="00020C2D" w:rsidRDefault="00F563E1" w:rsidP="00FF3BA1">
            <w:pPr>
              <w:spacing w:line="32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020C2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6.7</w:t>
            </w:r>
            <w:r w:rsidR="0083513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9</w:t>
            </w:r>
            <w:r w:rsidR="005F66D6" w:rsidRPr="00020C2D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F563E1" w:rsidRPr="00FF3BA1" w14:paraId="6C20C7F5" w14:textId="77777777" w:rsidTr="004609FE">
        <w:trPr>
          <w:trHeight w:val="152"/>
        </w:trPr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</w:tcPr>
          <w:p w14:paraId="2355C437" w14:textId="5AB50288" w:rsidR="00F563E1" w:rsidRPr="00020C2D" w:rsidRDefault="00F563E1" w:rsidP="00FF3BA1">
            <w:pPr>
              <w:spacing w:line="320" w:lineRule="exact"/>
              <w:jc w:val="center"/>
              <w:rPr>
                <w:rFonts w:ascii="TH SarabunPSK" w:hAnsi="TH SarabunPSK" w:cs="TH SarabunPSK"/>
                <w:color w:val="000000"/>
                <w:sz w:val="28"/>
                <w:szCs w:val="28"/>
              </w:rPr>
            </w:pPr>
            <w:r w:rsidRPr="00020C2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C553352" w14:textId="1A95625A" w:rsidR="00F563E1" w:rsidRPr="002E0F78" w:rsidRDefault="00F563E1" w:rsidP="00FF3BA1">
            <w:pPr>
              <w:spacing w:line="320" w:lineRule="exact"/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pacing w:val="-6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เก็บออม</w:t>
            </w:r>
          </w:p>
        </w:tc>
        <w:tc>
          <w:tcPr>
            <w:tcW w:w="900" w:type="dxa"/>
            <w:tcBorders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5B9E9340" w14:textId="4E029E43" w:rsidR="00F563E1" w:rsidRPr="00020C2D" w:rsidRDefault="00F563E1" w:rsidP="00FF3BA1">
            <w:pPr>
              <w:spacing w:line="32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020C2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9.5</w:t>
            </w:r>
            <w:r w:rsidR="0083513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8</w:t>
            </w:r>
            <w:r w:rsidR="005F66D6" w:rsidRPr="00020C2D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  <w:tc>
          <w:tcPr>
            <w:tcW w:w="990" w:type="dxa"/>
            <w:tcBorders>
              <w:left w:val="single" w:sz="18" w:space="0" w:color="auto"/>
            </w:tcBorders>
          </w:tcPr>
          <w:p w14:paraId="7635F5E4" w14:textId="5C0ADF84" w:rsidR="00F563E1" w:rsidRPr="00020C2D" w:rsidRDefault="00F563E1" w:rsidP="00FF3BA1">
            <w:pPr>
              <w:spacing w:line="32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020C2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ื่นๆ</w:t>
            </w:r>
          </w:p>
        </w:tc>
        <w:tc>
          <w:tcPr>
            <w:tcW w:w="2790" w:type="dxa"/>
            <w:shd w:val="clear" w:color="auto" w:fill="auto"/>
          </w:tcPr>
          <w:p w14:paraId="76AF5465" w14:textId="7B338ABC" w:rsidR="00F563E1" w:rsidRPr="005F66D6" w:rsidRDefault="00F563E1" w:rsidP="00FF3BA1">
            <w:pPr>
              <w:spacing w:line="320" w:lineRule="exact"/>
              <w:jc w:val="thaiDistribute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5F66D6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การศึกษา ,ค่าพาหนะ ,ท่องเที่ยว</w:t>
            </w:r>
          </w:p>
        </w:tc>
        <w:tc>
          <w:tcPr>
            <w:tcW w:w="900" w:type="dxa"/>
            <w:shd w:val="clear" w:color="auto" w:fill="auto"/>
          </w:tcPr>
          <w:p w14:paraId="3F45998F" w14:textId="6AC8052D" w:rsidR="00F563E1" w:rsidRPr="00020C2D" w:rsidRDefault="005F66D6" w:rsidP="00FF3BA1">
            <w:pPr>
              <w:spacing w:line="32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020C2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5.</w:t>
            </w:r>
            <w:r w:rsidR="0083513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52</w:t>
            </w:r>
            <w:r w:rsidRPr="00020C2D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264C511F" w14:textId="58D0DC84" w:rsidR="009166B7" w:rsidRPr="00FF3BA1" w:rsidRDefault="009166B7" w:rsidP="009166B7">
      <w:pPr>
        <w:pStyle w:val="Body"/>
        <w:jc w:val="thaiDistribute"/>
        <w:rPr>
          <w:rFonts w:ascii="TH SarabunPSK" w:hAnsi="TH SarabunPSK" w:cs="TH SarabunPSK"/>
          <w:b/>
          <w:bCs/>
          <w:sz w:val="2"/>
          <w:szCs w:val="2"/>
        </w:rPr>
      </w:pPr>
    </w:p>
    <w:p w14:paraId="3C53BA60" w14:textId="0319E9FC" w:rsidR="00B62EAA" w:rsidRDefault="00B62EAA" w:rsidP="006B2CF9">
      <w:pPr>
        <w:pStyle w:val="Body"/>
        <w:numPr>
          <w:ilvl w:val="0"/>
          <w:numId w:val="18"/>
        </w:numPr>
        <w:jc w:val="thaiDistribute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  <w:r w:rsidRPr="00630360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shd w:val="clear" w:color="auto" w:fill="FFFFFF"/>
          <w:cs/>
        </w:rPr>
        <w:t>ประชาชน</w:t>
      </w:r>
      <w:r w:rsidRPr="00630360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คิดว่า</w:t>
      </w:r>
      <w:r w:rsidR="00377AB9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นโยบาย</w:t>
      </w:r>
      <w:r w:rsidRPr="00630360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นี้ช่วยบรรเทาภาระทางการเงินได้มากน้อยเพียงใด</w:t>
      </w:r>
    </w:p>
    <w:tbl>
      <w:tblPr>
        <w:tblStyle w:val="TableGrid"/>
        <w:tblpPr w:leftFromText="180" w:rightFromText="180" w:vertAnchor="text" w:horzAnchor="page" w:tblpX="1113" w:tblpY="101"/>
        <w:tblW w:w="65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4500"/>
        <w:gridCol w:w="1080"/>
      </w:tblGrid>
      <w:tr w:rsidR="00075F5F" w:rsidRPr="00726CD5" w14:paraId="3ABF37BE" w14:textId="77777777" w:rsidTr="00B7508B">
        <w:trPr>
          <w:trHeight w:val="291"/>
        </w:trPr>
        <w:tc>
          <w:tcPr>
            <w:tcW w:w="985" w:type="dxa"/>
            <w:vAlign w:val="center"/>
          </w:tcPr>
          <w:p w14:paraId="3CE0DB7B" w14:textId="77777777" w:rsidR="00075F5F" w:rsidRPr="00CB700B" w:rsidRDefault="00075F5F" w:rsidP="00FF3BA1">
            <w:pPr>
              <w:spacing w:line="32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4500" w:type="dxa"/>
            <w:vAlign w:val="center"/>
          </w:tcPr>
          <w:p w14:paraId="67D62434" w14:textId="488FE458" w:rsidR="00075F5F" w:rsidRPr="00CB700B" w:rsidRDefault="00075F5F" w:rsidP="00FF3BA1">
            <w:pPr>
              <w:pStyle w:val="NoSpacing"/>
              <w:tabs>
                <w:tab w:val="left" w:pos="1795"/>
              </w:tabs>
              <w:spacing w:line="320" w:lineRule="exact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630360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ช่วยได้มาก</w:t>
            </w:r>
            <w:r w:rsidRPr="00630360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 xml:space="preserve">                  </w:t>
            </w:r>
          </w:p>
        </w:tc>
        <w:tc>
          <w:tcPr>
            <w:tcW w:w="1080" w:type="dxa"/>
            <w:vAlign w:val="center"/>
          </w:tcPr>
          <w:p w14:paraId="4D57C221" w14:textId="632204AD" w:rsidR="00075F5F" w:rsidRPr="00CB700B" w:rsidRDefault="0020646D" w:rsidP="00FF3BA1">
            <w:pPr>
              <w:spacing w:line="32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57.75</w:t>
            </w:r>
            <w:r w:rsidR="00075F5F" w:rsidRPr="00CB700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075F5F" w:rsidRPr="00726CD5" w14:paraId="31F67368" w14:textId="77777777" w:rsidTr="00B7508B">
        <w:trPr>
          <w:trHeight w:val="291"/>
        </w:trPr>
        <w:tc>
          <w:tcPr>
            <w:tcW w:w="985" w:type="dxa"/>
          </w:tcPr>
          <w:p w14:paraId="54CA4000" w14:textId="77777777" w:rsidR="00075F5F" w:rsidRPr="00CB700B" w:rsidRDefault="00075F5F" w:rsidP="00FF3BA1">
            <w:pPr>
              <w:spacing w:line="32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4500" w:type="dxa"/>
            <w:vAlign w:val="center"/>
          </w:tcPr>
          <w:p w14:paraId="03510F13" w14:textId="5337D68A" w:rsidR="00075F5F" w:rsidRPr="00CB700B" w:rsidRDefault="00075F5F" w:rsidP="00FF3BA1">
            <w:pPr>
              <w:pStyle w:val="NoSpacing"/>
              <w:spacing w:line="320" w:lineRule="exact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630360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ช่วยได้พอสมควร</w:t>
            </w:r>
            <w:r w:rsidRPr="00630360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 xml:space="preserve">              </w:t>
            </w:r>
          </w:p>
        </w:tc>
        <w:tc>
          <w:tcPr>
            <w:tcW w:w="1080" w:type="dxa"/>
            <w:vAlign w:val="center"/>
          </w:tcPr>
          <w:p w14:paraId="7C28529E" w14:textId="364DEACF" w:rsidR="00075F5F" w:rsidRPr="00CB700B" w:rsidRDefault="0020646D" w:rsidP="00FF3BA1">
            <w:pPr>
              <w:spacing w:line="32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37.63</w:t>
            </w:r>
            <w:r w:rsidRPr="00CB700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075F5F" w:rsidRPr="00726CD5" w14:paraId="55081CF6" w14:textId="77777777" w:rsidTr="00B7508B">
        <w:trPr>
          <w:trHeight w:val="291"/>
        </w:trPr>
        <w:tc>
          <w:tcPr>
            <w:tcW w:w="985" w:type="dxa"/>
            <w:vAlign w:val="center"/>
          </w:tcPr>
          <w:p w14:paraId="56B627EF" w14:textId="77777777" w:rsidR="00075F5F" w:rsidRPr="00CB700B" w:rsidRDefault="00075F5F" w:rsidP="00FF3BA1">
            <w:pPr>
              <w:spacing w:line="32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4500" w:type="dxa"/>
            <w:vAlign w:val="center"/>
          </w:tcPr>
          <w:p w14:paraId="6477446F" w14:textId="57AAE714" w:rsidR="00075F5F" w:rsidRPr="00CB700B" w:rsidRDefault="00495A46" w:rsidP="00FF3BA1">
            <w:pPr>
              <w:pStyle w:val="NoSpacing"/>
              <w:spacing w:line="320" w:lineRule="exact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630360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ไม่ช่วยเลย</w:t>
            </w:r>
          </w:p>
        </w:tc>
        <w:tc>
          <w:tcPr>
            <w:tcW w:w="1080" w:type="dxa"/>
            <w:vAlign w:val="center"/>
          </w:tcPr>
          <w:p w14:paraId="5EF0C024" w14:textId="6635CCBB" w:rsidR="00075F5F" w:rsidRPr="00CB700B" w:rsidRDefault="0020646D" w:rsidP="00FF3BA1">
            <w:pPr>
              <w:spacing w:line="32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4.62</w:t>
            </w:r>
            <w:r w:rsidRPr="00CB700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639EA6D3" w14:textId="48AB251F" w:rsidR="009166B7" w:rsidRPr="00FF3BA1" w:rsidRDefault="009166B7" w:rsidP="009166B7">
      <w:pPr>
        <w:pStyle w:val="Body"/>
        <w:jc w:val="thaiDistribute"/>
        <w:rPr>
          <w:rFonts w:ascii="TH SarabunPSK" w:eastAsia="TH SarabunPSK" w:hAnsi="TH SarabunPSK" w:cs="TH SarabunPSK"/>
          <w:color w:val="000000" w:themeColor="text1"/>
        </w:rPr>
      </w:pPr>
    </w:p>
    <w:p w14:paraId="68BC01DB" w14:textId="0FA02878" w:rsidR="009166B7" w:rsidRDefault="009166B7" w:rsidP="009166B7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0E3D4B61" w14:textId="60817C29" w:rsidR="009166B7" w:rsidRDefault="009166B7" w:rsidP="009166B7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62852C60" w14:textId="2A0445E7" w:rsidR="009166B7" w:rsidRPr="00FF3BA1" w:rsidRDefault="009166B7" w:rsidP="009166B7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12"/>
          <w:szCs w:val="12"/>
        </w:rPr>
      </w:pPr>
    </w:p>
    <w:p w14:paraId="1207F8C7" w14:textId="55EDD347" w:rsidR="00B62EAA" w:rsidRPr="0044701D" w:rsidRDefault="00B62EAA" w:rsidP="00B8505F">
      <w:pPr>
        <w:pStyle w:val="Body"/>
        <w:numPr>
          <w:ilvl w:val="0"/>
          <w:numId w:val="18"/>
        </w:numPr>
        <w:jc w:val="thaiDistribute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  <w:r w:rsidRPr="0044701D">
        <w:rPr>
          <w:rFonts w:ascii="TH SarabunPSK" w:hAnsi="TH SarabunPSK" w:cs="TH SarabunPSK" w:hint="cs"/>
          <w:b/>
          <w:bCs/>
          <w:sz w:val="28"/>
          <w:szCs w:val="28"/>
          <w:shd w:val="clear" w:color="auto" w:fill="FFFFFF"/>
          <w:cs/>
        </w:rPr>
        <w:t>ประชาชน</w:t>
      </w:r>
      <w:r w:rsidRPr="0044701D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คิดว่า</w:t>
      </w:r>
      <w:r w:rsidR="00377AB9" w:rsidRPr="0044701D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นโยบาย</w:t>
      </w:r>
      <w:r w:rsidRPr="0044701D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นี้</w:t>
      </w:r>
      <w:r w:rsidRPr="0044701D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ช่วย</w:t>
      </w:r>
      <w:r w:rsidRPr="0044701D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กระตุ้นเศรษฐกิจ</w:t>
      </w:r>
      <w:r w:rsidRPr="0044701D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ภาพรวมของประเทศได้</w:t>
      </w:r>
      <w:r w:rsidRPr="0044701D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หรือไม่</w:t>
      </w:r>
    </w:p>
    <w:tbl>
      <w:tblPr>
        <w:tblStyle w:val="TableGrid"/>
        <w:tblpPr w:leftFromText="180" w:rightFromText="180" w:vertAnchor="text" w:horzAnchor="page" w:tblpX="1113" w:tblpY="101"/>
        <w:tblW w:w="65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4500"/>
        <w:gridCol w:w="1080"/>
      </w:tblGrid>
      <w:tr w:rsidR="00075F5F" w:rsidRPr="00726CD5" w14:paraId="67C90D4B" w14:textId="77777777" w:rsidTr="00B7508B">
        <w:trPr>
          <w:trHeight w:val="291"/>
        </w:trPr>
        <w:tc>
          <w:tcPr>
            <w:tcW w:w="985" w:type="dxa"/>
            <w:vAlign w:val="center"/>
          </w:tcPr>
          <w:p w14:paraId="27DAAAA0" w14:textId="77777777" w:rsidR="00075F5F" w:rsidRPr="00CB700B" w:rsidRDefault="00075F5F" w:rsidP="00FF3BA1">
            <w:pPr>
              <w:spacing w:line="32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4500" w:type="dxa"/>
            <w:vAlign w:val="center"/>
          </w:tcPr>
          <w:p w14:paraId="3684F55A" w14:textId="26469EBA" w:rsidR="00075F5F" w:rsidRPr="00CB700B" w:rsidRDefault="0020646D" w:rsidP="00FF3BA1">
            <w:pPr>
              <w:pStyle w:val="NoSpacing"/>
              <w:tabs>
                <w:tab w:val="left" w:pos="1795"/>
              </w:tabs>
              <w:spacing w:line="320" w:lineRule="exact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ช่วยได้พอสมควร</w:t>
            </w:r>
          </w:p>
        </w:tc>
        <w:tc>
          <w:tcPr>
            <w:tcW w:w="1080" w:type="dxa"/>
            <w:vAlign w:val="center"/>
          </w:tcPr>
          <w:p w14:paraId="7B2223EC" w14:textId="00367C59" w:rsidR="00075F5F" w:rsidRPr="00CB700B" w:rsidRDefault="0020646D" w:rsidP="00FF3BA1">
            <w:pPr>
              <w:spacing w:line="32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53.61</w:t>
            </w:r>
            <w:r w:rsidR="00075F5F" w:rsidRPr="00CB700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075F5F" w:rsidRPr="00726CD5" w14:paraId="38217734" w14:textId="77777777" w:rsidTr="00B7508B">
        <w:trPr>
          <w:trHeight w:val="291"/>
        </w:trPr>
        <w:tc>
          <w:tcPr>
            <w:tcW w:w="985" w:type="dxa"/>
          </w:tcPr>
          <w:p w14:paraId="270FDA21" w14:textId="77777777" w:rsidR="00075F5F" w:rsidRPr="00CB700B" w:rsidRDefault="00075F5F" w:rsidP="00FF3BA1">
            <w:pPr>
              <w:spacing w:line="32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4500" w:type="dxa"/>
            <w:vAlign w:val="center"/>
          </w:tcPr>
          <w:p w14:paraId="1E3D7A22" w14:textId="7E441F7B" w:rsidR="00075F5F" w:rsidRPr="00CB700B" w:rsidRDefault="0020646D" w:rsidP="00FF3BA1">
            <w:pPr>
              <w:pStyle w:val="NoSpacing"/>
              <w:spacing w:line="320" w:lineRule="exact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ช่วยได้มาก</w:t>
            </w:r>
          </w:p>
        </w:tc>
        <w:tc>
          <w:tcPr>
            <w:tcW w:w="1080" w:type="dxa"/>
            <w:vAlign w:val="center"/>
          </w:tcPr>
          <w:p w14:paraId="15249980" w14:textId="627F89D8" w:rsidR="00075F5F" w:rsidRPr="00CB700B" w:rsidRDefault="0020646D" w:rsidP="00FF3BA1">
            <w:pPr>
              <w:spacing w:line="32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44.02</w:t>
            </w:r>
            <w:r w:rsidRPr="00CB700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495A46" w:rsidRPr="00726CD5" w14:paraId="6DE5F6B8" w14:textId="77777777" w:rsidTr="00B7508B">
        <w:trPr>
          <w:trHeight w:val="291"/>
        </w:trPr>
        <w:tc>
          <w:tcPr>
            <w:tcW w:w="985" w:type="dxa"/>
            <w:vAlign w:val="center"/>
          </w:tcPr>
          <w:p w14:paraId="7E51DD95" w14:textId="2E60C67D" w:rsidR="00495A46" w:rsidRPr="00CB700B" w:rsidRDefault="00495A46" w:rsidP="00FF3BA1">
            <w:pPr>
              <w:spacing w:line="32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4500" w:type="dxa"/>
            <w:vAlign w:val="center"/>
          </w:tcPr>
          <w:p w14:paraId="25AE868E" w14:textId="51AB7550" w:rsidR="00495A46" w:rsidRDefault="00495A46" w:rsidP="00FF3BA1">
            <w:pPr>
              <w:pStyle w:val="NoSpacing"/>
              <w:spacing w:line="320" w:lineRule="exact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630360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  <w:t>ไม่ช่วยเลย</w:t>
            </w:r>
          </w:p>
        </w:tc>
        <w:tc>
          <w:tcPr>
            <w:tcW w:w="1080" w:type="dxa"/>
            <w:vAlign w:val="center"/>
          </w:tcPr>
          <w:p w14:paraId="336CBEF1" w14:textId="51D810DD" w:rsidR="00495A46" w:rsidRPr="00CB700B" w:rsidRDefault="0020646D" w:rsidP="00FF3BA1">
            <w:pPr>
              <w:spacing w:line="32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2.37</w:t>
            </w:r>
            <w:r w:rsidRPr="00CB700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7851DB21" w14:textId="67873A64" w:rsidR="009166B7" w:rsidRPr="00FF3BA1" w:rsidRDefault="009166B7" w:rsidP="009166B7">
      <w:pPr>
        <w:pStyle w:val="Body"/>
        <w:jc w:val="thaiDistribute"/>
        <w:rPr>
          <w:rFonts w:ascii="TH SarabunPSK" w:hAnsi="TH SarabunPSK" w:cs="TH SarabunPSK"/>
          <w:b/>
          <w:bCs/>
          <w:sz w:val="18"/>
          <w:szCs w:val="18"/>
          <w:shd w:val="clear" w:color="auto" w:fill="FFFFFF"/>
        </w:rPr>
      </w:pPr>
    </w:p>
    <w:p w14:paraId="49D7EB04" w14:textId="7B5FC660" w:rsidR="009166B7" w:rsidRDefault="009166B7" w:rsidP="009166B7">
      <w:pPr>
        <w:pStyle w:val="Body"/>
        <w:jc w:val="thaiDistribute"/>
        <w:rPr>
          <w:rFonts w:ascii="TH SarabunPSK" w:hAnsi="TH SarabunPSK" w:cs="TH SarabunPSK"/>
          <w:b/>
          <w:bCs/>
          <w:sz w:val="30"/>
          <w:szCs w:val="30"/>
          <w:shd w:val="clear" w:color="auto" w:fill="FFFFFF"/>
        </w:rPr>
      </w:pPr>
    </w:p>
    <w:p w14:paraId="244A4D7C" w14:textId="518B4438" w:rsidR="009166B7" w:rsidRDefault="009166B7" w:rsidP="009166B7">
      <w:pPr>
        <w:pStyle w:val="Body"/>
        <w:jc w:val="thaiDistribute"/>
        <w:rPr>
          <w:rFonts w:ascii="TH SarabunPSK" w:hAnsi="TH SarabunPSK" w:cs="TH SarabunPSK"/>
          <w:b/>
          <w:bCs/>
          <w:sz w:val="30"/>
          <w:szCs w:val="30"/>
          <w:shd w:val="clear" w:color="auto" w:fill="FFFFFF"/>
        </w:rPr>
      </w:pPr>
    </w:p>
    <w:p w14:paraId="40E6F364" w14:textId="77777777" w:rsidR="00495A46" w:rsidRPr="00FF3BA1" w:rsidRDefault="00495A46" w:rsidP="00495A46">
      <w:pPr>
        <w:pStyle w:val="ListParagraph"/>
        <w:widowControl/>
        <w:ind w:left="1080"/>
        <w:rPr>
          <w:rFonts w:ascii="TH SarabunPSK" w:hAnsi="TH SarabunPSK" w:cs="TH SarabunPSK"/>
          <w:b/>
          <w:bCs/>
          <w:color w:val="000000" w:themeColor="text1"/>
          <w:sz w:val="8"/>
          <w:szCs w:val="8"/>
        </w:rPr>
      </w:pPr>
    </w:p>
    <w:p w14:paraId="1E6A851C" w14:textId="2A3AD3EE" w:rsidR="00991EB5" w:rsidRPr="00B8505F" w:rsidRDefault="00991EB5" w:rsidP="00B8505F">
      <w:pPr>
        <w:pStyle w:val="ListParagraph"/>
        <w:widowControl/>
        <w:numPr>
          <w:ilvl w:val="0"/>
          <w:numId w:val="18"/>
        </w:numPr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  <w:r w:rsidRPr="00B8505F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ประชาชน</w:t>
      </w:r>
      <w:r w:rsidR="0044701D" w:rsidRPr="00B8505F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คิดว่า</w:t>
      </w:r>
      <w:r w:rsidR="0044701D" w:rsidRPr="00B8505F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นโยบาย</w:t>
      </w:r>
      <w:r w:rsidR="0044701D" w:rsidRPr="00B8505F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น</w:t>
      </w:r>
      <w:r w:rsidR="0044701D" w:rsidRPr="00B8505F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ี้ส่งผลต่อ</w:t>
      </w:r>
      <w:r w:rsidRPr="00B8505F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ความเชื่อมั่น</w:t>
      </w:r>
      <w:r w:rsidR="00305804" w:rsidRPr="00B8505F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ต่อ</w:t>
      </w:r>
      <w:r w:rsidRPr="00B8505F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การแก้ปัญหาเศรษฐกิจของ</w:t>
      </w:r>
      <w:r w:rsidRPr="00B8505F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รัฐบาล</w:t>
      </w:r>
      <w:r w:rsidRPr="00B8505F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เพียงใด</w:t>
      </w:r>
    </w:p>
    <w:tbl>
      <w:tblPr>
        <w:tblStyle w:val="TableGrid"/>
        <w:tblpPr w:leftFromText="180" w:rightFromText="180" w:vertAnchor="text" w:horzAnchor="page" w:tblpX="1113" w:tblpY="101"/>
        <w:tblW w:w="65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4500"/>
        <w:gridCol w:w="1080"/>
      </w:tblGrid>
      <w:tr w:rsidR="00075F5F" w:rsidRPr="00726CD5" w14:paraId="5CF46998" w14:textId="77777777" w:rsidTr="00B7508B">
        <w:trPr>
          <w:trHeight w:val="291"/>
        </w:trPr>
        <w:tc>
          <w:tcPr>
            <w:tcW w:w="985" w:type="dxa"/>
            <w:vAlign w:val="center"/>
          </w:tcPr>
          <w:p w14:paraId="697FAD5A" w14:textId="77777777" w:rsidR="00075F5F" w:rsidRPr="00CB700B" w:rsidRDefault="00075F5F" w:rsidP="0096756E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4500" w:type="dxa"/>
            <w:vAlign w:val="center"/>
          </w:tcPr>
          <w:p w14:paraId="18CDCB02" w14:textId="730E2CE3" w:rsidR="00075F5F" w:rsidRPr="00CB700B" w:rsidRDefault="0020646D" w:rsidP="0096756E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867CD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ค่อนข้างเชื่อมั่น</w:t>
            </w: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 xml:space="preserve">         </w:t>
            </w:r>
          </w:p>
        </w:tc>
        <w:tc>
          <w:tcPr>
            <w:tcW w:w="1080" w:type="dxa"/>
            <w:vAlign w:val="center"/>
          </w:tcPr>
          <w:p w14:paraId="0B3720DD" w14:textId="246083F4" w:rsidR="00075F5F" w:rsidRPr="00CB700B" w:rsidRDefault="0020646D" w:rsidP="0096756E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50.65</w:t>
            </w:r>
            <w:r w:rsidR="00075F5F" w:rsidRPr="00CB700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075F5F" w:rsidRPr="00726CD5" w14:paraId="6D0EF0AD" w14:textId="77777777" w:rsidTr="00B7508B">
        <w:trPr>
          <w:trHeight w:val="291"/>
        </w:trPr>
        <w:tc>
          <w:tcPr>
            <w:tcW w:w="985" w:type="dxa"/>
          </w:tcPr>
          <w:p w14:paraId="2783C59C" w14:textId="77777777" w:rsidR="00075F5F" w:rsidRPr="00CB700B" w:rsidRDefault="00075F5F" w:rsidP="0096756E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4500" w:type="dxa"/>
            <w:vAlign w:val="center"/>
          </w:tcPr>
          <w:p w14:paraId="3E93ADC6" w14:textId="01DD004C" w:rsidR="00075F5F" w:rsidRPr="00CB700B" w:rsidRDefault="0020646D" w:rsidP="0096756E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867CD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เชื่อมั่นมากขึ้น</w:t>
            </w: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 xml:space="preserve">     </w:t>
            </w:r>
          </w:p>
        </w:tc>
        <w:tc>
          <w:tcPr>
            <w:tcW w:w="1080" w:type="dxa"/>
            <w:vAlign w:val="center"/>
          </w:tcPr>
          <w:p w14:paraId="200EA64F" w14:textId="181ED570" w:rsidR="00075F5F" w:rsidRPr="00CB700B" w:rsidRDefault="0020646D" w:rsidP="0096756E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35.86</w:t>
            </w:r>
            <w:r w:rsidRPr="00CB700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075F5F" w:rsidRPr="00726CD5" w14:paraId="5C4949EF" w14:textId="77777777" w:rsidTr="00B7508B">
        <w:trPr>
          <w:trHeight w:val="291"/>
        </w:trPr>
        <w:tc>
          <w:tcPr>
            <w:tcW w:w="985" w:type="dxa"/>
            <w:vAlign w:val="center"/>
          </w:tcPr>
          <w:p w14:paraId="7133FDBA" w14:textId="77777777" w:rsidR="00075F5F" w:rsidRPr="00CB700B" w:rsidRDefault="00075F5F" w:rsidP="0096756E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4500" w:type="dxa"/>
            <w:vAlign w:val="center"/>
          </w:tcPr>
          <w:p w14:paraId="02E735AF" w14:textId="63725993" w:rsidR="00075F5F" w:rsidRPr="00CB700B" w:rsidRDefault="00075F5F" w:rsidP="0096756E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867CD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ไม่ค่อยเชื่อมั่น</w:t>
            </w: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 xml:space="preserve">          </w:t>
            </w:r>
          </w:p>
        </w:tc>
        <w:tc>
          <w:tcPr>
            <w:tcW w:w="1080" w:type="dxa"/>
            <w:vAlign w:val="center"/>
          </w:tcPr>
          <w:p w14:paraId="0FEEEEBC" w14:textId="71EEDCC9" w:rsidR="00075F5F" w:rsidRPr="00CB700B" w:rsidRDefault="0020646D" w:rsidP="0096756E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13.49</w:t>
            </w:r>
            <w:r w:rsidRPr="00CB700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657E37F2" w14:textId="132E48A8" w:rsidR="009166B7" w:rsidRPr="009166B7" w:rsidRDefault="009166B7" w:rsidP="009166B7">
      <w:pPr>
        <w:widowControl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71A5FF5D" w14:textId="084284AE" w:rsidR="009166B7" w:rsidRDefault="009166B7" w:rsidP="009166B7">
      <w:pPr>
        <w:widowControl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7AE8BE48" w14:textId="4DD8BD67" w:rsidR="009166B7" w:rsidRDefault="009166B7" w:rsidP="009166B7">
      <w:pPr>
        <w:widowControl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0EE6EBF7" w14:textId="4BF72A83" w:rsidR="009166B7" w:rsidRPr="00FF3BA1" w:rsidRDefault="009166B7" w:rsidP="009166B7">
      <w:pPr>
        <w:widowControl/>
        <w:rPr>
          <w:rFonts w:ascii="TH SarabunPSK" w:hAnsi="TH SarabunPSK" w:cs="TH SarabunPSK"/>
          <w:b/>
          <w:bCs/>
          <w:color w:val="000000" w:themeColor="text1"/>
          <w:sz w:val="12"/>
          <w:szCs w:val="12"/>
        </w:rPr>
      </w:pPr>
    </w:p>
    <w:p w14:paraId="50CC342A" w14:textId="7FFA2AB8" w:rsidR="00020C2D" w:rsidRPr="00B8505F" w:rsidRDefault="00020C2D" w:rsidP="00B8505F">
      <w:pPr>
        <w:pStyle w:val="ListParagraph"/>
        <w:widowControl/>
        <w:numPr>
          <w:ilvl w:val="0"/>
          <w:numId w:val="18"/>
        </w:numPr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  <w:r w:rsidRPr="00B8505F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ประชาชน</w:t>
      </w:r>
      <w:r w:rsidRPr="00B8505F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คิดว่ารัฐบาลควรมี</w:t>
      </w:r>
      <w:r w:rsidRPr="00B8505F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นโยบาย</w:t>
      </w:r>
      <w:r w:rsidRPr="00B8505F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ใดเพิ่มเติมเพื่อช่วยเหลือประชาชนและกระตุ้นเศรษฐกิจ</w:t>
      </w:r>
    </w:p>
    <w:tbl>
      <w:tblPr>
        <w:tblStyle w:val="TableGrid"/>
        <w:tblpPr w:leftFromText="180" w:rightFromText="180" w:vertAnchor="text" w:horzAnchor="page" w:tblpX="1113" w:tblpY="101"/>
        <w:tblW w:w="65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4500"/>
        <w:gridCol w:w="1080"/>
      </w:tblGrid>
      <w:tr w:rsidR="00020C2D" w:rsidRPr="00726CD5" w14:paraId="33D1D17A" w14:textId="77777777" w:rsidTr="0096756E">
        <w:trPr>
          <w:trHeight w:val="291"/>
        </w:trPr>
        <w:tc>
          <w:tcPr>
            <w:tcW w:w="985" w:type="dxa"/>
            <w:vAlign w:val="center"/>
          </w:tcPr>
          <w:p w14:paraId="44FA0354" w14:textId="77777777" w:rsidR="00020C2D" w:rsidRPr="00CB700B" w:rsidRDefault="00020C2D" w:rsidP="00FF3BA1">
            <w:pPr>
              <w:spacing w:line="32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4500" w:type="dxa"/>
            <w:vAlign w:val="center"/>
          </w:tcPr>
          <w:p w14:paraId="465E7FB6" w14:textId="77777777" w:rsidR="00020C2D" w:rsidRPr="00CB700B" w:rsidRDefault="00020C2D" w:rsidP="00FF3BA1">
            <w:pPr>
              <w:pStyle w:val="NoSpacing"/>
              <w:tabs>
                <w:tab w:val="left" w:pos="1795"/>
              </w:tabs>
              <w:spacing w:line="320" w:lineRule="exact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เพิ่มเงินเดือน ค่าจ้าง  สร้างงาน สร้างอาชีพ</w:t>
            </w:r>
          </w:p>
        </w:tc>
        <w:tc>
          <w:tcPr>
            <w:tcW w:w="1080" w:type="dxa"/>
            <w:vAlign w:val="center"/>
          </w:tcPr>
          <w:p w14:paraId="32564CEC" w14:textId="77777777" w:rsidR="00020C2D" w:rsidRPr="00CB700B" w:rsidRDefault="00020C2D" w:rsidP="00FF3BA1">
            <w:pPr>
              <w:spacing w:line="32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31.70</w:t>
            </w:r>
            <w:r w:rsidRPr="00CB700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020C2D" w:rsidRPr="00726CD5" w14:paraId="250AA061" w14:textId="77777777" w:rsidTr="0096756E">
        <w:trPr>
          <w:trHeight w:val="291"/>
        </w:trPr>
        <w:tc>
          <w:tcPr>
            <w:tcW w:w="985" w:type="dxa"/>
          </w:tcPr>
          <w:p w14:paraId="135E03B3" w14:textId="77777777" w:rsidR="00020C2D" w:rsidRPr="00CB700B" w:rsidRDefault="00020C2D" w:rsidP="00FF3BA1">
            <w:pPr>
              <w:spacing w:line="32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4500" w:type="dxa"/>
            <w:vAlign w:val="center"/>
          </w:tcPr>
          <w:p w14:paraId="18C09D5B" w14:textId="77777777" w:rsidR="00020C2D" w:rsidRPr="00CB700B" w:rsidRDefault="00020C2D" w:rsidP="00FF3BA1">
            <w:pPr>
              <w:pStyle w:val="NoSpacing"/>
              <w:spacing w:line="320" w:lineRule="exact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เพิ่มเงินผู้พิการ ผู้สูงอายุ และบัตรคนจน</w:t>
            </w:r>
          </w:p>
        </w:tc>
        <w:tc>
          <w:tcPr>
            <w:tcW w:w="1080" w:type="dxa"/>
            <w:vAlign w:val="center"/>
          </w:tcPr>
          <w:p w14:paraId="30616FCC" w14:textId="77777777" w:rsidR="00020C2D" w:rsidRPr="00CB700B" w:rsidRDefault="00020C2D" w:rsidP="00FF3BA1">
            <w:pPr>
              <w:spacing w:line="32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27.76</w:t>
            </w:r>
            <w:r w:rsidRPr="00CB700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020C2D" w:rsidRPr="00726CD5" w14:paraId="4076B989" w14:textId="77777777" w:rsidTr="0096756E">
        <w:trPr>
          <w:trHeight w:val="291"/>
        </w:trPr>
        <w:tc>
          <w:tcPr>
            <w:tcW w:w="985" w:type="dxa"/>
            <w:vAlign w:val="center"/>
          </w:tcPr>
          <w:p w14:paraId="23B776B7" w14:textId="77777777" w:rsidR="00020C2D" w:rsidRPr="00CB700B" w:rsidRDefault="00020C2D" w:rsidP="00FF3BA1">
            <w:pPr>
              <w:spacing w:line="32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4500" w:type="dxa"/>
            <w:vAlign w:val="center"/>
          </w:tcPr>
          <w:p w14:paraId="50521D47" w14:textId="77777777" w:rsidR="00020C2D" w:rsidRPr="00CB700B" w:rsidRDefault="00020C2D" w:rsidP="00FF3BA1">
            <w:pPr>
              <w:pStyle w:val="NoSpacing"/>
              <w:spacing w:line="320" w:lineRule="exact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ควบคุมราคาสินค้า ของกินของใช้</w:t>
            </w:r>
          </w:p>
        </w:tc>
        <w:tc>
          <w:tcPr>
            <w:tcW w:w="1080" w:type="dxa"/>
            <w:vAlign w:val="center"/>
          </w:tcPr>
          <w:p w14:paraId="7939FB9D" w14:textId="77777777" w:rsidR="00020C2D" w:rsidRPr="00CB700B" w:rsidRDefault="00020C2D" w:rsidP="00FF3BA1">
            <w:pPr>
              <w:spacing w:line="32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25.80</w:t>
            </w:r>
            <w:r w:rsidRPr="00CB700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78E6501F" w14:textId="77777777" w:rsidR="00020C2D" w:rsidRDefault="00020C2D" w:rsidP="00020C2D">
      <w:pPr>
        <w:pStyle w:val="BodyA"/>
        <w:ind w:left="1080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323B66D0" w14:textId="77777777" w:rsidR="00020C2D" w:rsidRDefault="00020C2D" w:rsidP="00020C2D">
      <w:pPr>
        <w:pStyle w:val="BodyA"/>
        <w:ind w:left="1080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65D7DE76" w14:textId="77777777" w:rsidR="00020C2D" w:rsidRDefault="00020C2D" w:rsidP="00020C2D">
      <w:pPr>
        <w:pStyle w:val="BodyA"/>
        <w:ind w:left="1080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781CE188" w14:textId="77777777" w:rsidR="00020C2D" w:rsidRPr="00FF3BA1" w:rsidRDefault="00020C2D" w:rsidP="00020C2D">
      <w:pPr>
        <w:pStyle w:val="BodyA"/>
        <w:ind w:left="1080"/>
        <w:rPr>
          <w:rFonts w:ascii="TH SarabunPSK" w:hAnsi="TH SarabunPSK" w:cs="TH SarabunPSK"/>
          <w:b/>
          <w:bCs/>
          <w:color w:val="000000" w:themeColor="text1"/>
          <w:sz w:val="6"/>
          <w:szCs w:val="6"/>
        </w:rPr>
      </w:pPr>
    </w:p>
    <w:p w14:paraId="0DC74904" w14:textId="01E05EDE" w:rsidR="009166B7" w:rsidRDefault="00502CBE" w:rsidP="00B8505F">
      <w:pPr>
        <w:pStyle w:val="BodyA"/>
        <w:numPr>
          <w:ilvl w:val="0"/>
          <w:numId w:val="18"/>
        </w:numPr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  <w:r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จากการ</w:t>
      </w:r>
      <w:r w:rsidR="009166B7" w:rsidRPr="00024A6D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แจกเงิน 10,000 บาท</w:t>
      </w:r>
      <w:r w:rsidR="009166B7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ส่งผลให้ประชาชน</w:t>
      </w:r>
      <w:r w:rsidR="00305804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ชื่น</w:t>
      </w:r>
      <w:r w:rsidR="009166B7" w:rsidRPr="00024A6D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ชอบพรรคการเมืองใดมากขึ้นบ้าง</w:t>
      </w:r>
    </w:p>
    <w:tbl>
      <w:tblPr>
        <w:tblStyle w:val="TableGrid"/>
        <w:tblpPr w:leftFromText="180" w:rightFromText="180" w:vertAnchor="text" w:horzAnchor="page" w:tblpX="1113" w:tblpY="101"/>
        <w:tblW w:w="65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4500"/>
        <w:gridCol w:w="1080"/>
      </w:tblGrid>
      <w:tr w:rsidR="009166B7" w:rsidRPr="00726CD5" w14:paraId="695422A8" w14:textId="77777777" w:rsidTr="00B7508B">
        <w:trPr>
          <w:trHeight w:val="291"/>
        </w:trPr>
        <w:tc>
          <w:tcPr>
            <w:tcW w:w="985" w:type="dxa"/>
            <w:vAlign w:val="center"/>
          </w:tcPr>
          <w:p w14:paraId="43A5FDC7" w14:textId="77777777" w:rsidR="009166B7" w:rsidRPr="00CB700B" w:rsidRDefault="009166B7" w:rsidP="00FF3BA1">
            <w:pPr>
              <w:spacing w:line="32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4500" w:type="dxa"/>
            <w:vAlign w:val="center"/>
          </w:tcPr>
          <w:p w14:paraId="52058F96" w14:textId="59D05039" w:rsidR="009166B7" w:rsidRPr="00CB700B" w:rsidRDefault="00502CBE" w:rsidP="00FF3BA1">
            <w:pPr>
              <w:pStyle w:val="BodyA"/>
              <w:spacing w:line="320" w:lineRule="exact"/>
              <w:jc w:val="both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พรรคเพื่อไทย</w:t>
            </w:r>
          </w:p>
        </w:tc>
        <w:tc>
          <w:tcPr>
            <w:tcW w:w="1080" w:type="dxa"/>
            <w:vAlign w:val="center"/>
          </w:tcPr>
          <w:p w14:paraId="3A625498" w14:textId="695E75F9" w:rsidR="009166B7" w:rsidRPr="00CB700B" w:rsidRDefault="00771387" w:rsidP="00FF3BA1">
            <w:pPr>
              <w:spacing w:line="32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65.70</w:t>
            </w:r>
            <w:r w:rsidR="009166B7" w:rsidRPr="00CB700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9166B7" w:rsidRPr="00726CD5" w14:paraId="3634AD23" w14:textId="77777777" w:rsidTr="00B7508B">
        <w:trPr>
          <w:trHeight w:val="291"/>
        </w:trPr>
        <w:tc>
          <w:tcPr>
            <w:tcW w:w="985" w:type="dxa"/>
          </w:tcPr>
          <w:p w14:paraId="5BC28642" w14:textId="77777777" w:rsidR="009166B7" w:rsidRPr="00CB700B" w:rsidRDefault="009166B7" w:rsidP="00FF3BA1">
            <w:pPr>
              <w:spacing w:line="32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4500" w:type="dxa"/>
            <w:vAlign w:val="center"/>
          </w:tcPr>
          <w:p w14:paraId="50A57C26" w14:textId="7A53EE8E" w:rsidR="009166B7" w:rsidRPr="00CB700B" w:rsidRDefault="00502CBE" w:rsidP="00FF3BA1">
            <w:pPr>
              <w:pStyle w:val="NoSpacing"/>
              <w:spacing w:line="320" w:lineRule="exact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พรรคประชาชน</w:t>
            </w:r>
          </w:p>
        </w:tc>
        <w:tc>
          <w:tcPr>
            <w:tcW w:w="1080" w:type="dxa"/>
            <w:vAlign w:val="center"/>
          </w:tcPr>
          <w:p w14:paraId="7798A667" w14:textId="0CF9B19F" w:rsidR="009166B7" w:rsidRPr="00CB700B" w:rsidRDefault="00771387" w:rsidP="00FF3BA1">
            <w:pPr>
              <w:spacing w:line="32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12.94</w:t>
            </w:r>
            <w:r w:rsidRPr="00CB700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9166B7" w:rsidRPr="00726CD5" w14:paraId="56215187" w14:textId="77777777" w:rsidTr="00B7508B">
        <w:trPr>
          <w:trHeight w:val="291"/>
        </w:trPr>
        <w:tc>
          <w:tcPr>
            <w:tcW w:w="985" w:type="dxa"/>
            <w:vAlign w:val="center"/>
          </w:tcPr>
          <w:p w14:paraId="1DE2EAF6" w14:textId="539AD8C7" w:rsidR="009166B7" w:rsidRPr="00CB700B" w:rsidRDefault="00771387" w:rsidP="00FF3BA1">
            <w:pPr>
              <w:spacing w:line="32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4500" w:type="dxa"/>
            <w:vAlign w:val="center"/>
          </w:tcPr>
          <w:p w14:paraId="255CB1A4" w14:textId="11C37E95" w:rsidR="009166B7" w:rsidRPr="00CB700B" w:rsidRDefault="00117E41" w:rsidP="00FF3BA1">
            <w:pPr>
              <w:pStyle w:val="NoSpacing"/>
              <w:spacing w:line="320" w:lineRule="exact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พรรคภูมิใจไทย</w:t>
            </w:r>
          </w:p>
        </w:tc>
        <w:tc>
          <w:tcPr>
            <w:tcW w:w="1080" w:type="dxa"/>
            <w:vAlign w:val="center"/>
          </w:tcPr>
          <w:p w14:paraId="7017A4FC" w14:textId="621FD031" w:rsidR="009166B7" w:rsidRPr="00CB700B" w:rsidRDefault="00771387" w:rsidP="00FF3BA1">
            <w:pPr>
              <w:spacing w:line="32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9.73</w:t>
            </w:r>
            <w:r w:rsidRPr="00CB700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771387" w:rsidRPr="00726CD5" w14:paraId="75A05030" w14:textId="77777777" w:rsidTr="00B7508B">
        <w:trPr>
          <w:trHeight w:val="291"/>
        </w:trPr>
        <w:tc>
          <w:tcPr>
            <w:tcW w:w="985" w:type="dxa"/>
            <w:vAlign w:val="center"/>
          </w:tcPr>
          <w:p w14:paraId="0E37EE13" w14:textId="550CC94C" w:rsidR="00771387" w:rsidRPr="00CB700B" w:rsidRDefault="00771387" w:rsidP="00FF3BA1">
            <w:pPr>
              <w:spacing w:line="32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 xml:space="preserve">อันดับ </w:t>
            </w: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4</w:t>
            </w:r>
          </w:p>
        </w:tc>
        <w:tc>
          <w:tcPr>
            <w:tcW w:w="4500" w:type="dxa"/>
            <w:vAlign w:val="center"/>
          </w:tcPr>
          <w:p w14:paraId="12B4FF89" w14:textId="7FF94BFF" w:rsidR="00771387" w:rsidRDefault="00AC159E" w:rsidP="00FF3BA1">
            <w:pPr>
              <w:pStyle w:val="NoSpacing"/>
              <w:spacing w:line="320" w:lineRule="exact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พรรค</w:t>
            </w:r>
            <w:r w:rsidR="00771387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ชาติไทยพัฒนา</w:t>
            </w:r>
          </w:p>
        </w:tc>
        <w:tc>
          <w:tcPr>
            <w:tcW w:w="1080" w:type="dxa"/>
            <w:vAlign w:val="center"/>
          </w:tcPr>
          <w:p w14:paraId="44BBD9D3" w14:textId="7982C0D0" w:rsidR="00771387" w:rsidRPr="00CB700B" w:rsidRDefault="00771387" w:rsidP="00FF3BA1">
            <w:pPr>
              <w:spacing w:line="32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8.63</w:t>
            </w:r>
            <w:r w:rsidRPr="00CB700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771387" w:rsidRPr="00726CD5" w14:paraId="040141CA" w14:textId="77777777" w:rsidTr="00B7508B">
        <w:trPr>
          <w:trHeight w:val="291"/>
        </w:trPr>
        <w:tc>
          <w:tcPr>
            <w:tcW w:w="985" w:type="dxa"/>
            <w:vAlign w:val="center"/>
          </w:tcPr>
          <w:p w14:paraId="314C61A2" w14:textId="3BF89579" w:rsidR="00771387" w:rsidRPr="00CB700B" w:rsidRDefault="00771387" w:rsidP="00FF3BA1">
            <w:pPr>
              <w:spacing w:line="32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CB700B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 xml:space="preserve">อันดับ </w:t>
            </w: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5</w:t>
            </w:r>
          </w:p>
        </w:tc>
        <w:tc>
          <w:tcPr>
            <w:tcW w:w="4500" w:type="dxa"/>
            <w:vAlign w:val="center"/>
          </w:tcPr>
          <w:p w14:paraId="5A4A43B0" w14:textId="3D231E42" w:rsidR="00771387" w:rsidRDefault="00AC159E" w:rsidP="00FF3BA1">
            <w:pPr>
              <w:pStyle w:val="NoSpacing"/>
              <w:spacing w:line="320" w:lineRule="exact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พรรค</w:t>
            </w:r>
            <w:r w:rsidR="00771387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พลังประชารัฐ</w:t>
            </w:r>
          </w:p>
        </w:tc>
        <w:tc>
          <w:tcPr>
            <w:tcW w:w="1080" w:type="dxa"/>
            <w:vAlign w:val="center"/>
          </w:tcPr>
          <w:p w14:paraId="6E13ADD9" w14:textId="02EA9173" w:rsidR="00771387" w:rsidRPr="00CB700B" w:rsidRDefault="00771387" w:rsidP="00FF3BA1">
            <w:pPr>
              <w:spacing w:line="32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3.00</w:t>
            </w:r>
            <w:r w:rsidRPr="00CB700B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642DAC9C" w14:textId="0DEB382D" w:rsidR="009166B7" w:rsidRPr="00FF3BA1" w:rsidRDefault="009166B7" w:rsidP="00FF3BA1">
      <w:pPr>
        <w:pStyle w:val="BodyA"/>
        <w:spacing w:line="320" w:lineRule="exact"/>
        <w:rPr>
          <w:rFonts w:ascii="TH SarabunPSK" w:hAnsi="TH SarabunPSK" w:cs="TH SarabunPSK"/>
          <w:b/>
          <w:bCs/>
          <w:sz w:val="20"/>
          <w:szCs w:val="20"/>
        </w:rPr>
      </w:pPr>
    </w:p>
    <w:p w14:paraId="13D6CF85" w14:textId="32E3EB7F" w:rsidR="009166B7" w:rsidRDefault="009166B7" w:rsidP="009166B7">
      <w:pPr>
        <w:pStyle w:val="BodyA"/>
        <w:rPr>
          <w:rFonts w:ascii="TH SarabunPSK" w:hAnsi="TH SarabunPSK" w:cs="TH SarabunPSK"/>
          <w:b/>
          <w:bCs/>
          <w:sz w:val="28"/>
          <w:szCs w:val="28"/>
        </w:rPr>
      </w:pPr>
    </w:p>
    <w:p w14:paraId="6CCE3A3B" w14:textId="3E9CD422" w:rsidR="009166B7" w:rsidRDefault="009166B7" w:rsidP="009166B7">
      <w:pPr>
        <w:pStyle w:val="BodyA"/>
        <w:rPr>
          <w:rFonts w:ascii="TH SarabunPSK" w:hAnsi="TH SarabunPSK" w:cs="TH SarabunPSK"/>
          <w:b/>
          <w:bCs/>
          <w:sz w:val="28"/>
          <w:szCs w:val="28"/>
        </w:rPr>
      </w:pPr>
    </w:p>
    <w:p w14:paraId="2182E901" w14:textId="36319E3C" w:rsidR="009166B7" w:rsidRDefault="009166B7" w:rsidP="009166B7">
      <w:pPr>
        <w:pStyle w:val="BodyA"/>
        <w:rPr>
          <w:rFonts w:ascii="TH SarabunPSK" w:hAnsi="TH SarabunPSK" w:cs="TH SarabunPSK"/>
          <w:b/>
          <w:bCs/>
          <w:sz w:val="28"/>
          <w:szCs w:val="28"/>
        </w:rPr>
      </w:pPr>
    </w:p>
    <w:p w14:paraId="35F041AD" w14:textId="3CBC76EB" w:rsidR="00DC30BF" w:rsidRDefault="00DC30BF" w:rsidP="00DC30BF">
      <w:pPr>
        <w:pStyle w:val="ListParagraph"/>
        <w:widowControl/>
        <w:ind w:left="1080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0800A1A3" w14:textId="184285D9" w:rsidR="00094F87" w:rsidRDefault="00FF3BA1" w:rsidP="00FF3BA1">
      <w:pPr>
        <w:pStyle w:val="Body"/>
        <w:jc w:val="thaiDistribute"/>
      </w:pPr>
      <w:r>
        <w:rPr>
          <w:rFonts w:ascii="Cordia New" w:hAnsi="Cordia New" w:cs="Cordia New"/>
          <w:b/>
          <w:bCs/>
          <w:noProof/>
          <w:szCs w:val="32"/>
          <w14:textOutline w14:w="0" w14:cap="rnd" w14:cmpd="sng" w14:algn="ctr">
            <w14:noFill/>
            <w14:prstDash w14:val="solid"/>
            <w14:bevel/>
          </w14:textOutline>
        </w:rPr>
        <w:lastRenderedPageBreak/>
        <w:drawing>
          <wp:anchor distT="0" distB="0" distL="114300" distR="114300" simplePos="0" relativeHeight="251674624" behindDoc="0" locked="0" layoutInCell="1" allowOverlap="1" wp14:anchorId="4B158B7B" wp14:editId="39DF0069">
            <wp:simplePos x="0" y="0"/>
            <wp:positionH relativeFrom="column">
              <wp:posOffset>335915</wp:posOffset>
            </wp:positionH>
            <wp:positionV relativeFrom="paragraph">
              <wp:posOffset>-47625</wp:posOffset>
            </wp:positionV>
            <wp:extent cx="628650" cy="628650"/>
            <wp:effectExtent l="0" t="0" r="0" b="0"/>
            <wp:wrapNone/>
            <wp:docPr id="103038357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0383575" name="Picture 1030383575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650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15D99" w:rsidRPr="007E25F2">
        <w:rPr>
          <w:rFonts w:ascii="Cordia New" w:hAnsi="Cordia New" w:cs="Cordia New"/>
          <w:b/>
          <w:bCs/>
          <w:noProof/>
          <w:szCs w:val="32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629D6F41" wp14:editId="603CFA33">
                <wp:simplePos x="0" y="0"/>
                <wp:positionH relativeFrom="margin">
                  <wp:align>right</wp:align>
                </wp:positionH>
                <wp:positionV relativeFrom="paragraph">
                  <wp:posOffset>9525</wp:posOffset>
                </wp:positionV>
                <wp:extent cx="5570855" cy="483870"/>
                <wp:effectExtent l="0" t="0" r="10795" b="11430"/>
                <wp:wrapNone/>
                <wp:docPr id="2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70855" cy="48387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54C4CB5" w14:textId="5ED08EEE" w:rsidR="00B7508B" w:rsidRPr="00990803" w:rsidRDefault="003B7EEF" w:rsidP="00B7508B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 w:rsidRPr="003B7EE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  <w:t>สรุปวิเคราะห์ผล</w:t>
                            </w:r>
                            <w:r w:rsidRPr="003B7EE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  <w:t xml:space="preserve">โพล </w:t>
                            </w:r>
                            <w:r w:rsidRPr="003B7EE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</w:rPr>
                              <w:t xml:space="preserve">: </w:t>
                            </w:r>
                            <w:r w:rsidR="008F77B4" w:rsidRPr="008F77B4"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  <w:cs/>
                              </w:rPr>
                              <w:t>ความคิดเห็นต่อนโยบายแจกเงิน 10</w:t>
                            </w:r>
                            <w:r w:rsidR="008F77B4" w:rsidRPr="008F77B4"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  <w:t>,</w:t>
                            </w:r>
                            <w:r w:rsidR="008F77B4" w:rsidRPr="008F77B4"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  <w:cs/>
                              </w:rPr>
                              <w:t>000 บาท</w:t>
                            </w:r>
                          </w:p>
                          <w:p w14:paraId="51B31D2E" w14:textId="3759A644" w:rsidR="002F410D" w:rsidRPr="00E80D11" w:rsidRDefault="002F410D" w:rsidP="002F410D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</w:p>
                          <w:p w14:paraId="0552B9EB" w14:textId="71AB3F95" w:rsidR="00A27085" w:rsidRPr="00A27085" w:rsidRDefault="00A27085" w:rsidP="00A27085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  <w:p w14:paraId="2BF0FA62" w14:textId="7C0896D7" w:rsidR="008555BB" w:rsidRPr="008555BB" w:rsidRDefault="008555BB" w:rsidP="008555BB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  <w:p w14:paraId="0CE0C82C" w14:textId="14AF80E8" w:rsidR="007D5263" w:rsidRPr="00DA5636" w:rsidRDefault="007D5263" w:rsidP="00064991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29D6F41" id="_x0000_s1029" style="position:absolute;left:0;text-align:left;margin-left:387.45pt;margin-top:.75pt;width:438.65pt;height:38.1pt;z-index:2516439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">
                <v:textbox>
                  <w:txbxContent>
                    <w:p w14:paraId="054C4CB5" w14:textId="5ED08EEE" w:rsidR="00B7508B" w:rsidRPr="00990803" w:rsidRDefault="003B7EEF" w:rsidP="00B7508B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  <w:r w:rsidRPr="003B7EE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  <w:t>สรุปวิเคราะห์ผล</w:t>
                      </w:r>
                      <w:r w:rsidRPr="003B7EE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  <w:t xml:space="preserve">โพล </w:t>
                      </w:r>
                      <w:r w:rsidRPr="003B7EE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</w:rPr>
                        <w:t xml:space="preserve">: </w:t>
                      </w:r>
                      <w:r w:rsidR="008F77B4" w:rsidRPr="008F77B4"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  <w:cs/>
                        </w:rPr>
                        <w:t>ความคิดเห็นต่อนโยบายแจกเงิน 10</w:t>
                      </w:r>
                      <w:r w:rsidR="008F77B4" w:rsidRPr="008F77B4"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  <w:t>,</w:t>
                      </w:r>
                      <w:r w:rsidR="008F77B4" w:rsidRPr="008F77B4"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  <w:cs/>
                        </w:rPr>
                        <w:t>000 บาท</w:t>
                      </w:r>
                    </w:p>
                    <w:p w14:paraId="51B31D2E" w14:textId="3759A644" w:rsidR="002F410D" w:rsidRPr="00E80D11" w:rsidRDefault="002F410D" w:rsidP="002F410D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0"/>
                          <w:szCs w:val="40"/>
                        </w:rPr>
                      </w:pPr>
                    </w:p>
                    <w:p w14:paraId="0552B9EB" w14:textId="71AB3F95" w:rsidR="00A27085" w:rsidRPr="00A27085" w:rsidRDefault="00A27085" w:rsidP="00A27085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</w:p>
                    <w:p w14:paraId="2BF0FA62" w14:textId="7C0896D7" w:rsidR="008555BB" w:rsidRPr="008555BB" w:rsidRDefault="008555BB" w:rsidP="008555BB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</w:p>
                    <w:p w14:paraId="0CE0C82C" w14:textId="14AF80E8" w:rsidR="007D5263" w:rsidRPr="00DA5636" w:rsidRDefault="007D5263" w:rsidP="00064991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5885E38F" w14:textId="2377C409" w:rsidR="00094F87" w:rsidRDefault="00094F87" w:rsidP="00475D79"/>
    <w:p w14:paraId="44A85400" w14:textId="20D976D4" w:rsidR="00094F87" w:rsidRDefault="00094F87" w:rsidP="00475D79"/>
    <w:p w14:paraId="33EDB3BD" w14:textId="4DBF1B78" w:rsidR="00094F87" w:rsidRDefault="00094F87" w:rsidP="00475D79"/>
    <w:p w14:paraId="4AB7FCD3" w14:textId="4DCF2067" w:rsidR="008F77B4" w:rsidRDefault="00A97C49" w:rsidP="008F77B4">
      <w:pPr>
        <w:pStyle w:val="Body"/>
        <w:ind w:firstLine="720"/>
        <w:jc w:val="thaiDistribute"/>
        <w:rPr>
          <w:rFonts w:ascii="TH SarabunPSK" w:eastAsia="TH SarabunPSK" w:hAnsi="TH SarabunPSK" w:cs="TH SarabunPSK"/>
          <w:color w:val="000000" w:themeColor="text1"/>
          <w:sz w:val="32"/>
          <w:szCs w:val="32"/>
        </w:rPr>
      </w:pPr>
      <w:r w:rsidRPr="0089083E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8F77B4" w:rsidRPr="005F2CB5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สวนดุสิตโพล มหาวิทยาลัยสวนดุสิต สำรวจความคิดเห็นต่อนโยบายแจกเงิน 10</w:t>
      </w:r>
      <w:r w:rsidR="008F77B4" w:rsidRPr="005F2CB5">
        <w:rPr>
          <w:rFonts w:ascii="TH SarabunPSK" w:eastAsia="TH SarabunPSK" w:hAnsi="TH SarabunPSK" w:cs="TH SarabunPSK"/>
          <w:color w:val="000000" w:themeColor="text1"/>
          <w:sz w:val="32"/>
          <w:szCs w:val="32"/>
        </w:rPr>
        <w:t>,</w:t>
      </w:r>
      <w:r w:rsidR="008F77B4" w:rsidRPr="005F2CB5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000 บาท ระหว่างวันที่ 1-4 ตุลาคม 2567  กลุ่มตัวอย่างเป็นกลุ่มเปราะบางผู้ได้รับเงินแล้ว จำนวน 845 คน (สำรวจทางภาคสนาม) พบว่า สถานะทางการเงินของกลุ่มตัวอย่างส่วนใหญ่มีเงินไม่พอใช้และมีหนี้ ร้อยละ 46.75 จากเงินที่ได้รับได้นำไปใช้ซื้อของกินของใช้ ร้อยละ 4</w:t>
      </w:r>
      <w:r w:rsidR="00B93EF6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7.00</w:t>
      </w:r>
      <w:r w:rsidR="008F77B4" w:rsidRPr="005F2CB5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 xml:space="preserve"> โดยมองว่านโยบายนี้ช่วยบรรเทาภาระทางการเงินได้มาก ร้อยละ 57.75 ช่วยกระตุ้นเศรษฐกิจได้พอสมควร ร้อยละ 53.61 ส่งผลให้ค่อนข้างเชื่อมั่นต่อการแก้ปัญหาเศรษฐกิจของรัฐบาล ร้อยละ 50.65 อยากให้รัฐบาลมีนโยบายช่วยเหลือประชาชนเพิ่ม คือ การเพิ่มเงินเดิน ค่าจ้าง สร้างงาน สร้างอาชีพ ร้อยละ 31.70 ทั้งนี้จากนโยบายแจกเงิน 10</w:t>
      </w:r>
      <w:r w:rsidR="008F77B4" w:rsidRPr="005F2CB5">
        <w:rPr>
          <w:rFonts w:ascii="TH SarabunPSK" w:eastAsia="TH SarabunPSK" w:hAnsi="TH SarabunPSK" w:cs="TH SarabunPSK"/>
          <w:color w:val="000000" w:themeColor="text1"/>
          <w:sz w:val="32"/>
          <w:szCs w:val="32"/>
        </w:rPr>
        <w:t>,</w:t>
      </w:r>
      <w:r w:rsidR="008F77B4" w:rsidRPr="005F2CB5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000 บาท ทำให้รู้สึกชื่นชอบพรรคเพื่อไทยเพิ่มขึ้น ร้อยละ 65.7</w:t>
      </w:r>
      <w:r w:rsidR="008F77B4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0</w:t>
      </w:r>
    </w:p>
    <w:p w14:paraId="0F6B125B" w14:textId="708AEB44" w:rsidR="008F77B4" w:rsidRPr="00615AD9" w:rsidRDefault="008F77B4" w:rsidP="008F77B4">
      <w:pPr>
        <w:pStyle w:val="Body"/>
        <w:ind w:firstLine="720"/>
        <w:jc w:val="thaiDistribute"/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</w:pPr>
      <w:r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นางสาวพรพรรณ บัวทอง ประธานสวนดุสิตโพล ระบุว่า </w:t>
      </w:r>
      <w:r w:rsidR="007809A4" w:rsidRPr="007809A4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ผลสำรวจชี้ว่านโยบายแจกเงิน 10</w:t>
      </w:r>
      <w:r w:rsidR="007809A4" w:rsidRPr="007809A4">
        <w:rPr>
          <w:rFonts w:ascii="TH SarabunPSK" w:eastAsia="TH SarabunPSK" w:hAnsi="TH SarabunPSK" w:cs="TH SarabunPSK"/>
          <w:color w:val="000000" w:themeColor="text1"/>
          <w:sz w:val="32"/>
          <w:szCs w:val="32"/>
        </w:rPr>
        <w:t>,</w:t>
      </w:r>
      <w:r w:rsidR="007809A4" w:rsidRPr="007809A4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000 บาทช่วยบรรเทาภาระทางการเงินได้และช่วยกระตุ้นเศรษฐกิจในระดับหนึ่ง โดยเงินส่วนใหญ่ถูกนำไปใช้ซื้อของกินของใช้ที่จำเป็นและชำระหนี้ โดยมีจำนวนไม่มากนักที่จะนำไปลงทุนต่อยอด แม้จะเห็นว่านโยบายนี้ช่วยเศรษฐกิจและเพิ่มความเชื่อมั่นที่มีต่อรัฐบาลเพื่อไทย แต่ประชาชนยังคงต้องการเพิ่มค่าจ้าง การจ้างงาน และสร้างอาชีพ ซึ่งจะช่วยแก้ปัญหาของประชาชนอย่างแท้จริงได้</w:t>
      </w:r>
    </w:p>
    <w:p w14:paraId="554C75AA" w14:textId="77777777" w:rsidR="000050BB" w:rsidRPr="000050BB" w:rsidRDefault="000050BB" w:rsidP="00EA30A9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5AA99727" w14:textId="77777777" w:rsidR="00ED0324" w:rsidRPr="00066B3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นางสาวพรพรรณ บัวทอง</w:t>
      </w:r>
    </w:p>
    <w:p w14:paraId="371887D7" w14:textId="77777777" w:rsidR="00ED0324" w:rsidRPr="00066B3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ประธานสวนดุสิตโพล มหาวิทยาลัยสวนดุสิต</w:t>
      </w:r>
    </w:p>
    <w:p w14:paraId="43201753" w14:textId="77777777" w:rsidR="00ED032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โทร 086-3766533</w:t>
      </w:r>
    </w:p>
    <w:p w14:paraId="504DBABF" w14:textId="77777777" w:rsidR="00A32E0B" w:rsidRDefault="00A32E0B" w:rsidP="00FE2DBB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2A450195" w14:textId="3D2871BD" w:rsidR="005E6FD6" w:rsidRPr="00B67CB3" w:rsidRDefault="00B67CB3" w:rsidP="00FE2DBB">
      <w:pPr>
        <w:pStyle w:val="Body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B67CB3">
        <w:rPr>
          <w:rFonts w:ascii="TH SarabunPSK" w:hAnsi="TH SarabunPSK" w:cs="TH SarabunPSK"/>
          <w:color w:val="000000" w:themeColor="text1"/>
          <w:sz w:val="32"/>
          <w:szCs w:val="32"/>
          <w:cs/>
        </w:rPr>
        <w:t>ผู้ช่วยศาสตราจารย์ศิริมา บุญมาเลิศ โรงเรียนกฎหมายและการเมือง มหาวิทยาลัยสวนดุสิต กล่าวว่า จากผลการสำรวจความคิดเห็นของประชาชนที่มีต่อโครงการกระตุ้นเศรษฐกิจผ่านผู้มีบัตรสวัสดิการแห่งรัฐและคนพิการ ที่รัฐบาลแจก</w:t>
      </w:r>
      <w:r w:rsidR="00246C6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                  </w:t>
      </w:r>
      <w:r w:rsidRPr="00B67CB3">
        <w:rPr>
          <w:rFonts w:ascii="TH SarabunPSK" w:hAnsi="TH SarabunPSK" w:cs="TH SarabunPSK"/>
          <w:color w:val="000000" w:themeColor="text1"/>
          <w:sz w:val="32"/>
          <w:szCs w:val="32"/>
          <w:cs/>
        </w:rPr>
        <w:t>เงินสด 10</w:t>
      </w:r>
      <w:r w:rsidRPr="00B67CB3">
        <w:rPr>
          <w:rFonts w:ascii="TH SarabunPSK" w:hAnsi="TH SarabunPSK" w:cs="TH SarabunPSK"/>
          <w:color w:val="000000" w:themeColor="text1"/>
          <w:sz w:val="32"/>
          <w:szCs w:val="32"/>
        </w:rPr>
        <w:t>,</w:t>
      </w:r>
      <w:r w:rsidRPr="00B67CB3">
        <w:rPr>
          <w:rFonts w:ascii="TH SarabunPSK" w:hAnsi="TH SarabunPSK" w:cs="TH SarabunPSK"/>
          <w:color w:val="000000" w:themeColor="text1"/>
          <w:sz w:val="32"/>
          <w:szCs w:val="32"/>
          <w:cs/>
        </w:rPr>
        <w:t>000 บาท ในช่วงปลายเดือนกันยายนที่ผ่านมา จะเห็นได้ว่า</w:t>
      </w:r>
      <w:r w:rsidR="00246C6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B67CB3">
        <w:rPr>
          <w:rFonts w:ascii="TH SarabunPSK" w:hAnsi="TH SarabunPSK" w:cs="TH SarabunPSK"/>
          <w:color w:val="000000" w:themeColor="text1"/>
          <w:sz w:val="32"/>
          <w:szCs w:val="32"/>
          <w:cs/>
        </w:rPr>
        <w:t>สามารถช่วยบรรเทาความเดือดร้อนให้กับประชาชนกลุ่มเปราะบางที่ประสบปัญหาเรื่องค่าครองชีพและหนี้สินครัวเรือนที่เพิ่มมากขึ้น โดยนำเงินไปจับจ่ายใช้สอยซื้อสินค้าอุปโภคบริโภคกันอย่างคึกคัก ทำให้ประชาชนเริ่มมีความเชื่อมั่นในการแก้ไขปัญหาเศรษฐกิจของรัฐบาล และทำให้คะแนนนิยมของพรรคเพื่อไทยเพิ่มขึ้นตามไปด้วย แต่อย่างไรก็ตาม ต้องจับตาดูต่อไปว่านโยบายการกระตุ้นเศรษฐกิจของทางรัฐบาลจะมีมาตรการใดออกมาอีก เพื่อเป็นการกระตุ้นเศรษฐกิจให้มีความต่อเนื่องและส่งผลต่อภาพรวมของเศรษฐกิจในระยะยาว</w:t>
      </w:r>
    </w:p>
    <w:p w14:paraId="0CBB0A00" w14:textId="7E7B4AFB" w:rsidR="005E6FD6" w:rsidRDefault="005E6FD6" w:rsidP="00FE2DBB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6F8D0389" w14:textId="0FCD844D" w:rsidR="005E6FD6" w:rsidRDefault="005E6FD6" w:rsidP="00FE2DBB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5A59363E" w14:textId="0FD60B1E" w:rsidR="005E6FD6" w:rsidRDefault="005E6FD6" w:rsidP="00B93EF6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 w:rsidR="00B93EF6" w:rsidRPr="00B14141">
        <w:rPr>
          <w:rFonts w:ascii="TH SarabunPSK" w:eastAsia="Arial Unicode MS" w:hAnsi="TH SarabunPSK" w:cs="TH SarabunPSK"/>
          <w:b/>
          <w:bCs/>
          <w:color w:val="000000" w:themeColor="text1"/>
          <w:sz w:val="32"/>
          <w:szCs w:val="32"/>
          <w:u w:color="000000"/>
          <w:bdr w:val="nil"/>
          <w:cs/>
          <w:lang w:eastAsia="en-US"/>
          <w14:textOutline w14:w="0" w14:cap="flat" w14:cmpd="sng" w14:algn="ctr">
            <w14:noFill/>
            <w14:prstDash w14:val="solid"/>
            <w14:bevel/>
          </w14:textOutline>
        </w:rPr>
        <w:t>ผู้ช่วยศาสตราจารย์ศิริมา บุญมาเลิศ</w:t>
      </w:r>
    </w:p>
    <w:p w14:paraId="0F09004D" w14:textId="2B82D22D" w:rsidR="00233F12" w:rsidRDefault="00FE2DBB" w:rsidP="00FE2DBB">
      <w:pPr>
        <w:pStyle w:val="Body"/>
        <w:ind w:firstLine="720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โรงเรียนกฎหมายและการเมือง</w:t>
      </w:r>
      <w:r w:rsidR="00233F12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</w:p>
    <w:p w14:paraId="583A9E5A" w14:textId="71C0DDC7" w:rsidR="00FE2DBB" w:rsidRDefault="00233F12" w:rsidP="00FE2DBB">
      <w:pPr>
        <w:pStyle w:val="Body"/>
        <w:ind w:firstLine="720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มหาวิทยาลัยสวนดุสิต</w:t>
      </w:r>
    </w:p>
    <w:p w14:paraId="65071D01" w14:textId="0912C147" w:rsidR="00560DF6" w:rsidRDefault="00560DF6" w:rsidP="00FE2DBB">
      <w:pPr>
        <w:pStyle w:val="NoSpacing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sectPr w:rsidR="00560DF6" w:rsidSect="00FF3BA1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endnotePr>
        <w:numFmt w:val="decimal"/>
      </w:endnotePr>
      <w:pgSz w:w="11907" w:h="16840"/>
      <w:pgMar w:top="810" w:right="657" w:bottom="0" w:left="851" w:header="568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1A806B" w14:textId="77777777" w:rsidR="002063BA" w:rsidRDefault="002063BA" w:rsidP="00CD0D20">
      <w:r>
        <w:separator/>
      </w:r>
    </w:p>
  </w:endnote>
  <w:endnote w:type="continuationSeparator" w:id="0">
    <w:p w14:paraId="237B1D8F" w14:textId="77777777" w:rsidR="002063BA" w:rsidRDefault="002063BA" w:rsidP="00CD0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00"/>
    <w:family w:val="roman"/>
    <w:pitch w:val="default"/>
  </w:font>
  <w:font w:name="Helvetica Neue">
    <w:charset w:val="00"/>
    <w:family w:val="roman"/>
    <w:pitch w:val="default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IrisUPC">
    <w:panose1 w:val="020B06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B199AE" w14:textId="77777777" w:rsidR="00FF3BA1" w:rsidRDefault="00FF3B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790ADD" w14:textId="77777777" w:rsidR="00FF3BA1" w:rsidRDefault="00FF3BA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4D3DC8" w14:textId="77777777" w:rsidR="00FF3BA1" w:rsidRDefault="00FF3B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8025820" w14:textId="77777777" w:rsidR="002063BA" w:rsidRDefault="002063BA" w:rsidP="00CD0D20">
      <w:r>
        <w:separator/>
      </w:r>
    </w:p>
  </w:footnote>
  <w:footnote w:type="continuationSeparator" w:id="0">
    <w:p w14:paraId="4A959E42" w14:textId="77777777" w:rsidR="002063BA" w:rsidRDefault="002063BA" w:rsidP="00CD0D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2FF254" w14:textId="6809E970" w:rsidR="00FF3BA1" w:rsidRDefault="00FF3BA1">
    <w:pPr>
      <w:pStyle w:val="Header"/>
    </w:pPr>
    <w:r>
      <w:rPr>
        <w:noProof/>
      </w:rPr>
      <w:pict w14:anchorId="5F4D6BB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80594" o:spid="_x0000_s1026" type="#_x0000_t75" style="position:absolute;margin-left:0;margin-top:0;width:153.6pt;height:153.6pt;z-index:-251657216;mso-position-horizontal:center;mso-position-horizontal-relative:margin;mso-position-vertical:center;mso-position-vertical-relative:margin" o:allowincell="f">
          <v:imagedata r:id="rId1" o:title="logo Poll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340CB1" w14:textId="382A3940" w:rsidR="00FF3BA1" w:rsidRDefault="00FF3BA1">
    <w:pPr>
      <w:pStyle w:val="Header"/>
    </w:pPr>
    <w:r>
      <w:rPr>
        <w:noProof/>
      </w:rPr>
      <w:pict w14:anchorId="46E32A0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80595" o:spid="_x0000_s1027" type="#_x0000_t75" style="position:absolute;margin-left:0;margin-top:0;width:153.6pt;height:153.6pt;z-index:-251656192;mso-position-horizontal:center;mso-position-horizontal-relative:margin;mso-position-vertical:center;mso-position-vertical-relative:margin" o:allowincell="f">
          <v:imagedata r:id="rId1" o:title="logo Poll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693C79" w14:textId="6B480CBA" w:rsidR="00FF3BA1" w:rsidRDefault="00FF3BA1">
    <w:pPr>
      <w:pStyle w:val="Header"/>
    </w:pPr>
    <w:r>
      <w:rPr>
        <w:noProof/>
      </w:rPr>
      <w:pict w14:anchorId="461D2B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80593" o:spid="_x0000_s1025" type="#_x0000_t75" style="position:absolute;margin-left:0;margin-top:0;width:153.6pt;height:153.6pt;z-index:-251658240;mso-position-horizontal:center;mso-position-horizontal-relative:margin;mso-position-vertical:center;mso-position-vertical-relative:margin" o:allowincell="f">
          <v:imagedata r:id="rId1" o:title="logo Poll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98838CB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32E6067"/>
    <w:multiLevelType w:val="hybridMultilevel"/>
    <w:tmpl w:val="AF0AB210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2142C4"/>
    <w:multiLevelType w:val="hybridMultilevel"/>
    <w:tmpl w:val="5BF2A6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B91CB5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DD60CF4"/>
    <w:multiLevelType w:val="hybridMultilevel"/>
    <w:tmpl w:val="282697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A63B4F"/>
    <w:multiLevelType w:val="hybridMultilevel"/>
    <w:tmpl w:val="A64E9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A837F6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BAD7333"/>
    <w:multiLevelType w:val="hybridMultilevel"/>
    <w:tmpl w:val="FE2803B6"/>
    <w:lvl w:ilvl="0" w:tplc="4FFE424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  <w:sz w:val="3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F35EAF"/>
    <w:multiLevelType w:val="hybridMultilevel"/>
    <w:tmpl w:val="34B0BA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96541E9"/>
    <w:multiLevelType w:val="hybridMultilevel"/>
    <w:tmpl w:val="24F65C68"/>
    <w:lvl w:ilvl="0" w:tplc="FC24BA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B6B4E86"/>
    <w:multiLevelType w:val="hybridMultilevel"/>
    <w:tmpl w:val="EEB2A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604071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4C108B2"/>
    <w:multiLevelType w:val="hybridMultilevel"/>
    <w:tmpl w:val="90E07672"/>
    <w:lvl w:ilvl="0" w:tplc="1D5CCC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62558F3"/>
    <w:multiLevelType w:val="hybridMultilevel"/>
    <w:tmpl w:val="532C3A12"/>
    <w:lvl w:ilvl="0" w:tplc="0DA01B6C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4" w15:restartNumberingAfterBreak="0">
    <w:nsid w:val="668849A2"/>
    <w:multiLevelType w:val="hybridMultilevel"/>
    <w:tmpl w:val="90E07672"/>
    <w:lvl w:ilvl="0" w:tplc="1D5CCC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98262CA"/>
    <w:multiLevelType w:val="hybridMultilevel"/>
    <w:tmpl w:val="06FE891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B80262"/>
    <w:multiLevelType w:val="hybridMultilevel"/>
    <w:tmpl w:val="BEE255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AD2D53"/>
    <w:multiLevelType w:val="hybridMultilevel"/>
    <w:tmpl w:val="E62252FA"/>
    <w:lvl w:ilvl="0" w:tplc="2B108CF4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num w:numId="1" w16cid:durableId="208617840">
    <w:abstractNumId w:val="2"/>
  </w:num>
  <w:num w:numId="2" w16cid:durableId="1431582851">
    <w:abstractNumId w:val="8"/>
  </w:num>
  <w:num w:numId="3" w16cid:durableId="12538923">
    <w:abstractNumId w:val="13"/>
  </w:num>
  <w:num w:numId="4" w16cid:durableId="1882590434">
    <w:abstractNumId w:val="10"/>
  </w:num>
  <w:num w:numId="5" w16cid:durableId="1219365560">
    <w:abstractNumId w:val="15"/>
  </w:num>
  <w:num w:numId="6" w16cid:durableId="1165780236">
    <w:abstractNumId w:val="1"/>
  </w:num>
  <w:num w:numId="7" w16cid:durableId="846290902">
    <w:abstractNumId w:val="11"/>
  </w:num>
  <w:num w:numId="8" w16cid:durableId="1720663452">
    <w:abstractNumId w:val="6"/>
  </w:num>
  <w:num w:numId="9" w16cid:durableId="403261034">
    <w:abstractNumId w:val="0"/>
  </w:num>
  <w:num w:numId="10" w16cid:durableId="369107831">
    <w:abstractNumId w:val="3"/>
  </w:num>
  <w:num w:numId="11" w16cid:durableId="457408054">
    <w:abstractNumId w:val="4"/>
  </w:num>
  <w:num w:numId="12" w16cid:durableId="479883335">
    <w:abstractNumId w:val="9"/>
  </w:num>
  <w:num w:numId="13" w16cid:durableId="705839327">
    <w:abstractNumId w:val="17"/>
  </w:num>
  <w:num w:numId="14" w16cid:durableId="2076317234">
    <w:abstractNumId w:val="7"/>
  </w:num>
  <w:num w:numId="15" w16cid:durableId="966815275">
    <w:abstractNumId w:val="16"/>
  </w:num>
  <w:num w:numId="16" w16cid:durableId="997225271">
    <w:abstractNumId w:val="12"/>
  </w:num>
  <w:num w:numId="17" w16cid:durableId="41491365">
    <w:abstractNumId w:val="14"/>
  </w:num>
  <w:num w:numId="18" w16cid:durableId="1212880973">
    <w:abstractNumId w:val="5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numFmt w:val="decimal"/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bM0MDIwNwJyDJV0lIJTi4sz8/NACgxrAfPh5vYsAAAA"/>
  </w:docVars>
  <w:rsids>
    <w:rsidRoot w:val="00C96789"/>
    <w:rsid w:val="00000221"/>
    <w:rsid w:val="00000497"/>
    <w:rsid w:val="000004DD"/>
    <w:rsid w:val="000006D0"/>
    <w:rsid w:val="00000A48"/>
    <w:rsid w:val="00000CE7"/>
    <w:rsid w:val="00000D56"/>
    <w:rsid w:val="00001425"/>
    <w:rsid w:val="0000175F"/>
    <w:rsid w:val="00001A6B"/>
    <w:rsid w:val="00001D02"/>
    <w:rsid w:val="00001EA9"/>
    <w:rsid w:val="00001ECE"/>
    <w:rsid w:val="00001F1E"/>
    <w:rsid w:val="00002400"/>
    <w:rsid w:val="000027BE"/>
    <w:rsid w:val="000027FB"/>
    <w:rsid w:val="00002B7C"/>
    <w:rsid w:val="00002DBB"/>
    <w:rsid w:val="00002DCD"/>
    <w:rsid w:val="00002F12"/>
    <w:rsid w:val="00003027"/>
    <w:rsid w:val="0000334D"/>
    <w:rsid w:val="000034CA"/>
    <w:rsid w:val="00003738"/>
    <w:rsid w:val="0000398D"/>
    <w:rsid w:val="00003B6E"/>
    <w:rsid w:val="00003D7F"/>
    <w:rsid w:val="0000406D"/>
    <w:rsid w:val="00004078"/>
    <w:rsid w:val="00004127"/>
    <w:rsid w:val="0000417D"/>
    <w:rsid w:val="00004651"/>
    <w:rsid w:val="0000469C"/>
    <w:rsid w:val="000049C3"/>
    <w:rsid w:val="00004D1B"/>
    <w:rsid w:val="00004F3A"/>
    <w:rsid w:val="0000501C"/>
    <w:rsid w:val="000050BB"/>
    <w:rsid w:val="00005181"/>
    <w:rsid w:val="00005775"/>
    <w:rsid w:val="000057E4"/>
    <w:rsid w:val="000058FD"/>
    <w:rsid w:val="00005ECB"/>
    <w:rsid w:val="00005EF5"/>
    <w:rsid w:val="00005F40"/>
    <w:rsid w:val="0000612F"/>
    <w:rsid w:val="0000627F"/>
    <w:rsid w:val="00006403"/>
    <w:rsid w:val="000064CB"/>
    <w:rsid w:val="000064D8"/>
    <w:rsid w:val="000065B4"/>
    <w:rsid w:val="0000674D"/>
    <w:rsid w:val="000068F8"/>
    <w:rsid w:val="00006A2D"/>
    <w:rsid w:val="00006DD2"/>
    <w:rsid w:val="00006E43"/>
    <w:rsid w:val="00006F8B"/>
    <w:rsid w:val="0000731D"/>
    <w:rsid w:val="0000767E"/>
    <w:rsid w:val="000076A0"/>
    <w:rsid w:val="00007A6A"/>
    <w:rsid w:val="00007D9E"/>
    <w:rsid w:val="00007E20"/>
    <w:rsid w:val="00007F4F"/>
    <w:rsid w:val="0001016C"/>
    <w:rsid w:val="00010564"/>
    <w:rsid w:val="000107B4"/>
    <w:rsid w:val="00010844"/>
    <w:rsid w:val="000109FA"/>
    <w:rsid w:val="00010F80"/>
    <w:rsid w:val="00010FE6"/>
    <w:rsid w:val="0001122A"/>
    <w:rsid w:val="0001168E"/>
    <w:rsid w:val="00011B94"/>
    <w:rsid w:val="00011BF8"/>
    <w:rsid w:val="00011D50"/>
    <w:rsid w:val="00011E65"/>
    <w:rsid w:val="00011EBE"/>
    <w:rsid w:val="0001200E"/>
    <w:rsid w:val="000120EC"/>
    <w:rsid w:val="000126D6"/>
    <w:rsid w:val="00012706"/>
    <w:rsid w:val="0001290F"/>
    <w:rsid w:val="00012BB0"/>
    <w:rsid w:val="00012CDE"/>
    <w:rsid w:val="00012F30"/>
    <w:rsid w:val="000130B0"/>
    <w:rsid w:val="000134F0"/>
    <w:rsid w:val="00013678"/>
    <w:rsid w:val="00013870"/>
    <w:rsid w:val="00014009"/>
    <w:rsid w:val="000141E8"/>
    <w:rsid w:val="000144D3"/>
    <w:rsid w:val="00014636"/>
    <w:rsid w:val="00014855"/>
    <w:rsid w:val="00014BD6"/>
    <w:rsid w:val="00014BE0"/>
    <w:rsid w:val="0001527D"/>
    <w:rsid w:val="00015391"/>
    <w:rsid w:val="00015523"/>
    <w:rsid w:val="00015550"/>
    <w:rsid w:val="000157C0"/>
    <w:rsid w:val="00015830"/>
    <w:rsid w:val="00015972"/>
    <w:rsid w:val="00016139"/>
    <w:rsid w:val="000163D2"/>
    <w:rsid w:val="00016669"/>
    <w:rsid w:val="00016B75"/>
    <w:rsid w:val="00016C61"/>
    <w:rsid w:val="00016E55"/>
    <w:rsid w:val="00016FB9"/>
    <w:rsid w:val="000170ED"/>
    <w:rsid w:val="0001729D"/>
    <w:rsid w:val="000173CD"/>
    <w:rsid w:val="0001755D"/>
    <w:rsid w:val="000179AB"/>
    <w:rsid w:val="00017C6C"/>
    <w:rsid w:val="00017D49"/>
    <w:rsid w:val="00017DD9"/>
    <w:rsid w:val="00017E86"/>
    <w:rsid w:val="00017F1B"/>
    <w:rsid w:val="00020144"/>
    <w:rsid w:val="00020388"/>
    <w:rsid w:val="0002046C"/>
    <w:rsid w:val="00020475"/>
    <w:rsid w:val="000206FB"/>
    <w:rsid w:val="00020997"/>
    <w:rsid w:val="00020A47"/>
    <w:rsid w:val="00020A5C"/>
    <w:rsid w:val="00020AA7"/>
    <w:rsid w:val="00020C2D"/>
    <w:rsid w:val="00020C87"/>
    <w:rsid w:val="00020CF5"/>
    <w:rsid w:val="00020D9B"/>
    <w:rsid w:val="00020EC4"/>
    <w:rsid w:val="00021048"/>
    <w:rsid w:val="0002110D"/>
    <w:rsid w:val="00021125"/>
    <w:rsid w:val="0002116E"/>
    <w:rsid w:val="00021292"/>
    <w:rsid w:val="00021404"/>
    <w:rsid w:val="00021453"/>
    <w:rsid w:val="0002172C"/>
    <w:rsid w:val="000219AE"/>
    <w:rsid w:val="00021D60"/>
    <w:rsid w:val="00021F8A"/>
    <w:rsid w:val="0002200B"/>
    <w:rsid w:val="00022174"/>
    <w:rsid w:val="0002236D"/>
    <w:rsid w:val="00022B20"/>
    <w:rsid w:val="00022D8C"/>
    <w:rsid w:val="00023166"/>
    <w:rsid w:val="0002327B"/>
    <w:rsid w:val="000232F8"/>
    <w:rsid w:val="00023385"/>
    <w:rsid w:val="00023532"/>
    <w:rsid w:val="00023748"/>
    <w:rsid w:val="000237F8"/>
    <w:rsid w:val="00023DB3"/>
    <w:rsid w:val="00023E99"/>
    <w:rsid w:val="00023FDA"/>
    <w:rsid w:val="00023FF1"/>
    <w:rsid w:val="00023FF7"/>
    <w:rsid w:val="0002426E"/>
    <w:rsid w:val="0002427B"/>
    <w:rsid w:val="000244A5"/>
    <w:rsid w:val="0002454F"/>
    <w:rsid w:val="00024772"/>
    <w:rsid w:val="000247AD"/>
    <w:rsid w:val="0002497F"/>
    <w:rsid w:val="00024A6D"/>
    <w:rsid w:val="00024AD1"/>
    <w:rsid w:val="00024B16"/>
    <w:rsid w:val="00024DD0"/>
    <w:rsid w:val="00024E86"/>
    <w:rsid w:val="00024FD0"/>
    <w:rsid w:val="000251D2"/>
    <w:rsid w:val="000253BB"/>
    <w:rsid w:val="00025437"/>
    <w:rsid w:val="00025673"/>
    <w:rsid w:val="00025713"/>
    <w:rsid w:val="00025795"/>
    <w:rsid w:val="000257E1"/>
    <w:rsid w:val="00025819"/>
    <w:rsid w:val="00025856"/>
    <w:rsid w:val="00025928"/>
    <w:rsid w:val="00025B5F"/>
    <w:rsid w:val="00025D04"/>
    <w:rsid w:val="0002616B"/>
    <w:rsid w:val="00026360"/>
    <w:rsid w:val="00026501"/>
    <w:rsid w:val="000265B9"/>
    <w:rsid w:val="000268C2"/>
    <w:rsid w:val="000268CC"/>
    <w:rsid w:val="000268CD"/>
    <w:rsid w:val="00026A42"/>
    <w:rsid w:val="00026A92"/>
    <w:rsid w:val="00026BA4"/>
    <w:rsid w:val="00026D01"/>
    <w:rsid w:val="00027055"/>
    <w:rsid w:val="00027682"/>
    <w:rsid w:val="000276C5"/>
    <w:rsid w:val="00027789"/>
    <w:rsid w:val="000277C6"/>
    <w:rsid w:val="00027876"/>
    <w:rsid w:val="000279C8"/>
    <w:rsid w:val="00027A4F"/>
    <w:rsid w:val="00027E79"/>
    <w:rsid w:val="00027F1B"/>
    <w:rsid w:val="00027F7B"/>
    <w:rsid w:val="00030670"/>
    <w:rsid w:val="00030737"/>
    <w:rsid w:val="00030814"/>
    <w:rsid w:val="00030870"/>
    <w:rsid w:val="00030A5B"/>
    <w:rsid w:val="00030D78"/>
    <w:rsid w:val="00030EA0"/>
    <w:rsid w:val="00031017"/>
    <w:rsid w:val="0003111D"/>
    <w:rsid w:val="00031236"/>
    <w:rsid w:val="00031317"/>
    <w:rsid w:val="00031419"/>
    <w:rsid w:val="0003168A"/>
    <w:rsid w:val="000316AC"/>
    <w:rsid w:val="00031797"/>
    <w:rsid w:val="00031A07"/>
    <w:rsid w:val="00031A43"/>
    <w:rsid w:val="00031CB0"/>
    <w:rsid w:val="00031CFB"/>
    <w:rsid w:val="00031F63"/>
    <w:rsid w:val="00031FCB"/>
    <w:rsid w:val="000320A0"/>
    <w:rsid w:val="000321A7"/>
    <w:rsid w:val="000322DB"/>
    <w:rsid w:val="00032971"/>
    <w:rsid w:val="00032A8A"/>
    <w:rsid w:val="00032B30"/>
    <w:rsid w:val="00032D39"/>
    <w:rsid w:val="00032F09"/>
    <w:rsid w:val="00033612"/>
    <w:rsid w:val="0003364E"/>
    <w:rsid w:val="00033660"/>
    <w:rsid w:val="00033693"/>
    <w:rsid w:val="00033D9A"/>
    <w:rsid w:val="00033F79"/>
    <w:rsid w:val="00034230"/>
    <w:rsid w:val="000342C1"/>
    <w:rsid w:val="000347B0"/>
    <w:rsid w:val="00034844"/>
    <w:rsid w:val="0003498A"/>
    <w:rsid w:val="00034CA4"/>
    <w:rsid w:val="00034D42"/>
    <w:rsid w:val="00034EED"/>
    <w:rsid w:val="00035022"/>
    <w:rsid w:val="0003513B"/>
    <w:rsid w:val="00035334"/>
    <w:rsid w:val="0003536C"/>
    <w:rsid w:val="0003541E"/>
    <w:rsid w:val="0003557A"/>
    <w:rsid w:val="00035665"/>
    <w:rsid w:val="00035846"/>
    <w:rsid w:val="00035AE4"/>
    <w:rsid w:val="00035C41"/>
    <w:rsid w:val="0003606C"/>
    <w:rsid w:val="0003629D"/>
    <w:rsid w:val="000362BA"/>
    <w:rsid w:val="000363E4"/>
    <w:rsid w:val="00036520"/>
    <w:rsid w:val="00036690"/>
    <w:rsid w:val="00036F1D"/>
    <w:rsid w:val="0003742F"/>
    <w:rsid w:val="000374BA"/>
    <w:rsid w:val="000376B3"/>
    <w:rsid w:val="000377DC"/>
    <w:rsid w:val="00037844"/>
    <w:rsid w:val="000378CD"/>
    <w:rsid w:val="0003794C"/>
    <w:rsid w:val="00037BE2"/>
    <w:rsid w:val="00037E84"/>
    <w:rsid w:val="00040113"/>
    <w:rsid w:val="000402DB"/>
    <w:rsid w:val="0004030C"/>
    <w:rsid w:val="000403C1"/>
    <w:rsid w:val="000404B0"/>
    <w:rsid w:val="000404E9"/>
    <w:rsid w:val="000404FF"/>
    <w:rsid w:val="00040541"/>
    <w:rsid w:val="00040547"/>
    <w:rsid w:val="0004080A"/>
    <w:rsid w:val="0004088E"/>
    <w:rsid w:val="000408D9"/>
    <w:rsid w:val="00040920"/>
    <w:rsid w:val="00040C4B"/>
    <w:rsid w:val="00040ECA"/>
    <w:rsid w:val="00040F37"/>
    <w:rsid w:val="000414E3"/>
    <w:rsid w:val="00041612"/>
    <w:rsid w:val="000416AD"/>
    <w:rsid w:val="0004191B"/>
    <w:rsid w:val="00041DAE"/>
    <w:rsid w:val="000422F0"/>
    <w:rsid w:val="0004270F"/>
    <w:rsid w:val="0004275B"/>
    <w:rsid w:val="00042866"/>
    <w:rsid w:val="00042873"/>
    <w:rsid w:val="00042AB7"/>
    <w:rsid w:val="00042D45"/>
    <w:rsid w:val="00042E99"/>
    <w:rsid w:val="000431EB"/>
    <w:rsid w:val="000431EE"/>
    <w:rsid w:val="00043219"/>
    <w:rsid w:val="000432EE"/>
    <w:rsid w:val="000435BD"/>
    <w:rsid w:val="000436C5"/>
    <w:rsid w:val="00043A52"/>
    <w:rsid w:val="00044046"/>
    <w:rsid w:val="0004436D"/>
    <w:rsid w:val="000444B7"/>
    <w:rsid w:val="000444E5"/>
    <w:rsid w:val="000447CA"/>
    <w:rsid w:val="00044CCA"/>
    <w:rsid w:val="00044F8F"/>
    <w:rsid w:val="00045348"/>
    <w:rsid w:val="0004564F"/>
    <w:rsid w:val="00045665"/>
    <w:rsid w:val="000456EC"/>
    <w:rsid w:val="00045B86"/>
    <w:rsid w:val="0004602C"/>
    <w:rsid w:val="00046320"/>
    <w:rsid w:val="00046424"/>
    <w:rsid w:val="00046896"/>
    <w:rsid w:val="00046981"/>
    <w:rsid w:val="00046A0E"/>
    <w:rsid w:val="00046A45"/>
    <w:rsid w:val="00046ACF"/>
    <w:rsid w:val="00046FF2"/>
    <w:rsid w:val="00047306"/>
    <w:rsid w:val="000474B1"/>
    <w:rsid w:val="000476FC"/>
    <w:rsid w:val="000478C1"/>
    <w:rsid w:val="00047A17"/>
    <w:rsid w:val="00047AC3"/>
    <w:rsid w:val="00047CA9"/>
    <w:rsid w:val="00047FB2"/>
    <w:rsid w:val="000500F2"/>
    <w:rsid w:val="000503FE"/>
    <w:rsid w:val="000504D2"/>
    <w:rsid w:val="000506B7"/>
    <w:rsid w:val="0005082B"/>
    <w:rsid w:val="00050BB4"/>
    <w:rsid w:val="00050FDD"/>
    <w:rsid w:val="00051001"/>
    <w:rsid w:val="000512EC"/>
    <w:rsid w:val="000514EB"/>
    <w:rsid w:val="000519C8"/>
    <w:rsid w:val="00051A4E"/>
    <w:rsid w:val="00051C1F"/>
    <w:rsid w:val="00052046"/>
    <w:rsid w:val="0005211D"/>
    <w:rsid w:val="000521A4"/>
    <w:rsid w:val="000521B3"/>
    <w:rsid w:val="00052285"/>
    <w:rsid w:val="0005233A"/>
    <w:rsid w:val="000527D3"/>
    <w:rsid w:val="000528BB"/>
    <w:rsid w:val="00052B27"/>
    <w:rsid w:val="00052CB7"/>
    <w:rsid w:val="00052D1A"/>
    <w:rsid w:val="000530CE"/>
    <w:rsid w:val="00053337"/>
    <w:rsid w:val="000536F0"/>
    <w:rsid w:val="000538EA"/>
    <w:rsid w:val="00053E29"/>
    <w:rsid w:val="00054297"/>
    <w:rsid w:val="00054313"/>
    <w:rsid w:val="00054333"/>
    <w:rsid w:val="00054397"/>
    <w:rsid w:val="000544C6"/>
    <w:rsid w:val="000544EE"/>
    <w:rsid w:val="0005480D"/>
    <w:rsid w:val="0005488B"/>
    <w:rsid w:val="0005493D"/>
    <w:rsid w:val="00054C70"/>
    <w:rsid w:val="00054D86"/>
    <w:rsid w:val="0005500E"/>
    <w:rsid w:val="000558C0"/>
    <w:rsid w:val="00055A2B"/>
    <w:rsid w:val="00055C49"/>
    <w:rsid w:val="00055C83"/>
    <w:rsid w:val="00055DC5"/>
    <w:rsid w:val="000561DA"/>
    <w:rsid w:val="000566E6"/>
    <w:rsid w:val="00056FF5"/>
    <w:rsid w:val="00057290"/>
    <w:rsid w:val="00057316"/>
    <w:rsid w:val="00057901"/>
    <w:rsid w:val="00057912"/>
    <w:rsid w:val="00057919"/>
    <w:rsid w:val="00057AD5"/>
    <w:rsid w:val="00057BD8"/>
    <w:rsid w:val="00057C5E"/>
    <w:rsid w:val="00057EC9"/>
    <w:rsid w:val="00057ED7"/>
    <w:rsid w:val="00057FBC"/>
    <w:rsid w:val="00060020"/>
    <w:rsid w:val="0006013C"/>
    <w:rsid w:val="00060210"/>
    <w:rsid w:val="00060409"/>
    <w:rsid w:val="0006047B"/>
    <w:rsid w:val="0006056D"/>
    <w:rsid w:val="000608AE"/>
    <w:rsid w:val="000610E7"/>
    <w:rsid w:val="00061515"/>
    <w:rsid w:val="0006153C"/>
    <w:rsid w:val="000616A1"/>
    <w:rsid w:val="000619F0"/>
    <w:rsid w:val="00061BEA"/>
    <w:rsid w:val="00061C0A"/>
    <w:rsid w:val="00061CAB"/>
    <w:rsid w:val="00061F51"/>
    <w:rsid w:val="00062130"/>
    <w:rsid w:val="000627A9"/>
    <w:rsid w:val="00062A80"/>
    <w:rsid w:val="0006314F"/>
    <w:rsid w:val="00063325"/>
    <w:rsid w:val="00063333"/>
    <w:rsid w:val="00063616"/>
    <w:rsid w:val="0006368A"/>
    <w:rsid w:val="0006370E"/>
    <w:rsid w:val="0006378B"/>
    <w:rsid w:val="000637AE"/>
    <w:rsid w:val="00063A72"/>
    <w:rsid w:val="00063D25"/>
    <w:rsid w:val="00063F43"/>
    <w:rsid w:val="000640A1"/>
    <w:rsid w:val="000640B8"/>
    <w:rsid w:val="00064229"/>
    <w:rsid w:val="0006446E"/>
    <w:rsid w:val="000645BD"/>
    <w:rsid w:val="000646AB"/>
    <w:rsid w:val="000647CF"/>
    <w:rsid w:val="00064991"/>
    <w:rsid w:val="00064A6B"/>
    <w:rsid w:val="00064B69"/>
    <w:rsid w:val="00064B95"/>
    <w:rsid w:val="00064E6E"/>
    <w:rsid w:val="00064F79"/>
    <w:rsid w:val="0006504B"/>
    <w:rsid w:val="000652C6"/>
    <w:rsid w:val="00065333"/>
    <w:rsid w:val="00065404"/>
    <w:rsid w:val="000654CF"/>
    <w:rsid w:val="00065581"/>
    <w:rsid w:val="000655AE"/>
    <w:rsid w:val="0006578B"/>
    <w:rsid w:val="00065A97"/>
    <w:rsid w:val="00065C9C"/>
    <w:rsid w:val="00066313"/>
    <w:rsid w:val="00066456"/>
    <w:rsid w:val="00066544"/>
    <w:rsid w:val="00066957"/>
    <w:rsid w:val="00066A52"/>
    <w:rsid w:val="00066B34"/>
    <w:rsid w:val="00066BDA"/>
    <w:rsid w:val="00066BEC"/>
    <w:rsid w:val="000673DC"/>
    <w:rsid w:val="0006751B"/>
    <w:rsid w:val="00067605"/>
    <w:rsid w:val="0006775F"/>
    <w:rsid w:val="00067874"/>
    <w:rsid w:val="00067A06"/>
    <w:rsid w:val="00067C86"/>
    <w:rsid w:val="00067D9C"/>
    <w:rsid w:val="00067E16"/>
    <w:rsid w:val="00067EE4"/>
    <w:rsid w:val="00070034"/>
    <w:rsid w:val="00070039"/>
    <w:rsid w:val="000700CD"/>
    <w:rsid w:val="000701A8"/>
    <w:rsid w:val="000702E3"/>
    <w:rsid w:val="00070316"/>
    <w:rsid w:val="000703EC"/>
    <w:rsid w:val="000704B0"/>
    <w:rsid w:val="000704E3"/>
    <w:rsid w:val="00070684"/>
    <w:rsid w:val="00070882"/>
    <w:rsid w:val="00070B8B"/>
    <w:rsid w:val="00070C28"/>
    <w:rsid w:val="00070CCC"/>
    <w:rsid w:val="00070F33"/>
    <w:rsid w:val="000710F1"/>
    <w:rsid w:val="00071102"/>
    <w:rsid w:val="00071250"/>
    <w:rsid w:val="00071696"/>
    <w:rsid w:val="00071959"/>
    <w:rsid w:val="00071F4B"/>
    <w:rsid w:val="00071FE8"/>
    <w:rsid w:val="000723CE"/>
    <w:rsid w:val="00072408"/>
    <w:rsid w:val="00072773"/>
    <w:rsid w:val="000727C7"/>
    <w:rsid w:val="00072C0F"/>
    <w:rsid w:val="00072F4F"/>
    <w:rsid w:val="000731C7"/>
    <w:rsid w:val="000737AC"/>
    <w:rsid w:val="000739F6"/>
    <w:rsid w:val="00073A04"/>
    <w:rsid w:val="00073AF0"/>
    <w:rsid w:val="000741F0"/>
    <w:rsid w:val="000741F5"/>
    <w:rsid w:val="00074342"/>
    <w:rsid w:val="00074468"/>
    <w:rsid w:val="000749FD"/>
    <w:rsid w:val="00074C43"/>
    <w:rsid w:val="00075224"/>
    <w:rsid w:val="0007535A"/>
    <w:rsid w:val="0007599B"/>
    <w:rsid w:val="00075C6B"/>
    <w:rsid w:val="00075F25"/>
    <w:rsid w:val="00075F5F"/>
    <w:rsid w:val="0007651D"/>
    <w:rsid w:val="000765EC"/>
    <w:rsid w:val="00076C8F"/>
    <w:rsid w:val="000770A1"/>
    <w:rsid w:val="0007711D"/>
    <w:rsid w:val="0007711E"/>
    <w:rsid w:val="00077288"/>
    <w:rsid w:val="0007770D"/>
    <w:rsid w:val="00077B88"/>
    <w:rsid w:val="00077C58"/>
    <w:rsid w:val="00077E05"/>
    <w:rsid w:val="00077EA8"/>
    <w:rsid w:val="000801F7"/>
    <w:rsid w:val="000802FA"/>
    <w:rsid w:val="000805F5"/>
    <w:rsid w:val="00080723"/>
    <w:rsid w:val="000809D9"/>
    <w:rsid w:val="00080B01"/>
    <w:rsid w:val="00080D3D"/>
    <w:rsid w:val="00080D55"/>
    <w:rsid w:val="00080E1E"/>
    <w:rsid w:val="00081061"/>
    <w:rsid w:val="00081087"/>
    <w:rsid w:val="000810BF"/>
    <w:rsid w:val="00081146"/>
    <w:rsid w:val="00081466"/>
    <w:rsid w:val="00081C41"/>
    <w:rsid w:val="00081CC5"/>
    <w:rsid w:val="00081E55"/>
    <w:rsid w:val="00081EB2"/>
    <w:rsid w:val="000820F5"/>
    <w:rsid w:val="000822F5"/>
    <w:rsid w:val="0008286E"/>
    <w:rsid w:val="00082A58"/>
    <w:rsid w:val="00082CE4"/>
    <w:rsid w:val="00082E04"/>
    <w:rsid w:val="00083010"/>
    <w:rsid w:val="00083063"/>
    <w:rsid w:val="0008329B"/>
    <w:rsid w:val="0008338F"/>
    <w:rsid w:val="000833F0"/>
    <w:rsid w:val="0008351C"/>
    <w:rsid w:val="000835DB"/>
    <w:rsid w:val="000837CF"/>
    <w:rsid w:val="0008443A"/>
    <w:rsid w:val="0008467F"/>
    <w:rsid w:val="000846E5"/>
    <w:rsid w:val="0008481C"/>
    <w:rsid w:val="00085081"/>
    <w:rsid w:val="0008533D"/>
    <w:rsid w:val="00085371"/>
    <w:rsid w:val="00085698"/>
    <w:rsid w:val="00085ACA"/>
    <w:rsid w:val="00085E46"/>
    <w:rsid w:val="00085ED5"/>
    <w:rsid w:val="00086024"/>
    <w:rsid w:val="00086283"/>
    <w:rsid w:val="00086403"/>
    <w:rsid w:val="00086523"/>
    <w:rsid w:val="000865E9"/>
    <w:rsid w:val="000865F9"/>
    <w:rsid w:val="00086642"/>
    <w:rsid w:val="0008668D"/>
    <w:rsid w:val="0008678A"/>
    <w:rsid w:val="000867DD"/>
    <w:rsid w:val="000867DE"/>
    <w:rsid w:val="00086C8F"/>
    <w:rsid w:val="00086DCB"/>
    <w:rsid w:val="00086F5B"/>
    <w:rsid w:val="00086FD5"/>
    <w:rsid w:val="0008708C"/>
    <w:rsid w:val="0008779A"/>
    <w:rsid w:val="00090008"/>
    <w:rsid w:val="000900A2"/>
    <w:rsid w:val="000901E1"/>
    <w:rsid w:val="000905B0"/>
    <w:rsid w:val="00090863"/>
    <w:rsid w:val="00090BF9"/>
    <w:rsid w:val="00090C70"/>
    <w:rsid w:val="00090CB4"/>
    <w:rsid w:val="00090FC8"/>
    <w:rsid w:val="00091007"/>
    <w:rsid w:val="00091275"/>
    <w:rsid w:val="000913AB"/>
    <w:rsid w:val="00091467"/>
    <w:rsid w:val="000914F6"/>
    <w:rsid w:val="0009168D"/>
    <w:rsid w:val="000917AD"/>
    <w:rsid w:val="00091833"/>
    <w:rsid w:val="00091AD5"/>
    <w:rsid w:val="00091EAF"/>
    <w:rsid w:val="00091F82"/>
    <w:rsid w:val="00092069"/>
    <w:rsid w:val="000922E8"/>
    <w:rsid w:val="0009230E"/>
    <w:rsid w:val="0009235E"/>
    <w:rsid w:val="000924D3"/>
    <w:rsid w:val="000925C8"/>
    <w:rsid w:val="00092694"/>
    <w:rsid w:val="000926AC"/>
    <w:rsid w:val="000926DD"/>
    <w:rsid w:val="00092AC4"/>
    <w:rsid w:val="00093165"/>
    <w:rsid w:val="00093173"/>
    <w:rsid w:val="0009353D"/>
    <w:rsid w:val="000935F0"/>
    <w:rsid w:val="00093717"/>
    <w:rsid w:val="000937B8"/>
    <w:rsid w:val="00093A70"/>
    <w:rsid w:val="00094597"/>
    <w:rsid w:val="0009462E"/>
    <w:rsid w:val="00094646"/>
    <w:rsid w:val="00094738"/>
    <w:rsid w:val="00094990"/>
    <w:rsid w:val="00094DDA"/>
    <w:rsid w:val="00094F87"/>
    <w:rsid w:val="00095096"/>
    <w:rsid w:val="00095298"/>
    <w:rsid w:val="000952F5"/>
    <w:rsid w:val="0009537E"/>
    <w:rsid w:val="00095497"/>
    <w:rsid w:val="00095498"/>
    <w:rsid w:val="00095759"/>
    <w:rsid w:val="00095D20"/>
    <w:rsid w:val="00095DCA"/>
    <w:rsid w:val="0009601E"/>
    <w:rsid w:val="000961BA"/>
    <w:rsid w:val="000961BF"/>
    <w:rsid w:val="00096755"/>
    <w:rsid w:val="00096846"/>
    <w:rsid w:val="00096A6D"/>
    <w:rsid w:val="00096F64"/>
    <w:rsid w:val="00097267"/>
    <w:rsid w:val="000975C5"/>
    <w:rsid w:val="0009781D"/>
    <w:rsid w:val="00097A47"/>
    <w:rsid w:val="00097B02"/>
    <w:rsid w:val="00097BB8"/>
    <w:rsid w:val="000A0405"/>
    <w:rsid w:val="000A0586"/>
    <w:rsid w:val="000A06AE"/>
    <w:rsid w:val="000A06D7"/>
    <w:rsid w:val="000A07B6"/>
    <w:rsid w:val="000A07E4"/>
    <w:rsid w:val="000A08F6"/>
    <w:rsid w:val="000A0AB5"/>
    <w:rsid w:val="000A0B45"/>
    <w:rsid w:val="000A10C1"/>
    <w:rsid w:val="000A10D7"/>
    <w:rsid w:val="000A1BA3"/>
    <w:rsid w:val="000A2109"/>
    <w:rsid w:val="000A2221"/>
    <w:rsid w:val="000A2487"/>
    <w:rsid w:val="000A24F4"/>
    <w:rsid w:val="000A29BC"/>
    <w:rsid w:val="000A2B42"/>
    <w:rsid w:val="000A2B53"/>
    <w:rsid w:val="000A2CBE"/>
    <w:rsid w:val="000A2CFC"/>
    <w:rsid w:val="000A2D19"/>
    <w:rsid w:val="000A2EEB"/>
    <w:rsid w:val="000A2F34"/>
    <w:rsid w:val="000A30FB"/>
    <w:rsid w:val="000A3154"/>
    <w:rsid w:val="000A317E"/>
    <w:rsid w:val="000A3314"/>
    <w:rsid w:val="000A33CE"/>
    <w:rsid w:val="000A34B0"/>
    <w:rsid w:val="000A373B"/>
    <w:rsid w:val="000A3756"/>
    <w:rsid w:val="000A3846"/>
    <w:rsid w:val="000A39BF"/>
    <w:rsid w:val="000A3D8C"/>
    <w:rsid w:val="000A4265"/>
    <w:rsid w:val="000A4285"/>
    <w:rsid w:val="000A4416"/>
    <w:rsid w:val="000A45E1"/>
    <w:rsid w:val="000A47CE"/>
    <w:rsid w:val="000A493E"/>
    <w:rsid w:val="000A4CEE"/>
    <w:rsid w:val="000A4F18"/>
    <w:rsid w:val="000A51B8"/>
    <w:rsid w:val="000A54CC"/>
    <w:rsid w:val="000A55F4"/>
    <w:rsid w:val="000A5719"/>
    <w:rsid w:val="000A5A07"/>
    <w:rsid w:val="000A5A17"/>
    <w:rsid w:val="000A5DF6"/>
    <w:rsid w:val="000A5EFE"/>
    <w:rsid w:val="000A61EF"/>
    <w:rsid w:val="000A6326"/>
    <w:rsid w:val="000A6568"/>
    <w:rsid w:val="000A670D"/>
    <w:rsid w:val="000A6868"/>
    <w:rsid w:val="000A6C51"/>
    <w:rsid w:val="000A6CC5"/>
    <w:rsid w:val="000A6CFB"/>
    <w:rsid w:val="000A6D34"/>
    <w:rsid w:val="000A6FCC"/>
    <w:rsid w:val="000A712F"/>
    <w:rsid w:val="000A7182"/>
    <w:rsid w:val="000A7675"/>
    <w:rsid w:val="000A77D7"/>
    <w:rsid w:val="000A783D"/>
    <w:rsid w:val="000A7BC5"/>
    <w:rsid w:val="000A7CFF"/>
    <w:rsid w:val="000B0020"/>
    <w:rsid w:val="000B0028"/>
    <w:rsid w:val="000B02F3"/>
    <w:rsid w:val="000B036E"/>
    <w:rsid w:val="000B04F0"/>
    <w:rsid w:val="000B05C1"/>
    <w:rsid w:val="000B0835"/>
    <w:rsid w:val="000B0836"/>
    <w:rsid w:val="000B0FD3"/>
    <w:rsid w:val="000B1751"/>
    <w:rsid w:val="000B1965"/>
    <w:rsid w:val="000B1A07"/>
    <w:rsid w:val="000B1A1A"/>
    <w:rsid w:val="000B1B4E"/>
    <w:rsid w:val="000B1E8D"/>
    <w:rsid w:val="000B1F40"/>
    <w:rsid w:val="000B24E0"/>
    <w:rsid w:val="000B2545"/>
    <w:rsid w:val="000B2C7D"/>
    <w:rsid w:val="000B2DB8"/>
    <w:rsid w:val="000B34F4"/>
    <w:rsid w:val="000B3518"/>
    <w:rsid w:val="000B35EA"/>
    <w:rsid w:val="000B3D8D"/>
    <w:rsid w:val="000B3DA8"/>
    <w:rsid w:val="000B3F07"/>
    <w:rsid w:val="000B4221"/>
    <w:rsid w:val="000B4266"/>
    <w:rsid w:val="000B427A"/>
    <w:rsid w:val="000B434C"/>
    <w:rsid w:val="000B4350"/>
    <w:rsid w:val="000B4417"/>
    <w:rsid w:val="000B451E"/>
    <w:rsid w:val="000B48ED"/>
    <w:rsid w:val="000B4F03"/>
    <w:rsid w:val="000B5191"/>
    <w:rsid w:val="000B52AA"/>
    <w:rsid w:val="000B5329"/>
    <w:rsid w:val="000B544D"/>
    <w:rsid w:val="000B55CC"/>
    <w:rsid w:val="000B565E"/>
    <w:rsid w:val="000B5662"/>
    <w:rsid w:val="000B57F9"/>
    <w:rsid w:val="000B59EF"/>
    <w:rsid w:val="000B5D22"/>
    <w:rsid w:val="000B610B"/>
    <w:rsid w:val="000B61D7"/>
    <w:rsid w:val="000B6516"/>
    <w:rsid w:val="000B65E1"/>
    <w:rsid w:val="000B6718"/>
    <w:rsid w:val="000B6A48"/>
    <w:rsid w:val="000B6F2B"/>
    <w:rsid w:val="000B6F48"/>
    <w:rsid w:val="000B78CB"/>
    <w:rsid w:val="000B7D2D"/>
    <w:rsid w:val="000B7D4D"/>
    <w:rsid w:val="000B7F42"/>
    <w:rsid w:val="000C0375"/>
    <w:rsid w:val="000C039D"/>
    <w:rsid w:val="000C05C2"/>
    <w:rsid w:val="000C0CFB"/>
    <w:rsid w:val="000C0D30"/>
    <w:rsid w:val="000C133E"/>
    <w:rsid w:val="000C1422"/>
    <w:rsid w:val="000C14DE"/>
    <w:rsid w:val="000C162F"/>
    <w:rsid w:val="000C1656"/>
    <w:rsid w:val="000C1781"/>
    <w:rsid w:val="000C1895"/>
    <w:rsid w:val="000C191B"/>
    <w:rsid w:val="000C1B44"/>
    <w:rsid w:val="000C1B70"/>
    <w:rsid w:val="000C1F92"/>
    <w:rsid w:val="000C214B"/>
    <w:rsid w:val="000C2303"/>
    <w:rsid w:val="000C2737"/>
    <w:rsid w:val="000C2796"/>
    <w:rsid w:val="000C286F"/>
    <w:rsid w:val="000C2EB1"/>
    <w:rsid w:val="000C2FD2"/>
    <w:rsid w:val="000C31E8"/>
    <w:rsid w:val="000C34CF"/>
    <w:rsid w:val="000C357C"/>
    <w:rsid w:val="000C3CAF"/>
    <w:rsid w:val="000C3CDB"/>
    <w:rsid w:val="000C3CDD"/>
    <w:rsid w:val="000C40DE"/>
    <w:rsid w:val="000C4397"/>
    <w:rsid w:val="000C45ED"/>
    <w:rsid w:val="000C477F"/>
    <w:rsid w:val="000C4841"/>
    <w:rsid w:val="000C4A1C"/>
    <w:rsid w:val="000C4A9E"/>
    <w:rsid w:val="000C4AF0"/>
    <w:rsid w:val="000C4B17"/>
    <w:rsid w:val="000C4C8A"/>
    <w:rsid w:val="000C4D04"/>
    <w:rsid w:val="000C4D80"/>
    <w:rsid w:val="000C4E62"/>
    <w:rsid w:val="000C52BA"/>
    <w:rsid w:val="000C52F7"/>
    <w:rsid w:val="000C53A0"/>
    <w:rsid w:val="000C5476"/>
    <w:rsid w:val="000C547C"/>
    <w:rsid w:val="000C54FD"/>
    <w:rsid w:val="000C5694"/>
    <w:rsid w:val="000C5864"/>
    <w:rsid w:val="000C5907"/>
    <w:rsid w:val="000C5B84"/>
    <w:rsid w:val="000C5D8C"/>
    <w:rsid w:val="000C5DF1"/>
    <w:rsid w:val="000C5FB8"/>
    <w:rsid w:val="000C6644"/>
    <w:rsid w:val="000C675F"/>
    <w:rsid w:val="000C6808"/>
    <w:rsid w:val="000C693C"/>
    <w:rsid w:val="000C6B01"/>
    <w:rsid w:val="000C6B58"/>
    <w:rsid w:val="000C6E30"/>
    <w:rsid w:val="000C71AD"/>
    <w:rsid w:val="000C760C"/>
    <w:rsid w:val="000C76FB"/>
    <w:rsid w:val="000C79B2"/>
    <w:rsid w:val="000C7D78"/>
    <w:rsid w:val="000C7E72"/>
    <w:rsid w:val="000D0023"/>
    <w:rsid w:val="000D01F0"/>
    <w:rsid w:val="000D0268"/>
    <w:rsid w:val="000D027A"/>
    <w:rsid w:val="000D094F"/>
    <w:rsid w:val="000D0CF6"/>
    <w:rsid w:val="000D0ED6"/>
    <w:rsid w:val="000D0FEC"/>
    <w:rsid w:val="000D10D2"/>
    <w:rsid w:val="000D1408"/>
    <w:rsid w:val="000D1540"/>
    <w:rsid w:val="000D197F"/>
    <w:rsid w:val="000D1AE2"/>
    <w:rsid w:val="000D1BC8"/>
    <w:rsid w:val="000D1D62"/>
    <w:rsid w:val="000D1EBE"/>
    <w:rsid w:val="000D1EEA"/>
    <w:rsid w:val="000D1F7B"/>
    <w:rsid w:val="000D21BD"/>
    <w:rsid w:val="000D2231"/>
    <w:rsid w:val="000D2868"/>
    <w:rsid w:val="000D2AD8"/>
    <w:rsid w:val="000D2B74"/>
    <w:rsid w:val="000D31A7"/>
    <w:rsid w:val="000D31F4"/>
    <w:rsid w:val="000D3225"/>
    <w:rsid w:val="000D340B"/>
    <w:rsid w:val="000D37B7"/>
    <w:rsid w:val="000D4176"/>
    <w:rsid w:val="000D419A"/>
    <w:rsid w:val="000D4383"/>
    <w:rsid w:val="000D44DA"/>
    <w:rsid w:val="000D46C7"/>
    <w:rsid w:val="000D48D9"/>
    <w:rsid w:val="000D4967"/>
    <w:rsid w:val="000D4B70"/>
    <w:rsid w:val="000D4C73"/>
    <w:rsid w:val="000D5209"/>
    <w:rsid w:val="000D5454"/>
    <w:rsid w:val="000D56F5"/>
    <w:rsid w:val="000D571C"/>
    <w:rsid w:val="000D57F9"/>
    <w:rsid w:val="000D58F1"/>
    <w:rsid w:val="000D5BB2"/>
    <w:rsid w:val="000D5D79"/>
    <w:rsid w:val="000D60A9"/>
    <w:rsid w:val="000D618A"/>
    <w:rsid w:val="000D66F8"/>
    <w:rsid w:val="000D67F4"/>
    <w:rsid w:val="000D68FF"/>
    <w:rsid w:val="000D6946"/>
    <w:rsid w:val="000D69FD"/>
    <w:rsid w:val="000D6C53"/>
    <w:rsid w:val="000D6CFC"/>
    <w:rsid w:val="000D7068"/>
    <w:rsid w:val="000D712F"/>
    <w:rsid w:val="000D723E"/>
    <w:rsid w:val="000D7366"/>
    <w:rsid w:val="000D7444"/>
    <w:rsid w:val="000D746E"/>
    <w:rsid w:val="000D74CD"/>
    <w:rsid w:val="000D7526"/>
    <w:rsid w:val="000D7541"/>
    <w:rsid w:val="000D79DA"/>
    <w:rsid w:val="000D7A7A"/>
    <w:rsid w:val="000D7F64"/>
    <w:rsid w:val="000D7FEC"/>
    <w:rsid w:val="000E02A0"/>
    <w:rsid w:val="000E0688"/>
    <w:rsid w:val="000E081E"/>
    <w:rsid w:val="000E0DB8"/>
    <w:rsid w:val="000E1019"/>
    <w:rsid w:val="000E1130"/>
    <w:rsid w:val="000E13AB"/>
    <w:rsid w:val="000E15EC"/>
    <w:rsid w:val="000E18F4"/>
    <w:rsid w:val="000E1C16"/>
    <w:rsid w:val="000E2316"/>
    <w:rsid w:val="000E26FB"/>
    <w:rsid w:val="000E2C86"/>
    <w:rsid w:val="000E2D64"/>
    <w:rsid w:val="000E3412"/>
    <w:rsid w:val="000E3548"/>
    <w:rsid w:val="000E3B93"/>
    <w:rsid w:val="000E3DF7"/>
    <w:rsid w:val="000E44AA"/>
    <w:rsid w:val="000E4EF5"/>
    <w:rsid w:val="000E5262"/>
    <w:rsid w:val="000E53BC"/>
    <w:rsid w:val="000E541C"/>
    <w:rsid w:val="000E5647"/>
    <w:rsid w:val="000E588F"/>
    <w:rsid w:val="000E5A36"/>
    <w:rsid w:val="000E61E4"/>
    <w:rsid w:val="000E6430"/>
    <w:rsid w:val="000E6833"/>
    <w:rsid w:val="000E691C"/>
    <w:rsid w:val="000E6923"/>
    <w:rsid w:val="000E6965"/>
    <w:rsid w:val="000E69D0"/>
    <w:rsid w:val="000E6EB1"/>
    <w:rsid w:val="000E78A1"/>
    <w:rsid w:val="000E7944"/>
    <w:rsid w:val="000E7989"/>
    <w:rsid w:val="000E7A34"/>
    <w:rsid w:val="000E7A39"/>
    <w:rsid w:val="000E7B62"/>
    <w:rsid w:val="000F015E"/>
    <w:rsid w:val="000F0366"/>
    <w:rsid w:val="000F045F"/>
    <w:rsid w:val="000F051B"/>
    <w:rsid w:val="000F0576"/>
    <w:rsid w:val="000F07FD"/>
    <w:rsid w:val="000F085D"/>
    <w:rsid w:val="000F09D9"/>
    <w:rsid w:val="000F0C70"/>
    <w:rsid w:val="000F123B"/>
    <w:rsid w:val="000F167E"/>
    <w:rsid w:val="000F16C4"/>
    <w:rsid w:val="000F1736"/>
    <w:rsid w:val="000F1904"/>
    <w:rsid w:val="000F1AC4"/>
    <w:rsid w:val="000F1ADF"/>
    <w:rsid w:val="000F1B99"/>
    <w:rsid w:val="000F1F09"/>
    <w:rsid w:val="000F2483"/>
    <w:rsid w:val="000F273D"/>
    <w:rsid w:val="000F2C7B"/>
    <w:rsid w:val="000F2F79"/>
    <w:rsid w:val="000F2F8A"/>
    <w:rsid w:val="000F3273"/>
    <w:rsid w:val="000F3459"/>
    <w:rsid w:val="000F346A"/>
    <w:rsid w:val="000F39B4"/>
    <w:rsid w:val="000F3B92"/>
    <w:rsid w:val="000F3BCE"/>
    <w:rsid w:val="000F3BF1"/>
    <w:rsid w:val="000F3F28"/>
    <w:rsid w:val="000F4005"/>
    <w:rsid w:val="000F4051"/>
    <w:rsid w:val="000F40E7"/>
    <w:rsid w:val="000F4241"/>
    <w:rsid w:val="000F426B"/>
    <w:rsid w:val="000F44FC"/>
    <w:rsid w:val="000F4536"/>
    <w:rsid w:val="000F4807"/>
    <w:rsid w:val="000F4988"/>
    <w:rsid w:val="000F4A3E"/>
    <w:rsid w:val="000F546F"/>
    <w:rsid w:val="000F54FC"/>
    <w:rsid w:val="000F59BF"/>
    <w:rsid w:val="000F5BAC"/>
    <w:rsid w:val="000F5FFD"/>
    <w:rsid w:val="000F6212"/>
    <w:rsid w:val="000F6826"/>
    <w:rsid w:val="000F6A9C"/>
    <w:rsid w:val="000F6AC4"/>
    <w:rsid w:val="000F6B2D"/>
    <w:rsid w:val="000F6BFA"/>
    <w:rsid w:val="000F6C14"/>
    <w:rsid w:val="000F6E43"/>
    <w:rsid w:val="000F6E6D"/>
    <w:rsid w:val="000F6F86"/>
    <w:rsid w:val="000F6FD3"/>
    <w:rsid w:val="000F6FFD"/>
    <w:rsid w:val="000F748F"/>
    <w:rsid w:val="000F78DE"/>
    <w:rsid w:val="00100311"/>
    <w:rsid w:val="0010040C"/>
    <w:rsid w:val="00100442"/>
    <w:rsid w:val="00100541"/>
    <w:rsid w:val="00100543"/>
    <w:rsid w:val="001009F3"/>
    <w:rsid w:val="00100A5E"/>
    <w:rsid w:val="00100A81"/>
    <w:rsid w:val="00100D04"/>
    <w:rsid w:val="00100D38"/>
    <w:rsid w:val="00100D65"/>
    <w:rsid w:val="001011AB"/>
    <w:rsid w:val="00101695"/>
    <w:rsid w:val="00101BC6"/>
    <w:rsid w:val="00101CC7"/>
    <w:rsid w:val="00101DA9"/>
    <w:rsid w:val="00101F45"/>
    <w:rsid w:val="00102159"/>
    <w:rsid w:val="0010216C"/>
    <w:rsid w:val="0010220E"/>
    <w:rsid w:val="00102217"/>
    <w:rsid w:val="00102583"/>
    <w:rsid w:val="001028EB"/>
    <w:rsid w:val="00102BE7"/>
    <w:rsid w:val="00102D5A"/>
    <w:rsid w:val="00103777"/>
    <w:rsid w:val="0010399B"/>
    <w:rsid w:val="00103C1D"/>
    <w:rsid w:val="00103DE9"/>
    <w:rsid w:val="00103F83"/>
    <w:rsid w:val="00104061"/>
    <w:rsid w:val="00104614"/>
    <w:rsid w:val="001049BC"/>
    <w:rsid w:val="00104B27"/>
    <w:rsid w:val="001052EB"/>
    <w:rsid w:val="0010532C"/>
    <w:rsid w:val="00105480"/>
    <w:rsid w:val="00105A1F"/>
    <w:rsid w:val="00105A30"/>
    <w:rsid w:val="00105D81"/>
    <w:rsid w:val="00105E35"/>
    <w:rsid w:val="00105F09"/>
    <w:rsid w:val="00106135"/>
    <w:rsid w:val="0010616A"/>
    <w:rsid w:val="00106239"/>
    <w:rsid w:val="00106365"/>
    <w:rsid w:val="001063DC"/>
    <w:rsid w:val="00106765"/>
    <w:rsid w:val="0010693C"/>
    <w:rsid w:val="00106B44"/>
    <w:rsid w:val="00106D0F"/>
    <w:rsid w:val="00106FA6"/>
    <w:rsid w:val="00107192"/>
    <w:rsid w:val="00107721"/>
    <w:rsid w:val="001077AE"/>
    <w:rsid w:val="00107A83"/>
    <w:rsid w:val="00107B5A"/>
    <w:rsid w:val="00107BFA"/>
    <w:rsid w:val="00107D59"/>
    <w:rsid w:val="00107DE3"/>
    <w:rsid w:val="001103F0"/>
    <w:rsid w:val="00110416"/>
    <w:rsid w:val="00110532"/>
    <w:rsid w:val="001107DA"/>
    <w:rsid w:val="001109E6"/>
    <w:rsid w:val="00110B66"/>
    <w:rsid w:val="00110BFF"/>
    <w:rsid w:val="001113CB"/>
    <w:rsid w:val="00111693"/>
    <w:rsid w:val="001117CE"/>
    <w:rsid w:val="00111881"/>
    <w:rsid w:val="0011193B"/>
    <w:rsid w:val="00111A06"/>
    <w:rsid w:val="00111C3E"/>
    <w:rsid w:val="00111E3C"/>
    <w:rsid w:val="00112268"/>
    <w:rsid w:val="00112537"/>
    <w:rsid w:val="00112570"/>
    <w:rsid w:val="00112663"/>
    <w:rsid w:val="00112692"/>
    <w:rsid w:val="0011283A"/>
    <w:rsid w:val="001128B6"/>
    <w:rsid w:val="00112A36"/>
    <w:rsid w:val="00112C6A"/>
    <w:rsid w:val="00112CBE"/>
    <w:rsid w:val="00112DC2"/>
    <w:rsid w:val="00112E1E"/>
    <w:rsid w:val="00113239"/>
    <w:rsid w:val="001134B3"/>
    <w:rsid w:val="001137DC"/>
    <w:rsid w:val="00113965"/>
    <w:rsid w:val="00113A04"/>
    <w:rsid w:val="00113B3C"/>
    <w:rsid w:val="00113C06"/>
    <w:rsid w:val="00114124"/>
    <w:rsid w:val="0011418F"/>
    <w:rsid w:val="0011456C"/>
    <w:rsid w:val="0011486D"/>
    <w:rsid w:val="0011494A"/>
    <w:rsid w:val="00114952"/>
    <w:rsid w:val="00114A44"/>
    <w:rsid w:val="00114F7F"/>
    <w:rsid w:val="0011502E"/>
    <w:rsid w:val="00115073"/>
    <w:rsid w:val="001150E9"/>
    <w:rsid w:val="00115171"/>
    <w:rsid w:val="00115348"/>
    <w:rsid w:val="001153D1"/>
    <w:rsid w:val="0011548C"/>
    <w:rsid w:val="001156A4"/>
    <w:rsid w:val="00115A9A"/>
    <w:rsid w:val="00115C40"/>
    <w:rsid w:val="00115F09"/>
    <w:rsid w:val="001163E1"/>
    <w:rsid w:val="00116518"/>
    <w:rsid w:val="001166B1"/>
    <w:rsid w:val="0011691B"/>
    <w:rsid w:val="00116C15"/>
    <w:rsid w:val="001170F0"/>
    <w:rsid w:val="0011713E"/>
    <w:rsid w:val="00117292"/>
    <w:rsid w:val="00117724"/>
    <w:rsid w:val="00117803"/>
    <w:rsid w:val="00117A19"/>
    <w:rsid w:val="00117B6E"/>
    <w:rsid w:val="00117BA2"/>
    <w:rsid w:val="00117C65"/>
    <w:rsid w:val="00117D23"/>
    <w:rsid w:val="00117DB8"/>
    <w:rsid w:val="00117DF8"/>
    <w:rsid w:val="00117E3B"/>
    <w:rsid w:val="00117E41"/>
    <w:rsid w:val="00120641"/>
    <w:rsid w:val="0012075C"/>
    <w:rsid w:val="00120779"/>
    <w:rsid w:val="001208D6"/>
    <w:rsid w:val="00120C0D"/>
    <w:rsid w:val="00120D04"/>
    <w:rsid w:val="00120E9A"/>
    <w:rsid w:val="0012101C"/>
    <w:rsid w:val="00121119"/>
    <w:rsid w:val="00121384"/>
    <w:rsid w:val="001213E5"/>
    <w:rsid w:val="001214CC"/>
    <w:rsid w:val="0012155C"/>
    <w:rsid w:val="00121630"/>
    <w:rsid w:val="0012189F"/>
    <w:rsid w:val="00121A3C"/>
    <w:rsid w:val="00121A48"/>
    <w:rsid w:val="00121CE1"/>
    <w:rsid w:val="00121E8A"/>
    <w:rsid w:val="00121FD0"/>
    <w:rsid w:val="0012205E"/>
    <w:rsid w:val="00122741"/>
    <w:rsid w:val="001227AE"/>
    <w:rsid w:val="00122852"/>
    <w:rsid w:val="0012288F"/>
    <w:rsid w:val="00122BE5"/>
    <w:rsid w:val="00122C85"/>
    <w:rsid w:val="00122EB0"/>
    <w:rsid w:val="00123327"/>
    <w:rsid w:val="0012332E"/>
    <w:rsid w:val="001235B8"/>
    <w:rsid w:val="001235F4"/>
    <w:rsid w:val="00123714"/>
    <w:rsid w:val="00123D89"/>
    <w:rsid w:val="001240DE"/>
    <w:rsid w:val="00124113"/>
    <w:rsid w:val="00124130"/>
    <w:rsid w:val="00124495"/>
    <w:rsid w:val="001244FD"/>
    <w:rsid w:val="0012461C"/>
    <w:rsid w:val="001246F2"/>
    <w:rsid w:val="00124835"/>
    <w:rsid w:val="00124A63"/>
    <w:rsid w:val="00124CCD"/>
    <w:rsid w:val="00125173"/>
    <w:rsid w:val="00125452"/>
    <w:rsid w:val="001254B9"/>
    <w:rsid w:val="00125543"/>
    <w:rsid w:val="00125716"/>
    <w:rsid w:val="00125AA5"/>
    <w:rsid w:val="00125F3F"/>
    <w:rsid w:val="00126019"/>
    <w:rsid w:val="001261CD"/>
    <w:rsid w:val="0012623F"/>
    <w:rsid w:val="00126377"/>
    <w:rsid w:val="001264E7"/>
    <w:rsid w:val="00126B93"/>
    <w:rsid w:val="00126BF5"/>
    <w:rsid w:val="00126CE8"/>
    <w:rsid w:val="00126D0F"/>
    <w:rsid w:val="00126D2B"/>
    <w:rsid w:val="00126D80"/>
    <w:rsid w:val="00126DA1"/>
    <w:rsid w:val="00126DE3"/>
    <w:rsid w:val="0012728D"/>
    <w:rsid w:val="001272E6"/>
    <w:rsid w:val="001276CF"/>
    <w:rsid w:val="0012785D"/>
    <w:rsid w:val="001278DC"/>
    <w:rsid w:val="001279B9"/>
    <w:rsid w:val="00127C9B"/>
    <w:rsid w:val="00127F03"/>
    <w:rsid w:val="00127FEF"/>
    <w:rsid w:val="001300D4"/>
    <w:rsid w:val="00130353"/>
    <w:rsid w:val="00130FCB"/>
    <w:rsid w:val="001310A0"/>
    <w:rsid w:val="001310C1"/>
    <w:rsid w:val="00131760"/>
    <w:rsid w:val="00131963"/>
    <w:rsid w:val="0013196A"/>
    <w:rsid w:val="0013219D"/>
    <w:rsid w:val="0013259C"/>
    <w:rsid w:val="0013261B"/>
    <w:rsid w:val="00132639"/>
    <w:rsid w:val="001326AD"/>
    <w:rsid w:val="001326F7"/>
    <w:rsid w:val="00132722"/>
    <w:rsid w:val="00132727"/>
    <w:rsid w:val="00133151"/>
    <w:rsid w:val="00133551"/>
    <w:rsid w:val="0013379A"/>
    <w:rsid w:val="0013386A"/>
    <w:rsid w:val="00133984"/>
    <w:rsid w:val="00133CB4"/>
    <w:rsid w:val="00133D0A"/>
    <w:rsid w:val="00133E2F"/>
    <w:rsid w:val="00133FAE"/>
    <w:rsid w:val="0013400E"/>
    <w:rsid w:val="001340EB"/>
    <w:rsid w:val="001341AE"/>
    <w:rsid w:val="00134238"/>
    <w:rsid w:val="00134275"/>
    <w:rsid w:val="00134702"/>
    <w:rsid w:val="00134E09"/>
    <w:rsid w:val="00134EA2"/>
    <w:rsid w:val="00134FD1"/>
    <w:rsid w:val="0013510E"/>
    <w:rsid w:val="00135153"/>
    <w:rsid w:val="00135492"/>
    <w:rsid w:val="001358EC"/>
    <w:rsid w:val="001359EF"/>
    <w:rsid w:val="00135D7E"/>
    <w:rsid w:val="00135ECB"/>
    <w:rsid w:val="00135F4C"/>
    <w:rsid w:val="00135F72"/>
    <w:rsid w:val="00136378"/>
    <w:rsid w:val="001363AA"/>
    <w:rsid w:val="0013656A"/>
    <w:rsid w:val="00136626"/>
    <w:rsid w:val="001367BA"/>
    <w:rsid w:val="001368F0"/>
    <w:rsid w:val="00136961"/>
    <w:rsid w:val="00136A40"/>
    <w:rsid w:val="00136AFE"/>
    <w:rsid w:val="00136C2A"/>
    <w:rsid w:val="00136DC1"/>
    <w:rsid w:val="00136E2A"/>
    <w:rsid w:val="001370DD"/>
    <w:rsid w:val="00137192"/>
    <w:rsid w:val="0013743B"/>
    <w:rsid w:val="001374D0"/>
    <w:rsid w:val="0013762F"/>
    <w:rsid w:val="00137A6E"/>
    <w:rsid w:val="00137CEC"/>
    <w:rsid w:val="0014022A"/>
    <w:rsid w:val="0014025E"/>
    <w:rsid w:val="001402E9"/>
    <w:rsid w:val="001404C3"/>
    <w:rsid w:val="001404D1"/>
    <w:rsid w:val="0014051C"/>
    <w:rsid w:val="001406D8"/>
    <w:rsid w:val="00140722"/>
    <w:rsid w:val="0014084F"/>
    <w:rsid w:val="00140893"/>
    <w:rsid w:val="00140905"/>
    <w:rsid w:val="00140CEF"/>
    <w:rsid w:val="00140F4A"/>
    <w:rsid w:val="00141BFC"/>
    <w:rsid w:val="00141E4B"/>
    <w:rsid w:val="001422C6"/>
    <w:rsid w:val="0014233A"/>
    <w:rsid w:val="00142374"/>
    <w:rsid w:val="001425E1"/>
    <w:rsid w:val="001427FF"/>
    <w:rsid w:val="00142893"/>
    <w:rsid w:val="00142939"/>
    <w:rsid w:val="001429A4"/>
    <w:rsid w:val="00142A32"/>
    <w:rsid w:val="00142B37"/>
    <w:rsid w:val="001434C2"/>
    <w:rsid w:val="00143A35"/>
    <w:rsid w:val="00143AB7"/>
    <w:rsid w:val="00143B48"/>
    <w:rsid w:val="00143BC1"/>
    <w:rsid w:val="00143CC8"/>
    <w:rsid w:val="00144712"/>
    <w:rsid w:val="00144B30"/>
    <w:rsid w:val="00144B98"/>
    <w:rsid w:val="00144CCF"/>
    <w:rsid w:val="00144D20"/>
    <w:rsid w:val="00144E9A"/>
    <w:rsid w:val="001451AE"/>
    <w:rsid w:val="001452DB"/>
    <w:rsid w:val="0014557D"/>
    <w:rsid w:val="001459F5"/>
    <w:rsid w:val="00145A4B"/>
    <w:rsid w:val="00145CB4"/>
    <w:rsid w:val="00145EE3"/>
    <w:rsid w:val="00145F44"/>
    <w:rsid w:val="00146383"/>
    <w:rsid w:val="001464B0"/>
    <w:rsid w:val="001465A5"/>
    <w:rsid w:val="0014660C"/>
    <w:rsid w:val="00146792"/>
    <w:rsid w:val="00146826"/>
    <w:rsid w:val="00146952"/>
    <w:rsid w:val="00146CD3"/>
    <w:rsid w:val="00146D35"/>
    <w:rsid w:val="00146E2E"/>
    <w:rsid w:val="0014703B"/>
    <w:rsid w:val="00147257"/>
    <w:rsid w:val="00147407"/>
    <w:rsid w:val="00147593"/>
    <w:rsid w:val="0014786A"/>
    <w:rsid w:val="00147BCE"/>
    <w:rsid w:val="00147EE0"/>
    <w:rsid w:val="00147F62"/>
    <w:rsid w:val="00147F65"/>
    <w:rsid w:val="001504A9"/>
    <w:rsid w:val="00150878"/>
    <w:rsid w:val="00150947"/>
    <w:rsid w:val="00150C37"/>
    <w:rsid w:val="00150E92"/>
    <w:rsid w:val="0015102D"/>
    <w:rsid w:val="001510F4"/>
    <w:rsid w:val="00151244"/>
    <w:rsid w:val="001515BB"/>
    <w:rsid w:val="00151633"/>
    <w:rsid w:val="00151703"/>
    <w:rsid w:val="0015177E"/>
    <w:rsid w:val="0015188C"/>
    <w:rsid w:val="0015189F"/>
    <w:rsid w:val="00151A01"/>
    <w:rsid w:val="00151C4E"/>
    <w:rsid w:val="00151DFD"/>
    <w:rsid w:val="00151F76"/>
    <w:rsid w:val="0015242A"/>
    <w:rsid w:val="00152501"/>
    <w:rsid w:val="00152527"/>
    <w:rsid w:val="001526B2"/>
    <w:rsid w:val="001529FA"/>
    <w:rsid w:val="00152C28"/>
    <w:rsid w:val="00152D47"/>
    <w:rsid w:val="00152D6C"/>
    <w:rsid w:val="00152E16"/>
    <w:rsid w:val="00152E23"/>
    <w:rsid w:val="00153186"/>
    <w:rsid w:val="00153386"/>
    <w:rsid w:val="0015340D"/>
    <w:rsid w:val="00153462"/>
    <w:rsid w:val="00153524"/>
    <w:rsid w:val="00153609"/>
    <w:rsid w:val="0015371B"/>
    <w:rsid w:val="001538AC"/>
    <w:rsid w:val="001539EC"/>
    <w:rsid w:val="00153B8A"/>
    <w:rsid w:val="00154159"/>
    <w:rsid w:val="001541AE"/>
    <w:rsid w:val="00154323"/>
    <w:rsid w:val="001545DF"/>
    <w:rsid w:val="001546F1"/>
    <w:rsid w:val="00154A3E"/>
    <w:rsid w:val="00154CA0"/>
    <w:rsid w:val="00154DD1"/>
    <w:rsid w:val="00154F68"/>
    <w:rsid w:val="00154F99"/>
    <w:rsid w:val="001550D4"/>
    <w:rsid w:val="0015512F"/>
    <w:rsid w:val="00155186"/>
    <w:rsid w:val="001551A5"/>
    <w:rsid w:val="0015522D"/>
    <w:rsid w:val="001553E8"/>
    <w:rsid w:val="00155697"/>
    <w:rsid w:val="00155AB6"/>
    <w:rsid w:val="00155E06"/>
    <w:rsid w:val="001563C1"/>
    <w:rsid w:val="0015640E"/>
    <w:rsid w:val="001565B4"/>
    <w:rsid w:val="00156671"/>
    <w:rsid w:val="001566AD"/>
    <w:rsid w:val="00156A23"/>
    <w:rsid w:val="00156CD6"/>
    <w:rsid w:val="00157238"/>
    <w:rsid w:val="00157472"/>
    <w:rsid w:val="001578DC"/>
    <w:rsid w:val="00157D6E"/>
    <w:rsid w:val="00157D7D"/>
    <w:rsid w:val="00157E1C"/>
    <w:rsid w:val="00157ED7"/>
    <w:rsid w:val="0016006C"/>
    <w:rsid w:val="001602AD"/>
    <w:rsid w:val="001602B3"/>
    <w:rsid w:val="00160378"/>
    <w:rsid w:val="0016044F"/>
    <w:rsid w:val="00160667"/>
    <w:rsid w:val="0016089F"/>
    <w:rsid w:val="00160BCF"/>
    <w:rsid w:val="00160FBD"/>
    <w:rsid w:val="00161312"/>
    <w:rsid w:val="001613CC"/>
    <w:rsid w:val="0016164F"/>
    <w:rsid w:val="0016173A"/>
    <w:rsid w:val="001619F7"/>
    <w:rsid w:val="00161CA0"/>
    <w:rsid w:val="001621D8"/>
    <w:rsid w:val="001625DA"/>
    <w:rsid w:val="0016264E"/>
    <w:rsid w:val="001627BA"/>
    <w:rsid w:val="0016297C"/>
    <w:rsid w:val="001629AB"/>
    <w:rsid w:val="00162D99"/>
    <w:rsid w:val="00162DEA"/>
    <w:rsid w:val="00162EE1"/>
    <w:rsid w:val="00162F0A"/>
    <w:rsid w:val="00163091"/>
    <w:rsid w:val="0016322D"/>
    <w:rsid w:val="0016331C"/>
    <w:rsid w:val="001633BD"/>
    <w:rsid w:val="00163658"/>
    <w:rsid w:val="00163906"/>
    <w:rsid w:val="00163A90"/>
    <w:rsid w:val="00163D61"/>
    <w:rsid w:val="00163F04"/>
    <w:rsid w:val="001640E5"/>
    <w:rsid w:val="0016431F"/>
    <w:rsid w:val="00164661"/>
    <w:rsid w:val="00164672"/>
    <w:rsid w:val="00164792"/>
    <w:rsid w:val="00164848"/>
    <w:rsid w:val="001648CB"/>
    <w:rsid w:val="00164AEC"/>
    <w:rsid w:val="00164C1D"/>
    <w:rsid w:val="0016502D"/>
    <w:rsid w:val="0016532C"/>
    <w:rsid w:val="0016564F"/>
    <w:rsid w:val="001656B4"/>
    <w:rsid w:val="00165796"/>
    <w:rsid w:val="001659A6"/>
    <w:rsid w:val="00165CB3"/>
    <w:rsid w:val="00165E16"/>
    <w:rsid w:val="00165F7A"/>
    <w:rsid w:val="00166166"/>
    <w:rsid w:val="0016645A"/>
    <w:rsid w:val="001666D6"/>
    <w:rsid w:val="00166997"/>
    <w:rsid w:val="001671E1"/>
    <w:rsid w:val="00167411"/>
    <w:rsid w:val="0016772D"/>
    <w:rsid w:val="00167A14"/>
    <w:rsid w:val="00167BB3"/>
    <w:rsid w:val="00167EA2"/>
    <w:rsid w:val="00170248"/>
    <w:rsid w:val="00170518"/>
    <w:rsid w:val="001707DB"/>
    <w:rsid w:val="00170AAB"/>
    <w:rsid w:val="00170AC8"/>
    <w:rsid w:val="00170ACC"/>
    <w:rsid w:val="00170AEF"/>
    <w:rsid w:val="00170E0F"/>
    <w:rsid w:val="00170EE9"/>
    <w:rsid w:val="00170F17"/>
    <w:rsid w:val="00171888"/>
    <w:rsid w:val="00171996"/>
    <w:rsid w:val="00171A47"/>
    <w:rsid w:val="00171B68"/>
    <w:rsid w:val="001720D0"/>
    <w:rsid w:val="001722BF"/>
    <w:rsid w:val="00172486"/>
    <w:rsid w:val="0017257A"/>
    <w:rsid w:val="00172794"/>
    <w:rsid w:val="00172855"/>
    <w:rsid w:val="00172B7A"/>
    <w:rsid w:val="00172DC0"/>
    <w:rsid w:val="00172F31"/>
    <w:rsid w:val="001734EE"/>
    <w:rsid w:val="001739CC"/>
    <w:rsid w:val="00173AEC"/>
    <w:rsid w:val="0017463A"/>
    <w:rsid w:val="0017466F"/>
    <w:rsid w:val="001746AF"/>
    <w:rsid w:val="001746E3"/>
    <w:rsid w:val="00174B4E"/>
    <w:rsid w:val="00174E21"/>
    <w:rsid w:val="00175306"/>
    <w:rsid w:val="00175728"/>
    <w:rsid w:val="00175780"/>
    <w:rsid w:val="00175F07"/>
    <w:rsid w:val="001761E3"/>
    <w:rsid w:val="001764CF"/>
    <w:rsid w:val="00176639"/>
    <w:rsid w:val="0017695E"/>
    <w:rsid w:val="00176CCD"/>
    <w:rsid w:val="00176D5D"/>
    <w:rsid w:val="00176E90"/>
    <w:rsid w:val="00176ED6"/>
    <w:rsid w:val="0017797B"/>
    <w:rsid w:val="00177DE9"/>
    <w:rsid w:val="001806A5"/>
    <w:rsid w:val="001806A8"/>
    <w:rsid w:val="00180859"/>
    <w:rsid w:val="00180E6F"/>
    <w:rsid w:val="00180E82"/>
    <w:rsid w:val="0018112A"/>
    <w:rsid w:val="0018122D"/>
    <w:rsid w:val="00181549"/>
    <w:rsid w:val="00181685"/>
    <w:rsid w:val="001816C9"/>
    <w:rsid w:val="0018170D"/>
    <w:rsid w:val="001817ED"/>
    <w:rsid w:val="0018181C"/>
    <w:rsid w:val="00181C9A"/>
    <w:rsid w:val="00181D96"/>
    <w:rsid w:val="00181F63"/>
    <w:rsid w:val="0018216B"/>
    <w:rsid w:val="00182613"/>
    <w:rsid w:val="00182AC2"/>
    <w:rsid w:val="001835A9"/>
    <w:rsid w:val="001837EF"/>
    <w:rsid w:val="001838F8"/>
    <w:rsid w:val="00183A24"/>
    <w:rsid w:val="00183D47"/>
    <w:rsid w:val="00183DF5"/>
    <w:rsid w:val="00183FF1"/>
    <w:rsid w:val="001842E1"/>
    <w:rsid w:val="00184308"/>
    <w:rsid w:val="001844DD"/>
    <w:rsid w:val="00184551"/>
    <w:rsid w:val="001848B9"/>
    <w:rsid w:val="00184C2D"/>
    <w:rsid w:val="00184CFD"/>
    <w:rsid w:val="001856C7"/>
    <w:rsid w:val="001859A1"/>
    <w:rsid w:val="00185A8E"/>
    <w:rsid w:val="00185E32"/>
    <w:rsid w:val="001860E7"/>
    <w:rsid w:val="00186203"/>
    <w:rsid w:val="00186375"/>
    <w:rsid w:val="0018651E"/>
    <w:rsid w:val="001865DF"/>
    <w:rsid w:val="00186648"/>
    <w:rsid w:val="00186731"/>
    <w:rsid w:val="001867AA"/>
    <w:rsid w:val="00186A88"/>
    <w:rsid w:val="00186B2A"/>
    <w:rsid w:val="00186B3F"/>
    <w:rsid w:val="00186C48"/>
    <w:rsid w:val="0018750F"/>
    <w:rsid w:val="0018760B"/>
    <w:rsid w:val="00187708"/>
    <w:rsid w:val="00187ADF"/>
    <w:rsid w:val="00187B29"/>
    <w:rsid w:val="00187D9F"/>
    <w:rsid w:val="00187EEC"/>
    <w:rsid w:val="0019003D"/>
    <w:rsid w:val="001902F6"/>
    <w:rsid w:val="001904BC"/>
    <w:rsid w:val="001904EB"/>
    <w:rsid w:val="001906C5"/>
    <w:rsid w:val="00190BB2"/>
    <w:rsid w:val="00190DD1"/>
    <w:rsid w:val="00191518"/>
    <w:rsid w:val="00191579"/>
    <w:rsid w:val="001919EE"/>
    <w:rsid w:val="00191EBE"/>
    <w:rsid w:val="00191EDF"/>
    <w:rsid w:val="001920D4"/>
    <w:rsid w:val="0019213D"/>
    <w:rsid w:val="001925C9"/>
    <w:rsid w:val="001929FD"/>
    <w:rsid w:val="00193412"/>
    <w:rsid w:val="00193417"/>
    <w:rsid w:val="001934B6"/>
    <w:rsid w:val="0019357F"/>
    <w:rsid w:val="00193B5E"/>
    <w:rsid w:val="00193CB1"/>
    <w:rsid w:val="00193F70"/>
    <w:rsid w:val="00194039"/>
    <w:rsid w:val="001941D9"/>
    <w:rsid w:val="0019425F"/>
    <w:rsid w:val="0019455C"/>
    <w:rsid w:val="001947AF"/>
    <w:rsid w:val="00194804"/>
    <w:rsid w:val="00194DE7"/>
    <w:rsid w:val="00195648"/>
    <w:rsid w:val="00195778"/>
    <w:rsid w:val="00195926"/>
    <w:rsid w:val="00195AE3"/>
    <w:rsid w:val="0019600B"/>
    <w:rsid w:val="001961AD"/>
    <w:rsid w:val="00196267"/>
    <w:rsid w:val="00196380"/>
    <w:rsid w:val="0019644E"/>
    <w:rsid w:val="001967A7"/>
    <w:rsid w:val="001968C9"/>
    <w:rsid w:val="00196C0B"/>
    <w:rsid w:val="00196CCA"/>
    <w:rsid w:val="00196CCB"/>
    <w:rsid w:val="00196CD7"/>
    <w:rsid w:val="00196E54"/>
    <w:rsid w:val="00196F41"/>
    <w:rsid w:val="00196FCF"/>
    <w:rsid w:val="00197007"/>
    <w:rsid w:val="001975A2"/>
    <w:rsid w:val="001975AA"/>
    <w:rsid w:val="001976E2"/>
    <w:rsid w:val="001979E9"/>
    <w:rsid w:val="00197C63"/>
    <w:rsid w:val="00197E35"/>
    <w:rsid w:val="001A0349"/>
    <w:rsid w:val="001A0362"/>
    <w:rsid w:val="001A07E9"/>
    <w:rsid w:val="001A0B60"/>
    <w:rsid w:val="001A0D68"/>
    <w:rsid w:val="001A0D78"/>
    <w:rsid w:val="001A0FCD"/>
    <w:rsid w:val="001A10CE"/>
    <w:rsid w:val="001A1146"/>
    <w:rsid w:val="001A14DD"/>
    <w:rsid w:val="001A177B"/>
    <w:rsid w:val="001A1A8A"/>
    <w:rsid w:val="001A1AD3"/>
    <w:rsid w:val="001A1E35"/>
    <w:rsid w:val="001A1E56"/>
    <w:rsid w:val="001A2354"/>
    <w:rsid w:val="001A271A"/>
    <w:rsid w:val="001A2750"/>
    <w:rsid w:val="001A2935"/>
    <w:rsid w:val="001A2C4B"/>
    <w:rsid w:val="001A2C52"/>
    <w:rsid w:val="001A2E4A"/>
    <w:rsid w:val="001A2E55"/>
    <w:rsid w:val="001A2E87"/>
    <w:rsid w:val="001A2E8F"/>
    <w:rsid w:val="001A32DC"/>
    <w:rsid w:val="001A34F4"/>
    <w:rsid w:val="001A3503"/>
    <w:rsid w:val="001A3562"/>
    <w:rsid w:val="001A391E"/>
    <w:rsid w:val="001A3BA9"/>
    <w:rsid w:val="001A3E96"/>
    <w:rsid w:val="001A3EF4"/>
    <w:rsid w:val="001A3F95"/>
    <w:rsid w:val="001A40AB"/>
    <w:rsid w:val="001A435F"/>
    <w:rsid w:val="001A4377"/>
    <w:rsid w:val="001A4463"/>
    <w:rsid w:val="001A49C1"/>
    <w:rsid w:val="001A4B77"/>
    <w:rsid w:val="001A50DA"/>
    <w:rsid w:val="001A512C"/>
    <w:rsid w:val="001A5A09"/>
    <w:rsid w:val="001A5B47"/>
    <w:rsid w:val="001A5BF8"/>
    <w:rsid w:val="001A6308"/>
    <w:rsid w:val="001A64C2"/>
    <w:rsid w:val="001A6887"/>
    <w:rsid w:val="001A6A0B"/>
    <w:rsid w:val="001A6AB1"/>
    <w:rsid w:val="001A6C33"/>
    <w:rsid w:val="001A6DD5"/>
    <w:rsid w:val="001A6FA8"/>
    <w:rsid w:val="001A7069"/>
    <w:rsid w:val="001A7268"/>
    <w:rsid w:val="001A755D"/>
    <w:rsid w:val="001A7619"/>
    <w:rsid w:val="001A7808"/>
    <w:rsid w:val="001A7B41"/>
    <w:rsid w:val="001A7CED"/>
    <w:rsid w:val="001B055B"/>
    <w:rsid w:val="001B072A"/>
    <w:rsid w:val="001B0802"/>
    <w:rsid w:val="001B08F6"/>
    <w:rsid w:val="001B092F"/>
    <w:rsid w:val="001B0DAE"/>
    <w:rsid w:val="001B0F79"/>
    <w:rsid w:val="001B0FC9"/>
    <w:rsid w:val="001B1085"/>
    <w:rsid w:val="001B129B"/>
    <w:rsid w:val="001B14DF"/>
    <w:rsid w:val="001B168A"/>
    <w:rsid w:val="001B1C37"/>
    <w:rsid w:val="001B1FF6"/>
    <w:rsid w:val="001B2069"/>
    <w:rsid w:val="001B2570"/>
    <w:rsid w:val="001B25D8"/>
    <w:rsid w:val="001B282E"/>
    <w:rsid w:val="001B2877"/>
    <w:rsid w:val="001B2923"/>
    <w:rsid w:val="001B296C"/>
    <w:rsid w:val="001B2977"/>
    <w:rsid w:val="001B2C47"/>
    <w:rsid w:val="001B2EA5"/>
    <w:rsid w:val="001B3101"/>
    <w:rsid w:val="001B3594"/>
    <w:rsid w:val="001B3691"/>
    <w:rsid w:val="001B383E"/>
    <w:rsid w:val="001B393B"/>
    <w:rsid w:val="001B3B9F"/>
    <w:rsid w:val="001B3BF6"/>
    <w:rsid w:val="001B3DEA"/>
    <w:rsid w:val="001B3EDC"/>
    <w:rsid w:val="001B3FF2"/>
    <w:rsid w:val="001B4097"/>
    <w:rsid w:val="001B41D6"/>
    <w:rsid w:val="001B44A1"/>
    <w:rsid w:val="001B4823"/>
    <w:rsid w:val="001B4ADA"/>
    <w:rsid w:val="001B4B21"/>
    <w:rsid w:val="001B4E3A"/>
    <w:rsid w:val="001B5926"/>
    <w:rsid w:val="001B5D30"/>
    <w:rsid w:val="001B5D42"/>
    <w:rsid w:val="001B5E36"/>
    <w:rsid w:val="001B6008"/>
    <w:rsid w:val="001B616A"/>
    <w:rsid w:val="001B6379"/>
    <w:rsid w:val="001B6455"/>
    <w:rsid w:val="001B65F8"/>
    <w:rsid w:val="001B6671"/>
    <w:rsid w:val="001B668D"/>
    <w:rsid w:val="001B6828"/>
    <w:rsid w:val="001B6A71"/>
    <w:rsid w:val="001B6E40"/>
    <w:rsid w:val="001B6E9F"/>
    <w:rsid w:val="001B71A3"/>
    <w:rsid w:val="001B738A"/>
    <w:rsid w:val="001B7545"/>
    <w:rsid w:val="001B75AB"/>
    <w:rsid w:val="001B771B"/>
    <w:rsid w:val="001B7B9A"/>
    <w:rsid w:val="001B7EAE"/>
    <w:rsid w:val="001C012B"/>
    <w:rsid w:val="001C0315"/>
    <w:rsid w:val="001C0D2D"/>
    <w:rsid w:val="001C0E81"/>
    <w:rsid w:val="001C10CC"/>
    <w:rsid w:val="001C1427"/>
    <w:rsid w:val="001C15DD"/>
    <w:rsid w:val="001C1620"/>
    <w:rsid w:val="001C16A4"/>
    <w:rsid w:val="001C18E8"/>
    <w:rsid w:val="001C1A97"/>
    <w:rsid w:val="001C1B2E"/>
    <w:rsid w:val="001C1C08"/>
    <w:rsid w:val="001C1F7C"/>
    <w:rsid w:val="001C21E3"/>
    <w:rsid w:val="001C24B2"/>
    <w:rsid w:val="001C261B"/>
    <w:rsid w:val="001C2AC4"/>
    <w:rsid w:val="001C2BD4"/>
    <w:rsid w:val="001C3597"/>
    <w:rsid w:val="001C3AEC"/>
    <w:rsid w:val="001C3D59"/>
    <w:rsid w:val="001C4031"/>
    <w:rsid w:val="001C424D"/>
    <w:rsid w:val="001C4255"/>
    <w:rsid w:val="001C4536"/>
    <w:rsid w:val="001C4631"/>
    <w:rsid w:val="001C46EB"/>
    <w:rsid w:val="001C4745"/>
    <w:rsid w:val="001C4813"/>
    <w:rsid w:val="001C490D"/>
    <w:rsid w:val="001C497B"/>
    <w:rsid w:val="001C4E07"/>
    <w:rsid w:val="001C4E30"/>
    <w:rsid w:val="001C4FFC"/>
    <w:rsid w:val="001C599D"/>
    <w:rsid w:val="001C59FB"/>
    <w:rsid w:val="001C5BB8"/>
    <w:rsid w:val="001C5BFA"/>
    <w:rsid w:val="001C5ECA"/>
    <w:rsid w:val="001C642E"/>
    <w:rsid w:val="001C6C32"/>
    <w:rsid w:val="001C6DC9"/>
    <w:rsid w:val="001C6F93"/>
    <w:rsid w:val="001C6FE4"/>
    <w:rsid w:val="001C71C6"/>
    <w:rsid w:val="001C7225"/>
    <w:rsid w:val="001C7259"/>
    <w:rsid w:val="001C73DC"/>
    <w:rsid w:val="001C73E2"/>
    <w:rsid w:val="001C75E5"/>
    <w:rsid w:val="001C7829"/>
    <w:rsid w:val="001C7D08"/>
    <w:rsid w:val="001C7EF4"/>
    <w:rsid w:val="001C7EFB"/>
    <w:rsid w:val="001D00B4"/>
    <w:rsid w:val="001D02AE"/>
    <w:rsid w:val="001D0316"/>
    <w:rsid w:val="001D054D"/>
    <w:rsid w:val="001D0868"/>
    <w:rsid w:val="001D0B67"/>
    <w:rsid w:val="001D0DBA"/>
    <w:rsid w:val="001D11F7"/>
    <w:rsid w:val="001D137F"/>
    <w:rsid w:val="001D16B3"/>
    <w:rsid w:val="001D1A77"/>
    <w:rsid w:val="001D1B17"/>
    <w:rsid w:val="001D1FFA"/>
    <w:rsid w:val="001D2087"/>
    <w:rsid w:val="001D22C3"/>
    <w:rsid w:val="001D23A1"/>
    <w:rsid w:val="001D29B5"/>
    <w:rsid w:val="001D2B9B"/>
    <w:rsid w:val="001D2D65"/>
    <w:rsid w:val="001D31DF"/>
    <w:rsid w:val="001D3327"/>
    <w:rsid w:val="001D34B0"/>
    <w:rsid w:val="001D355E"/>
    <w:rsid w:val="001D3591"/>
    <w:rsid w:val="001D385A"/>
    <w:rsid w:val="001D39D2"/>
    <w:rsid w:val="001D3D8F"/>
    <w:rsid w:val="001D42D3"/>
    <w:rsid w:val="001D4302"/>
    <w:rsid w:val="001D44A4"/>
    <w:rsid w:val="001D47CB"/>
    <w:rsid w:val="001D47FA"/>
    <w:rsid w:val="001D4892"/>
    <w:rsid w:val="001D4A9B"/>
    <w:rsid w:val="001D4C35"/>
    <w:rsid w:val="001D4C55"/>
    <w:rsid w:val="001D50D7"/>
    <w:rsid w:val="001D5655"/>
    <w:rsid w:val="001D56ED"/>
    <w:rsid w:val="001D5707"/>
    <w:rsid w:val="001D5DC8"/>
    <w:rsid w:val="001D5DD8"/>
    <w:rsid w:val="001D6034"/>
    <w:rsid w:val="001D61CD"/>
    <w:rsid w:val="001D637C"/>
    <w:rsid w:val="001D641E"/>
    <w:rsid w:val="001D66B9"/>
    <w:rsid w:val="001D6C08"/>
    <w:rsid w:val="001D6C18"/>
    <w:rsid w:val="001D7449"/>
    <w:rsid w:val="001D76CE"/>
    <w:rsid w:val="001D782A"/>
    <w:rsid w:val="001D7931"/>
    <w:rsid w:val="001D7D6E"/>
    <w:rsid w:val="001D7E58"/>
    <w:rsid w:val="001E0129"/>
    <w:rsid w:val="001E0425"/>
    <w:rsid w:val="001E07AB"/>
    <w:rsid w:val="001E0870"/>
    <w:rsid w:val="001E0AB9"/>
    <w:rsid w:val="001E0AD5"/>
    <w:rsid w:val="001E0ADA"/>
    <w:rsid w:val="001E0B1B"/>
    <w:rsid w:val="001E0E24"/>
    <w:rsid w:val="001E0E79"/>
    <w:rsid w:val="001E1185"/>
    <w:rsid w:val="001E1901"/>
    <w:rsid w:val="001E1BAF"/>
    <w:rsid w:val="001E1E3A"/>
    <w:rsid w:val="001E1F61"/>
    <w:rsid w:val="001E221F"/>
    <w:rsid w:val="001E2232"/>
    <w:rsid w:val="001E2389"/>
    <w:rsid w:val="001E23AC"/>
    <w:rsid w:val="001E23FD"/>
    <w:rsid w:val="001E2648"/>
    <w:rsid w:val="001E2702"/>
    <w:rsid w:val="001E2C6F"/>
    <w:rsid w:val="001E2DC8"/>
    <w:rsid w:val="001E3178"/>
    <w:rsid w:val="001E33B1"/>
    <w:rsid w:val="001E3574"/>
    <w:rsid w:val="001E37A2"/>
    <w:rsid w:val="001E3A85"/>
    <w:rsid w:val="001E3AA6"/>
    <w:rsid w:val="001E3AC0"/>
    <w:rsid w:val="001E3AC2"/>
    <w:rsid w:val="001E3EA8"/>
    <w:rsid w:val="001E3FF8"/>
    <w:rsid w:val="001E41FE"/>
    <w:rsid w:val="001E4229"/>
    <w:rsid w:val="001E4325"/>
    <w:rsid w:val="001E4515"/>
    <w:rsid w:val="001E4550"/>
    <w:rsid w:val="001E464E"/>
    <w:rsid w:val="001E4681"/>
    <w:rsid w:val="001E47CC"/>
    <w:rsid w:val="001E491C"/>
    <w:rsid w:val="001E49E3"/>
    <w:rsid w:val="001E5032"/>
    <w:rsid w:val="001E55AF"/>
    <w:rsid w:val="001E563D"/>
    <w:rsid w:val="001E5968"/>
    <w:rsid w:val="001E5DD4"/>
    <w:rsid w:val="001E5E6B"/>
    <w:rsid w:val="001E607C"/>
    <w:rsid w:val="001E614D"/>
    <w:rsid w:val="001E615B"/>
    <w:rsid w:val="001E6199"/>
    <w:rsid w:val="001E665A"/>
    <w:rsid w:val="001E6B25"/>
    <w:rsid w:val="001E6DE6"/>
    <w:rsid w:val="001E6E67"/>
    <w:rsid w:val="001E6FA3"/>
    <w:rsid w:val="001E72B8"/>
    <w:rsid w:val="001E7554"/>
    <w:rsid w:val="001E7702"/>
    <w:rsid w:val="001E78AB"/>
    <w:rsid w:val="001E7C7C"/>
    <w:rsid w:val="001F0161"/>
    <w:rsid w:val="001F06DB"/>
    <w:rsid w:val="001F072E"/>
    <w:rsid w:val="001F08E4"/>
    <w:rsid w:val="001F091C"/>
    <w:rsid w:val="001F0A4F"/>
    <w:rsid w:val="001F0C89"/>
    <w:rsid w:val="001F0E5C"/>
    <w:rsid w:val="001F111F"/>
    <w:rsid w:val="001F12C8"/>
    <w:rsid w:val="001F13F2"/>
    <w:rsid w:val="001F1479"/>
    <w:rsid w:val="001F14E5"/>
    <w:rsid w:val="001F15FB"/>
    <w:rsid w:val="001F1CEB"/>
    <w:rsid w:val="001F21E0"/>
    <w:rsid w:val="001F22CD"/>
    <w:rsid w:val="001F29C4"/>
    <w:rsid w:val="001F2AC9"/>
    <w:rsid w:val="001F2B53"/>
    <w:rsid w:val="001F2D30"/>
    <w:rsid w:val="001F2D68"/>
    <w:rsid w:val="001F2D76"/>
    <w:rsid w:val="001F2E4D"/>
    <w:rsid w:val="001F3000"/>
    <w:rsid w:val="001F340E"/>
    <w:rsid w:val="001F3BA0"/>
    <w:rsid w:val="001F3BD4"/>
    <w:rsid w:val="001F3CA6"/>
    <w:rsid w:val="001F402C"/>
    <w:rsid w:val="001F44AB"/>
    <w:rsid w:val="001F4BA7"/>
    <w:rsid w:val="001F4CAB"/>
    <w:rsid w:val="001F4D94"/>
    <w:rsid w:val="001F501D"/>
    <w:rsid w:val="001F506F"/>
    <w:rsid w:val="001F517B"/>
    <w:rsid w:val="001F5382"/>
    <w:rsid w:val="001F54D1"/>
    <w:rsid w:val="001F5658"/>
    <w:rsid w:val="001F5BA3"/>
    <w:rsid w:val="001F5BB4"/>
    <w:rsid w:val="001F5CEA"/>
    <w:rsid w:val="001F5E5C"/>
    <w:rsid w:val="001F62B6"/>
    <w:rsid w:val="001F62CC"/>
    <w:rsid w:val="001F6447"/>
    <w:rsid w:val="001F64B7"/>
    <w:rsid w:val="001F656E"/>
    <w:rsid w:val="001F6753"/>
    <w:rsid w:val="001F67AA"/>
    <w:rsid w:val="001F682E"/>
    <w:rsid w:val="001F68FC"/>
    <w:rsid w:val="001F6C05"/>
    <w:rsid w:val="001F7049"/>
    <w:rsid w:val="001F7090"/>
    <w:rsid w:val="001F7454"/>
    <w:rsid w:val="001F7724"/>
    <w:rsid w:val="001F7B63"/>
    <w:rsid w:val="001F7FA0"/>
    <w:rsid w:val="002001BD"/>
    <w:rsid w:val="002001D0"/>
    <w:rsid w:val="002004A2"/>
    <w:rsid w:val="00200E19"/>
    <w:rsid w:val="002010DB"/>
    <w:rsid w:val="002011F9"/>
    <w:rsid w:val="00201584"/>
    <w:rsid w:val="00201654"/>
    <w:rsid w:val="002016A2"/>
    <w:rsid w:val="00201C1D"/>
    <w:rsid w:val="00201ECD"/>
    <w:rsid w:val="002021FD"/>
    <w:rsid w:val="002022EA"/>
    <w:rsid w:val="002024B8"/>
    <w:rsid w:val="0020252D"/>
    <w:rsid w:val="0020266E"/>
    <w:rsid w:val="002026E8"/>
    <w:rsid w:val="00202760"/>
    <w:rsid w:val="0020282F"/>
    <w:rsid w:val="00202858"/>
    <w:rsid w:val="00202A0E"/>
    <w:rsid w:val="00202AF8"/>
    <w:rsid w:val="00202CB7"/>
    <w:rsid w:val="00202D85"/>
    <w:rsid w:val="002030A0"/>
    <w:rsid w:val="002030C8"/>
    <w:rsid w:val="002034E2"/>
    <w:rsid w:val="002035FC"/>
    <w:rsid w:val="0020367F"/>
    <w:rsid w:val="00203762"/>
    <w:rsid w:val="00203973"/>
    <w:rsid w:val="00203E62"/>
    <w:rsid w:val="0020405C"/>
    <w:rsid w:val="0020417D"/>
    <w:rsid w:val="00204227"/>
    <w:rsid w:val="00204605"/>
    <w:rsid w:val="00204AB5"/>
    <w:rsid w:val="002050A0"/>
    <w:rsid w:val="00205206"/>
    <w:rsid w:val="00205622"/>
    <w:rsid w:val="00205636"/>
    <w:rsid w:val="00205861"/>
    <w:rsid w:val="00205EB8"/>
    <w:rsid w:val="00205FC0"/>
    <w:rsid w:val="002061B2"/>
    <w:rsid w:val="00206205"/>
    <w:rsid w:val="002063BA"/>
    <w:rsid w:val="0020646D"/>
    <w:rsid w:val="002064A7"/>
    <w:rsid w:val="00206817"/>
    <w:rsid w:val="00206BFD"/>
    <w:rsid w:val="00206CAB"/>
    <w:rsid w:val="00206CE6"/>
    <w:rsid w:val="00206E04"/>
    <w:rsid w:val="00206EC3"/>
    <w:rsid w:val="00206FA8"/>
    <w:rsid w:val="00207295"/>
    <w:rsid w:val="002072BA"/>
    <w:rsid w:val="00207839"/>
    <w:rsid w:val="00207CF7"/>
    <w:rsid w:val="00207F03"/>
    <w:rsid w:val="0021043D"/>
    <w:rsid w:val="00210494"/>
    <w:rsid w:val="002104E4"/>
    <w:rsid w:val="002105F8"/>
    <w:rsid w:val="00210C5E"/>
    <w:rsid w:val="00211147"/>
    <w:rsid w:val="00211219"/>
    <w:rsid w:val="00211335"/>
    <w:rsid w:val="00211913"/>
    <w:rsid w:val="00211E19"/>
    <w:rsid w:val="00212122"/>
    <w:rsid w:val="00212189"/>
    <w:rsid w:val="002121E9"/>
    <w:rsid w:val="002126C0"/>
    <w:rsid w:val="002128A8"/>
    <w:rsid w:val="00212AE5"/>
    <w:rsid w:val="00212BF2"/>
    <w:rsid w:val="00212CB8"/>
    <w:rsid w:val="00212E67"/>
    <w:rsid w:val="00212F2F"/>
    <w:rsid w:val="002130BE"/>
    <w:rsid w:val="00213350"/>
    <w:rsid w:val="002135A8"/>
    <w:rsid w:val="00213A8E"/>
    <w:rsid w:val="00213F4A"/>
    <w:rsid w:val="0021473B"/>
    <w:rsid w:val="002147E3"/>
    <w:rsid w:val="002149B2"/>
    <w:rsid w:val="00214AA9"/>
    <w:rsid w:val="00214DF6"/>
    <w:rsid w:val="00215044"/>
    <w:rsid w:val="002150D5"/>
    <w:rsid w:val="00215446"/>
    <w:rsid w:val="0021574A"/>
    <w:rsid w:val="00215752"/>
    <w:rsid w:val="0021575B"/>
    <w:rsid w:val="0021577B"/>
    <w:rsid w:val="00215852"/>
    <w:rsid w:val="002159D1"/>
    <w:rsid w:val="00215B8E"/>
    <w:rsid w:val="00215CAC"/>
    <w:rsid w:val="00215CC2"/>
    <w:rsid w:val="00215D9F"/>
    <w:rsid w:val="00215DAA"/>
    <w:rsid w:val="00215E64"/>
    <w:rsid w:val="00215EDA"/>
    <w:rsid w:val="00215FB1"/>
    <w:rsid w:val="002161D3"/>
    <w:rsid w:val="0021626B"/>
    <w:rsid w:val="00216434"/>
    <w:rsid w:val="002169E4"/>
    <w:rsid w:val="00216A49"/>
    <w:rsid w:val="00216E01"/>
    <w:rsid w:val="0021752B"/>
    <w:rsid w:val="00217727"/>
    <w:rsid w:val="002179D1"/>
    <w:rsid w:val="002179E1"/>
    <w:rsid w:val="00217C09"/>
    <w:rsid w:val="00217D7B"/>
    <w:rsid w:val="00217E30"/>
    <w:rsid w:val="00220289"/>
    <w:rsid w:val="002203F4"/>
    <w:rsid w:val="00220491"/>
    <w:rsid w:val="00220509"/>
    <w:rsid w:val="0022058E"/>
    <w:rsid w:val="00220B79"/>
    <w:rsid w:val="00220D5E"/>
    <w:rsid w:val="002210F2"/>
    <w:rsid w:val="002213D7"/>
    <w:rsid w:val="002213D8"/>
    <w:rsid w:val="002215B0"/>
    <w:rsid w:val="00221776"/>
    <w:rsid w:val="00221B46"/>
    <w:rsid w:val="00221E7A"/>
    <w:rsid w:val="002223A4"/>
    <w:rsid w:val="0022245A"/>
    <w:rsid w:val="002224B4"/>
    <w:rsid w:val="0022273D"/>
    <w:rsid w:val="002227B2"/>
    <w:rsid w:val="00222E06"/>
    <w:rsid w:val="0022308B"/>
    <w:rsid w:val="002231B0"/>
    <w:rsid w:val="00223BC2"/>
    <w:rsid w:val="002242A4"/>
    <w:rsid w:val="002245D9"/>
    <w:rsid w:val="002247DA"/>
    <w:rsid w:val="00224E97"/>
    <w:rsid w:val="00224E9F"/>
    <w:rsid w:val="00224FCD"/>
    <w:rsid w:val="0022510E"/>
    <w:rsid w:val="0022538A"/>
    <w:rsid w:val="00225422"/>
    <w:rsid w:val="002254C7"/>
    <w:rsid w:val="002256A7"/>
    <w:rsid w:val="002257BF"/>
    <w:rsid w:val="00225E52"/>
    <w:rsid w:val="002263EE"/>
    <w:rsid w:val="00226690"/>
    <w:rsid w:val="00226769"/>
    <w:rsid w:val="0022696D"/>
    <w:rsid w:val="00226A02"/>
    <w:rsid w:val="00226FB8"/>
    <w:rsid w:val="002271AB"/>
    <w:rsid w:val="0022728F"/>
    <w:rsid w:val="00227396"/>
    <w:rsid w:val="002273EF"/>
    <w:rsid w:val="00227962"/>
    <w:rsid w:val="00227C3D"/>
    <w:rsid w:val="00227D84"/>
    <w:rsid w:val="00227DCD"/>
    <w:rsid w:val="002301CA"/>
    <w:rsid w:val="002302DC"/>
    <w:rsid w:val="00230314"/>
    <w:rsid w:val="002306BA"/>
    <w:rsid w:val="00230E62"/>
    <w:rsid w:val="00230EE5"/>
    <w:rsid w:val="00230F01"/>
    <w:rsid w:val="0023133A"/>
    <w:rsid w:val="002313C8"/>
    <w:rsid w:val="00231471"/>
    <w:rsid w:val="00231A02"/>
    <w:rsid w:val="00231C6C"/>
    <w:rsid w:val="00231F94"/>
    <w:rsid w:val="00231FDE"/>
    <w:rsid w:val="00232081"/>
    <w:rsid w:val="00232799"/>
    <w:rsid w:val="00232D38"/>
    <w:rsid w:val="00232E0E"/>
    <w:rsid w:val="0023309C"/>
    <w:rsid w:val="002332D2"/>
    <w:rsid w:val="00233307"/>
    <w:rsid w:val="00233496"/>
    <w:rsid w:val="002338BA"/>
    <w:rsid w:val="00233E1A"/>
    <w:rsid w:val="00233F12"/>
    <w:rsid w:val="00233F81"/>
    <w:rsid w:val="002340C4"/>
    <w:rsid w:val="0023427D"/>
    <w:rsid w:val="00234323"/>
    <w:rsid w:val="002343E4"/>
    <w:rsid w:val="0023448B"/>
    <w:rsid w:val="002344A3"/>
    <w:rsid w:val="002346B1"/>
    <w:rsid w:val="0023479B"/>
    <w:rsid w:val="00234933"/>
    <w:rsid w:val="00234989"/>
    <w:rsid w:val="002349A4"/>
    <w:rsid w:val="002349D3"/>
    <w:rsid w:val="00234C51"/>
    <w:rsid w:val="00234C96"/>
    <w:rsid w:val="00234ED2"/>
    <w:rsid w:val="00234FA6"/>
    <w:rsid w:val="0023504A"/>
    <w:rsid w:val="0023531E"/>
    <w:rsid w:val="00235582"/>
    <w:rsid w:val="002358CA"/>
    <w:rsid w:val="00235AE0"/>
    <w:rsid w:val="00235C1A"/>
    <w:rsid w:val="00235CE1"/>
    <w:rsid w:val="0023600D"/>
    <w:rsid w:val="002360FD"/>
    <w:rsid w:val="002361B9"/>
    <w:rsid w:val="00236654"/>
    <w:rsid w:val="002366A6"/>
    <w:rsid w:val="0023692F"/>
    <w:rsid w:val="00236BA9"/>
    <w:rsid w:val="00236D35"/>
    <w:rsid w:val="00236DA2"/>
    <w:rsid w:val="002371F0"/>
    <w:rsid w:val="002374B6"/>
    <w:rsid w:val="00237984"/>
    <w:rsid w:val="002379DF"/>
    <w:rsid w:val="00237CD0"/>
    <w:rsid w:val="00237FF9"/>
    <w:rsid w:val="0024007A"/>
    <w:rsid w:val="002400D7"/>
    <w:rsid w:val="002401DB"/>
    <w:rsid w:val="002402EF"/>
    <w:rsid w:val="0024051F"/>
    <w:rsid w:val="0024053A"/>
    <w:rsid w:val="0024067E"/>
    <w:rsid w:val="002406CF"/>
    <w:rsid w:val="00240711"/>
    <w:rsid w:val="00240802"/>
    <w:rsid w:val="00240DA9"/>
    <w:rsid w:val="00240E9E"/>
    <w:rsid w:val="00240F82"/>
    <w:rsid w:val="0024110D"/>
    <w:rsid w:val="00241299"/>
    <w:rsid w:val="0024145C"/>
    <w:rsid w:val="0024146D"/>
    <w:rsid w:val="00241518"/>
    <w:rsid w:val="00241529"/>
    <w:rsid w:val="0024172B"/>
    <w:rsid w:val="00241C80"/>
    <w:rsid w:val="00241D70"/>
    <w:rsid w:val="00241DE8"/>
    <w:rsid w:val="00241FCB"/>
    <w:rsid w:val="00242248"/>
    <w:rsid w:val="00242468"/>
    <w:rsid w:val="002424C3"/>
    <w:rsid w:val="002428C5"/>
    <w:rsid w:val="00242EDE"/>
    <w:rsid w:val="002431A5"/>
    <w:rsid w:val="00243483"/>
    <w:rsid w:val="0024388A"/>
    <w:rsid w:val="00243987"/>
    <w:rsid w:val="00243BA7"/>
    <w:rsid w:val="00243BB5"/>
    <w:rsid w:val="00243C13"/>
    <w:rsid w:val="00243E38"/>
    <w:rsid w:val="00243F5F"/>
    <w:rsid w:val="00244456"/>
    <w:rsid w:val="0024487F"/>
    <w:rsid w:val="00244A69"/>
    <w:rsid w:val="00244BA2"/>
    <w:rsid w:val="00244F2A"/>
    <w:rsid w:val="00245147"/>
    <w:rsid w:val="00245345"/>
    <w:rsid w:val="002453CF"/>
    <w:rsid w:val="00245462"/>
    <w:rsid w:val="00245636"/>
    <w:rsid w:val="0024577E"/>
    <w:rsid w:val="0024588C"/>
    <w:rsid w:val="00245D04"/>
    <w:rsid w:val="00245EBB"/>
    <w:rsid w:val="0024639C"/>
    <w:rsid w:val="002464B4"/>
    <w:rsid w:val="002464BB"/>
    <w:rsid w:val="002467CF"/>
    <w:rsid w:val="0024682A"/>
    <w:rsid w:val="00246A71"/>
    <w:rsid w:val="00246BFD"/>
    <w:rsid w:val="00246C65"/>
    <w:rsid w:val="00246FC5"/>
    <w:rsid w:val="0024784C"/>
    <w:rsid w:val="00247953"/>
    <w:rsid w:val="00247B7F"/>
    <w:rsid w:val="00247D60"/>
    <w:rsid w:val="00247EB9"/>
    <w:rsid w:val="00247EED"/>
    <w:rsid w:val="00250233"/>
    <w:rsid w:val="0025074E"/>
    <w:rsid w:val="002507F1"/>
    <w:rsid w:val="0025091B"/>
    <w:rsid w:val="00250A7E"/>
    <w:rsid w:val="00250C41"/>
    <w:rsid w:val="00250E27"/>
    <w:rsid w:val="00251117"/>
    <w:rsid w:val="002511FA"/>
    <w:rsid w:val="002512B1"/>
    <w:rsid w:val="002513ED"/>
    <w:rsid w:val="0025147A"/>
    <w:rsid w:val="0025147C"/>
    <w:rsid w:val="00251861"/>
    <w:rsid w:val="0025187B"/>
    <w:rsid w:val="002519EC"/>
    <w:rsid w:val="00251B1C"/>
    <w:rsid w:val="00251B3C"/>
    <w:rsid w:val="00251C99"/>
    <w:rsid w:val="00251CD4"/>
    <w:rsid w:val="00251D79"/>
    <w:rsid w:val="00251EDF"/>
    <w:rsid w:val="00252061"/>
    <w:rsid w:val="002521D4"/>
    <w:rsid w:val="002522E2"/>
    <w:rsid w:val="0025245B"/>
    <w:rsid w:val="002526A8"/>
    <w:rsid w:val="002527EE"/>
    <w:rsid w:val="00252885"/>
    <w:rsid w:val="00252A40"/>
    <w:rsid w:val="00252BF3"/>
    <w:rsid w:val="00252D6D"/>
    <w:rsid w:val="00252EA9"/>
    <w:rsid w:val="00253195"/>
    <w:rsid w:val="00253214"/>
    <w:rsid w:val="00253312"/>
    <w:rsid w:val="0025362D"/>
    <w:rsid w:val="00253E7E"/>
    <w:rsid w:val="00253F3C"/>
    <w:rsid w:val="00254190"/>
    <w:rsid w:val="00254428"/>
    <w:rsid w:val="002545D3"/>
    <w:rsid w:val="00254654"/>
    <w:rsid w:val="0025488E"/>
    <w:rsid w:val="002548A6"/>
    <w:rsid w:val="00254B8A"/>
    <w:rsid w:val="00254B98"/>
    <w:rsid w:val="00254E67"/>
    <w:rsid w:val="00254FC7"/>
    <w:rsid w:val="002551BD"/>
    <w:rsid w:val="00255492"/>
    <w:rsid w:val="0025583D"/>
    <w:rsid w:val="00255878"/>
    <w:rsid w:val="00256392"/>
    <w:rsid w:val="002563EE"/>
    <w:rsid w:val="002564F2"/>
    <w:rsid w:val="002566DC"/>
    <w:rsid w:val="00256938"/>
    <w:rsid w:val="00256D28"/>
    <w:rsid w:val="00256E46"/>
    <w:rsid w:val="00256F62"/>
    <w:rsid w:val="00256FBE"/>
    <w:rsid w:val="00257436"/>
    <w:rsid w:val="00257445"/>
    <w:rsid w:val="002577BF"/>
    <w:rsid w:val="002578F4"/>
    <w:rsid w:val="00257BAE"/>
    <w:rsid w:val="002600A6"/>
    <w:rsid w:val="00260348"/>
    <w:rsid w:val="002604AF"/>
    <w:rsid w:val="002607F1"/>
    <w:rsid w:val="00260A5F"/>
    <w:rsid w:val="00260AC7"/>
    <w:rsid w:val="00260C29"/>
    <w:rsid w:val="00260DBD"/>
    <w:rsid w:val="00261180"/>
    <w:rsid w:val="00261515"/>
    <w:rsid w:val="00261654"/>
    <w:rsid w:val="00261740"/>
    <w:rsid w:val="002617BC"/>
    <w:rsid w:val="0026188D"/>
    <w:rsid w:val="00261BEE"/>
    <w:rsid w:val="00261DFE"/>
    <w:rsid w:val="00261F7D"/>
    <w:rsid w:val="002621AE"/>
    <w:rsid w:val="00262475"/>
    <w:rsid w:val="002625C0"/>
    <w:rsid w:val="002625F4"/>
    <w:rsid w:val="00262D4A"/>
    <w:rsid w:val="00263115"/>
    <w:rsid w:val="00263270"/>
    <w:rsid w:val="00263412"/>
    <w:rsid w:val="002634EF"/>
    <w:rsid w:val="00263920"/>
    <w:rsid w:val="002639AC"/>
    <w:rsid w:val="00263A90"/>
    <w:rsid w:val="00263CA0"/>
    <w:rsid w:val="00263EB8"/>
    <w:rsid w:val="00263F0B"/>
    <w:rsid w:val="00264317"/>
    <w:rsid w:val="00264428"/>
    <w:rsid w:val="00264BC7"/>
    <w:rsid w:val="00264C23"/>
    <w:rsid w:val="00264C45"/>
    <w:rsid w:val="00264C53"/>
    <w:rsid w:val="00264D5C"/>
    <w:rsid w:val="00264EA6"/>
    <w:rsid w:val="00265042"/>
    <w:rsid w:val="0026521A"/>
    <w:rsid w:val="0026530C"/>
    <w:rsid w:val="0026546E"/>
    <w:rsid w:val="0026548C"/>
    <w:rsid w:val="00265AAF"/>
    <w:rsid w:val="00265CD0"/>
    <w:rsid w:val="00265D4E"/>
    <w:rsid w:val="002660B9"/>
    <w:rsid w:val="00266140"/>
    <w:rsid w:val="0026631D"/>
    <w:rsid w:val="00266394"/>
    <w:rsid w:val="00266614"/>
    <w:rsid w:val="00266807"/>
    <w:rsid w:val="00266A85"/>
    <w:rsid w:val="00266BBE"/>
    <w:rsid w:val="002672C9"/>
    <w:rsid w:val="00267477"/>
    <w:rsid w:val="002677B9"/>
    <w:rsid w:val="002679E9"/>
    <w:rsid w:val="00267C4F"/>
    <w:rsid w:val="00267D68"/>
    <w:rsid w:val="00267DFF"/>
    <w:rsid w:val="0027027F"/>
    <w:rsid w:val="00270314"/>
    <w:rsid w:val="00270422"/>
    <w:rsid w:val="002704C9"/>
    <w:rsid w:val="00270542"/>
    <w:rsid w:val="0027059A"/>
    <w:rsid w:val="0027065C"/>
    <w:rsid w:val="002706D9"/>
    <w:rsid w:val="00270977"/>
    <w:rsid w:val="0027098D"/>
    <w:rsid w:val="00270B76"/>
    <w:rsid w:val="00270E7C"/>
    <w:rsid w:val="00270F0C"/>
    <w:rsid w:val="00270FC6"/>
    <w:rsid w:val="002712D1"/>
    <w:rsid w:val="0027189B"/>
    <w:rsid w:val="00271D8A"/>
    <w:rsid w:val="00271DE9"/>
    <w:rsid w:val="0027218C"/>
    <w:rsid w:val="0027247A"/>
    <w:rsid w:val="00272552"/>
    <w:rsid w:val="002726CC"/>
    <w:rsid w:val="0027284B"/>
    <w:rsid w:val="0027296E"/>
    <w:rsid w:val="002729CD"/>
    <w:rsid w:val="00272B3D"/>
    <w:rsid w:val="00272D2A"/>
    <w:rsid w:val="00272E73"/>
    <w:rsid w:val="00272EFF"/>
    <w:rsid w:val="00272F92"/>
    <w:rsid w:val="002730FD"/>
    <w:rsid w:val="0027334E"/>
    <w:rsid w:val="002733BA"/>
    <w:rsid w:val="00273B32"/>
    <w:rsid w:val="00273BCC"/>
    <w:rsid w:val="00273BDE"/>
    <w:rsid w:val="00273CA4"/>
    <w:rsid w:val="00273ECE"/>
    <w:rsid w:val="0027435C"/>
    <w:rsid w:val="00274399"/>
    <w:rsid w:val="0027450A"/>
    <w:rsid w:val="002748C1"/>
    <w:rsid w:val="00274906"/>
    <w:rsid w:val="00274986"/>
    <w:rsid w:val="00274E1A"/>
    <w:rsid w:val="00274F64"/>
    <w:rsid w:val="00275005"/>
    <w:rsid w:val="002750A0"/>
    <w:rsid w:val="002751D3"/>
    <w:rsid w:val="00275466"/>
    <w:rsid w:val="0027548A"/>
    <w:rsid w:val="002754CA"/>
    <w:rsid w:val="002754EE"/>
    <w:rsid w:val="002757A4"/>
    <w:rsid w:val="0027610F"/>
    <w:rsid w:val="0027618B"/>
    <w:rsid w:val="0027625F"/>
    <w:rsid w:val="002764A3"/>
    <w:rsid w:val="00276703"/>
    <w:rsid w:val="0027689A"/>
    <w:rsid w:val="0027695D"/>
    <w:rsid w:val="00276EA3"/>
    <w:rsid w:val="00277036"/>
    <w:rsid w:val="00277204"/>
    <w:rsid w:val="00277269"/>
    <w:rsid w:val="00277398"/>
    <w:rsid w:val="0027777B"/>
    <w:rsid w:val="00277960"/>
    <w:rsid w:val="00277C2E"/>
    <w:rsid w:val="00277C4A"/>
    <w:rsid w:val="00277F0F"/>
    <w:rsid w:val="002800D2"/>
    <w:rsid w:val="0028025A"/>
    <w:rsid w:val="0028082F"/>
    <w:rsid w:val="0028092A"/>
    <w:rsid w:val="002809EA"/>
    <w:rsid w:val="00280A9E"/>
    <w:rsid w:val="00280AA3"/>
    <w:rsid w:val="00280B9F"/>
    <w:rsid w:val="00280BF7"/>
    <w:rsid w:val="00280DC8"/>
    <w:rsid w:val="0028112D"/>
    <w:rsid w:val="002814F7"/>
    <w:rsid w:val="002815B0"/>
    <w:rsid w:val="0028181B"/>
    <w:rsid w:val="00281D78"/>
    <w:rsid w:val="00281F39"/>
    <w:rsid w:val="00281F67"/>
    <w:rsid w:val="002820BC"/>
    <w:rsid w:val="002827F6"/>
    <w:rsid w:val="00282B30"/>
    <w:rsid w:val="00282D74"/>
    <w:rsid w:val="00282E61"/>
    <w:rsid w:val="0028340C"/>
    <w:rsid w:val="00283648"/>
    <w:rsid w:val="00283895"/>
    <w:rsid w:val="00283B78"/>
    <w:rsid w:val="00283F9C"/>
    <w:rsid w:val="00284105"/>
    <w:rsid w:val="0028421A"/>
    <w:rsid w:val="00284490"/>
    <w:rsid w:val="00284603"/>
    <w:rsid w:val="00284A42"/>
    <w:rsid w:val="00284C85"/>
    <w:rsid w:val="00285219"/>
    <w:rsid w:val="002853DD"/>
    <w:rsid w:val="0028563B"/>
    <w:rsid w:val="002856BE"/>
    <w:rsid w:val="002858A7"/>
    <w:rsid w:val="00285C14"/>
    <w:rsid w:val="00285CE7"/>
    <w:rsid w:val="00285EC0"/>
    <w:rsid w:val="00285F05"/>
    <w:rsid w:val="0028627A"/>
    <w:rsid w:val="002862CB"/>
    <w:rsid w:val="0028642F"/>
    <w:rsid w:val="002865B0"/>
    <w:rsid w:val="00286C14"/>
    <w:rsid w:val="00286CCF"/>
    <w:rsid w:val="00286EF0"/>
    <w:rsid w:val="00286F49"/>
    <w:rsid w:val="00287246"/>
    <w:rsid w:val="0028756B"/>
    <w:rsid w:val="002879A0"/>
    <w:rsid w:val="00287A8D"/>
    <w:rsid w:val="00287B2B"/>
    <w:rsid w:val="00287F3C"/>
    <w:rsid w:val="00290426"/>
    <w:rsid w:val="002904E9"/>
    <w:rsid w:val="00290524"/>
    <w:rsid w:val="002905CB"/>
    <w:rsid w:val="002909B9"/>
    <w:rsid w:val="002909E1"/>
    <w:rsid w:val="002909FD"/>
    <w:rsid w:val="00290ACA"/>
    <w:rsid w:val="00290BCF"/>
    <w:rsid w:val="002915A0"/>
    <w:rsid w:val="00291614"/>
    <w:rsid w:val="002916B6"/>
    <w:rsid w:val="00291A6C"/>
    <w:rsid w:val="00291A98"/>
    <w:rsid w:val="00291B63"/>
    <w:rsid w:val="00291BAB"/>
    <w:rsid w:val="00291BFF"/>
    <w:rsid w:val="0029219D"/>
    <w:rsid w:val="002922CF"/>
    <w:rsid w:val="002924AC"/>
    <w:rsid w:val="00292768"/>
    <w:rsid w:val="002927E0"/>
    <w:rsid w:val="00292DF7"/>
    <w:rsid w:val="00293066"/>
    <w:rsid w:val="002931BA"/>
    <w:rsid w:val="00293354"/>
    <w:rsid w:val="00293446"/>
    <w:rsid w:val="00293B5E"/>
    <w:rsid w:val="00293C62"/>
    <w:rsid w:val="00293F13"/>
    <w:rsid w:val="00293FE8"/>
    <w:rsid w:val="002943FC"/>
    <w:rsid w:val="00294842"/>
    <w:rsid w:val="00294A2B"/>
    <w:rsid w:val="00294A76"/>
    <w:rsid w:val="002953D5"/>
    <w:rsid w:val="00295444"/>
    <w:rsid w:val="00295715"/>
    <w:rsid w:val="00295A34"/>
    <w:rsid w:val="00295B31"/>
    <w:rsid w:val="00295B38"/>
    <w:rsid w:val="00295BE3"/>
    <w:rsid w:val="00295EED"/>
    <w:rsid w:val="00296299"/>
    <w:rsid w:val="002962A3"/>
    <w:rsid w:val="00296982"/>
    <w:rsid w:val="00296A7C"/>
    <w:rsid w:val="00296D06"/>
    <w:rsid w:val="00297008"/>
    <w:rsid w:val="00297180"/>
    <w:rsid w:val="002971CB"/>
    <w:rsid w:val="00297267"/>
    <w:rsid w:val="002972B0"/>
    <w:rsid w:val="00297370"/>
    <w:rsid w:val="00297A01"/>
    <w:rsid w:val="00297B4A"/>
    <w:rsid w:val="00297D06"/>
    <w:rsid w:val="00297D85"/>
    <w:rsid w:val="00297F60"/>
    <w:rsid w:val="00297FCF"/>
    <w:rsid w:val="002A026A"/>
    <w:rsid w:val="002A0592"/>
    <w:rsid w:val="002A083F"/>
    <w:rsid w:val="002A09A4"/>
    <w:rsid w:val="002A0C3B"/>
    <w:rsid w:val="002A0D24"/>
    <w:rsid w:val="002A10BC"/>
    <w:rsid w:val="002A13F0"/>
    <w:rsid w:val="002A1501"/>
    <w:rsid w:val="002A1969"/>
    <w:rsid w:val="002A1AB1"/>
    <w:rsid w:val="002A1C12"/>
    <w:rsid w:val="002A1C4E"/>
    <w:rsid w:val="002A1D35"/>
    <w:rsid w:val="002A1F48"/>
    <w:rsid w:val="002A2011"/>
    <w:rsid w:val="002A2780"/>
    <w:rsid w:val="002A2CA5"/>
    <w:rsid w:val="002A2F1F"/>
    <w:rsid w:val="002A2F8C"/>
    <w:rsid w:val="002A30B2"/>
    <w:rsid w:val="002A37C0"/>
    <w:rsid w:val="002A39DE"/>
    <w:rsid w:val="002A3C96"/>
    <w:rsid w:val="002A3E8F"/>
    <w:rsid w:val="002A3F53"/>
    <w:rsid w:val="002A3FDE"/>
    <w:rsid w:val="002A42D0"/>
    <w:rsid w:val="002A436A"/>
    <w:rsid w:val="002A43AA"/>
    <w:rsid w:val="002A444D"/>
    <w:rsid w:val="002A4470"/>
    <w:rsid w:val="002A44BD"/>
    <w:rsid w:val="002A4BE1"/>
    <w:rsid w:val="002A4CDD"/>
    <w:rsid w:val="002A4D0D"/>
    <w:rsid w:val="002A4D7C"/>
    <w:rsid w:val="002A4DDA"/>
    <w:rsid w:val="002A54D9"/>
    <w:rsid w:val="002A583C"/>
    <w:rsid w:val="002A58A6"/>
    <w:rsid w:val="002A5968"/>
    <w:rsid w:val="002A5BBA"/>
    <w:rsid w:val="002A5E61"/>
    <w:rsid w:val="002A6239"/>
    <w:rsid w:val="002A628C"/>
    <w:rsid w:val="002A6522"/>
    <w:rsid w:val="002A65D2"/>
    <w:rsid w:val="002A677D"/>
    <w:rsid w:val="002A6A41"/>
    <w:rsid w:val="002A7205"/>
    <w:rsid w:val="002A72EC"/>
    <w:rsid w:val="002A7491"/>
    <w:rsid w:val="002A750A"/>
    <w:rsid w:val="002A76B6"/>
    <w:rsid w:val="002A79F0"/>
    <w:rsid w:val="002A7AEF"/>
    <w:rsid w:val="002A7C26"/>
    <w:rsid w:val="002A7C8B"/>
    <w:rsid w:val="002B017E"/>
    <w:rsid w:val="002B023C"/>
    <w:rsid w:val="002B026B"/>
    <w:rsid w:val="002B02F4"/>
    <w:rsid w:val="002B0442"/>
    <w:rsid w:val="002B1254"/>
    <w:rsid w:val="002B1299"/>
    <w:rsid w:val="002B12B0"/>
    <w:rsid w:val="002B1A7E"/>
    <w:rsid w:val="002B1D7F"/>
    <w:rsid w:val="002B1E2E"/>
    <w:rsid w:val="002B2480"/>
    <w:rsid w:val="002B2588"/>
    <w:rsid w:val="002B351E"/>
    <w:rsid w:val="002B35DD"/>
    <w:rsid w:val="002B38CC"/>
    <w:rsid w:val="002B39FF"/>
    <w:rsid w:val="002B3C87"/>
    <w:rsid w:val="002B3E4C"/>
    <w:rsid w:val="002B4090"/>
    <w:rsid w:val="002B4192"/>
    <w:rsid w:val="002B42D5"/>
    <w:rsid w:val="002B44B4"/>
    <w:rsid w:val="002B4830"/>
    <w:rsid w:val="002B48D2"/>
    <w:rsid w:val="002B48E1"/>
    <w:rsid w:val="002B4908"/>
    <w:rsid w:val="002B4A5B"/>
    <w:rsid w:val="002B5027"/>
    <w:rsid w:val="002B51BE"/>
    <w:rsid w:val="002B51D7"/>
    <w:rsid w:val="002B52D3"/>
    <w:rsid w:val="002B5436"/>
    <w:rsid w:val="002B547D"/>
    <w:rsid w:val="002B54AD"/>
    <w:rsid w:val="002B5561"/>
    <w:rsid w:val="002B5869"/>
    <w:rsid w:val="002B589C"/>
    <w:rsid w:val="002B5A01"/>
    <w:rsid w:val="002B5DC5"/>
    <w:rsid w:val="002B5F58"/>
    <w:rsid w:val="002B60C9"/>
    <w:rsid w:val="002B638C"/>
    <w:rsid w:val="002B64BE"/>
    <w:rsid w:val="002B662E"/>
    <w:rsid w:val="002B67A9"/>
    <w:rsid w:val="002B68A9"/>
    <w:rsid w:val="002B6999"/>
    <w:rsid w:val="002B6BA5"/>
    <w:rsid w:val="002B6DAF"/>
    <w:rsid w:val="002B70E2"/>
    <w:rsid w:val="002B7141"/>
    <w:rsid w:val="002B71A6"/>
    <w:rsid w:val="002B71C7"/>
    <w:rsid w:val="002B7671"/>
    <w:rsid w:val="002B7698"/>
    <w:rsid w:val="002B77CC"/>
    <w:rsid w:val="002B7A9D"/>
    <w:rsid w:val="002B7BEF"/>
    <w:rsid w:val="002B7CCD"/>
    <w:rsid w:val="002B7D2B"/>
    <w:rsid w:val="002B7ED0"/>
    <w:rsid w:val="002C039D"/>
    <w:rsid w:val="002C0C28"/>
    <w:rsid w:val="002C0C62"/>
    <w:rsid w:val="002C0D6F"/>
    <w:rsid w:val="002C0F48"/>
    <w:rsid w:val="002C0FF8"/>
    <w:rsid w:val="002C1041"/>
    <w:rsid w:val="002C1895"/>
    <w:rsid w:val="002C1BD4"/>
    <w:rsid w:val="002C2447"/>
    <w:rsid w:val="002C24BB"/>
    <w:rsid w:val="002C270D"/>
    <w:rsid w:val="002C28EB"/>
    <w:rsid w:val="002C2D58"/>
    <w:rsid w:val="002C2D83"/>
    <w:rsid w:val="002C2EE4"/>
    <w:rsid w:val="002C34F0"/>
    <w:rsid w:val="002C357F"/>
    <w:rsid w:val="002C365E"/>
    <w:rsid w:val="002C3846"/>
    <w:rsid w:val="002C3933"/>
    <w:rsid w:val="002C3956"/>
    <w:rsid w:val="002C4525"/>
    <w:rsid w:val="002C456F"/>
    <w:rsid w:val="002C4613"/>
    <w:rsid w:val="002C49C9"/>
    <w:rsid w:val="002C4D58"/>
    <w:rsid w:val="002C4EE8"/>
    <w:rsid w:val="002C5360"/>
    <w:rsid w:val="002C53A6"/>
    <w:rsid w:val="002C556D"/>
    <w:rsid w:val="002C59A8"/>
    <w:rsid w:val="002C5A4B"/>
    <w:rsid w:val="002C6136"/>
    <w:rsid w:val="002C6226"/>
    <w:rsid w:val="002C64C2"/>
    <w:rsid w:val="002C66AE"/>
    <w:rsid w:val="002C66D1"/>
    <w:rsid w:val="002C686B"/>
    <w:rsid w:val="002C6B8C"/>
    <w:rsid w:val="002C6F60"/>
    <w:rsid w:val="002C6FB9"/>
    <w:rsid w:val="002C6FEF"/>
    <w:rsid w:val="002C7019"/>
    <w:rsid w:val="002C725A"/>
    <w:rsid w:val="002C7325"/>
    <w:rsid w:val="002C74BB"/>
    <w:rsid w:val="002C781B"/>
    <w:rsid w:val="002C7975"/>
    <w:rsid w:val="002C7D17"/>
    <w:rsid w:val="002C7D2C"/>
    <w:rsid w:val="002C7FB4"/>
    <w:rsid w:val="002D079A"/>
    <w:rsid w:val="002D09AB"/>
    <w:rsid w:val="002D09B5"/>
    <w:rsid w:val="002D0DC9"/>
    <w:rsid w:val="002D0E3F"/>
    <w:rsid w:val="002D15DE"/>
    <w:rsid w:val="002D17AC"/>
    <w:rsid w:val="002D1C05"/>
    <w:rsid w:val="002D1E1C"/>
    <w:rsid w:val="002D202B"/>
    <w:rsid w:val="002D2053"/>
    <w:rsid w:val="002D2165"/>
    <w:rsid w:val="002D2410"/>
    <w:rsid w:val="002D25FE"/>
    <w:rsid w:val="002D2928"/>
    <w:rsid w:val="002D2B97"/>
    <w:rsid w:val="002D2C57"/>
    <w:rsid w:val="002D305B"/>
    <w:rsid w:val="002D30A8"/>
    <w:rsid w:val="002D3329"/>
    <w:rsid w:val="002D3355"/>
    <w:rsid w:val="002D35FA"/>
    <w:rsid w:val="002D36BA"/>
    <w:rsid w:val="002D38C8"/>
    <w:rsid w:val="002D3B86"/>
    <w:rsid w:val="002D3B9A"/>
    <w:rsid w:val="002D418A"/>
    <w:rsid w:val="002D41F1"/>
    <w:rsid w:val="002D432D"/>
    <w:rsid w:val="002D4413"/>
    <w:rsid w:val="002D4B80"/>
    <w:rsid w:val="002D4CE2"/>
    <w:rsid w:val="002D50C0"/>
    <w:rsid w:val="002D51DB"/>
    <w:rsid w:val="002D52A7"/>
    <w:rsid w:val="002D530B"/>
    <w:rsid w:val="002D55D2"/>
    <w:rsid w:val="002D567A"/>
    <w:rsid w:val="002D56BF"/>
    <w:rsid w:val="002D578F"/>
    <w:rsid w:val="002D5C71"/>
    <w:rsid w:val="002D62E3"/>
    <w:rsid w:val="002D6373"/>
    <w:rsid w:val="002D63CB"/>
    <w:rsid w:val="002D679E"/>
    <w:rsid w:val="002D6AFF"/>
    <w:rsid w:val="002D6B24"/>
    <w:rsid w:val="002D6BB3"/>
    <w:rsid w:val="002D6BCF"/>
    <w:rsid w:val="002D6DE5"/>
    <w:rsid w:val="002D6F77"/>
    <w:rsid w:val="002D6F81"/>
    <w:rsid w:val="002D73C1"/>
    <w:rsid w:val="002D743C"/>
    <w:rsid w:val="002D75C4"/>
    <w:rsid w:val="002D7707"/>
    <w:rsid w:val="002D7E3A"/>
    <w:rsid w:val="002E01F3"/>
    <w:rsid w:val="002E09D3"/>
    <w:rsid w:val="002E0DE2"/>
    <w:rsid w:val="002E12A2"/>
    <w:rsid w:val="002E12A4"/>
    <w:rsid w:val="002E1378"/>
    <w:rsid w:val="002E17FA"/>
    <w:rsid w:val="002E1C1C"/>
    <w:rsid w:val="002E1DBF"/>
    <w:rsid w:val="002E1EF0"/>
    <w:rsid w:val="002E2157"/>
    <w:rsid w:val="002E2499"/>
    <w:rsid w:val="002E2BA8"/>
    <w:rsid w:val="002E2D97"/>
    <w:rsid w:val="002E2DA8"/>
    <w:rsid w:val="002E2DC5"/>
    <w:rsid w:val="002E2F05"/>
    <w:rsid w:val="002E31F0"/>
    <w:rsid w:val="002E3358"/>
    <w:rsid w:val="002E3431"/>
    <w:rsid w:val="002E3544"/>
    <w:rsid w:val="002E3925"/>
    <w:rsid w:val="002E39A1"/>
    <w:rsid w:val="002E39E7"/>
    <w:rsid w:val="002E3A00"/>
    <w:rsid w:val="002E3B00"/>
    <w:rsid w:val="002E41D3"/>
    <w:rsid w:val="002E4214"/>
    <w:rsid w:val="002E4477"/>
    <w:rsid w:val="002E44C1"/>
    <w:rsid w:val="002E4691"/>
    <w:rsid w:val="002E4777"/>
    <w:rsid w:val="002E4BF0"/>
    <w:rsid w:val="002E5396"/>
    <w:rsid w:val="002E53C2"/>
    <w:rsid w:val="002E54FC"/>
    <w:rsid w:val="002E55BE"/>
    <w:rsid w:val="002E5BA9"/>
    <w:rsid w:val="002E682C"/>
    <w:rsid w:val="002E698E"/>
    <w:rsid w:val="002E6A26"/>
    <w:rsid w:val="002E6A9B"/>
    <w:rsid w:val="002E6C8C"/>
    <w:rsid w:val="002E6D8C"/>
    <w:rsid w:val="002E7092"/>
    <w:rsid w:val="002E72F0"/>
    <w:rsid w:val="002E731E"/>
    <w:rsid w:val="002E749D"/>
    <w:rsid w:val="002E74C3"/>
    <w:rsid w:val="002E76CE"/>
    <w:rsid w:val="002E7728"/>
    <w:rsid w:val="002E781A"/>
    <w:rsid w:val="002E7B07"/>
    <w:rsid w:val="002F012C"/>
    <w:rsid w:val="002F0352"/>
    <w:rsid w:val="002F04CA"/>
    <w:rsid w:val="002F04D7"/>
    <w:rsid w:val="002F0539"/>
    <w:rsid w:val="002F0796"/>
    <w:rsid w:val="002F089A"/>
    <w:rsid w:val="002F08EE"/>
    <w:rsid w:val="002F0A9A"/>
    <w:rsid w:val="002F0B73"/>
    <w:rsid w:val="002F0E6E"/>
    <w:rsid w:val="002F0EBC"/>
    <w:rsid w:val="002F1065"/>
    <w:rsid w:val="002F10BB"/>
    <w:rsid w:val="002F1264"/>
    <w:rsid w:val="002F134E"/>
    <w:rsid w:val="002F15EA"/>
    <w:rsid w:val="002F160A"/>
    <w:rsid w:val="002F160C"/>
    <w:rsid w:val="002F1A23"/>
    <w:rsid w:val="002F1A5E"/>
    <w:rsid w:val="002F1AEB"/>
    <w:rsid w:val="002F1BB1"/>
    <w:rsid w:val="002F1C50"/>
    <w:rsid w:val="002F2230"/>
    <w:rsid w:val="002F238D"/>
    <w:rsid w:val="002F26D4"/>
    <w:rsid w:val="002F26FD"/>
    <w:rsid w:val="002F27E9"/>
    <w:rsid w:val="002F29C4"/>
    <w:rsid w:val="002F2D55"/>
    <w:rsid w:val="002F313A"/>
    <w:rsid w:val="002F3288"/>
    <w:rsid w:val="002F38B6"/>
    <w:rsid w:val="002F3FD2"/>
    <w:rsid w:val="002F40A8"/>
    <w:rsid w:val="002F40AC"/>
    <w:rsid w:val="002F410D"/>
    <w:rsid w:val="002F4442"/>
    <w:rsid w:val="002F4537"/>
    <w:rsid w:val="002F45BB"/>
    <w:rsid w:val="002F46B1"/>
    <w:rsid w:val="002F473F"/>
    <w:rsid w:val="002F47C4"/>
    <w:rsid w:val="002F4B3C"/>
    <w:rsid w:val="002F504A"/>
    <w:rsid w:val="002F5204"/>
    <w:rsid w:val="002F5675"/>
    <w:rsid w:val="002F5E1B"/>
    <w:rsid w:val="002F5E80"/>
    <w:rsid w:val="002F62EE"/>
    <w:rsid w:val="002F6324"/>
    <w:rsid w:val="002F6716"/>
    <w:rsid w:val="002F67BD"/>
    <w:rsid w:val="002F67FC"/>
    <w:rsid w:val="002F691E"/>
    <w:rsid w:val="002F6A37"/>
    <w:rsid w:val="002F6B25"/>
    <w:rsid w:val="002F7820"/>
    <w:rsid w:val="002F7922"/>
    <w:rsid w:val="002F7A18"/>
    <w:rsid w:val="002F7C0E"/>
    <w:rsid w:val="002F7CA2"/>
    <w:rsid w:val="002F7DAE"/>
    <w:rsid w:val="00300233"/>
    <w:rsid w:val="003003F5"/>
    <w:rsid w:val="0030058D"/>
    <w:rsid w:val="00300792"/>
    <w:rsid w:val="00300B96"/>
    <w:rsid w:val="00300C44"/>
    <w:rsid w:val="00300D3B"/>
    <w:rsid w:val="00300ED5"/>
    <w:rsid w:val="00300F02"/>
    <w:rsid w:val="003010EE"/>
    <w:rsid w:val="003012B4"/>
    <w:rsid w:val="00301337"/>
    <w:rsid w:val="00301405"/>
    <w:rsid w:val="00301576"/>
    <w:rsid w:val="00301A6B"/>
    <w:rsid w:val="00301AF3"/>
    <w:rsid w:val="0030215B"/>
    <w:rsid w:val="003022DC"/>
    <w:rsid w:val="00302329"/>
    <w:rsid w:val="0030248D"/>
    <w:rsid w:val="0030264E"/>
    <w:rsid w:val="00302713"/>
    <w:rsid w:val="00302B0A"/>
    <w:rsid w:val="00302CC4"/>
    <w:rsid w:val="00302CF9"/>
    <w:rsid w:val="00302D6A"/>
    <w:rsid w:val="00303DBF"/>
    <w:rsid w:val="00303E10"/>
    <w:rsid w:val="00303E2A"/>
    <w:rsid w:val="00304188"/>
    <w:rsid w:val="00304201"/>
    <w:rsid w:val="003043D0"/>
    <w:rsid w:val="0030465D"/>
    <w:rsid w:val="0030480F"/>
    <w:rsid w:val="003048BF"/>
    <w:rsid w:val="00304B74"/>
    <w:rsid w:val="00304C2B"/>
    <w:rsid w:val="00304ED8"/>
    <w:rsid w:val="00304FA8"/>
    <w:rsid w:val="0030500F"/>
    <w:rsid w:val="0030533E"/>
    <w:rsid w:val="00305611"/>
    <w:rsid w:val="003056C1"/>
    <w:rsid w:val="00305804"/>
    <w:rsid w:val="003059EC"/>
    <w:rsid w:val="00305C9F"/>
    <w:rsid w:val="00305D84"/>
    <w:rsid w:val="00306257"/>
    <w:rsid w:val="003064FF"/>
    <w:rsid w:val="00306660"/>
    <w:rsid w:val="0030684F"/>
    <w:rsid w:val="003068CA"/>
    <w:rsid w:val="00306B07"/>
    <w:rsid w:val="00306C05"/>
    <w:rsid w:val="00306C76"/>
    <w:rsid w:val="00306D61"/>
    <w:rsid w:val="00306ECB"/>
    <w:rsid w:val="00306FED"/>
    <w:rsid w:val="0030700F"/>
    <w:rsid w:val="003071AF"/>
    <w:rsid w:val="003078CC"/>
    <w:rsid w:val="00307928"/>
    <w:rsid w:val="003079E4"/>
    <w:rsid w:val="00307E0F"/>
    <w:rsid w:val="0031005A"/>
    <w:rsid w:val="0031016E"/>
    <w:rsid w:val="003101ED"/>
    <w:rsid w:val="00310456"/>
    <w:rsid w:val="00310761"/>
    <w:rsid w:val="003109B3"/>
    <w:rsid w:val="00310A7D"/>
    <w:rsid w:val="00310AB9"/>
    <w:rsid w:val="00310C03"/>
    <w:rsid w:val="00310C35"/>
    <w:rsid w:val="00310CA9"/>
    <w:rsid w:val="00310D4A"/>
    <w:rsid w:val="0031146B"/>
    <w:rsid w:val="003115DD"/>
    <w:rsid w:val="0031195C"/>
    <w:rsid w:val="00311CC7"/>
    <w:rsid w:val="00311E69"/>
    <w:rsid w:val="00311F19"/>
    <w:rsid w:val="00311F20"/>
    <w:rsid w:val="00311FE9"/>
    <w:rsid w:val="003120BC"/>
    <w:rsid w:val="0031223D"/>
    <w:rsid w:val="003126E6"/>
    <w:rsid w:val="00312903"/>
    <w:rsid w:val="00312F4D"/>
    <w:rsid w:val="0031308F"/>
    <w:rsid w:val="003130F5"/>
    <w:rsid w:val="003131C1"/>
    <w:rsid w:val="00313422"/>
    <w:rsid w:val="0031380A"/>
    <w:rsid w:val="00313D0F"/>
    <w:rsid w:val="00313D9C"/>
    <w:rsid w:val="00313DAA"/>
    <w:rsid w:val="00313F83"/>
    <w:rsid w:val="0031405D"/>
    <w:rsid w:val="00314226"/>
    <w:rsid w:val="0031425C"/>
    <w:rsid w:val="0031471C"/>
    <w:rsid w:val="003147F2"/>
    <w:rsid w:val="0031480B"/>
    <w:rsid w:val="00314B72"/>
    <w:rsid w:val="00314D47"/>
    <w:rsid w:val="00314D4E"/>
    <w:rsid w:val="00314F81"/>
    <w:rsid w:val="003151CB"/>
    <w:rsid w:val="0031542A"/>
    <w:rsid w:val="003155A7"/>
    <w:rsid w:val="003155F5"/>
    <w:rsid w:val="003157D8"/>
    <w:rsid w:val="00315989"/>
    <w:rsid w:val="00315CCC"/>
    <w:rsid w:val="00315D9C"/>
    <w:rsid w:val="00315EDB"/>
    <w:rsid w:val="00316534"/>
    <w:rsid w:val="0031670A"/>
    <w:rsid w:val="00316A2C"/>
    <w:rsid w:val="00316A5D"/>
    <w:rsid w:val="00316D00"/>
    <w:rsid w:val="00316DC7"/>
    <w:rsid w:val="0031739B"/>
    <w:rsid w:val="003173FA"/>
    <w:rsid w:val="00317419"/>
    <w:rsid w:val="003174F2"/>
    <w:rsid w:val="003175C7"/>
    <w:rsid w:val="00317714"/>
    <w:rsid w:val="003177A7"/>
    <w:rsid w:val="00317C94"/>
    <w:rsid w:val="00317CE3"/>
    <w:rsid w:val="00317DB9"/>
    <w:rsid w:val="00317F8D"/>
    <w:rsid w:val="003200AD"/>
    <w:rsid w:val="00320312"/>
    <w:rsid w:val="0032039C"/>
    <w:rsid w:val="0032047A"/>
    <w:rsid w:val="00320503"/>
    <w:rsid w:val="00320A8F"/>
    <w:rsid w:val="0032109B"/>
    <w:rsid w:val="00321364"/>
    <w:rsid w:val="00321414"/>
    <w:rsid w:val="00321475"/>
    <w:rsid w:val="00321526"/>
    <w:rsid w:val="00321528"/>
    <w:rsid w:val="003215AD"/>
    <w:rsid w:val="00321927"/>
    <w:rsid w:val="00321A3A"/>
    <w:rsid w:val="00321A5C"/>
    <w:rsid w:val="00321D0B"/>
    <w:rsid w:val="00321E3D"/>
    <w:rsid w:val="00321E3F"/>
    <w:rsid w:val="00321F4B"/>
    <w:rsid w:val="00322360"/>
    <w:rsid w:val="00322618"/>
    <w:rsid w:val="003226A9"/>
    <w:rsid w:val="003226B6"/>
    <w:rsid w:val="003228F7"/>
    <w:rsid w:val="00322CDB"/>
    <w:rsid w:val="00323026"/>
    <w:rsid w:val="00323046"/>
    <w:rsid w:val="003232E2"/>
    <w:rsid w:val="0032378F"/>
    <w:rsid w:val="003238C7"/>
    <w:rsid w:val="00323A8E"/>
    <w:rsid w:val="00323AB4"/>
    <w:rsid w:val="00323DEA"/>
    <w:rsid w:val="00323EEE"/>
    <w:rsid w:val="003240CA"/>
    <w:rsid w:val="00324964"/>
    <w:rsid w:val="0032497E"/>
    <w:rsid w:val="00324C85"/>
    <w:rsid w:val="00324DDD"/>
    <w:rsid w:val="00324E28"/>
    <w:rsid w:val="00325331"/>
    <w:rsid w:val="00325393"/>
    <w:rsid w:val="0032554D"/>
    <w:rsid w:val="003255CA"/>
    <w:rsid w:val="003255FE"/>
    <w:rsid w:val="00325624"/>
    <w:rsid w:val="00325632"/>
    <w:rsid w:val="0032595F"/>
    <w:rsid w:val="00325AAD"/>
    <w:rsid w:val="00325B00"/>
    <w:rsid w:val="00325B87"/>
    <w:rsid w:val="0032601E"/>
    <w:rsid w:val="003267D0"/>
    <w:rsid w:val="00326B02"/>
    <w:rsid w:val="00326C95"/>
    <w:rsid w:val="00326DEA"/>
    <w:rsid w:val="00326F10"/>
    <w:rsid w:val="00327039"/>
    <w:rsid w:val="00327396"/>
    <w:rsid w:val="0032758D"/>
    <w:rsid w:val="00327791"/>
    <w:rsid w:val="00327953"/>
    <w:rsid w:val="003279FC"/>
    <w:rsid w:val="00327A37"/>
    <w:rsid w:val="00327A40"/>
    <w:rsid w:val="00327A56"/>
    <w:rsid w:val="00327A89"/>
    <w:rsid w:val="00327A9B"/>
    <w:rsid w:val="00327ADE"/>
    <w:rsid w:val="00327C14"/>
    <w:rsid w:val="00327E3B"/>
    <w:rsid w:val="003302B5"/>
    <w:rsid w:val="00330534"/>
    <w:rsid w:val="00330765"/>
    <w:rsid w:val="003307F9"/>
    <w:rsid w:val="00330837"/>
    <w:rsid w:val="0033094E"/>
    <w:rsid w:val="00330EAD"/>
    <w:rsid w:val="00330F41"/>
    <w:rsid w:val="00330FEE"/>
    <w:rsid w:val="0033101F"/>
    <w:rsid w:val="00331117"/>
    <w:rsid w:val="0033121C"/>
    <w:rsid w:val="003312F6"/>
    <w:rsid w:val="00331668"/>
    <w:rsid w:val="003317C4"/>
    <w:rsid w:val="00331985"/>
    <w:rsid w:val="00331B0C"/>
    <w:rsid w:val="00331BE6"/>
    <w:rsid w:val="00331BF1"/>
    <w:rsid w:val="00331E75"/>
    <w:rsid w:val="00332034"/>
    <w:rsid w:val="00332115"/>
    <w:rsid w:val="0033222C"/>
    <w:rsid w:val="0033248F"/>
    <w:rsid w:val="00332555"/>
    <w:rsid w:val="003326A2"/>
    <w:rsid w:val="003327F6"/>
    <w:rsid w:val="00332D3E"/>
    <w:rsid w:val="00332E43"/>
    <w:rsid w:val="00333006"/>
    <w:rsid w:val="00333361"/>
    <w:rsid w:val="00333372"/>
    <w:rsid w:val="00333850"/>
    <w:rsid w:val="00333A12"/>
    <w:rsid w:val="00333B23"/>
    <w:rsid w:val="00333B8A"/>
    <w:rsid w:val="00333D0C"/>
    <w:rsid w:val="00333F63"/>
    <w:rsid w:val="00333F67"/>
    <w:rsid w:val="0033412E"/>
    <w:rsid w:val="003341EC"/>
    <w:rsid w:val="0033433B"/>
    <w:rsid w:val="00334894"/>
    <w:rsid w:val="003348EF"/>
    <w:rsid w:val="00334BA6"/>
    <w:rsid w:val="00334C2F"/>
    <w:rsid w:val="00334D08"/>
    <w:rsid w:val="00334D8B"/>
    <w:rsid w:val="00334FD7"/>
    <w:rsid w:val="00334FE3"/>
    <w:rsid w:val="00335564"/>
    <w:rsid w:val="003356C7"/>
    <w:rsid w:val="003357EA"/>
    <w:rsid w:val="0033586F"/>
    <w:rsid w:val="00335896"/>
    <w:rsid w:val="0033593D"/>
    <w:rsid w:val="0033593E"/>
    <w:rsid w:val="00335B7A"/>
    <w:rsid w:val="00335B8C"/>
    <w:rsid w:val="00335D9D"/>
    <w:rsid w:val="00335DBA"/>
    <w:rsid w:val="00335F6E"/>
    <w:rsid w:val="00335FFA"/>
    <w:rsid w:val="00336061"/>
    <w:rsid w:val="0033627E"/>
    <w:rsid w:val="0033660A"/>
    <w:rsid w:val="003366C8"/>
    <w:rsid w:val="00336B6D"/>
    <w:rsid w:val="00336E38"/>
    <w:rsid w:val="00336F0D"/>
    <w:rsid w:val="0033702E"/>
    <w:rsid w:val="00337094"/>
    <w:rsid w:val="00337143"/>
    <w:rsid w:val="003376E8"/>
    <w:rsid w:val="00337848"/>
    <w:rsid w:val="00337C0B"/>
    <w:rsid w:val="00337DD6"/>
    <w:rsid w:val="0034003C"/>
    <w:rsid w:val="0034009B"/>
    <w:rsid w:val="0034047D"/>
    <w:rsid w:val="003406FF"/>
    <w:rsid w:val="00340729"/>
    <w:rsid w:val="00340866"/>
    <w:rsid w:val="0034091F"/>
    <w:rsid w:val="00340BB3"/>
    <w:rsid w:val="00340CA3"/>
    <w:rsid w:val="00340D66"/>
    <w:rsid w:val="00340E7F"/>
    <w:rsid w:val="003410D1"/>
    <w:rsid w:val="003410D7"/>
    <w:rsid w:val="003412A2"/>
    <w:rsid w:val="00341531"/>
    <w:rsid w:val="003416BB"/>
    <w:rsid w:val="0034174A"/>
    <w:rsid w:val="003419A4"/>
    <w:rsid w:val="00341B49"/>
    <w:rsid w:val="00341D2E"/>
    <w:rsid w:val="00341DB7"/>
    <w:rsid w:val="00341DC9"/>
    <w:rsid w:val="00342159"/>
    <w:rsid w:val="00342194"/>
    <w:rsid w:val="0034226D"/>
    <w:rsid w:val="0034234C"/>
    <w:rsid w:val="0034269D"/>
    <w:rsid w:val="0034284E"/>
    <w:rsid w:val="003429F9"/>
    <w:rsid w:val="00342B9E"/>
    <w:rsid w:val="00342C48"/>
    <w:rsid w:val="00343178"/>
    <w:rsid w:val="003431B6"/>
    <w:rsid w:val="0034333A"/>
    <w:rsid w:val="0034352E"/>
    <w:rsid w:val="00343778"/>
    <w:rsid w:val="003437EF"/>
    <w:rsid w:val="003439E5"/>
    <w:rsid w:val="00343C92"/>
    <w:rsid w:val="00343CFA"/>
    <w:rsid w:val="00343D78"/>
    <w:rsid w:val="00343F39"/>
    <w:rsid w:val="00343FC0"/>
    <w:rsid w:val="003440D9"/>
    <w:rsid w:val="0034451D"/>
    <w:rsid w:val="00344795"/>
    <w:rsid w:val="00344822"/>
    <w:rsid w:val="00344927"/>
    <w:rsid w:val="003449C6"/>
    <w:rsid w:val="00344B93"/>
    <w:rsid w:val="00344BA0"/>
    <w:rsid w:val="00344F8D"/>
    <w:rsid w:val="003450E7"/>
    <w:rsid w:val="0034519C"/>
    <w:rsid w:val="0034527F"/>
    <w:rsid w:val="00345843"/>
    <w:rsid w:val="00345891"/>
    <w:rsid w:val="003458F3"/>
    <w:rsid w:val="00345E14"/>
    <w:rsid w:val="00345FD6"/>
    <w:rsid w:val="0034613D"/>
    <w:rsid w:val="00346215"/>
    <w:rsid w:val="003465D6"/>
    <w:rsid w:val="003469B5"/>
    <w:rsid w:val="00346BF7"/>
    <w:rsid w:val="00346DD4"/>
    <w:rsid w:val="00346E0E"/>
    <w:rsid w:val="00347079"/>
    <w:rsid w:val="00347085"/>
    <w:rsid w:val="00347124"/>
    <w:rsid w:val="0034715F"/>
    <w:rsid w:val="00347334"/>
    <w:rsid w:val="00347478"/>
    <w:rsid w:val="003474B1"/>
    <w:rsid w:val="00347746"/>
    <w:rsid w:val="00347A82"/>
    <w:rsid w:val="00347D4C"/>
    <w:rsid w:val="003501A4"/>
    <w:rsid w:val="0035031D"/>
    <w:rsid w:val="00350356"/>
    <w:rsid w:val="00350650"/>
    <w:rsid w:val="003507C0"/>
    <w:rsid w:val="00350B0A"/>
    <w:rsid w:val="00350BE3"/>
    <w:rsid w:val="00350C6C"/>
    <w:rsid w:val="00350D52"/>
    <w:rsid w:val="00350F42"/>
    <w:rsid w:val="0035111F"/>
    <w:rsid w:val="0035112F"/>
    <w:rsid w:val="0035122F"/>
    <w:rsid w:val="003519D1"/>
    <w:rsid w:val="003519FD"/>
    <w:rsid w:val="00351DE8"/>
    <w:rsid w:val="00351E85"/>
    <w:rsid w:val="00352156"/>
    <w:rsid w:val="00352217"/>
    <w:rsid w:val="00352502"/>
    <w:rsid w:val="0035257B"/>
    <w:rsid w:val="00352605"/>
    <w:rsid w:val="00352655"/>
    <w:rsid w:val="00352736"/>
    <w:rsid w:val="00352899"/>
    <w:rsid w:val="00352B88"/>
    <w:rsid w:val="00352D21"/>
    <w:rsid w:val="00352D9B"/>
    <w:rsid w:val="00352DF6"/>
    <w:rsid w:val="00353002"/>
    <w:rsid w:val="003531A5"/>
    <w:rsid w:val="00353408"/>
    <w:rsid w:val="003539AD"/>
    <w:rsid w:val="00353B8A"/>
    <w:rsid w:val="00353C38"/>
    <w:rsid w:val="00353D1F"/>
    <w:rsid w:val="0035403D"/>
    <w:rsid w:val="00354255"/>
    <w:rsid w:val="003545D4"/>
    <w:rsid w:val="003546F2"/>
    <w:rsid w:val="00354921"/>
    <w:rsid w:val="003549E3"/>
    <w:rsid w:val="00354F61"/>
    <w:rsid w:val="00354F9A"/>
    <w:rsid w:val="00355F16"/>
    <w:rsid w:val="00355FD0"/>
    <w:rsid w:val="0035608A"/>
    <w:rsid w:val="003560A7"/>
    <w:rsid w:val="00356114"/>
    <w:rsid w:val="003561D1"/>
    <w:rsid w:val="003561F8"/>
    <w:rsid w:val="003563CB"/>
    <w:rsid w:val="00356752"/>
    <w:rsid w:val="00356DBD"/>
    <w:rsid w:val="003578B3"/>
    <w:rsid w:val="00357A6B"/>
    <w:rsid w:val="00357ACA"/>
    <w:rsid w:val="00357BB4"/>
    <w:rsid w:val="00357E51"/>
    <w:rsid w:val="00360011"/>
    <w:rsid w:val="0036025E"/>
    <w:rsid w:val="003604A4"/>
    <w:rsid w:val="0036056A"/>
    <w:rsid w:val="00360D2F"/>
    <w:rsid w:val="00360D79"/>
    <w:rsid w:val="00360ECA"/>
    <w:rsid w:val="00361276"/>
    <w:rsid w:val="00361313"/>
    <w:rsid w:val="003613B0"/>
    <w:rsid w:val="0036154F"/>
    <w:rsid w:val="00361606"/>
    <w:rsid w:val="00361854"/>
    <w:rsid w:val="00361904"/>
    <w:rsid w:val="00361950"/>
    <w:rsid w:val="00361999"/>
    <w:rsid w:val="00361BF3"/>
    <w:rsid w:val="00362521"/>
    <w:rsid w:val="003626A1"/>
    <w:rsid w:val="003626FA"/>
    <w:rsid w:val="003628E9"/>
    <w:rsid w:val="00362D3E"/>
    <w:rsid w:val="00362D73"/>
    <w:rsid w:val="00362DE3"/>
    <w:rsid w:val="00362FF8"/>
    <w:rsid w:val="00363262"/>
    <w:rsid w:val="0036335D"/>
    <w:rsid w:val="003635E7"/>
    <w:rsid w:val="00363A12"/>
    <w:rsid w:val="00363D41"/>
    <w:rsid w:val="00363DE4"/>
    <w:rsid w:val="00363F3C"/>
    <w:rsid w:val="003641AB"/>
    <w:rsid w:val="00364280"/>
    <w:rsid w:val="0036448A"/>
    <w:rsid w:val="003645FE"/>
    <w:rsid w:val="0036463F"/>
    <w:rsid w:val="003649C7"/>
    <w:rsid w:val="00364A55"/>
    <w:rsid w:val="00365214"/>
    <w:rsid w:val="0036540E"/>
    <w:rsid w:val="00365686"/>
    <w:rsid w:val="0036585F"/>
    <w:rsid w:val="0036588E"/>
    <w:rsid w:val="003658DC"/>
    <w:rsid w:val="003659F2"/>
    <w:rsid w:val="00365C08"/>
    <w:rsid w:val="00365C39"/>
    <w:rsid w:val="00366272"/>
    <w:rsid w:val="003663E3"/>
    <w:rsid w:val="00366417"/>
    <w:rsid w:val="00366491"/>
    <w:rsid w:val="00366522"/>
    <w:rsid w:val="00366676"/>
    <w:rsid w:val="003666A3"/>
    <w:rsid w:val="003668AE"/>
    <w:rsid w:val="00366A22"/>
    <w:rsid w:val="00367266"/>
    <w:rsid w:val="0036728B"/>
    <w:rsid w:val="003673A1"/>
    <w:rsid w:val="003674BE"/>
    <w:rsid w:val="00367650"/>
    <w:rsid w:val="00367721"/>
    <w:rsid w:val="003679A1"/>
    <w:rsid w:val="0037021E"/>
    <w:rsid w:val="003702F6"/>
    <w:rsid w:val="00370309"/>
    <w:rsid w:val="00370366"/>
    <w:rsid w:val="00370467"/>
    <w:rsid w:val="003705B2"/>
    <w:rsid w:val="003707DD"/>
    <w:rsid w:val="00370945"/>
    <w:rsid w:val="0037095C"/>
    <w:rsid w:val="00370DD3"/>
    <w:rsid w:val="0037104C"/>
    <w:rsid w:val="00371054"/>
    <w:rsid w:val="003721BA"/>
    <w:rsid w:val="00372594"/>
    <w:rsid w:val="00372791"/>
    <w:rsid w:val="003730BE"/>
    <w:rsid w:val="00373108"/>
    <w:rsid w:val="003734F8"/>
    <w:rsid w:val="003736BB"/>
    <w:rsid w:val="003737FF"/>
    <w:rsid w:val="00373A6C"/>
    <w:rsid w:val="00373BD1"/>
    <w:rsid w:val="00373CA6"/>
    <w:rsid w:val="00373D04"/>
    <w:rsid w:val="0037436D"/>
    <w:rsid w:val="00374501"/>
    <w:rsid w:val="00374658"/>
    <w:rsid w:val="00374D2E"/>
    <w:rsid w:val="00374D7F"/>
    <w:rsid w:val="00374EDC"/>
    <w:rsid w:val="00374F76"/>
    <w:rsid w:val="0037504F"/>
    <w:rsid w:val="00375368"/>
    <w:rsid w:val="0037537E"/>
    <w:rsid w:val="003755C0"/>
    <w:rsid w:val="003755EA"/>
    <w:rsid w:val="003757BD"/>
    <w:rsid w:val="00375AA7"/>
    <w:rsid w:val="00375E5A"/>
    <w:rsid w:val="00375E8A"/>
    <w:rsid w:val="00376733"/>
    <w:rsid w:val="00376785"/>
    <w:rsid w:val="00376BAE"/>
    <w:rsid w:val="00376C8E"/>
    <w:rsid w:val="00376D8A"/>
    <w:rsid w:val="00376E4C"/>
    <w:rsid w:val="0037723D"/>
    <w:rsid w:val="003772BB"/>
    <w:rsid w:val="003775B2"/>
    <w:rsid w:val="003778B2"/>
    <w:rsid w:val="00377A20"/>
    <w:rsid w:val="00377AB9"/>
    <w:rsid w:val="00377D53"/>
    <w:rsid w:val="00377D57"/>
    <w:rsid w:val="00377EDF"/>
    <w:rsid w:val="003800C5"/>
    <w:rsid w:val="0038014A"/>
    <w:rsid w:val="0038024F"/>
    <w:rsid w:val="00380574"/>
    <w:rsid w:val="00380699"/>
    <w:rsid w:val="00380935"/>
    <w:rsid w:val="00380977"/>
    <w:rsid w:val="00380B00"/>
    <w:rsid w:val="00380CD5"/>
    <w:rsid w:val="00380F24"/>
    <w:rsid w:val="00380FA4"/>
    <w:rsid w:val="003813DD"/>
    <w:rsid w:val="00381401"/>
    <w:rsid w:val="00381670"/>
    <w:rsid w:val="00381F1A"/>
    <w:rsid w:val="00382049"/>
    <w:rsid w:val="0038271D"/>
    <w:rsid w:val="00382B10"/>
    <w:rsid w:val="00383442"/>
    <w:rsid w:val="00383456"/>
    <w:rsid w:val="00383802"/>
    <w:rsid w:val="0038394F"/>
    <w:rsid w:val="00383F63"/>
    <w:rsid w:val="00383F96"/>
    <w:rsid w:val="00384427"/>
    <w:rsid w:val="003844D4"/>
    <w:rsid w:val="00385041"/>
    <w:rsid w:val="00385526"/>
    <w:rsid w:val="00385C4F"/>
    <w:rsid w:val="00385D02"/>
    <w:rsid w:val="00385DCE"/>
    <w:rsid w:val="003860F4"/>
    <w:rsid w:val="00386144"/>
    <w:rsid w:val="00386267"/>
    <w:rsid w:val="003863C1"/>
    <w:rsid w:val="003864CC"/>
    <w:rsid w:val="0038660D"/>
    <w:rsid w:val="00386755"/>
    <w:rsid w:val="00386BB4"/>
    <w:rsid w:val="00386C92"/>
    <w:rsid w:val="00386D23"/>
    <w:rsid w:val="00386E0D"/>
    <w:rsid w:val="00387034"/>
    <w:rsid w:val="0038707F"/>
    <w:rsid w:val="0038725C"/>
    <w:rsid w:val="003872E4"/>
    <w:rsid w:val="00387519"/>
    <w:rsid w:val="00387759"/>
    <w:rsid w:val="003878CB"/>
    <w:rsid w:val="00387956"/>
    <w:rsid w:val="00387D39"/>
    <w:rsid w:val="00387D3E"/>
    <w:rsid w:val="00387DF1"/>
    <w:rsid w:val="00387F94"/>
    <w:rsid w:val="00390851"/>
    <w:rsid w:val="00390D16"/>
    <w:rsid w:val="00390E1A"/>
    <w:rsid w:val="00390F56"/>
    <w:rsid w:val="00390F64"/>
    <w:rsid w:val="003910C8"/>
    <w:rsid w:val="003913C4"/>
    <w:rsid w:val="003915E5"/>
    <w:rsid w:val="0039169E"/>
    <w:rsid w:val="00391761"/>
    <w:rsid w:val="00391D93"/>
    <w:rsid w:val="00391E82"/>
    <w:rsid w:val="00391FF4"/>
    <w:rsid w:val="003920F1"/>
    <w:rsid w:val="003924AF"/>
    <w:rsid w:val="00392907"/>
    <w:rsid w:val="00392ABA"/>
    <w:rsid w:val="00392C94"/>
    <w:rsid w:val="00392C98"/>
    <w:rsid w:val="00392FFD"/>
    <w:rsid w:val="00393199"/>
    <w:rsid w:val="003932AB"/>
    <w:rsid w:val="0039356E"/>
    <w:rsid w:val="00393DF7"/>
    <w:rsid w:val="003940A5"/>
    <w:rsid w:val="00394665"/>
    <w:rsid w:val="0039477A"/>
    <w:rsid w:val="003948F6"/>
    <w:rsid w:val="003952F2"/>
    <w:rsid w:val="00395389"/>
    <w:rsid w:val="003954CD"/>
    <w:rsid w:val="0039594A"/>
    <w:rsid w:val="00395DB6"/>
    <w:rsid w:val="00395DBA"/>
    <w:rsid w:val="00395DE9"/>
    <w:rsid w:val="003961A5"/>
    <w:rsid w:val="0039632D"/>
    <w:rsid w:val="003965C0"/>
    <w:rsid w:val="003969D6"/>
    <w:rsid w:val="00396BE5"/>
    <w:rsid w:val="00396D14"/>
    <w:rsid w:val="00397281"/>
    <w:rsid w:val="003973CE"/>
    <w:rsid w:val="003975FB"/>
    <w:rsid w:val="0039761D"/>
    <w:rsid w:val="00397BFC"/>
    <w:rsid w:val="00397D8E"/>
    <w:rsid w:val="00397F6F"/>
    <w:rsid w:val="003A0055"/>
    <w:rsid w:val="003A032B"/>
    <w:rsid w:val="003A061B"/>
    <w:rsid w:val="003A0677"/>
    <w:rsid w:val="003A0A44"/>
    <w:rsid w:val="003A0A74"/>
    <w:rsid w:val="003A0AC0"/>
    <w:rsid w:val="003A0AF3"/>
    <w:rsid w:val="003A0B38"/>
    <w:rsid w:val="003A0EFA"/>
    <w:rsid w:val="003A0F8F"/>
    <w:rsid w:val="003A1037"/>
    <w:rsid w:val="003A1528"/>
    <w:rsid w:val="003A1578"/>
    <w:rsid w:val="003A167C"/>
    <w:rsid w:val="003A1684"/>
    <w:rsid w:val="003A186C"/>
    <w:rsid w:val="003A1BB3"/>
    <w:rsid w:val="003A1BBE"/>
    <w:rsid w:val="003A1C67"/>
    <w:rsid w:val="003A1FCF"/>
    <w:rsid w:val="003A253B"/>
    <w:rsid w:val="003A2A3D"/>
    <w:rsid w:val="003A2B66"/>
    <w:rsid w:val="003A397C"/>
    <w:rsid w:val="003A3A15"/>
    <w:rsid w:val="003A3BBE"/>
    <w:rsid w:val="003A3C58"/>
    <w:rsid w:val="003A3D05"/>
    <w:rsid w:val="003A3F47"/>
    <w:rsid w:val="003A3F6A"/>
    <w:rsid w:val="003A3F9C"/>
    <w:rsid w:val="003A41A7"/>
    <w:rsid w:val="003A44F7"/>
    <w:rsid w:val="003A4700"/>
    <w:rsid w:val="003A47B7"/>
    <w:rsid w:val="003A4936"/>
    <w:rsid w:val="003A4C8E"/>
    <w:rsid w:val="003A4DE8"/>
    <w:rsid w:val="003A4E32"/>
    <w:rsid w:val="003A53E9"/>
    <w:rsid w:val="003A546B"/>
    <w:rsid w:val="003A54E2"/>
    <w:rsid w:val="003A5528"/>
    <w:rsid w:val="003A55A9"/>
    <w:rsid w:val="003A5F38"/>
    <w:rsid w:val="003A5F71"/>
    <w:rsid w:val="003A5FD7"/>
    <w:rsid w:val="003A624F"/>
    <w:rsid w:val="003A659A"/>
    <w:rsid w:val="003A65C9"/>
    <w:rsid w:val="003A664B"/>
    <w:rsid w:val="003A6744"/>
    <w:rsid w:val="003A69CB"/>
    <w:rsid w:val="003A6DBE"/>
    <w:rsid w:val="003A6EE1"/>
    <w:rsid w:val="003A6F50"/>
    <w:rsid w:val="003A73C0"/>
    <w:rsid w:val="003A76B1"/>
    <w:rsid w:val="003A76E0"/>
    <w:rsid w:val="003A7805"/>
    <w:rsid w:val="003A788C"/>
    <w:rsid w:val="003A79DC"/>
    <w:rsid w:val="003A7F6A"/>
    <w:rsid w:val="003B043B"/>
    <w:rsid w:val="003B062A"/>
    <w:rsid w:val="003B08AF"/>
    <w:rsid w:val="003B0973"/>
    <w:rsid w:val="003B0C45"/>
    <w:rsid w:val="003B0F73"/>
    <w:rsid w:val="003B17FE"/>
    <w:rsid w:val="003B1D38"/>
    <w:rsid w:val="003B1F8A"/>
    <w:rsid w:val="003B2012"/>
    <w:rsid w:val="003B2013"/>
    <w:rsid w:val="003B236A"/>
    <w:rsid w:val="003B23ED"/>
    <w:rsid w:val="003B2547"/>
    <w:rsid w:val="003B2726"/>
    <w:rsid w:val="003B2918"/>
    <w:rsid w:val="003B2A1D"/>
    <w:rsid w:val="003B2A68"/>
    <w:rsid w:val="003B2AAF"/>
    <w:rsid w:val="003B2BE5"/>
    <w:rsid w:val="003B32D7"/>
    <w:rsid w:val="003B33AD"/>
    <w:rsid w:val="003B377F"/>
    <w:rsid w:val="003B3817"/>
    <w:rsid w:val="003B3AEB"/>
    <w:rsid w:val="003B3AFE"/>
    <w:rsid w:val="003B3C32"/>
    <w:rsid w:val="003B4088"/>
    <w:rsid w:val="003B40D8"/>
    <w:rsid w:val="003B416C"/>
    <w:rsid w:val="003B4291"/>
    <w:rsid w:val="003B469C"/>
    <w:rsid w:val="003B4716"/>
    <w:rsid w:val="003B4937"/>
    <w:rsid w:val="003B4D32"/>
    <w:rsid w:val="003B4D77"/>
    <w:rsid w:val="003B4FC7"/>
    <w:rsid w:val="003B58D1"/>
    <w:rsid w:val="003B5992"/>
    <w:rsid w:val="003B5BAA"/>
    <w:rsid w:val="003B5D32"/>
    <w:rsid w:val="003B5EA9"/>
    <w:rsid w:val="003B605D"/>
    <w:rsid w:val="003B60A9"/>
    <w:rsid w:val="003B610A"/>
    <w:rsid w:val="003B6282"/>
    <w:rsid w:val="003B677A"/>
    <w:rsid w:val="003B69DE"/>
    <w:rsid w:val="003B71A2"/>
    <w:rsid w:val="003B7B4F"/>
    <w:rsid w:val="003B7C23"/>
    <w:rsid w:val="003B7EEF"/>
    <w:rsid w:val="003B7FB9"/>
    <w:rsid w:val="003C0353"/>
    <w:rsid w:val="003C12F2"/>
    <w:rsid w:val="003C1342"/>
    <w:rsid w:val="003C14A3"/>
    <w:rsid w:val="003C1536"/>
    <w:rsid w:val="003C1839"/>
    <w:rsid w:val="003C1A1C"/>
    <w:rsid w:val="003C1BDB"/>
    <w:rsid w:val="003C2892"/>
    <w:rsid w:val="003C2A80"/>
    <w:rsid w:val="003C2ABF"/>
    <w:rsid w:val="003C2E28"/>
    <w:rsid w:val="003C2F11"/>
    <w:rsid w:val="003C3187"/>
    <w:rsid w:val="003C31DB"/>
    <w:rsid w:val="003C37BC"/>
    <w:rsid w:val="003C37DE"/>
    <w:rsid w:val="003C3951"/>
    <w:rsid w:val="003C3CFA"/>
    <w:rsid w:val="003C3EFD"/>
    <w:rsid w:val="003C423E"/>
    <w:rsid w:val="003C4911"/>
    <w:rsid w:val="003C4C38"/>
    <w:rsid w:val="003C5124"/>
    <w:rsid w:val="003C5514"/>
    <w:rsid w:val="003C5584"/>
    <w:rsid w:val="003C56B7"/>
    <w:rsid w:val="003C56EF"/>
    <w:rsid w:val="003C587B"/>
    <w:rsid w:val="003C5934"/>
    <w:rsid w:val="003C59C8"/>
    <w:rsid w:val="003C5A5D"/>
    <w:rsid w:val="003C5FDA"/>
    <w:rsid w:val="003C6321"/>
    <w:rsid w:val="003C6510"/>
    <w:rsid w:val="003C65BE"/>
    <w:rsid w:val="003C6760"/>
    <w:rsid w:val="003C6979"/>
    <w:rsid w:val="003C69C4"/>
    <w:rsid w:val="003C6A4B"/>
    <w:rsid w:val="003C6B16"/>
    <w:rsid w:val="003C6CBA"/>
    <w:rsid w:val="003C6EB3"/>
    <w:rsid w:val="003C731C"/>
    <w:rsid w:val="003C7565"/>
    <w:rsid w:val="003C78DE"/>
    <w:rsid w:val="003C78FB"/>
    <w:rsid w:val="003C7BF7"/>
    <w:rsid w:val="003C7D67"/>
    <w:rsid w:val="003C7DD0"/>
    <w:rsid w:val="003D024A"/>
    <w:rsid w:val="003D0593"/>
    <w:rsid w:val="003D0F69"/>
    <w:rsid w:val="003D1159"/>
    <w:rsid w:val="003D11DE"/>
    <w:rsid w:val="003D167C"/>
    <w:rsid w:val="003D1894"/>
    <w:rsid w:val="003D1AEA"/>
    <w:rsid w:val="003D1BC3"/>
    <w:rsid w:val="003D1E5A"/>
    <w:rsid w:val="003D1E65"/>
    <w:rsid w:val="003D1F44"/>
    <w:rsid w:val="003D202E"/>
    <w:rsid w:val="003D21A8"/>
    <w:rsid w:val="003D29C6"/>
    <w:rsid w:val="003D2BC2"/>
    <w:rsid w:val="003D2ED7"/>
    <w:rsid w:val="003D3011"/>
    <w:rsid w:val="003D3268"/>
    <w:rsid w:val="003D32C1"/>
    <w:rsid w:val="003D34EB"/>
    <w:rsid w:val="003D35F1"/>
    <w:rsid w:val="003D3A8F"/>
    <w:rsid w:val="003D3DBF"/>
    <w:rsid w:val="003D419A"/>
    <w:rsid w:val="003D42D8"/>
    <w:rsid w:val="003D43AF"/>
    <w:rsid w:val="003D4A9D"/>
    <w:rsid w:val="003D4E0F"/>
    <w:rsid w:val="003D56FB"/>
    <w:rsid w:val="003D5810"/>
    <w:rsid w:val="003D5957"/>
    <w:rsid w:val="003D5959"/>
    <w:rsid w:val="003D5C15"/>
    <w:rsid w:val="003D5D39"/>
    <w:rsid w:val="003D5D61"/>
    <w:rsid w:val="003D5E6B"/>
    <w:rsid w:val="003D6072"/>
    <w:rsid w:val="003D61C1"/>
    <w:rsid w:val="003D621F"/>
    <w:rsid w:val="003D62CF"/>
    <w:rsid w:val="003D637A"/>
    <w:rsid w:val="003D63F9"/>
    <w:rsid w:val="003D6916"/>
    <w:rsid w:val="003D6C0F"/>
    <w:rsid w:val="003D6C6F"/>
    <w:rsid w:val="003D6D6E"/>
    <w:rsid w:val="003D7119"/>
    <w:rsid w:val="003D7283"/>
    <w:rsid w:val="003D74AF"/>
    <w:rsid w:val="003D7550"/>
    <w:rsid w:val="003D75BD"/>
    <w:rsid w:val="003D78A8"/>
    <w:rsid w:val="003E016A"/>
    <w:rsid w:val="003E02F2"/>
    <w:rsid w:val="003E0316"/>
    <w:rsid w:val="003E06BB"/>
    <w:rsid w:val="003E06DE"/>
    <w:rsid w:val="003E0740"/>
    <w:rsid w:val="003E08A8"/>
    <w:rsid w:val="003E0934"/>
    <w:rsid w:val="003E0D06"/>
    <w:rsid w:val="003E0D66"/>
    <w:rsid w:val="003E138F"/>
    <w:rsid w:val="003E170F"/>
    <w:rsid w:val="003E1841"/>
    <w:rsid w:val="003E1ACD"/>
    <w:rsid w:val="003E1C25"/>
    <w:rsid w:val="003E1C5A"/>
    <w:rsid w:val="003E1F27"/>
    <w:rsid w:val="003E1F79"/>
    <w:rsid w:val="003E2203"/>
    <w:rsid w:val="003E2394"/>
    <w:rsid w:val="003E2920"/>
    <w:rsid w:val="003E2ADE"/>
    <w:rsid w:val="003E2B27"/>
    <w:rsid w:val="003E3022"/>
    <w:rsid w:val="003E30FA"/>
    <w:rsid w:val="003E3316"/>
    <w:rsid w:val="003E339B"/>
    <w:rsid w:val="003E34F8"/>
    <w:rsid w:val="003E3618"/>
    <w:rsid w:val="003E3984"/>
    <w:rsid w:val="003E3AD1"/>
    <w:rsid w:val="003E3BE5"/>
    <w:rsid w:val="003E3DE8"/>
    <w:rsid w:val="003E3FA0"/>
    <w:rsid w:val="003E4085"/>
    <w:rsid w:val="003E435A"/>
    <w:rsid w:val="003E437D"/>
    <w:rsid w:val="003E43AE"/>
    <w:rsid w:val="003E442B"/>
    <w:rsid w:val="003E4B07"/>
    <w:rsid w:val="003E4D18"/>
    <w:rsid w:val="003E4F88"/>
    <w:rsid w:val="003E51B1"/>
    <w:rsid w:val="003E554C"/>
    <w:rsid w:val="003E55AA"/>
    <w:rsid w:val="003E5774"/>
    <w:rsid w:val="003E57E4"/>
    <w:rsid w:val="003E58A9"/>
    <w:rsid w:val="003E58B8"/>
    <w:rsid w:val="003E58CA"/>
    <w:rsid w:val="003E6082"/>
    <w:rsid w:val="003E6165"/>
    <w:rsid w:val="003E66CA"/>
    <w:rsid w:val="003E696F"/>
    <w:rsid w:val="003E6E75"/>
    <w:rsid w:val="003E6F9C"/>
    <w:rsid w:val="003E7925"/>
    <w:rsid w:val="003E7984"/>
    <w:rsid w:val="003E7CF3"/>
    <w:rsid w:val="003F042A"/>
    <w:rsid w:val="003F05C8"/>
    <w:rsid w:val="003F07AD"/>
    <w:rsid w:val="003F0B6E"/>
    <w:rsid w:val="003F1076"/>
    <w:rsid w:val="003F11BE"/>
    <w:rsid w:val="003F11DA"/>
    <w:rsid w:val="003F17D1"/>
    <w:rsid w:val="003F1B6A"/>
    <w:rsid w:val="003F1C30"/>
    <w:rsid w:val="003F1CCF"/>
    <w:rsid w:val="003F1CE5"/>
    <w:rsid w:val="003F1F28"/>
    <w:rsid w:val="003F24AD"/>
    <w:rsid w:val="003F266A"/>
    <w:rsid w:val="003F2797"/>
    <w:rsid w:val="003F2876"/>
    <w:rsid w:val="003F2B9B"/>
    <w:rsid w:val="003F2F1C"/>
    <w:rsid w:val="003F2F6E"/>
    <w:rsid w:val="003F3195"/>
    <w:rsid w:val="003F32BE"/>
    <w:rsid w:val="003F369D"/>
    <w:rsid w:val="003F39C3"/>
    <w:rsid w:val="003F39C6"/>
    <w:rsid w:val="003F3E7F"/>
    <w:rsid w:val="003F415B"/>
    <w:rsid w:val="003F44C7"/>
    <w:rsid w:val="003F45DC"/>
    <w:rsid w:val="003F48E2"/>
    <w:rsid w:val="003F4D5E"/>
    <w:rsid w:val="003F4DD6"/>
    <w:rsid w:val="003F4E6F"/>
    <w:rsid w:val="003F4EFD"/>
    <w:rsid w:val="003F4FA3"/>
    <w:rsid w:val="003F5337"/>
    <w:rsid w:val="003F54EE"/>
    <w:rsid w:val="003F55B5"/>
    <w:rsid w:val="003F5A0D"/>
    <w:rsid w:val="003F5B8A"/>
    <w:rsid w:val="003F5BDC"/>
    <w:rsid w:val="003F5DA2"/>
    <w:rsid w:val="003F5E40"/>
    <w:rsid w:val="003F5ECB"/>
    <w:rsid w:val="003F5FBB"/>
    <w:rsid w:val="003F6A42"/>
    <w:rsid w:val="003F729D"/>
    <w:rsid w:val="003F74F7"/>
    <w:rsid w:val="003F77B8"/>
    <w:rsid w:val="003F77C7"/>
    <w:rsid w:val="003F782C"/>
    <w:rsid w:val="003F788E"/>
    <w:rsid w:val="003F7B67"/>
    <w:rsid w:val="003F7B6D"/>
    <w:rsid w:val="003F7B7A"/>
    <w:rsid w:val="003F7E07"/>
    <w:rsid w:val="003F7FDF"/>
    <w:rsid w:val="00400080"/>
    <w:rsid w:val="00400253"/>
    <w:rsid w:val="00400503"/>
    <w:rsid w:val="004008AD"/>
    <w:rsid w:val="004009E5"/>
    <w:rsid w:val="00400B55"/>
    <w:rsid w:val="004010BB"/>
    <w:rsid w:val="0040142B"/>
    <w:rsid w:val="004015A0"/>
    <w:rsid w:val="00401844"/>
    <w:rsid w:val="0040194A"/>
    <w:rsid w:val="00401AD2"/>
    <w:rsid w:val="00401E8F"/>
    <w:rsid w:val="00402271"/>
    <w:rsid w:val="00402316"/>
    <w:rsid w:val="004026EF"/>
    <w:rsid w:val="00402793"/>
    <w:rsid w:val="00402E7F"/>
    <w:rsid w:val="00403229"/>
    <w:rsid w:val="00403578"/>
    <w:rsid w:val="00403A4D"/>
    <w:rsid w:val="00403C60"/>
    <w:rsid w:val="00403CFC"/>
    <w:rsid w:val="00404101"/>
    <w:rsid w:val="00404223"/>
    <w:rsid w:val="004045E3"/>
    <w:rsid w:val="004046B2"/>
    <w:rsid w:val="00404A45"/>
    <w:rsid w:val="00404CB1"/>
    <w:rsid w:val="00405395"/>
    <w:rsid w:val="004053A7"/>
    <w:rsid w:val="004056A5"/>
    <w:rsid w:val="004057EB"/>
    <w:rsid w:val="004058E4"/>
    <w:rsid w:val="00405AAC"/>
    <w:rsid w:val="00405BA1"/>
    <w:rsid w:val="00406282"/>
    <w:rsid w:val="004065A6"/>
    <w:rsid w:val="00406745"/>
    <w:rsid w:val="00406861"/>
    <w:rsid w:val="00406B6F"/>
    <w:rsid w:val="00406CBF"/>
    <w:rsid w:val="00407117"/>
    <w:rsid w:val="004074B0"/>
    <w:rsid w:val="00407655"/>
    <w:rsid w:val="00407887"/>
    <w:rsid w:val="00407AB3"/>
    <w:rsid w:val="00407C51"/>
    <w:rsid w:val="0041008E"/>
    <w:rsid w:val="004100AF"/>
    <w:rsid w:val="00410193"/>
    <w:rsid w:val="004107B6"/>
    <w:rsid w:val="0041088B"/>
    <w:rsid w:val="004108B3"/>
    <w:rsid w:val="00410B21"/>
    <w:rsid w:val="00410BF1"/>
    <w:rsid w:val="004110F4"/>
    <w:rsid w:val="0041120C"/>
    <w:rsid w:val="00411286"/>
    <w:rsid w:val="0041151C"/>
    <w:rsid w:val="00411627"/>
    <w:rsid w:val="0041169E"/>
    <w:rsid w:val="004116E1"/>
    <w:rsid w:val="00411741"/>
    <w:rsid w:val="00411888"/>
    <w:rsid w:val="00411952"/>
    <w:rsid w:val="00411CC4"/>
    <w:rsid w:val="004120AC"/>
    <w:rsid w:val="00412162"/>
    <w:rsid w:val="004122FF"/>
    <w:rsid w:val="004126BB"/>
    <w:rsid w:val="004127D4"/>
    <w:rsid w:val="00412831"/>
    <w:rsid w:val="00412C99"/>
    <w:rsid w:val="00412F9C"/>
    <w:rsid w:val="0041323E"/>
    <w:rsid w:val="004136E5"/>
    <w:rsid w:val="0041374E"/>
    <w:rsid w:val="00413772"/>
    <w:rsid w:val="004137AC"/>
    <w:rsid w:val="004137FB"/>
    <w:rsid w:val="00413B96"/>
    <w:rsid w:val="00413BAC"/>
    <w:rsid w:val="00413D99"/>
    <w:rsid w:val="00413DDC"/>
    <w:rsid w:val="00413EF2"/>
    <w:rsid w:val="00413F7D"/>
    <w:rsid w:val="00413FE4"/>
    <w:rsid w:val="00413FF4"/>
    <w:rsid w:val="0041445A"/>
    <w:rsid w:val="004146D5"/>
    <w:rsid w:val="0041479B"/>
    <w:rsid w:val="00414F92"/>
    <w:rsid w:val="00415073"/>
    <w:rsid w:val="004150BC"/>
    <w:rsid w:val="00415254"/>
    <w:rsid w:val="0041525E"/>
    <w:rsid w:val="004154A4"/>
    <w:rsid w:val="004155E4"/>
    <w:rsid w:val="0041572D"/>
    <w:rsid w:val="00415746"/>
    <w:rsid w:val="00415BF7"/>
    <w:rsid w:val="00415D6C"/>
    <w:rsid w:val="0041612B"/>
    <w:rsid w:val="0041658F"/>
    <w:rsid w:val="004165BF"/>
    <w:rsid w:val="004165C1"/>
    <w:rsid w:val="00416711"/>
    <w:rsid w:val="00416B28"/>
    <w:rsid w:val="00416F35"/>
    <w:rsid w:val="00416FB1"/>
    <w:rsid w:val="00416FDF"/>
    <w:rsid w:val="0041701B"/>
    <w:rsid w:val="00417095"/>
    <w:rsid w:val="004174AF"/>
    <w:rsid w:val="004174E4"/>
    <w:rsid w:val="00417580"/>
    <w:rsid w:val="00417A3A"/>
    <w:rsid w:val="00417D3E"/>
    <w:rsid w:val="00417ED1"/>
    <w:rsid w:val="00417F9D"/>
    <w:rsid w:val="00420089"/>
    <w:rsid w:val="00420421"/>
    <w:rsid w:val="004204C2"/>
    <w:rsid w:val="00420603"/>
    <w:rsid w:val="004207C8"/>
    <w:rsid w:val="00420916"/>
    <w:rsid w:val="00420A25"/>
    <w:rsid w:val="00420C63"/>
    <w:rsid w:val="00420DC5"/>
    <w:rsid w:val="00421248"/>
    <w:rsid w:val="004214AF"/>
    <w:rsid w:val="0042159E"/>
    <w:rsid w:val="00421B56"/>
    <w:rsid w:val="00421BC7"/>
    <w:rsid w:val="00421C28"/>
    <w:rsid w:val="00421CA4"/>
    <w:rsid w:val="00421E38"/>
    <w:rsid w:val="004224C2"/>
    <w:rsid w:val="004228ED"/>
    <w:rsid w:val="00422B3D"/>
    <w:rsid w:val="00422B73"/>
    <w:rsid w:val="00422C35"/>
    <w:rsid w:val="00422C92"/>
    <w:rsid w:val="00422FDE"/>
    <w:rsid w:val="00423275"/>
    <w:rsid w:val="0042338E"/>
    <w:rsid w:val="004234B4"/>
    <w:rsid w:val="00423539"/>
    <w:rsid w:val="004235B9"/>
    <w:rsid w:val="00423ADC"/>
    <w:rsid w:val="004241E2"/>
    <w:rsid w:val="004241FB"/>
    <w:rsid w:val="004244F3"/>
    <w:rsid w:val="00424863"/>
    <w:rsid w:val="00424B2F"/>
    <w:rsid w:val="00424C7F"/>
    <w:rsid w:val="00424EA7"/>
    <w:rsid w:val="00424F5D"/>
    <w:rsid w:val="00425085"/>
    <w:rsid w:val="0042520A"/>
    <w:rsid w:val="004256F0"/>
    <w:rsid w:val="00425872"/>
    <w:rsid w:val="00425AB1"/>
    <w:rsid w:val="00425AFB"/>
    <w:rsid w:val="00425BA2"/>
    <w:rsid w:val="00425D8C"/>
    <w:rsid w:val="00425DAD"/>
    <w:rsid w:val="00426311"/>
    <w:rsid w:val="00426825"/>
    <w:rsid w:val="00426F89"/>
    <w:rsid w:val="00427008"/>
    <w:rsid w:val="00427096"/>
    <w:rsid w:val="004272B4"/>
    <w:rsid w:val="00427417"/>
    <w:rsid w:val="00427701"/>
    <w:rsid w:val="0042789B"/>
    <w:rsid w:val="004278C6"/>
    <w:rsid w:val="004278D5"/>
    <w:rsid w:val="004279B7"/>
    <w:rsid w:val="004279BB"/>
    <w:rsid w:val="00427B62"/>
    <w:rsid w:val="00427DED"/>
    <w:rsid w:val="00427F9A"/>
    <w:rsid w:val="0043045B"/>
    <w:rsid w:val="0043087A"/>
    <w:rsid w:val="0043089E"/>
    <w:rsid w:val="00430976"/>
    <w:rsid w:val="00430AC1"/>
    <w:rsid w:val="00430CC2"/>
    <w:rsid w:val="00430D1B"/>
    <w:rsid w:val="00430E10"/>
    <w:rsid w:val="004310E1"/>
    <w:rsid w:val="004312D6"/>
    <w:rsid w:val="00431461"/>
    <w:rsid w:val="004314A8"/>
    <w:rsid w:val="0043154B"/>
    <w:rsid w:val="0043172A"/>
    <w:rsid w:val="00431D65"/>
    <w:rsid w:val="00432191"/>
    <w:rsid w:val="004321C1"/>
    <w:rsid w:val="00432591"/>
    <w:rsid w:val="00432615"/>
    <w:rsid w:val="00432730"/>
    <w:rsid w:val="00432992"/>
    <w:rsid w:val="00432A34"/>
    <w:rsid w:val="00432AB8"/>
    <w:rsid w:val="00432CE2"/>
    <w:rsid w:val="00432E27"/>
    <w:rsid w:val="004333C8"/>
    <w:rsid w:val="004335BB"/>
    <w:rsid w:val="004336EA"/>
    <w:rsid w:val="00433D19"/>
    <w:rsid w:val="00433D25"/>
    <w:rsid w:val="00433D87"/>
    <w:rsid w:val="00433E49"/>
    <w:rsid w:val="00433F6D"/>
    <w:rsid w:val="00433F97"/>
    <w:rsid w:val="004341BB"/>
    <w:rsid w:val="00434251"/>
    <w:rsid w:val="0043448F"/>
    <w:rsid w:val="00434553"/>
    <w:rsid w:val="00434A6A"/>
    <w:rsid w:val="00434A99"/>
    <w:rsid w:val="00434AFF"/>
    <w:rsid w:val="00434FE3"/>
    <w:rsid w:val="0043508F"/>
    <w:rsid w:val="004355FC"/>
    <w:rsid w:val="0043564C"/>
    <w:rsid w:val="00435749"/>
    <w:rsid w:val="004359C9"/>
    <w:rsid w:val="00435CC0"/>
    <w:rsid w:val="00435EE7"/>
    <w:rsid w:val="00436204"/>
    <w:rsid w:val="00436383"/>
    <w:rsid w:val="004369CE"/>
    <w:rsid w:val="00436E67"/>
    <w:rsid w:val="00436EBD"/>
    <w:rsid w:val="004370E8"/>
    <w:rsid w:val="004374CA"/>
    <w:rsid w:val="00437571"/>
    <w:rsid w:val="00437579"/>
    <w:rsid w:val="00437DB2"/>
    <w:rsid w:val="00437F89"/>
    <w:rsid w:val="00440052"/>
    <w:rsid w:val="00440556"/>
    <w:rsid w:val="00440AF0"/>
    <w:rsid w:val="00440BEF"/>
    <w:rsid w:val="00440C27"/>
    <w:rsid w:val="00440DDE"/>
    <w:rsid w:val="00440E43"/>
    <w:rsid w:val="00440E75"/>
    <w:rsid w:val="00441039"/>
    <w:rsid w:val="00441209"/>
    <w:rsid w:val="0044151D"/>
    <w:rsid w:val="004415D7"/>
    <w:rsid w:val="00441871"/>
    <w:rsid w:val="0044188E"/>
    <w:rsid w:val="00441DEA"/>
    <w:rsid w:val="00441F0D"/>
    <w:rsid w:val="004421AB"/>
    <w:rsid w:val="004423A5"/>
    <w:rsid w:val="00442791"/>
    <w:rsid w:val="00442893"/>
    <w:rsid w:val="00442EE1"/>
    <w:rsid w:val="00442F09"/>
    <w:rsid w:val="004435DC"/>
    <w:rsid w:val="00443765"/>
    <w:rsid w:val="0044391F"/>
    <w:rsid w:val="00443CD2"/>
    <w:rsid w:val="00443F5C"/>
    <w:rsid w:val="004440D3"/>
    <w:rsid w:val="0044413A"/>
    <w:rsid w:val="00444254"/>
    <w:rsid w:val="0044480B"/>
    <w:rsid w:val="00444923"/>
    <w:rsid w:val="00444BC1"/>
    <w:rsid w:val="00444E16"/>
    <w:rsid w:val="00444E85"/>
    <w:rsid w:val="00444F63"/>
    <w:rsid w:val="00445264"/>
    <w:rsid w:val="004452BC"/>
    <w:rsid w:val="0044540A"/>
    <w:rsid w:val="004455D6"/>
    <w:rsid w:val="00445644"/>
    <w:rsid w:val="004456AD"/>
    <w:rsid w:val="004459A0"/>
    <w:rsid w:val="00445A23"/>
    <w:rsid w:val="00445A51"/>
    <w:rsid w:val="00445CE4"/>
    <w:rsid w:val="00445E29"/>
    <w:rsid w:val="00445E92"/>
    <w:rsid w:val="00445EE7"/>
    <w:rsid w:val="0044601F"/>
    <w:rsid w:val="004460A9"/>
    <w:rsid w:val="00446222"/>
    <w:rsid w:val="004462F3"/>
    <w:rsid w:val="0044657C"/>
    <w:rsid w:val="0044694D"/>
    <w:rsid w:val="00446C48"/>
    <w:rsid w:val="00446C8C"/>
    <w:rsid w:val="00446D28"/>
    <w:rsid w:val="00446D42"/>
    <w:rsid w:val="00446DA9"/>
    <w:rsid w:val="00446F76"/>
    <w:rsid w:val="0044701D"/>
    <w:rsid w:val="004470C5"/>
    <w:rsid w:val="00447669"/>
    <w:rsid w:val="0044788F"/>
    <w:rsid w:val="00447D8A"/>
    <w:rsid w:val="00450369"/>
    <w:rsid w:val="00450507"/>
    <w:rsid w:val="004505A3"/>
    <w:rsid w:val="004506CB"/>
    <w:rsid w:val="00450744"/>
    <w:rsid w:val="004507A6"/>
    <w:rsid w:val="004509A4"/>
    <w:rsid w:val="00450EB1"/>
    <w:rsid w:val="004511BB"/>
    <w:rsid w:val="004513DE"/>
    <w:rsid w:val="00451686"/>
    <w:rsid w:val="00451923"/>
    <w:rsid w:val="004519D6"/>
    <w:rsid w:val="00451A5A"/>
    <w:rsid w:val="00451DFC"/>
    <w:rsid w:val="00452069"/>
    <w:rsid w:val="0045208B"/>
    <w:rsid w:val="0045219D"/>
    <w:rsid w:val="00452561"/>
    <w:rsid w:val="00452618"/>
    <w:rsid w:val="0045271A"/>
    <w:rsid w:val="00452806"/>
    <w:rsid w:val="004528C2"/>
    <w:rsid w:val="00452B09"/>
    <w:rsid w:val="00452B15"/>
    <w:rsid w:val="00452CBC"/>
    <w:rsid w:val="00452D0E"/>
    <w:rsid w:val="00452E5A"/>
    <w:rsid w:val="00452FE0"/>
    <w:rsid w:val="004530BF"/>
    <w:rsid w:val="004532DB"/>
    <w:rsid w:val="00453440"/>
    <w:rsid w:val="0045388F"/>
    <w:rsid w:val="004538AD"/>
    <w:rsid w:val="004538B8"/>
    <w:rsid w:val="00453E4D"/>
    <w:rsid w:val="00453EFD"/>
    <w:rsid w:val="00454052"/>
    <w:rsid w:val="00454478"/>
    <w:rsid w:val="004544FF"/>
    <w:rsid w:val="00454862"/>
    <w:rsid w:val="00454D2E"/>
    <w:rsid w:val="00454E4F"/>
    <w:rsid w:val="00454FB1"/>
    <w:rsid w:val="004550E9"/>
    <w:rsid w:val="00455664"/>
    <w:rsid w:val="00455765"/>
    <w:rsid w:val="00455A28"/>
    <w:rsid w:val="00455B51"/>
    <w:rsid w:val="00455B6D"/>
    <w:rsid w:val="00455BF3"/>
    <w:rsid w:val="00455D16"/>
    <w:rsid w:val="00455E05"/>
    <w:rsid w:val="00455EF0"/>
    <w:rsid w:val="00456148"/>
    <w:rsid w:val="004562E3"/>
    <w:rsid w:val="00456546"/>
    <w:rsid w:val="00456B8E"/>
    <w:rsid w:val="00456C62"/>
    <w:rsid w:val="00456CC1"/>
    <w:rsid w:val="00457322"/>
    <w:rsid w:val="0045739F"/>
    <w:rsid w:val="00457423"/>
    <w:rsid w:val="004575E7"/>
    <w:rsid w:val="0045766F"/>
    <w:rsid w:val="00457A07"/>
    <w:rsid w:val="00457AE6"/>
    <w:rsid w:val="00457C0C"/>
    <w:rsid w:val="00457C7B"/>
    <w:rsid w:val="00457C83"/>
    <w:rsid w:val="00457CC5"/>
    <w:rsid w:val="00457E28"/>
    <w:rsid w:val="00457E93"/>
    <w:rsid w:val="00457F43"/>
    <w:rsid w:val="00457FB1"/>
    <w:rsid w:val="00460129"/>
    <w:rsid w:val="004609FE"/>
    <w:rsid w:val="00460EF5"/>
    <w:rsid w:val="00461106"/>
    <w:rsid w:val="00461AD2"/>
    <w:rsid w:val="00461C88"/>
    <w:rsid w:val="00461D22"/>
    <w:rsid w:val="00462589"/>
    <w:rsid w:val="004628F1"/>
    <w:rsid w:val="004630FB"/>
    <w:rsid w:val="004631B3"/>
    <w:rsid w:val="004631FB"/>
    <w:rsid w:val="00463270"/>
    <w:rsid w:val="004639BD"/>
    <w:rsid w:val="00463C5D"/>
    <w:rsid w:val="00463C72"/>
    <w:rsid w:val="00463DFB"/>
    <w:rsid w:val="00463ECA"/>
    <w:rsid w:val="00464030"/>
    <w:rsid w:val="00464175"/>
    <w:rsid w:val="004643A8"/>
    <w:rsid w:val="0046466B"/>
    <w:rsid w:val="0046468D"/>
    <w:rsid w:val="00464DB1"/>
    <w:rsid w:val="00464FE4"/>
    <w:rsid w:val="00465090"/>
    <w:rsid w:val="004650BD"/>
    <w:rsid w:val="004651CF"/>
    <w:rsid w:val="00465409"/>
    <w:rsid w:val="004657C8"/>
    <w:rsid w:val="0046596F"/>
    <w:rsid w:val="00465A50"/>
    <w:rsid w:val="00465AA3"/>
    <w:rsid w:val="00465E10"/>
    <w:rsid w:val="004663AD"/>
    <w:rsid w:val="00466562"/>
    <w:rsid w:val="00466588"/>
    <w:rsid w:val="004668DC"/>
    <w:rsid w:val="004669C0"/>
    <w:rsid w:val="00466D3B"/>
    <w:rsid w:val="00466D3E"/>
    <w:rsid w:val="00466E6B"/>
    <w:rsid w:val="00466E79"/>
    <w:rsid w:val="00467047"/>
    <w:rsid w:val="0046735D"/>
    <w:rsid w:val="0046743E"/>
    <w:rsid w:val="00467660"/>
    <w:rsid w:val="004676A7"/>
    <w:rsid w:val="004679A5"/>
    <w:rsid w:val="00467A5C"/>
    <w:rsid w:val="00467DAA"/>
    <w:rsid w:val="00467F7D"/>
    <w:rsid w:val="00470019"/>
    <w:rsid w:val="00470137"/>
    <w:rsid w:val="00470277"/>
    <w:rsid w:val="004702E0"/>
    <w:rsid w:val="0047030C"/>
    <w:rsid w:val="0047088F"/>
    <w:rsid w:val="00470C8D"/>
    <w:rsid w:val="00470CE9"/>
    <w:rsid w:val="00470D28"/>
    <w:rsid w:val="00470E3E"/>
    <w:rsid w:val="004712B0"/>
    <w:rsid w:val="00471545"/>
    <w:rsid w:val="004715B8"/>
    <w:rsid w:val="00471661"/>
    <w:rsid w:val="00471863"/>
    <w:rsid w:val="00471A11"/>
    <w:rsid w:val="00471AA5"/>
    <w:rsid w:val="00471BE7"/>
    <w:rsid w:val="00471F3E"/>
    <w:rsid w:val="0047210A"/>
    <w:rsid w:val="00472394"/>
    <w:rsid w:val="004727F9"/>
    <w:rsid w:val="00472983"/>
    <w:rsid w:val="00472BCF"/>
    <w:rsid w:val="00472BD6"/>
    <w:rsid w:val="00472C62"/>
    <w:rsid w:val="00473188"/>
    <w:rsid w:val="004732C0"/>
    <w:rsid w:val="0047334A"/>
    <w:rsid w:val="004733FA"/>
    <w:rsid w:val="00473499"/>
    <w:rsid w:val="004739CD"/>
    <w:rsid w:val="00474131"/>
    <w:rsid w:val="00474549"/>
    <w:rsid w:val="004745DA"/>
    <w:rsid w:val="004745EF"/>
    <w:rsid w:val="004748F7"/>
    <w:rsid w:val="0047497C"/>
    <w:rsid w:val="00474B81"/>
    <w:rsid w:val="00474B87"/>
    <w:rsid w:val="00474F80"/>
    <w:rsid w:val="00475459"/>
    <w:rsid w:val="00475898"/>
    <w:rsid w:val="00475AD0"/>
    <w:rsid w:val="00475CB2"/>
    <w:rsid w:val="00475D79"/>
    <w:rsid w:val="00475DBB"/>
    <w:rsid w:val="00475F7F"/>
    <w:rsid w:val="0047601B"/>
    <w:rsid w:val="00476028"/>
    <w:rsid w:val="004763A2"/>
    <w:rsid w:val="004765CC"/>
    <w:rsid w:val="00476727"/>
    <w:rsid w:val="0047689A"/>
    <w:rsid w:val="00476C55"/>
    <w:rsid w:val="00476FA8"/>
    <w:rsid w:val="004770FB"/>
    <w:rsid w:val="00477136"/>
    <w:rsid w:val="00477176"/>
    <w:rsid w:val="0047717E"/>
    <w:rsid w:val="004773D9"/>
    <w:rsid w:val="004775A5"/>
    <w:rsid w:val="004778CE"/>
    <w:rsid w:val="00477B0F"/>
    <w:rsid w:val="00477C21"/>
    <w:rsid w:val="00477C4F"/>
    <w:rsid w:val="00477E61"/>
    <w:rsid w:val="00480032"/>
    <w:rsid w:val="00480713"/>
    <w:rsid w:val="0048098A"/>
    <w:rsid w:val="0048099C"/>
    <w:rsid w:val="00480C3D"/>
    <w:rsid w:val="00480FA6"/>
    <w:rsid w:val="004811FC"/>
    <w:rsid w:val="0048137A"/>
    <w:rsid w:val="004814A1"/>
    <w:rsid w:val="0048154F"/>
    <w:rsid w:val="004815F2"/>
    <w:rsid w:val="00481606"/>
    <w:rsid w:val="004817A2"/>
    <w:rsid w:val="00481917"/>
    <w:rsid w:val="00481DE2"/>
    <w:rsid w:val="00481F0F"/>
    <w:rsid w:val="00482102"/>
    <w:rsid w:val="00482217"/>
    <w:rsid w:val="0048243F"/>
    <w:rsid w:val="00482517"/>
    <w:rsid w:val="00482637"/>
    <w:rsid w:val="004826FE"/>
    <w:rsid w:val="004828A0"/>
    <w:rsid w:val="00482901"/>
    <w:rsid w:val="00482AB8"/>
    <w:rsid w:val="00482DC0"/>
    <w:rsid w:val="00482FE4"/>
    <w:rsid w:val="004831BA"/>
    <w:rsid w:val="004834BC"/>
    <w:rsid w:val="004835C1"/>
    <w:rsid w:val="004838EB"/>
    <w:rsid w:val="00483A5A"/>
    <w:rsid w:val="0048449B"/>
    <w:rsid w:val="00484A0F"/>
    <w:rsid w:val="00484A7F"/>
    <w:rsid w:val="00484AA7"/>
    <w:rsid w:val="00484AC8"/>
    <w:rsid w:val="00484AF7"/>
    <w:rsid w:val="00484C47"/>
    <w:rsid w:val="00484D58"/>
    <w:rsid w:val="00484D65"/>
    <w:rsid w:val="00484DC3"/>
    <w:rsid w:val="004850FE"/>
    <w:rsid w:val="004854DA"/>
    <w:rsid w:val="004856B6"/>
    <w:rsid w:val="00485707"/>
    <w:rsid w:val="00485C8F"/>
    <w:rsid w:val="00485E13"/>
    <w:rsid w:val="00485E64"/>
    <w:rsid w:val="004860BD"/>
    <w:rsid w:val="00486350"/>
    <w:rsid w:val="00486486"/>
    <w:rsid w:val="004865AF"/>
    <w:rsid w:val="004865E1"/>
    <w:rsid w:val="004867FC"/>
    <w:rsid w:val="00486815"/>
    <w:rsid w:val="00486AA5"/>
    <w:rsid w:val="00486DA2"/>
    <w:rsid w:val="00486DF4"/>
    <w:rsid w:val="00486F32"/>
    <w:rsid w:val="0048713D"/>
    <w:rsid w:val="004871A7"/>
    <w:rsid w:val="00487330"/>
    <w:rsid w:val="004873BE"/>
    <w:rsid w:val="00487619"/>
    <w:rsid w:val="00487BB2"/>
    <w:rsid w:val="00487CB9"/>
    <w:rsid w:val="004901F5"/>
    <w:rsid w:val="0049052B"/>
    <w:rsid w:val="004909E7"/>
    <w:rsid w:val="00490C4B"/>
    <w:rsid w:val="00490EA2"/>
    <w:rsid w:val="00490ECD"/>
    <w:rsid w:val="00491545"/>
    <w:rsid w:val="004915C4"/>
    <w:rsid w:val="00491AFD"/>
    <w:rsid w:val="00491C65"/>
    <w:rsid w:val="00491E7C"/>
    <w:rsid w:val="00491EC5"/>
    <w:rsid w:val="00491F19"/>
    <w:rsid w:val="00491F70"/>
    <w:rsid w:val="00491FD3"/>
    <w:rsid w:val="004922F4"/>
    <w:rsid w:val="0049233A"/>
    <w:rsid w:val="00492566"/>
    <w:rsid w:val="004929A9"/>
    <w:rsid w:val="00492CB7"/>
    <w:rsid w:val="00492DDC"/>
    <w:rsid w:val="004930BD"/>
    <w:rsid w:val="0049333D"/>
    <w:rsid w:val="00493571"/>
    <w:rsid w:val="004936DC"/>
    <w:rsid w:val="00493A75"/>
    <w:rsid w:val="00493D33"/>
    <w:rsid w:val="00493D7B"/>
    <w:rsid w:val="00493F54"/>
    <w:rsid w:val="00493FD9"/>
    <w:rsid w:val="004940EE"/>
    <w:rsid w:val="00494139"/>
    <w:rsid w:val="004942ED"/>
    <w:rsid w:val="00494821"/>
    <w:rsid w:val="0049490D"/>
    <w:rsid w:val="00494DB2"/>
    <w:rsid w:val="00495093"/>
    <w:rsid w:val="004956A0"/>
    <w:rsid w:val="004956F7"/>
    <w:rsid w:val="00495814"/>
    <w:rsid w:val="00495A34"/>
    <w:rsid w:val="00495A46"/>
    <w:rsid w:val="00495EC4"/>
    <w:rsid w:val="0049607C"/>
    <w:rsid w:val="004961DF"/>
    <w:rsid w:val="0049669A"/>
    <w:rsid w:val="00496818"/>
    <w:rsid w:val="004969D9"/>
    <w:rsid w:val="00496A47"/>
    <w:rsid w:val="00496B61"/>
    <w:rsid w:val="00496C33"/>
    <w:rsid w:val="00496E08"/>
    <w:rsid w:val="00496EC5"/>
    <w:rsid w:val="00496FD9"/>
    <w:rsid w:val="00497010"/>
    <w:rsid w:val="004977A2"/>
    <w:rsid w:val="004977C4"/>
    <w:rsid w:val="004978A7"/>
    <w:rsid w:val="00497A14"/>
    <w:rsid w:val="00497CD8"/>
    <w:rsid w:val="004A0033"/>
    <w:rsid w:val="004A0160"/>
    <w:rsid w:val="004A0331"/>
    <w:rsid w:val="004A0510"/>
    <w:rsid w:val="004A0C8D"/>
    <w:rsid w:val="004A0D6C"/>
    <w:rsid w:val="004A0DF1"/>
    <w:rsid w:val="004A0F53"/>
    <w:rsid w:val="004A0FA5"/>
    <w:rsid w:val="004A1213"/>
    <w:rsid w:val="004A1215"/>
    <w:rsid w:val="004A133C"/>
    <w:rsid w:val="004A15E5"/>
    <w:rsid w:val="004A161C"/>
    <w:rsid w:val="004A1759"/>
    <w:rsid w:val="004A1D59"/>
    <w:rsid w:val="004A1ED7"/>
    <w:rsid w:val="004A24CA"/>
    <w:rsid w:val="004A28C5"/>
    <w:rsid w:val="004A29BD"/>
    <w:rsid w:val="004A2B6F"/>
    <w:rsid w:val="004A2D66"/>
    <w:rsid w:val="004A2D7E"/>
    <w:rsid w:val="004A2E3F"/>
    <w:rsid w:val="004A2F58"/>
    <w:rsid w:val="004A2FF6"/>
    <w:rsid w:val="004A3443"/>
    <w:rsid w:val="004A3507"/>
    <w:rsid w:val="004A35C0"/>
    <w:rsid w:val="004A3A28"/>
    <w:rsid w:val="004A3A4C"/>
    <w:rsid w:val="004A3BDE"/>
    <w:rsid w:val="004A3C9A"/>
    <w:rsid w:val="004A4A66"/>
    <w:rsid w:val="004A4BD7"/>
    <w:rsid w:val="004A4DC5"/>
    <w:rsid w:val="004A4EAC"/>
    <w:rsid w:val="004A51D3"/>
    <w:rsid w:val="004A56C0"/>
    <w:rsid w:val="004A5729"/>
    <w:rsid w:val="004A5C85"/>
    <w:rsid w:val="004A5CAC"/>
    <w:rsid w:val="004A5FB8"/>
    <w:rsid w:val="004A5FF5"/>
    <w:rsid w:val="004A611F"/>
    <w:rsid w:val="004A61A7"/>
    <w:rsid w:val="004A62F0"/>
    <w:rsid w:val="004A649B"/>
    <w:rsid w:val="004A66AB"/>
    <w:rsid w:val="004A66D0"/>
    <w:rsid w:val="004A6CE1"/>
    <w:rsid w:val="004A6DBC"/>
    <w:rsid w:val="004A6F49"/>
    <w:rsid w:val="004A730D"/>
    <w:rsid w:val="004A745A"/>
    <w:rsid w:val="004A7478"/>
    <w:rsid w:val="004A778D"/>
    <w:rsid w:val="004A7E09"/>
    <w:rsid w:val="004A7F5E"/>
    <w:rsid w:val="004B0144"/>
    <w:rsid w:val="004B027D"/>
    <w:rsid w:val="004B0739"/>
    <w:rsid w:val="004B07F1"/>
    <w:rsid w:val="004B11FC"/>
    <w:rsid w:val="004B1B27"/>
    <w:rsid w:val="004B1CC8"/>
    <w:rsid w:val="004B1E4E"/>
    <w:rsid w:val="004B227D"/>
    <w:rsid w:val="004B2303"/>
    <w:rsid w:val="004B29B0"/>
    <w:rsid w:val="004B29B4"/>
    <w:rsid w:val="004B2AD1"/>
    <w:rsid w:val="004B2BE2"/>
    <w:rsid w:val="004B2D0F"/>
    <w:rsid w:val="004B381B"/>
    <w:rsid w:val="004B382E"/>
    <w:rsid w:val="004B394C"/>
    <w:rsid w:val="004B3B84"/>
    <w:rsid w:val="004B3C20"/>
    <w:rsid w:val="004B3D44"/>
    <w:rsid w:val="004B3EFA"/>
    <w:rsid w:val="004B4140"/>
    <w:rsid w:val="004B41EE"/>
    <w:rsid w:val="004B4284"/>
    <w:rsid w:val="004B4489"/>
    <w:rsid w:val="004B449E"/>
    <w:rsid w:val="004B4744"/>
    <w:rsid w:val="004B4E62"/>
    <w:rsid w:val="004B4EEC"/>
    <w:rsid w:val="004B4F41"/>
    <w:rsid w:val="004B5146"/>
    <w:rsid w:val="004B5431"/>
    <w:rsid w:val="004B5831"/>
    <w:rsid w:val="004B5839"/>
    <w:rsid w:val="004B58B2"/>
    <w:rsid w:val="004B58CD"/>
    <w:rsid w:val="004B6271"/>
    <w:rsid w:val="004B68A1"/>
    <w:rsid w:val="004B6A16"/>
    <w:rsid w:val="004B6BC9"/>
    <w:rsid w:val="004B6E12"/>
    <w:rsid w:val="004B6E1F"/>
    <w:rsid w:val="004B6E6D"/>
    <w:rsid w:val="004B6EC2"/>
    <w:rsid w:val="004B7214"/>
    <w:rsid w:val="004B72BE"/>
    <w:rsid w:val="004B7478"/>
    <w:rsid w:val="004B756F"/>
    <w:rsid w:val="004B7870"/>
    <w:rsid w:val="004B78B8"/>
    <w:rsid w:val="004B792B"/>
    <w:rsid w:val="004B7B2D"/>
    <w:rsid w:val="004B7D1A"/>
    <w:rsid w:val="004B7D72"/>
    <w:rsid w:val="004C011E"/>
    <w:rsid w:val="004C0129"/>
    <w:rsid w:val="004C01A1"/>
    <w:rsid w:val="004C0611"/>
    <w:rsid w:val="004C07AB"/>
    <w:rsid w:val="004C0FCB"/>
    <w:rsid w:val="004C102B"/>
    <w:rsid w:val="004C142C"/>
    <w:rsid w:val="004C14E4"/>
    <w:rsid w:val="004C16A6"/>
    <w:rsid w:val="004C16D8"/>
    <w:rsid w:val="004C1808"/>
    <w:rsid w:val="004C180B"/>
    <w:rsid w:val="004C1CAC"/>
    <w:rsid w:val="004C1EC0"/>
    <w:rsid w:val="004C24F3"/>
    <w:rsid w:val="004C282C"/>
    <w:rsid w:val="004C29E7"/>
    <w:rsid w:val="004C2B2E"/>
    <w:rsid w:val="004C2EB0"/>
    <w:rsid w:val="004C38BD"/>
    <w:rsid w:val="004C3981"/>
    <w:rsid w:val="004C3E8A"/>
    <w:rsid w:val="004C3F85"/>
    <w:rsid w:val="004C42CD"/>
    <w:rsid w:val="004C4317"/>
    <w:rsid w:val="004C433B"/>
    <w:rsid w:val="004C4374"/>
    <w:rsid w:val="004C46B0"/>
    <w:rsid w:val="004C4C7A"/>
    <w:rsid w:val="004C52B8"/>
    <w:rsid w:val="004C55AC"/>
    <w:rsid w:val="004C5D0F"/>
    <w:rsid w:val="004C5DB3"/>
    <w:rsid w:val="004C5DCF"/>
    <w:rsid w:val="004C5F4D"/>
    <w:rsid w:val="004C6146"/>
    <w:rsid w:val="004C6263"/>
    <w:rsid w:val="004C63F6"/>
    <w:rsid w:val="004C6636"/>
    <w:rsid w:val="004C68C7"/>
    <w:rsid w:val="004C68EE"/>
    <w:rsid w:val="004C691D"/>
    <w:rsid w:val="004C6BF8"/>
    <w:rsid w:val="004C6C39"/>
    <w:rsid w:val="004C6D78"/>
    <w:rsid w:val="004C6E67"/>
    <w:rsid w:val="004C6F56"/>
    <w:rsid w:val="004C708F"/>
    <w:rsid w:val="004C7335"/>
    <w:rsid w:val="004C7390"/>
    <w:rsid w:val="004C7722"/>
    <w:rsid w:val="004C7731"/>
    <w:rsid w:val="004C7A98"/>
    <w:rsid w:val="004C7AFA"/>
    <w:rsid w:val="004C7BFA"/>
    <w:rsid w:val="004D0074"/>
    <w:rsid w:val="004D0309"/>
    <w:rsid w:val="004D0358"/>
    <w:rsid w:val="004D057F"/>
    <w:rsid w:val="004D0872"/>
    <w:rsid w:val="004D0B99"/>
    <w:rsid w:val="004D0FE6"/>
    <w:rsid w:val="004D1005"/>
    <w:rsid w:val="004D1371"/>
    <w:rsid w:val="004D13AA"/>
    <w:rsid w:val="004D143E"/>
    <w:rsid w:val="004D1BC0"/>
    <w:rsid w:val="004D1CEB"/>
    <w:rsid w:val="004D1D53"/>
    <w:rsid w:val="004D1E50"/>
    <w:rsid w:val="004D1FF3"/>
    <w:rsid w:val="004D2161"/>
    <w:rsid w:val="004D218E"/>
    <w:rsid w:val="004D2461"/>
    <w:rsid w:val="004D2504"/>
    <w:rsid w:val="004D2A45"/>
    <w:rsid w:val="004D2B57"/>
    <w:rsid w:val="004D2E8F"/>
    <w:rsid w:val="004D2FAF"/>
    <w:rsid w:val="004D30BB"/>
    <w:rsid w:val="004D338D"/>
    <w:rsid w:val="004D33E0"/>
    <w:rsid w:val="004D360A"/>
    <w:rsid w:val="004D3806"/>
    <w:rsid w:val="004D3BB8"/>
    <w:rsid w:val="004D4137"/>
    <w:rsid w:val="004D432E"/>
    <w:rsid w:val="004D44FB"/>
    <w:rsid w:val="004D4609"/>
    <w:rsid w:val="004D47AB"/>
    <w:rsid w:val="004D48E7"/>
    <w:rsid w:val="004D4A1C"/>
    <w:rsid w:val="004D4E2C"/>
    <w:rsid w:val="004D4FFD"/>
    <w:rsid w:val="004D50A2"/>
    <w:rsid w:val="004D51F7"/>
    <w:rsid w:val="004D5365"/>
    <w:rsid w:val="004D55A8"/>
    <w:rsid w:val="004D5B16"/>
    <w:rsid w:val="004D5C01"/>
    <w:rsid w:val="004D5C55"/>
    <w:rsid w:val="004D5F02"/>
    <w:rsid w:val="004D5F46"/>
    <w:rsid w:val="004D706B"/>
    <w:rsid w:val="004D706F"/>
    <w:rsid w:val="004D7126"/>
    <w:rsid w:val="004D7238"/>
    <w:rsid w:val="004D72CD"/>
    <w:rsid w:val="004D73BD"/>
    <w:rsid w:val="004D7695"/>
    <w:rsid w:val="004D7A04"/>
    <w:rsid w:val="004E0211"/>
    <w:rsid w:val="004E0251"/>
    <w:rsid w:val="004E03BC"/>
    <w:rsid w:val="004E052D"/>
    <w:rsid w:val="004E08C7"/>
    <w:rsid w:val="004E0A94"/>
    <w:rsid w:val="004E0D1E"/>
    <w:rsid w:val="004E0E39"/>
    <w:rsid w:val="004E0FFF"/>
    <w:rsid w:val="004E14CA"/>
    <w:rsid w:val="004E15B1"/>
    <w:rsid w:val="004E173D"/>
    <w:rsid w:val="004E1754"/>
    <w:rsid w:val="004E17DE"/>
    <w:rsid w:val="004E1C66"/>
    <w:rsid w:val="004E216F"/>
    <w:rsid w:val="004E2773"/>
    <w:rsid w:val="004E298E"/>
    <w:rsid w:val="004E2BA9"/>
    <w:rsid w:val="004E2BB9"/>
    <w:rsid w:val="004E2BBC"/>
    <w:rsid w:val="004E2C94"/>
    <w:rsid w:val="004E2D4F"/>
    <w:rsid w:val="004E3025"/>
    <w:rsid w:val="004E31D9"/>
    <w:rsid w:val="004E33C4"/>
    <w:rsid w:val="004E33E8"/>
    <w:rsid w:val="004E34CE"/>
    <w:rsid w:val="004E3B8A"/>
    <w:rsid w:val="004E3EA3"/>
    <w:rsid w:val="004E3FE0"/>
    <w:rsid w:val="004E437A"/>
    <w:rsid w:val="004E44B2"/>
    <w:rsid w:val="004E45DF"/>
    <w:rsid w:val="004E465C"/>
    <w:rsid w:val="004E4835"/>
    <w:rsid w:val="004E4EB9"/>
    <w:rsid w:val="004E5532"/>
    <w:rsid w:val="004E5920"/>
    <w:rsid w:val="004E59D6"/>
    <w:rsid w:val="004E5D04"/>
    <w:rsid w:val="004E5E54"/>
    <w:rsid w:val="004E5E69"/>
    <w:rsid w:val="004E5FDE"/>
    <w:rsid w:val="004E60E5"/>
    <w:rsid w:val="004E62D1"/>
    <w:rsid w:val="004E652A"/>
    <w:rsid w:val="004E666C"/>
    <w:rsid w:val="004E670A"/>
    <w:rsid w:val="004E6A8C"/>
    <w:rsid w:val="004E6C84"/>
    <w:rsid w:val="004E6D15"/>
    <w:rsid w:val="004E7180"/>
    <w:rsid w:val="004E722E"/>
    <w:rsid w:val="004E7510"/>
    <w:rsid w:val="004E75BF"/>
    <w:rsid w:val="004E76D9"/>
    <w:rsid w:val="004E78AE"/>
    <w:rsid w:val="004E7BF5"/>
    <w:rsid w:val="004E7C19"/>
    <w:rsid w:val="004E7FA1"/>
    <w:rsid w:val="004F01F1"/>
    <w:rsid w:val="004F0691"/>
    <w:rsid w:val="004F07EE"/>
    <w:rsid w:val="004F0BA8"/>
    <w:rsid w:val="004F0D02"/>
    <w:rsid w:val="004F1021"/>
    <w:rsid w:val="004F1319"/>
    <w:rsid w:val="004F140F"/>
    <w:rsid w:val="004F1469"/>
    <w:rsid w:val="004F14AE"/>
    <w:rsid w:val="004F15A0"/>
    <w:rsid w:val="004F15AF"/>
    <w:rsid w:val="004F1653"/>
    <w:rsid w:val="004F1868"/>
    <w:rsid w:val="004F19AF"/>
    <w:rsid w:val="004F1CC7"/>
    <w:rsid w:val="004F1ED2"/>
    <w:rsid w:val="004F1F24"/>
    <w:rsid w:val="004F234D"/>
    <w:rsid w:val="004F23C9"/>
    <w:rsid w:val="004F26C4"/>
    <w:rsid w:val="004F280A"/>
    <w:rsid w:val="004F2A4E"/>
    <w:rsid w:val="004F2B4F"/>
    <w:rsid w:val="004F301C"/>
    <w:rsid w:val="004F31CC"/>
    <w:rsid w:val="004F3652"/>
    <w:rsid w:val="004F384D"/>
    <w:rsid w:val="004F38A7"/>
    <w:rsid w:val="004F3AD8"/>
    <w:rsid w:val="004F3CEE"/>
    <w:rsid w:val="004F3F3B"/>
    <w:rsid w:val="004F3F64"/>
    <w:rsid w:val="004F40CE"/>
    <w:rsid w:val="004F4229"/>
    <w:rsid w:val="004F4237"/>
    <w:rsid w:val="004F4470"/>
    <w:rsid w:val="004F47CD"/>
    <w:rsid w:val="004F4A05"/>
    <w:rsid w:val="004F4B60"/>
    <w:rsid w:val="004F4E49"/>
    <w:rsid w:val="004F4F7F"/>
    <w:rsid w:val="004F50AE"/>
    <w:rsid w:val="004F5169"/>
    <w:rsid w:val="004F54E4"/>
    <w:rsid w:val="004F59AC"/>
    <w:rsid w:val="004F5D5E"/>
    <w:rsid w:val="004F6124"/>
    <w:rsid w:val="004F6186"/>
    <w:rsid w:val="004F61CA"/>
    <w:rsid w:val="004F6221"/>
    <w:rsid w:val="004F62F6"/>
    <w:rsid w:val="004F633D"/>
    <w:rsid w:val="004F66D5"/>
    <w:rsid w:val="004F69AE"/>
    <w:rsid w:val="004F69C2"/>
    <w:rsid w:val="004F6C34"/>
    <w:rsid w:val="004F6C57"/>
    <w:rsid w:val="004F6D8B"/>
    <w:rsid w:val="004F70B9"/>
    <w:rsid w:val="004F7436"/>
    <w:rsid w:val="004F7A89"/>
    <w:rsid w:val="004F7C87"/>
    <w:rsid w:val="004F7D4D"/>
    <w:rsid w:val="004F7E80"/>
    <w:rsid w:val="004F7EE1"/>
    <w:rsid w:val="005000F2"/>
    <w:rsid w:val="0050035A"/>
    <w:rsid w:val="005004D6"/>
    <w:rsid w:val="0050071A"/>
    <w:rsid w:val="00500CDB"/>
    <w:rsid w:val="00500D23"/>
    <w:rsid w:val="00500E31"/>
    <w:rsid w:val="00501031"/>
    <w:rsid w:val="0050128E"/>
    <w:rsid w:val="00501487"/>
    <w:rsid w:val="00501530"/>
    <w:rsid w:val="0050153F"/>
    <w:rsid w:val="00501789"/>
    <w:rsid w:val="00501823"/>
    <w:rsid w:val="005019C4"/>
    <w:rsid w:val="00501AD6"/>
    <w:rsid w:val="00501FCB"/>
    <w:rsid w:val="00502604"/>
    <w:rsid w:val="005027C3"/>
    <w:rsid w:val="00502921"/>
    <w:rsid w:val="00502B20"/>
    <w:rsid w:val="00502BBA"/>
    <w:rsid w:val="00502BFE"/>
    <w:rsid w:val="00502CBE"/>
    <w:rsid w:val="00503084"/>
    <w:rsid w:val="005030DA"/>
    <w:rsid w:val="005031DD"/>
    <w:rsid w:val="00503338"/>
    <w:rsid w:val="00503453"/>
    <w:rsid w:val="005039C4"/>
    <w:rsid w:val="00503AA3"/>
    <w:rsid w:val="00503CA5"/>
    <w:rsid w:val="005043DD"/>
    <w:rsid w:val="0050471A"/>
    <w:rsid w:val="005047BA"/>
    <w:rsid w:val="00504954"/>
    <w:rsid w:val="00504A45"/>
    <w:rsid w:val="00504AE3"/>
    <w:rsid w:val="00504C23"/>
    <w:rsid w:val="00504F5B"/>
    <w:rsid w:val="00504FBC"/>
    <w:rsid w:val="00505026"/>
    <w:rsid w:val="0050515D"/>
    <w:rsid w:val="005053A7"/>
    <w:rsid w:val="005053E3"/>
    <w:rsid w:val="005058A4"/>
    <w:rsid w:val="00505E07"/>
    <w:rsid w:val="00505E65"/>
    <w:rsid w:val="00505EBD"/>
    <w:rsid w:val="00506165"/>
    <w:rsid w:val="00506280"/>
    <w:rsid w:val="005063A3"/>
    <w:rsid w:val="00506AF8"/>
    <w:rsid w:val="00506B68"/>
    <w:rsid w:val="005070D0"/>
    <w:rsid w:val="0050720C"/>
    <w:rsid w:val="0050726A"/>
    <w:rsid w:val="005072B6"/>
    <w:rsid w:val="005073AE"/>
    <w:rsid w:val="00507477"/>
    <w:rsid w:val="00507B1C"/>
    <w:rsid w:val="00507C0E"/>
    <w:rsid w:val="00507D07"/>
    <w:rsid w:val="00507D57"/>
    <w:rsid w:val="00507F87"/>
    <w:rsid w:val="00507FA6"/>
    <w:rsid w:val="005100BB"/>
    <w:rsid w:val="005101DA"/>
    <w:rsid w:val="005103D2"/>
    <w:rsid w:val="00510465"/>
    <w:rsid w:val="0051051B"/>
    <w:rsid w:val="00510806"/>
    <w:rsid w:val="00510C96"/>
    <w:rsid w:val="00510DB5"/>
    <w:rsid w:val="00510E5A"/>
    <w:rsid w:val="0051121B"/>
    <w:rsid w:val="0051141E"/>
    <w:rsid w:val="005118C6"/>
    <w:rsid w:val="00511929"/>
    <w:rsid w:val="00511C18"/>
    <w:rsid w:val="00511EA8"/>
    <w:rsid w:val="00511FCA"/>
    <w:rsid w:val="00512697"/>
    <w:rsid w:val="005128A9"/>
    <w:rsid w:val="0051295C"/>
    <w:rsid w:val="00512B11"/>
    <w:rsid w:val="00512BE3"/>
    <w:rsid w:val="00512EFA"/>
    <w:rsid w:val="00513076"/>
    <w:rsid w:val="0051333B"/>
    <w:rsid w:val="00513446"/>
    <w:rsid w:val="0051352A"/>
    <w:rsid w:val="00513768"/>
    <w:rsid w:val="005139FC"/>
    <w:rsid w:val="0051405B"/>
    <w:rsid w:val="00514114"/>
    <w:rsid w:val="00514614"/>
    <w:rsid w:val="005147AB"/>
    <w:rsid w:val="00514853"/>
    <w:rsid w:val="00514929"/>
    <w:rsid w:val="00514B9B"/>
    <w:rsid w:val="00514C10"/>
    <w:rsid w:val="00514FA5"/>
    <w:rsid w:val="00514FDC"/>
    <w:rsid w:val="005153D7"/>
    <w:rsid w:val="005159DC"/>
    <w:rsid w:val="00515CF2"/>
    <w:rsid w:val="00515D64"/>
    <w:rsid w:val="00516409"/>
    <w:rsid w:val="0051688F"/>
    <w:rsid w:val="00516FAE"/>
    <w:rsid w:val="00516FDE"/>
    <w:rsid w:val="00517362"/>
    <w:rsid w:val="0051768D"/>
    <w:rsid w:val="0051790A"/>
    <w:rsid w:val="00517B5E"/>
    <w:rsid w:val="00517E63"/>
    <w:rsid w:val="00520470"/>
    <w:rsid w:val="00521753"/>
    <w:rsid w:val="00521A4C"/>
    <w:rsid w:val="00521CB2"/>
    <w:rsid w:val="00521DD6"/>
    <w:rsid w:val="00521F85"/>
    <w:rsid w:val="00522159"/>
    <w:rsid w:val="0052248F"/>
    <w:rsid w:val="0052283C"/>
    <w:rsid w:val="005230AD"/>
    <w:rsid w:val="0052313D"/>
    <w:rsid w:val="0052314A"/>
    <w:rsid w:val="0052318A"/>
    <w:rsid w:val="0052324F"/>
    <w:rsid w:val="00523287"/>
    <w:rsid w:val="00523AEC"/>
    <w:rsid w:val="00523D3E"/>
    <w:rsid w:val="00523EFE"/>
    <w:rsid w:val="0052405B"/>
    <w:rsid w:val="005240A8"/>
    <w:rsid w:val="00524188"/>
    <w:rsid w:val="005241AA"/>
    <w:rsid w:val="005241BD"/>
    <w:rsid w:val="0052426F"/>
    <w:rsid w:val="00524501"/>
    <w:rsid w:val="0052451D"/>
    <w:rsid w:val="00524A0B"/>
    <w:rsid w:val="00524AB0"/>
    <w:rsid w:val="00524B17"/>
    <w:rsid w:val="00524C93"/>
    <w:rsid w:val="00524D8E"/>
    <w:rsid w:val="00524E1F"/>
    <w:rsid w:val="00525393"/>
    <w:rsid w:val="005254A4"/>
    <w:rsid w:val="0052599B"/>
    <w:rsid w:val="00525EFC"/>
    <w:rsid w:val="00525F56"/>
    <w:rsid w:val="0052617C"/>
    <w:rsid w:val="0052693F"/>
    <w:rsid w:val="00526C12"/>
    <w:rsid w:val="00527284"/>
    <w:rsid w:val="0052758E"/>
    <w:rsid w:val="00527875"/>
    <w:rsid w:val="00527C86"/>
    <w:rsid w:val="00527E12"/>
    <w:rsid w:val="005301D0"/>
    <w:rsid w:val="00530910"/>
    <w:rsid w:val="005309FB"/>
    <w:rsid w:val="00530ED0"/>
    <w:rsid w:val="0053100A"/>
    <w:rsid w:val="0053118E"/>
    <w:rsid w:val="00531442"/>
    <w:rsid w:val="00531AA3"/>
    <w:rsid w:val="00531F72"/>
    <w:rsid w:val="00531FB4"/>
    <w:rsid w:val="005321F8"/>
    <w:rsid w:val="005324EF"/>
    <w:rsid w:val="00532565"/>
    <w:rsid w:val="005326D0"/>
    <w:rsid w:val="005328EF"/>
    <w:rsid w:val="00532C74"/>
    <w:rsid w:val="00532CCB"/>
    <w:rsid w:val="00532ED7"/>
    <w:rsid w:val="00533333"/>
    <w:rsid w:val="0053389E"/>
    <w:rsid w:val="00534109"/>
    <w:rsid w:val="00534159"/>
    <w:rsid w:val="005342D2"/>
    <w:rsid w:val="00534456"/>
    <w:rsid w:val="00534A00"/>
    <w:rsid w:val="00534BFD"/>
    <w:rsid w:val="00534D8C"/>
    <w:rsid w:val="00534DB5"/>
    <w:rsid w:val="00534E19"/>
    <w:rsid w:val="0053583B"/>
    <w:rsid w:val="00535A8B"/>
    <w:rsid w:val="00535C9E"/>
    <w:rsid w:val="00535D6D"/>
    <w:rsid w:val="0053604B"/>
    <w:rsid w:val="00536062"/>
    <w:rsid w:val="00536331"/>
    <w:rsid w:val="005363B6"/>
    <w:rsid w:val="005364EC"/>
    <w:rsid w:val="00536749"/>
    <w:rsid w:val="00536785"/>
    <w:rsid w:val="005367E7"/>
    <w:rsid w:val="0053685E"/>
    <w:rsid w:val="0053690D"/>
    <w:rsid w:val="005369E1"/>
    <w:rsid w:val="00536A75"/>
    <w:rsid w:val="00536B2A"/>
    <w:rsid w:val="00536B78"/>
    <w:rsid w:val="00536D56"/>
    <w:rsid w:val="00536E9C"/>
    <w:rsid w:val="00536F35"/>
    <w:rsid w:val="00536F95"/>
    <w:rsid w:val="00537045"/>
    <w:rsid w:val="00537069"/>
    <w:rsid w:val="005370C3"/>
    <w:rsid w:val="005370E4"/>
    <w:rsid w:val="00537114"/>
    <w:rsid w:val="0053719B"/>
    <w:rsid w:val="00537430"/>
    <w:rsid w:val="00537600"/>
    <w:rsid w:val="005376FF"/>
    <w:rsid w:val="00537CC7"/>
    <w:rsid w:val="00537D43"/>
    <w:rsid w:val="00537D81"/>
    <w:rsid w:val="00537E07"/>
    <w:rsid w:val="0054003D"/>
    <w:rsid w:val="00540291"/>
    <w:rsid w:val="005402D5"/>
    <w:rsid w:val="00540695"/>
    <w:rsid w:val="0054069E"/>
    <w:rsid w:val="005406B8"/>
    <w:rsid w:val="005407B2"/>
    <w:rsid w:val="0054092D"/>
    <w:rsid w:val="005409AA"/>
    <w:rsid w:val="00540DEC"/>
    <w:rsid w:val="00540FD3"/>
    <w:rsid w:val="00541023"/>
    <w:rsid w:val="00541107"/>
    <w:rsid w:val="005418CE"/>
    <w:rsid w:val="0054191A"/>
    <w:rsid w:val="00541AAF"/>
    <w:rsid w:val="0054282B"/>
    <w:rsid w:val="00542886"/>
    <w:rsid w:val="00542B74"/>
    <w:rsid w:val="00542BA7"/>
    <w:rsid w:val="00542CB6"/>
    <w:rsid w:val="00543412"/>
    <w:rsid w:val="00543504"/>
    <w:rsid w:val="00543643"/>
    <w:rsid w:val="00543A67"/>
    <w:rsid w:val="00543AB5"/>
    <w:rsid w:val="00543DCA"/>
    <w:rsid w:val="00543E63"/>
    <w:rsid w:val="00543E73"/>
    <w:rsid w:val="00544662"/>
    <w:rsid w:val="00544670"/>
    <w:rsid w:val="00544B1D"/>
    <w:rsid w:val="00544C2C"/>
    <w:rsid w:val="00544C77"/>
    <w:rsid w:val="00544F42"/>
    <w:rsid w:val="00545344"/>
    <w:rsid w:val="00545710"/>
    <w:rsid w:val="00545777"/>
    <w:rsid w:val="00545D72"/>
    <w:rsid w:val="00545EFA"/>
    <w:rsid w:val="00546212"/>
    <w:rsid w:val="005464C5"/>
    <w:rsid w:val="005464F5"/>
    <w:rsid w:val="005464FD"/>
    <w:rsid w:val="00546632"/>
    <w:rsid w:val="00546B23"/>
    <w:rsid w:val="00546DF9"/>
    <w:rsid w:val="00546E38"/>
    <w:rsid w:val="00546E7A"/>
    <w:rsid w:val="00546F17"/>
    <w:rsid w:val="00546F94"/>
    <w:rsid w:val="00547203"/>
    <w:rsid w:val="005472C8"/>
    <w:rsid w:val="00547539"/>
    <w:rsid w:val="00547552"/>
    <w:rsid w:val="005475A3"/>
    <w:rsid w:val="00547712"/>
    <w:rsid w:val="00547C42"/>
    <w:rsid w:val="00547D73"/>
    <w:rsid w:val="005500EA"/>
    <w:rsid w:val="005505A1"/>
    <w:rsid w:val="00551A1E"/>
    <w:rsid w:val="00551D32"/>
    <w:rsid w:val="00551DC3"/>
    <w:rsid w:val="005520AF"/>
    <w:rsid w:val="00552152"/>
    <w:rsid w:val="005521BD"/>
    <w:rsid w:val="005521F6"/>
    <w:rsid w:val="005522E8"/>
    <w:rsid w:val="0055249B"/>
    <w:rsid w:val="00552613"/>
    <w:rsid w:val="00552836"/>
    <w:rsid w:val="005528B3"/>
    <w:rsid w:val="00552BAD"/>
    <w:rsid w:val="00552F97"/>
    <w:rsid w:val="00553DD9"/>
    <w:rsid w:val="00553F88"/>
    <w:rsid w:val="0055415E"/>
    <w:rsid w:val="0055443E"/>
    <w:rsid w:val="0055449D"/>
    <w:rsid w:val="00554645"/>
    <w:rsid w:val="00554767"/>
    <w:rsid w:val="00554B09"/>
    <w:rsid w:val="00554E99"/>
    <w:rsid w:val="00555551"/>
    <w:rsid w:val="005556B2"/>
    <w:rsid w:val="005557D1"/>
    <w:rsid w:val="00555C0D"/>
    <w:rsid w:val="00555ED6"/>
    <w:rsid w:val="00555F1C"/>
    <w:rsid w:val="0055608E"/>
    <w:rsid w:val="005567DF"/>
    <w:rsid w:val="005567F4"/>
    <w:rsid w:val="0055687E"/>
    <w:rsid w:val="00556B89"/>
    <w:rsid w:val="00556BA3"/>
    <w:rsid w:val="00556E55"/>
    <w:rsid w:val="00556E8B"/>
    <w:rsid w:val="00556EB9"/>
    <w:rsid w:val="00556F31"/>
    <w:rsid w:val="00556FF1"/>
    <w:rsid w:val="005572AF"/>
    <w:rsid w:val="00557510"/>
    <w:rsid w:val="00557C34"/>
    <w:rsid w:val="00560026"/>
    <w:rsid w:val="00560155"/>
    <w:rsid w:val="0056034C"/>
    <w:rsid w:val="00560357"/>
    <w:rsid w:val="00560397"/>
    <w:rsid w:val="00560581"/>
    <w:rsid w:val="00560775"/>
    <w:rsid w:val="00560945"/>
    <w:rsid w:val="00560C09"/>
    <w:rsid w:val="00560DF6"/>
    <w:rsid w:val="00560E6D"/>
    <w:rsid w:val="00561166"/>
    <w:rsid w:val="0056167F"/>
    <w:rsid w:val="0056181F"/>
    <w:rsid w:val="0056195E"/>
    <w:rsid w:val="00561C7C"/>
    <w:rsid w:val="00562111"/>
    <w:rsid w:val="00562734"/>
    <w:rsid w:val="00562814"/>
    <w:rsid w:val="005629B2"/>
    <w:rsid w:val="00563363"/>
    <w:rsid w:val="0056363C"/>
    <w:rsid w:val="00563931"/>
    <w:rsid w:val="0056399B"/>
    <w:rsid w:val="00563A83"/>
    <w:rsid w:val="00563BA7"/>
    <w:rsid w:val="00563C43"/>
    <w:rsid w:val="00563D02"/>
    <w:rsid w:val="00563D69"/>
    <w:rsid w:val="00563E2A"/>
    <w:rsid w:val="00564203"/>
    <w:rsid w:val="005645D5"/>
    <w:rsid w:val="0056463C"/>
    <w:rsid w:val="00564E15"/>
    <w:rsid w:val="005655AA"/>
    <w:rsid w:val="00565A41"/>
    <w:rsid w:val="00565C3F"/>
    <w:rsid w:val="00565F05"/>
    <w:rsid w:val="005660AD"/>
    <w:rsid w:val="0056632C"/>
    <w:rsid w:val="005666F2"/>
    <w:rsid w:val="0056678E"/>
    <w:rsid w:val="00566855"/>
    <w:rsid w:val="005668D6"/>
    <w:rsid w:val="00566940"/>
    <w:rsid w:val="005669C5"/>
    <w:rsid w:val="00566A6B"/>
    <w:rsid w:val="00566AC6"/>
    <w:rsid w:val="00566BA6"/>
    <w:rsid w:val="00566BBB"/>
    <w:rsid w:val="00566C63"/>
    <w:rsid w:val="00566CB1"/>
    <w:rsid w:val="00566DEC"/>
    <w:rsid w:val="00566F21"/>
    <w:rsid w:val="00566F38"/>
    <w:rsid w:val="005671BB"/>
    <w:rsid w:val="005676D7"/>
    <w:rsid w:val="0056790B"/>
    <w:rsid w:val="0056790D"/>
    <w:rsid w:val="00567A98"/>
    <w:rsid w:val="00567B5F"/>
    <w:rsid w:val="00567B70"/>
    <w:rsid w:val="00567E4A"/>
    <w:rsid w:val="00567F3D"/>
    <w:rsid w:val="00570065"/>
    <w:rsid w:val="00570884"/>
    <w:rsid w:val="00570B23"/>
    <w:rsid w:val="00570CF4"/>
    <w:rsid w:val="00570EB4"/>
    <w:rsid w:val="00571374"/>
    <w:rsid w:val="005713C1"/>
    <w:rsid w:val="00571554"/>
    <w:rsid w:val="00571572"/>
    <w:rsid w:val="00571599"/>
    <w:rsid w:val="0057165B"/>
    <w:rsid w:val="005718DD"/>
    <w:rsid w:val="00571951"/>
    <w:rsid w:val="00571AFD"/>
    <w:rsid w:val="00571CDC"/>
    <w:rsid w:val="00571D14"/>
    <w:rsid w:val="00571D5B"/>
    <w:rsid w:val="00571F8A"/>
    <w:rsid w:val="00572089"/>
    <w:rsid w:val="0057209F"/>
    <w:rsid w:val="00572202"/>
    <w:rsid w:val="005724C7"/>
    <w:rsid w:val="005726C7"/>
    <w:rsid w:val="00572BFE"/>
    <w:rsid w:val="00572CB8"/>
    <w:rsid w:val="00572E7B"/>
    <w:rsid w:val="00573127"/>
    <w:rsid w:val="005731E9"/>
    <w:rsid w:val="0057336F"/>
    <w:rsid w:val="005733E3"/>
    <w:rsid w:val="00573579"/>
    <w:rsid w:val="0057361F"/>
    <w:rsid w:val="005738BB"/>
    <w:rsid w:val="00573EFB"/>
    <w:rsid w:val="005741EF"/>
    <w:rsid w:val="005741F8"/>
    <w:rsid w:val="005743AC"/>
    <w:rsid w:val="005744C2"/>
    <w:rsid w:val="00574768"/>
    <w:rsid w:val="00574DD1"/>
    <w:rsid w:val="00574F54"/>
    <w:rsid w:val="00574F6D"/>
    <w:rsid w:val="00574FC1"/>
    <w:rsid w:val="00575168"/>
    <w:rsid w:val="0057517B"/>
    <w:rsid w:val="0057536F"/>
    <w:rsid w:val="0057578B"/>
    <w:rsid w:val="00575865"/>
    <w:rsid w:val="00575C53"/>
    <w:rsid w:val="00575D37"/>
    <w:rsid w:val="00575EAA"/>
    <w:rsid w:val="00575FB0"/>
    <w:rsid w:val="0057625F"/>
    <w:rsid w:val="005763C6"/>
    <w:rsid w:val="00576650"/>
    <w:rsid w:val="00577398"/>
    <w:rsid w:val="0057758D"/>
    <w:rsid w:val="00577909"/>
    <w:rsid w:val="00577ADF"/>
    <w:rsid w:val="00577DC4"/>
    <w:rsid w:val="00577DF3"/>
    <w:rsid w:val="00577E2E"/>
    <w:rsid w:val="00580004"/>
    <w:rsid w:val="005800E6"/>
    <w:rsid w:val="005802A3"/>
    <w:rsid w:val="00580318"/>
    <w:rsid w:val="0058031E"/>
    <w:rsid w:val="00580382"/>
    <w:rsid w:val="0058051D"/>
    <w:rsid w:val="00580774"/>
    <w:rsid w:val="00580790"/>
    <w:rsid w:val="00580850"/>
    <w:rsid w:val="00580B05"/>
    <w:rsid w:val="00580C27"/>
    <w:rsid w:val="00580C5F"/>
    <w:rsid w:val="00580E66"/>
    <w:rsid w:val="00581260"/>
    <w:rsid w:val="005814A9"/>
    <w:rsid w:val="0058190C"/>
    <w:rsid w:val="00581933"/>
    <w:rsid w:val="00581E50"/>
    <w:rsid w:val="0058239C"/>
    <w:rsid w:val="005823F1"/>
    <w:rsid w:val="0058258A"/>
    <w:rsid w:val="005826A4"/>
    <w:rsid w:val="005826DD"/>
    <w:rsid w:val="005828B1"/>
    <w:rsid w:val="00582A47"/>
    <w:rsid w:val="00582AC6"/>
    <w:rsid w:val="00582C45"/>
    <w:rsid w:val="00582C8C"/>
    <w:rsid w:val="00582CB6"/>
    <w:rsid w:val="00582CF4"/>
    <w:rsid w:val="00582D90"/>
    <w:rsid w:val="00583051"/>
    <w:rsid w:val="00583114"/>
    <w:rsid w:val="0058315A"/>
    <w:rsid w:val="005833E4"/>
    <w:rsid w:val="0058357A"/>
    <w:rsid w:val="005838E6"/>
    <w:rsid w:val="005838EC"/>
    <w:rsid w:val="00583B73"/>
    <w:rsid w:val="00583CCC"/>
    <w:rsid w:val="00583D56"/>
    <w:rsid w:val="0058423D"/>
    <w:rsid w:val="005847BD"/>
    <w:rsid w:val="00584916"/>
    <w:rsid w:val="00584D90"/>
    <w:rsid w:val="00584DC3"/>
    <w:rsid w:val="0058512E"/>
    <w:rsid w:val="0058538F"/>
    <w:rsid w:val="005853DA"/>
    <w:rsid w:val="00585634"/>
    <w:rsid w:val="005856C2"/>
    <w:rsid w:val="0058576D"/>
    <w:rsid w:val="00585834"/>
    <w:rsid w:val="00585B2F"/>
    <w:rsid w:val="00585BB6"/>
    <w:rsid w:val="00585D5C"/>
    <w:rsid w:val="00585FCA"/>
    <w:rsid w:val="0058629E"/>
    <w:rsid w:val="00586385"/>
    <w:rsid w:val="005868EA"/>
    <w:rsid w:val="005871F2"/>
    <w:rsid w:val="0058724C"/>
    <w:rsid w:val="00587363"/>
    <w:rsid w:val="005873D7"/>
    <w:rsid w:val="00587575"/>
    <w:rsid w:val="005876B6"/>
    <w:rsid w:val="00587F41"/>
    <w:rsid w:val="005902C3"/>
    <w:rsid w:val="0059051F"/>
    <w:rsid w:val="0059058F"/>
    <w:rsid w:val="005905A4"/>
    <w:rsid w:val="00590791"/>
    <w:rsid w:val="005908DE"/>
    <w:rsid w:val="00590B1F"/>
    <w:rsid w:val="00590FD3"/>
    <w:rsid w:val="005915E1"/>
    <w:rsid w:val="00591894"/>
    <w:rsid w:val="00591A9B"/>
    <w:rsid w:val="00591BE4"/>
    <w:rsid w:val="00591D3F"/>
    <w:rsid w:val="00591D68"/>
    <w:rsid w:val="00591E3B"/>
    <w:rsid w:val="00591E5E"/>
    <w:rsid w:val="00591EED"/>
    <w:rsid w:val="0059233A"/>
    <w:rsid w:val="005924A0"/>
    <w:rsid w:val="005928D7"/>
    <w:rsid w:val="00592AFA"/>
    <w:rsid w:val="00592C08"/>
    <w:rsid w:val="0059314F"/>
    <w:rsid w:val="00593458"/>
    <w:rsid w:val="005934D5"/>
    <w:rsid w:val="00593739"/>
    <w:rsid w:val="00593B4E"/>
    <w:rsid w:val="00593C51"/>
    <w:rsid w:val="00594427"/>
    <w:rsid w:val="00594441"/>
    <w:rsid w:val="0059453B"/>
    <w:rsid w:val="0059471F"/>
    <w:rsid w:val="005949BF"/>
    <w:rsid w:val="005949F5"/>
    <w:rsid w:val="00594A1D"/>
    <w:rsid w:val="00594D20"/>
    <w:rsid w:val="00594FAA"/>
    <w:rsid w:val="005951C4"/>
    <w:rsid w:val="005952D1"/>
    <w:rsid w:val="00595408"/>
    <w:rsid w:val="00595470"/>
    <w:rsid w:val="00595482"/>
    <w:rsid w:val="005954B8"/>
    <w:rsid w:val="00595732"/>
    <w:rsid w:val="00595809"/>
    <w:rsid w:val="00595EED"/>
    <w:rsid w:val="00596125"/>
    <w:rsid w:val="005961E6"/>
    <w:rsid w:val="0059635B"/>
    <w:rsid w:val="00596413"/>
    <w:rsid w:val="0059676A"/>
    <w:rsid w:val="005969B7"/>
    <w:rsid w:val="00596A7A"/>
    <w:rsid w:val="00596D8A"/>
    <w:rsid w:val="00596DA2"/>
    <w:rsid w:val="00597215"/>
    <w:rsid w:val="0059772C"/>
    <w:rsid w:val="00597B52"/>
    <w:rsid w:val="00597B8D"/>
    <w:rsid w:val="00597F08"/>
    <w:rsid w:val="005A056C"/>
    <w:rsid w:val="005A05B8"/>
    <w:rsid w:val="005A06B0"/>
    <w:rsid w:val="005A0B10"/>
    <w:rsid w:val="005A0CDA"/>
    <w:rsid w:val="005A0D4E"/>
    <w:rsid w:val="005A0D6A"/>
    <w:rsid w:val="005A11F6"/>
    <w:rsid w:val="005A13F8"/>
    <w:rsid w:val="005A14F3"/>
    <w:rsid w:val="005A19AE"/>
    <w:rsid w:val="005A1B67"/>
    <w:rsid w:val="005A1C7C"/>
    <w:rsid w:val="005A1DE1"/>
    <w:rsid w:val="005A1E30"/>
    <w:rsid w:val="005A1FAD"/>
    <w:rsid w:val="005A2032"/>
    <w:rsid w:val="005A24D6"/>
    <w:rsid w:val="005A262F"/>
    <w:rsid w:val="005A28AE"/>
    <w:rsid w:val="005A309C"/>
    <w:rsid w:val="005A3208"/>
    <w:rsid w:val="005A33C4"/>
    <w:rsid w:val="005A33DE"/>
    <w:rsid w:val="005A3877"/>
    <w:rsid w:val="005A3BDC"/>
    <w:rsid w:val="005A3E46"/>
    <w:rsid w:val="005A413E"/>
    <w:rsid w:val="005A4187"/>
    <w:rsid w:val="005A4249"/>
    <w:rsid w:val="005A4379"/>
    <w:rsid w:val="005A438E"/>
    <w:rsid w:val="005A456B"/>
    <w:rsid w:val="005A4D8C"/>
    <w:rsid w:val="005A4DAA"/>
    <w:rsid w:val="005A4F68"/>
    <w:rsid w:val="005A5415"/>
    <w:rsid w:val="005A54B0"/>
    <w:rsid w:val="005A6271"/>
    <w:rsid w:val="005A636C"/>
    <w:rsid w:val="005A63F2"/>
    <w:rsid w:val="005A664E"/>
    <w:rsid w:val="005A68AB"/>
    <w:rsid w:val="005A69BA"/>
    <w:rsid w:val="005A69CD"/>
    <w:rsid w:val="005A6AEA"/>
    <w:rsid w:val="005A6E39"/>
    <w:rsid w:val="005A73FC"/>
    <w:rsid w:val="005A75BB"/>
    <w:rsid w:val="005A761D"/>
    <w:rsid w:val="005A76BD"/>
    <w:rsid w:val="005A77A0"/>
    <w:rsid w:val="005A7A83"/>
    <w:rsid w:val="005A7A87"/>
    <w:rsid w:val="005A7B61"/>
    <w:rsid w:val="005A7C66"/>
    <w:rsid w:val="005A7E3E"/>
    <w:rsid w:val="005A7EF8"/>
    <w:rsid w:val="005A7F92"/>
    <w:rsid w:val="005B016C"/>
    <w:rsid w:val="005B02D6"/>
    <w:rsid w:val="005B06F5"/>
    <w:rsid w:val="005B0986"/>
    <w:rsid w:val="005B0D7D"/>
    <w:rsid w:val="005B0DB3"/>
    <w:rsid w:val="005B0E45"/>
    <w:rsid w:val="005B0FFD"/>
    <w:rsid w:val="005B125F"/>
    <w:rsid w:val="005B15D0"/>
    <w:rsid w:val="005B1C51"/>
    <w:rsid w:val="005B1DB4"/>
    <w:rsid w:val="005B239D"/>
    <w:rsid w:val="005B253D"/>
    <w:rsid w:val="005B2787"/>
    <w:rsid w:val="005B2A54"/>
    <w:rsid w:val="005B2CDA"/>
    <w:rsid w:val="005B2EB9"/>
    <w:rsid w:val="005B2F3A"/>
    <w:rsid w:val="005B30D5"/>
    <w:rsid w:val="005B3170"/>
    <w:rsid w:val="005B33C0"/>
    <w:rsid w:val="005B33D3"/>
    <w:rsid w:val="005B3513"/>
    <w:rsid w:val="005B36BA"/>
    <w:rsid w:val="005B3D5A"/>
    <w:rsid w:val="005B427A"/>
    <w:rsid w:val="005B42CF"/>
    <w:rsid w:val="005B4332"/>
    <w:rsid w:val="005B46B3"/>
    <w:rsid w:val="005B4FAF"/>
    <w:rsid w:val="005B5015"/>
    <w:rsid w:val="005B5049"/>
    <w:rsid w:val="005B5230"/>
    <w:rsid w:val="005B5480"/>
    <w:rsid w:val="005B555F"/>
    <w:rsid w:val="005B5611"/>
    <w:rsid w:val="005B56D1"/>
    <w:rsid w:val="005B5793"/>
    <w:rsid w:val="005B58D4"/>
    <w:rsid w:val="005B5B98"/>
    <w:rsid w:val="005B5FF3"/>
    <w:rsid w:val="005B6829"/>
    <w:rsid w:val="005B6AAE"/>
    <w:rsid w:val="005B6B66"/>
    <w:rsid w:val="005B6C5A"/>
    <w:rsid w:val="005B6D07"/>
    <w:rsid w:val="005B6F88"/>
    <w:rsid w:val="005B714C"/>
    <w:rsid w:val="005B79A0"/>
    <w:rsid w:val="005C002C"/>
    <w:rsid w:val="005C01B9"/>
    <w:rsid w:val="005C0347"/>
    <w:rsid w:val="005C06BD"/>
    <w:rsid w:val="005C0752"/>
    <w:rsid w:val="005C098E"/>
    <w:rsid w:val="005C0BC5"/>
    <w:rsid w:val="005C0EA6"/>
    <w:rsid w:val="005C0F67"/>
    <w:rsid w:val="005C1116"/>
    <w:rsid w:val="005C1928"/>
    <w:rsid w:val="005C1B48"/>
    <w:rsid w:val="005C1C46"/>
    <w:rsid w:val="005C23FE"/>
    <w:rsid w:val="005C2712"/>
    <w:rsid w:val="005C2ADD"/>
    <w:rsid w:val="005C2DDC"/>
    <w:rsid w:val="005C2E20"/>
    <w:rsid w:val="005C2EA2"/>
    <w:rsid w:val="005C2EC7"/>
    <w:rsid w:val="005C2F09"/>
    <w:rsid w:val="005C2F52"/>
    <w:rsid w:val="005C30CA"/>
    <w:rsid w:val="005C30FA"/>
    <w:rsid w:val="005C3431"/>
    <w:rsid w:val="005C374C"/>
    <w:rsid w:val="005C3772"/>
    <w:rsid w:val="005C3833"/>
    <w:rsid w:val="005C3D69"/>
    <w:rsid w:val="005C3E91"/>
    <w:rsid w:val="005C40AA"/>
    <w:rsid w:val="005C44B2"/>
    <w:rsid w:val="005C4613"/>
    <w:rsid w:val="005C4735"/>
    <w:rsid w:val="005C48B4"/>
    <w:rsid w:val="005C48F2"/>
    <w:rsid w:val="005C4A5A"/>
    <w:rsid w:val="005C4A84"/>
    <w:rsid w:val="005C51DE"/>
    <w:rsid w:val="005C53A6"/>
    <w:rsid w:val="005C53DD"/>
    <w:rsid w:val="005C56CF"/>
    <w:rsid w:val="005C5710"/>
    <w:rsid w:val="005C5903"/>
    <w:rsid w:val="005C5960"/>
    <w:rsid w:val="005C5A4E"/>
    <w:rsid w:val="005C5A81"/>
    <w:rsid w:val="005C5C8B"/>
    <w:rsid w:val="005C5F16"/>
    <w:rsid w:val="005C65E8"/>
    <w:rsid w:val="005C6621"/>
    <w:rsid w:val="005C68A0"/>
    <w:rsid w:val="005C68A5"/>
    <w:rsid w:val="005C69F7"/>
    <w:rsid w:val="005C6C5F"/>
    <w:rsid w:val="005C6E0D"/>
    <w:rsid w:val="005C70E4"/>
    <w:rsid w:val="005C70F6"/>
    <w:rsid w:val="005C745E"/>
    <w:rsid w:val="005C74BB"/>
    <w:rsid w:val="005C77E1"/>
    <w:rsid w:val="005C7816"/>
    <w:rsid w:val="005C7A31"/>
    <w:rsid w:val="005C7AF7"/>
    <w:rsid w:val="005C7B5B"/>
    <w:rsid w:val="005C7CEA"/>
    <w:rsid w:val="005C7E6A"/>
    <w:rsid w:val="005D01A7"/>
    <w:rsid w:val="005D0D41"/>
    <w:rsid w:val="005D0E50"/>
    <w:rsid w:val="005D10EC"/>
    <w:rsid w:val="005D110A"/>
    <w:rsid w:val="005D1147"/>
    <w:rsid w:val="005D11AD"/>
    <w:rsid w:val="005D1487"/>
    <w:rsid w:val="005D187B"/>
    <w:rsid w:val="005D18D5"/>
    <w:rsid w:val="005D19B0"/>
    <w:rsid w:val="005D1B58"/>
    <w:rsid w:val="005D1CFE"/>
    <w:rsid w:val="005D1DDD"/>
    <w:rsid w:val="005D1E35"/>
    <w:rsid w:val="005D1E7E"/>
    <w:rsid w:val="005D1ED1"/>
    <w:rsid w:val="005D234D"/>
    <w:rsid w:val="005D2394"/>
    <w:rsid w:val="005D2754"/>
    <w:rsid w:val="005D2B16"/>
    <w:rsid w:val="005D2F12"/>
    <w:rsid w:val="005D3057"/>
    <w:rsid w:val="005D3250"/>
    <w:rsid w:val="005D32CC"/>
    <w:rsid w:val="005D36B3"/>
    <w:rsid w:val="005D38A9"/>
    <w:rsid w:val="005D39C2"/>
    <w:rsid w:val="005D3B3F"/>
    <w:rsid w:val="005D3E1F"/>
    <w:rsid w:val="005D3E6A"/>
    <w:rsid w:val="005D3F35"/>
    <w:rsid w:val="005D4335"/>
    <w:rsid w:val="005D43C4"/>
    <w:rsid w:val="005D465D"/>
    <w:rsid w:val="005D4768"/>
    <w:rsid w:val="005D4D1D"/>
    <w:rsid w:val="005D4FD7"/>
    <w:rsid w:val="005D5004"/>
    <w:rsid w:val="005D5081"/>
    <w:rsid w:val="005D53A8"/>
    <w:rsid w:val="005D5497"/>
    <w:rsid w:val="005D553B"/>
    <w:rsid w:val="005D584B"/>
    <w:rsid w:val="005D5A11"/>
    <w:rsid w:val="005D5BBB"/>
    <w:rsid w:val="005D645B"/>
    <w:rsid w:val="005D6776"/>
    <w:rsid w:val="005D6835"/>
    <w:rsid w:val="005D6A51"/>
    <w:rsid w:val="005D6B2F"/>
    <w:rsid w:val="005D7019"/>
    <w:rsid w:val="005D7160"/>
    <w:rsid w:val="005D71DE"/>
    <w:rsid w:val="005D77D7"/>
    <w:rsid w:val="005D781D"/>
    <w:rsid w:val="005D7876"/>
    <w:rsid w:val="005D7A08"/>
    <w:rsid w:val="005D7CB4"/>
    <w:rsid w:val="005E036A"/>
    <w:rsid w:val="005E0385"/>
    <w:rsid w:val="005E04A0"/>
    <w:rsid w:val="005E04C9"/>
    <w:rsid w:val="005E0584"/>
    <w:rsid w:val="005E0723"/>
    <w:rsid w:val="005E0738"/>
    <w:rsid w:val="005E0743"/>
    <w:rsid w:val="005E0895"/>
    <w:rsid w:val="005E0CB2"/>
    <w:rsid w:val="005E0FE3"/>
    <w:rsid w:val="005E10EF"/>
    <w:rsid w:val="005E156F"/>
    <w:rsid w:val="005E16CC"/>
    <w:rsid w:val="005E1855"/>
    <w:rsid w:val="005E1BE4"/>
    <w:rsid w:val="005E1DA3"/>
    <w:rsid w:val="005E206A"/>
    <w:rsid w:val="005E2225"/>
    <w:rsid w:val="005E22FA"/>
    <w:rsid w:val="005E2322"/>
    <w:rsid w:val="005E243A"/>
    <w:rsid w:val="005E2A8A"/>
    <w:rsid w:val="005E2C45"/>
    <w:rsid w:val="005E2D0C"/>
    <w:rsid w:val="005E2DCC"/>
    <w:rsid w:val="005E2F20"/>
    <w:rsid w:val="005E2FDB"/>
    <w:rsid w:val="005E3F20"/>
    <w:rsid w:val="005E40F2"/>
    <w:rsid w:val="005E4443"/>
    <w:rsid w:val="005E45C5"/>
    <w:rsid w:val="005E4778"/>
    <w:rsid w:val="005E490B"/>
    <w:rsid w:val="005E590B"/>
    <w:rsid w:val="005E5C0A"/>
    <w:rsid w:val="005E5E62"/>
    <w:rsid w:val="005E5F70"/>
    <w:rsid w:val="005E64CA"/>
    <w:rsid w:val="005E658E"/>
    <w:rsid w:val="005E65E0"/>
    <w:rsid w:val="005E66BE"/>
    <w:rsid w:val="005E69A1"/>
    <w:rsid w:val="005E6A35"/>
    <w:rsid w:val="005E6A8B"/>
    <w:rsid w:val="005E6C3E"/>
    <w:rsid w:val="005E6CEF"/>
    <w:rsid w:val="005E6FD6"/>
    <w:rsid w:val="005E7145"/>
    <w:rsid w:val="005E791C"/>
    <w:rsid w:val="005E799B"/>
    <w:rsid w:val="005E7A40"/>
    <w:rsid w:val="005E7B29"/>
    <w:rsid w:val="005E7B5F"/>
    <w:rsid w:val="005E7B91"/>
    <w:rsid w:val="005E7E0D"/>
    <w:rsid w:val="005E7FFC"/>
    <w:rsid w:val="005F0003"/>
    <w:rsid w:val="005F01F1"/>
    <w:rsid w:val="005F060A"/>
    <w:rsid w:val="005F07A6"/>
    <w:rsid w:val="005F098B"/>
    <w:rsid w:val="005F0AB7"/>
    <w:rsid w:val="005F0CF3"/>
    <w:rsid w:val="005F0D12"/>
    <w:rsid w:val="005F0D22"/>
    <w:rsid w:val="005F0F14"/>
    <w:rsid w:val="005F0F5F"/>
    <w:rsid w:val="005F11D1"/>
    <w:rsid w:val="005F12A9"/>
    <w:rsid w:val="005F1392"/>
    <w:rsid w:val="005F1425"/>
    <w:rsid w:val="005F146F"/>
    <w:rsid w:val="005F17E1"/>
    <w:rsid w:val="005F1822"/>
    <w:rsid w:val="005F1EF5"/>
    <w:rsid w:val="005F2375"/>
    <w:rsid w:val="005F2642"/>
    <w:rsid w:val="005F26B2"/>
    <w:rsid w:val="005F2937"/>
    <w:rsid w:val="005F29A0"/>
    <w:rsid w:val="005F2B60"/>
    <w:rsid w:val="005F2B63"/>
    <w:rsid w:val="005F2BFE"/>
    <w:rsid w:val="005F2C3A"/>
    <w:rsid w:val="005F3401"/>
    <w:rsid w:val="005F3526"/>
    <w:rsid w:val="005F359C"/>
    <w:rsid w:val="005F394B"/>
    <w:rsid w:val="005F3C95"/>
    <w:rsid w:val="005F3E74"/>
    <w:rsid w:val="005F3FBE"/>
    <w:rsid w:val="005F42BC"/>
    <w:rsid w:val="005F431D"/>
    <w:rsid w:val="005F448F"/>
    <w:rsid w:val="005F4532"/>
    <w:rsid w:val="005F4AC1"/>
    <w:rsid w:val="005F4CA0"/>
    <w:rsid w:val="005F4E6A"/>
    <w:rsid w:val="005F587A"/>
    <w:rsid w:val="005F5988"/>
    <w:rsid w:val="005F6251"/>
    <w:rsid w:val="005F63DF"/>
    <w:rsid w:val="005F6642"/>
    <w:rsid w:val="005F66D6"/>
    <w:rsid w:val="005F6809"/>
    <w:rsid w:val="005F681B"/>
    <w:rsid w:val="005F6B41"/>
    <w:rsid w:val="005F6CCA"/>
    <w:rsid w:val="005F70F5"/>
    <w:rsid w:val="005F725F"/>
    <w:rsid w:val="005F75DD"/>
    <w:rsid w:val="005F766A"/>
    <w:rsid w:val="005F769B"/>
    <w:rsid w:val="005F76B4"/>
    <w:rsid w:val="005F795F"/>
    <w:rsid w:val="005F7EC8"/>
    <w:rsid w:val="006000DB"/>
    <w:rsid w:val="00600185"/>
    <w:rsid w:val="0060026D"/>
    <w:rsid w:val="00600289"/>
    <w:rsid w:val="0060050E"/>
    <w:rsid w:val="00600662"/>
    <w:rsid w:val="0060076F"/>
    <w:rsid w:val="00600948"/>
    <w:rsid w:val="00600A48"/>
    <w:rsid w:val="00600C57"/>
    <w:rsid w:val="00600EC8"/>
    <w:rsid w:val="00600F96"/>
    <w:rsid w:val="00601043"/>
    <w:rsid w:val="006012DA"/>
    <w:rsid w:val="00601315"/>
    <w:rsid w:val="00601462"/>
    <w:rsid w:val="00601729"/>
    <w:rsid w:val="00601966"/>
    <w:rsid w:val="00601B66"/>
    <w:rsid w:val="00601C77"/>
    <w:rsid w:val="0060227D"/>
    <w:rsid w:val="006023E7"/>
    <w:rsid w:val="00602550"/>
    <w:rsid w:val="00602611"/>
    <w:rsid w:val="00602BF9"/>
    <w:rsid w:val="00602C88"/>
    <w:rsid w:val="00602F64"/>
    <w:rsid w:val="00603120"/>
    <w:rsid w:val="0060313C"/>
    <w:rsid w:val="006037C5"/>
    <w:rsid w:val="0060396B"/>
    <w:rsid w:val="00603A71"/>
    <w:rsid w:val="00603AD6"/>
    <w:rsid w:val="00603BEB"/>
    <w:rsid w:val="00603BED"/>
    <w:rsid w:val="00603E3F"/>
    <w:rsid w:val="00604248"/>
    <w:rsid w:val="00604399"/>
    <w:rsid w:val="00604418"/>
    <w:rsid w:val="006047A0"/>
    <w:rsid w:val="00604858"/>
    <w:rsid w:val="00604A7F"/>
    <w:rsid w:val="00604B1A"/>
    <w:rsid w:val="00604EF3"/>
    <w:rsid w:val="00605529"/>
    <w:rsid w:val="00605C2B"/>
    <w:rsid w:val="00605C75"/>
    <w:rsid w:val="00605DDA"/>
    <w:rsid w:val="00606143"/>
    <w:rsid w:val="006067AE"/>
    <w:rsid w:val="0060685E"/>
    <w:rsid w:val="00606953"/>
    <w:rsid w:val="00606996"/>
    <w:rsid w:val="00606E28"/>
    <w:rsid w:val="00606ECF"/>
    <w:rsid w:val="006075FF"/>
    <w:rsid w:val="00607799"/>
    <w:rsid w:val="006078E8"/>
    <w:rsid w:val="00607A84"/>
    <w:rsid w:val="00607B1A"/>
    <w:rsid w:val="00607B74"/>
    <w:rsid w:val="00607D42"/>
    <w:rsid w:val="00610361"/>
    <w:rsid w:val="00610443"/>
    <w:rsid w:val="00610459"/>
    <w:rsid w:val="00610876"/>
    <w:rsid w:val="00610962"/>
    <w:rsid w:val="00610B0C"/>
    <w:rsid w:val="00610B24"/>
    <w:rsid w:val="00610EB5"/>
    <w:rsid w:val="00610EFD"/>
    <w:rsid w:val="00610FA5"/>
    <w:rsid w:val="00611011"/>
    <w:rsid w:val="00611581"/>
    <w:rsid w:val="0061168A"/>
    <w:rsid w:val="0061198B"/>
    <w:rsid w:val="0061198D"/>
    <w:rsid w:val="006119D2"/>
    <w:rsid w:val="00611AE9"/>
    <w:rsid w:val="00612105"/>
    <w:rsid w:val="0061269A"/>
    <w:rsid w:val="0061273B"/>
    <w:rsid w:val="006129CA"/>
    <w:rsid w:val="00612A00"/>
    <w:rsid w:val="00612A1F"/>
    <w:rsid w:val="00612C97"/>
    <w:rsid w:val="00612CC2"/>
    <w:rsid w:val="00612E42"/>
    <w:rsid w:val="006130DE"/>
    <w:rsid w:val="00613360"/>
    <w:rsid w:val="00613446"/>
    <w:rsid w:val="0061395B"/>
    <w:rsid w:val="00613A9D"/>
    <w:rsid w:val="00614090"/>
    <w:rsid w:val="0061436E"/>
    <w:rsid w:val="006144C4"/>
    <w:rsid w:val="00614851"/>
    <w:rsid w:val="006148BE"/>
    <w:rsid w:val="00614DE9"/>
    <w:rsid w:val="00615115"/>
    <w:rsid w:val="00615569"/>
    <w:rsid w:val="00615A57"/>
    <w:rsid w:val="00615D75"/>
    <w:rsid w:val="00615EAF"/>
    <w:rsid w:val="00615F93"/>
    <w:rsid w:val="00615FA9"/>
    <w:rsid w:val="0061603F"/>
    <w:rsid w:val="0061607D"/>
    <w:rsid w:val="0061612A"/>
    <w:rsid w:val="00616ADF"/>
    <w:rsid w:val="00616DB8"/>
    <w:rsid w:val="006175A8"/>
    <w:rsid w:val="00617887"/>
    <w:rsid w:val="006179BC"/>
    <w:rsid w:val="00617A5F"/>
    <w:rsid w:val="00617DCB"/>
    <w:rsid w:val="0062022E"/>
    <w:rsid w:val="00620305"/>
    <w:rsid w:val="0062048A"/>
    <w:rsid w:val="006208CD"/>
    <w:rsid w:val="00620ADA"/>
    <w:rsid w:val="00620D37"/>
    <w:rsid w:val="00620EDF"/>
    <w:rsid w:val="00620EF9"/>
    <w:rsid w:val="00620F1E"/>
    <w:rsid w:val="0062139F"/>
    <w:rsid w:val="00621673"/>
    <w:rsid w:val="00621C75"/>
    <w:rsid w:val="00621E1F"/>
    <w:rsid w:val="0062208B"/>
    <w:rsid w:val="006220C9"/>
    <w:rsid w:val="006224A6"/>
    <w:rsid w:val="00622541"/>
    <w:rsid w:val="006225E2"/>
    <w:rsid w:val="00622654"/>
    <w:rsid w:val="0062269F"/>
    <w:rsid w:val="006226EC"/>
    <w:rsid w:val="006227CC"/>
    <w:rsid w:val="00622A2E"/>
    <w:rsid w:val="00622AE0"/>
    <w:rsid w:val="00622B77"/>
    <w:rsid w:val="00622D02"/>
    <w:rsid w:val="00622F20"/>
    <w:rsid w:val="00623191"/>
    <w:rsid w:val="0062329E"/>
    <w:rsid w:val="00623461"/>
    <w:rsid w:val="0062357E"/>
    <w:rsid w:val="0062370E"/>
    <w:rsid w:val="0062387B"/>
    <w:rsid w:val="006238E2"/>
    <w:rsid w:val="00623B8D"/>
    <w:rsid w:val="00623BE3"/>
    <w:rsid w:val="00623F8F"/>
    <w:rsid w:val="00623FB2"/>
    <w:rsid w:val="006240DA"/>
    <w:rsid w:val="006241C0"/>
    <w:rsid w:val="00624709"/>
    <w:rsid w:val="00624762"/>
    <w:rsid w:val="00624843"/>
    <w:rsid w:val="00624868"/>
    <w:rsid w:val="00624B69"/>
    <w:rsid w:val="00624C9E"/>
    <w:rsid w:val="00624D99"/>
    <w:rsid w:val="00625223"/>
    <w:rsid w:val="00625563"/>
    <w:rsid w:val="006256C6"/>
    <w:rsid w:val="00625BC4"/>
    <w:rsid w:val="00625C72"/>
    <w:rsid w:val="00625D10"/>
    <w:rsid w:val="00625ED4"/>
    <w:rsid w:val="0062665D"/>
    <w:rsid w:val="006268FA"/>
    <w:rsid w:val="00626A4B"/>
    <w:rsid w:val="00626B9B"/>
    <w:rsid w:val="00626DC2"/>
    <w:rsid w:val="00626DD5"/>
    <w:rsid w:val="0062709E"/>
    <w:rsid w:val="00627148"/>
    <w:rsid w:val="00627182"/>
    <w:rsid w:val="006274D6"/>
    <w:rsid w:val="006275E6"/>
    <w:rsid w:val="0062770C"/>
    <w:rsid w:val="00627769"/>
    <w:rsid w:val="0062797D"/>
    <w:rsid w:val="00627A00"/>
    <w:rsid w:val="00627BB2"/>
    <w:rsid w:val="00627BDF"/>
    <w:rsid w:val="00627C8F"/>
    <w:rsid w:val="00627E02"/>
    <w:rsid w:val="006300C0"/>
    <w:rsid w:val="0063018C"/>
    <w:rsid w:val="00630360"/>
    <w:rsid w:val="00630400"/>
    <w:rsid w:val="00630781"/>
    <w:rsid w:val="006308F0"/>
    <w:rsid w:val="0063093A"/>
    <w:rsid w:val="006309FB"/>
    <w:rsid w:val="00630AAD"/>
    <w:rsid w:val="00630D6D"/>
    <w:rsid w:val="00630DB8"/>
    <w:rsid w:val="006317AA"/>
    <w:rsid w:val="00631AAF"/>
    <w:rsid w:val="00631CAE"/>
    <w:rsid w:val="00631D17"/>
    <w:rsid w:val="00631EB4"/>
    <w:rsid w:val="00631F99"/>
    <w:rsid w:val="006320EB"/>
    <w:rsid w:val="006322C7"/>
    <w:rsid w:val="00632B1E"/>
    <w:rsid w:val="00632B2D"/>
    <w:rsid w:val="00632D9F"/>
    <w:rsid w:val="00632E25"/>
    <w:rsid w:val="00632E42"/>
    <w:rsid w:val="00633246"/>
    <w:rsid w:val="00633290"/>
    <w:rsid w:val="006338F2"/>
    <w:rsid w:val="006339E3"/>
    <w:rsid w:val="006340BB"/>
    <w:rsid w:val="0063419D"/>
    <w:rsid w:val="006342D9"/>
    <w:rsid w:val="00634522"/>
    <w:rsid w:val="0063464E"/>
    <w:rsid w:val="00634665"/>
    <w:rsid w:val="006346BB"/>
    <w:rsid w:val="00634808"/>
    <w:rsid w:val="00634987"/>
    <w:rsid w:val="0063498F"/>
    <w:rsid w:val="00634B05"/>
    <w:rsid w:val="00634BBF"/>
    <w:rsid w:val="00634D50"/>
    <w:rsid w:val="00635194"/>
    <w:rsid w:val="00635548"/>
    <w:rsid w:val="00635824"/>
    <w:rsid w:val="00635843"/>
    <w:rsid w:val="00635D07"/>
    <w:rsid w:val="00635DA4"/>
    <w:rsid w:val="00635F4F"/>
    <w:rsid w:val="006362B5"/>
    <w:rsid w:val="0063635B"/>
    <w:rsid w:val="006363BA"/>
    <w:rsid w:val="0063645D"/>
    <w:rsid w:val="006365BA"/>
    <w:rsid w:val="00636940"/>
    <w:rsid w:val="00636B4D"/>
    <w:rsid w:val="00636B91"/>
    <w:rsid w:val="00636F91"/>
    <w:rsid w:val="00636FA6"/>
    <w:rsid w:val="0063738E"/>
    <w:rsid w:val="00637508"/>
    <w:rsid w:val="006375E1"/>
    <w:rsid w:val="00637A1A"/>
    <w:rsid w:val="00637A3E"/>
    <w:rsid w:val="00637A5D"/>
    <w:rsid w:val="00637B5C"/>
    <w:rsid w:val="00637DA3"/>
    <w:rsid w:val="00637DD2"/>
    <w:rsid w:val="006403E4"/>
    <w:rsid w:val="006403F4"/>
    <w:rsid w:val="00640439"/>
    <w:rsid w:val="0064043E"/>
    <w:rsid w:val="0064047E"/>
    <w:rsid w:val="00640494"/>
    <w:rsid w:val="0064078F"/>
    <w:rsid w:val="0064081E"/>
    <w:rsid w:val="006409EA"/>
    <w:rsid w:val="00640AF3"/>
    <w:rsid w:val="00640B28"/>
    <w:rsid w:val="00640E23"/>
    <w:rsid w:val="00640F00"/>
    <w:rsid w:val="006418D4"/>
    <w:rsid w:val="006418D8"/>
    <w:rsid w:val="0064196C"/>
    <w:rsid w:val="00641AE8"/>
    <w:rsid w:val="00641CC3"/>
    <w:rsid w:val="00641D9B"/>
    <w:rsid w:val="00641F7D"/>
    <w:rsid w:val="0064261C"/>
    <w:rsid w:val="00642678"/>
    <w:rsid w:val="00642739"/>
    <w:rsid w:val="00642A16"/>
    <w:rsid w:val="00642F6D"/>
    <w:rsid w:val="0064379F"/>
    <w:rsid w:val="006438CB"/>
    <w:rsid w:val="006439A2"/>
    <w:rsid w:val="00643ABD"/>
    <w:rsid w:val="00643B26"/>
    <w:rsid w:val="00643C04"/>
    <w:rsid w:val="00643F55"/>
    <w:rsid w:val="00643F5C"/>
    <w:rsid w:val="0064419C"/>
    <w:rsid w:val="006445AA"/>
    <w:rsid w:val="00644915"/>
    <w:rsid w:val="00644EEA"/>
    <w:rsid w:val="00645085"/>
    <w:rsid w:val="0064524B"/>
    <w:rsid w:val="006453BD"/>
    <w:rsid w:val="00645404"/>
    <w:rsid w:val="00645559"/>
    <w:rsid w:val="00645614"/>
    <w:rsid w:val="00645632"/>
    <w:rsid w:val="00645B37"/>
    <w:rsid w:val="00645C39"/>
    <w:rsid w:val="00645FE3"/>
    <w:rsid w:val="006460A2"/>
    <w:rsid w:val="0064624F"/>
    <w:rsid w:val="0064630E"/>
    <w:rsid w:val="00646314"/>
    <w:rsid w:val="00646490"/>
    <w:rsid w:val="00646493"/>
    <w:rsid w:val="00646535"/>
    <w:rsid w:val="00646940"/>
    <w:rsid w:val="00646D77"/>
    <w:rsid w:val="00646E4A"/>
    <w:rsid w:val="0064732D"/>
    <w:rsid w:val="0064788E"/>
    <w:rsid w:val="00647D42"/>
    <w:rsid w:val="00647E01"/>
    <w:rsid w:val="00647F49"/>
    <w:rsid w:val="0065012C"/>
    <w:rsid w:val="00650437"/>
    <w:rsid w:val="00650598"/>
    <w:rsid w:val="0065071B"/>
    <w:rsid w:val="00650765"/>
    <w:rsid w:val="00650DE9"/>
    <w:rsid w:val="0065130C"/>
    <w:rsid w:val="0065172D"/>
    <w:rsid w:val="006519F7"/>
    <w:rsid w:val="00651AFA"/>
    <w:rsid w:val="00651C46"/>
    <w:rsid w:val="00651D3A"/>
    <w:rsid w:val="006520A0"/>
    <w:rsid w:val="006524E0"/>
    <w:rsid w:val="006525F3"/>
    <w:rsid w:val="00652666"/>
    <w:rsid w:val="0065267E"/>
    <w:rsid w:val="0065296D"/>
    <w:rsid w:val="006534DF"/>
    <w:rsid w:val="006535B3"/>
    <w:rsid w:val="006545F9"/>
    <w:rsid w:val="00654731"/>
    <w:rsid w:val="00654D43"/>
    <w:rsid w:val="00654EE0"/>
    <w:rsid w:val="00654F83"/>
    <w:rsid w:val="0065519F"/>
    <w:rsid w:val="0065551B"/>
    <w:rsid w:val="00655B47"/>
    <w:rsid w:val="00655BC2"/>
    <w:rsid w:val="00655C19"/>
    <w:rsid w:val="00655F93"/>
    <w:rsid w:val="00656141"/>
    <w:rsid w:val="00656202"/>
    <w:rsid w:val="0065635F"/>
    <w:rsid w:val="006563D1"/>
    <w:rsid w:val="00656404"/>
    <w:rsid w:val="00657217"/>
    <w:rsid w:val="006572AA"/>
    <w:rsid w:val="006572D2"/>
    <w:rsid w:val="006573AB"/>
    <w:rsid w:val="00657744"/>
    <w:rsid w:val="0065783A"/>
    <w:rsid w:val="0065798B"/>
    <w:rsid w:val="00657C73"/>
    <w:rsid w:val="0066012A"/>
    <w:rsid w:val="00660547"/>
    <w:rsid w:val="0066064D"/>
    <w:rsid w:val="006608AF"/>
    <w:rsid w:val="006608F8"/>
    <w:rsid w:val="00660DCE"/>
    <w:rsid w:val="00660E29"/>
    <w:rsid w:val="006611D7"/>
    <w:rsid w:val="00661485"/>
    <w:rsid w:val="00661E85"/>
    <w:rsid w:val="00661F9F"/>
    <w:rsid w:val="00662207"/>
    <w:rsid w:val="006623D8"/>
    <w:rsid w:val="00662952"/>
    <w:rsid w:val="0066296C"/>
    <w:rsid w:val="00662B01"/>
    <w:rsid w:val="00662B6E"/>
    <w:rsid w:val="00662BB0"/>
    <w:rsid w:val="00662CB7"/>
    <w:rsid w:val="00662D65"/>
    <w:rsid w:val="006630D9"/>
    <w:rsid w:val="0066377E"/>
    <w:rsid w:val="006638A1"/>
    <w:rsid w:val="0066390D"/>
    <w:rsid w:val="0066407C"/>
    <w:rsid w:val="00664270"/>
    <w:rsid w:val="00664474"/>
    <w:rsid w:val="0066475F"/>
    <w:rsid w:val="00664AAD"/>
    <w:rsid w:val="00664B3D"/>
    <w:rsid w:val="00664B43"/>
    <w:rsid w:val="00664CE2"/>
    <w:rsid w:val="00664D0B"/>
    <w:rsid w:val="00664E51"/>
    <w:rsid w:val="006651C8"/>
    <w:rsid w:val="006655F0"/>
    <w:rsid w:val="006656C6"/>
    <w:rsid w:val="006656F4"/>
    <w:rsid w:val="00665B0C"/>
    <w:rsid w:val="00665CD8"/>
    <w:rsid w:val="00665D2C"/>
    <w:rsid w:val="006663A7"/>
    <w:rsid w:val="006663CE"/>
    <w:rsid w:val="00666E87"/>
    <w:rsid w:val="00667500"/>
    <w:rsid w:val="006675A1"/>
    <w:rsid w:val="00667766"/>
    <w:rsid w:val="0066778F"/>
    <w:rsid w:val="00667840"/>
    <w:rsid w:val="006679D5"/>
    <w:rsid w:val="00667A62"/>
    <w:rsid w:val="0067016C"/>
    <w:rsid w:val="006703AE"/>
    <w:rsid w:val="00670913"/>
    <w:rsid w:val="00670A85"/>
    <w:rsid w:val="00670B95"/>
    <w:rsid w:val="00671287"/>
    <w:rsid w:val="006712B1"/>
    <w:rsid w:val="00671445"/>
    <w:rsid w:val="006714CE"/>
    <w:rsid w:val="006715FE"/>
    <w:rsid w:val="006716A8"/>
    <w:rsid w:val="00671767"/>
    <w:rsid w:val="0067194E"/>
    <w:rsid w:val="00671CF3"/>
    <w:rsid w:val="006721A1"/>
    <w:rsid w:val="0067252F"/>
    <w:rsid w:val="006725DA"/>
    <w:rsid w:val="006725E5"/>
    <w:rsid w:val="00672BDF"/>
    <w:rsid w:val="00672CE3"/>
    <w:rsid w:val="00672DB5"/>
    <w:rsid w:val="00672E06"/>
    <w:rsid w:val="00673713"/>
    <w:rsid w:val="00673976"/>
    <w:rsid w:val="00673A92"/>
    <w:rsid w:val="00673BB3"/>
    <w:rsid w:val="00673C05"/>
    <w:rsid w:val="00673D52"/>
    <w:rsid w:val="00673D71"/>
    <w:rsid w:val="00673D7C"/>
    <w:rsid w:val="00674511"/>
    <w:rsid w:val="00674556"/>
    <w:rsid w:val="00674712"/>
    <w:rsid w:val="006748A6"/>
    <w:rsid w:val="006748B4"/>
    <w:rsid w:val="006748CA"/>
    <w:rsid w:val="00674E30"/>
    <w:rsid w:val="00674F2C"/>
    <w:rsid w:val="0067529E"/>
    <w:rsid w:val="006757D3"/>
    <w:rsid w:val="0067580D"/>
    <w:rsid w:val="00675D06"/>
    <w:rsid w:val="00675D70"/>
    <w:rsid w:val="00675E27"/>
    <w:rsid w:val="00675F0F"/>
    <w:rsid w:val="00676018"/>
    <w:rsid w:val="006760D8"/>
    <w:rsid w:val="00676556"/>
    <w:rsid w:val="0067673D"/>
    <w:rsid w:val="00676750"/>
    <w:rsid w:val="0067685A"/>
    <w:rsid w:val="00676A5D"/>
    <w:rsid w:val="00676B1F"/>
    <w:rsid w:val="00676C55"/>
    <w:rsid w:val="00676D9D"/>
    <w:rsid w:val="00676FF8"/>
    <w:rsid w:val="00677341"/>
    <w:rsid w:val="00677515"/>
    <w:rsid w:val="006775B6"/>
    <w:rsid w:val="00677985"/>
    <w:rsid w:val="00677C0E"/>
    <w:rsid w:val="00677F01"/>
    <w:rsid w:val="0068006D"/>
    <w:rsid w:val="006800B0"/>
    <w:rsid w:val="0068022C"/>
    <w:rsid w:val="006802ED"/>
    <w:rsid w:val="00680430"/>
    <w:rsid w:val="00680470"/>
    <w:rsid w:val="006804AC"/>
    <w:rsid w:val="00680509"/>
    <w:rsid w:val="00680554"/>
    <w:rsid w:val="00680609"/>
    <w:rsid w:val="006808CF"/>
    <w:rsid w:val="006809F4"/>
    <w:rsid w:val="00680C45"/>
    <w:rsid w:val="00680FB8"/>
    <w:rsid w:val="006811ED"/>
    <w:rsid w:val="006813D0"/>
    <w:rsid w:val="00681A7A"/>
    <w:rsid w:val="00681C94"/>
    <w:rsid w:val="00681D7E"/>
    <w:rsid w:val="00681E46"/>
    <w:rsid w:val="006822CE"/>
    <w:rsid w:val="00682538"/>
    <w:rsid w:val="006826B2"/>
    <w:rsid w:val="00682C12"/>
    <w:rsid w:val="00682F96"/>
    <w:rsid w:val="00683478"/>
    <w:rsid w:val="006835E0"/>
    <w:rsid w:val="0068381A"/>
    <w:rsid w:val="006839B2"/>
    <w:rsid w:val="00683F8D"/>
    <w:rsid w:val="00683FCB"/>
    <w:rsid w:val="0068461E"/>
    <w:rsid w:val="0068478F"/>
    <w:rsid w:val="006849DF"/>
    <w:rsid w:val="00684A9A"/>
    <w:rsid w:val="0068526E"/>
    <w:rsid w:val="00685270"/>
    <w:rsid w:val="006852F9"/>
    <w:rsid w:val="0068561E"/>
    <w:rsid w:val="00685644"/>
    <w:rsid w:val="0068565F"/>
    <w:rsid w:val="00685777"/>
    <w:rsid w:val="006857C8"/>
    <w:rsid w:val="0068580D"/>
    <w:rsid w:val="006859C0"/>
    <w:rsid w:val="00685AFB"/>
    <w:rsid w:val="00685D5D"/>
    <w:rsid w:val="0068622E"/>
    <w:rsid w:val="006862AC"/>
    <w:rsid w:val="006863DB"/>
    <w:rsid w:val="0068647F"/>
    <w:rsid w:val="006864DB"/>
    <w:rsid w:val="00686A17"/>
    <w:rsid w:val="00686C0D"/>
    <w:rsid w:val="00686E8F"/>
    <w:rsid w:val="00686FDD"/>
    <w:rsid w:val="006872BF"/>
    <w:rsid w:val="00687495"/>
    <w:rsid w:val="00687545"/>
    <w:rsid w:val="0068773B"/>
    <w:rsid w:val="0068799A"/>
    <w:rsid w:val="00687BD2"/>
    <w:rsid w:val="006900F6"/>
    <w:rsid w:val="0069028D"/>
    <w:rsid w:val="00690517"/>
    <w:rsid w:val="006905B4"/>
    <w:rsid w:val="00690A0C"/>
    <w:rsid w:val="00690B76"/>
    <w:rsid w:val="00690D32"/>
    <w:rsid w:val="00691646"/>
    <w:rsid w:val="00691B8C"/>
    <w:rsid w:val="00691C21"/>
    <w:rsid w:val="00691D72"/>
    <w:rsid w:val="00691E4A"/>
    <w:rsid w:val="00691F32"/>
    <w:rsid w:val="006922B6"/>
    <w:rsid w:val="006925AF"/>
    <w:rsid w:val="006925D9"/>
    <w:rsid w:val="006928B7"/>
    <w:rsid w:val="00692A4D"/>
    <w:rsid w:val="00692BF9"/>
    <w:rsid w:val="00692C4A"/>
    <w:rsid w:val="00692C70"/>
    <w:rsid w:val="00692CAB"/>
    <w:rsid w:val="00692E8A"/>
    <w:rsid w:val="00692EC7"/>
    <w:rsid w:val="00692FC0"/>
    <w:rsid w:val="006931CB"/>
    <w:rsid w:val="0069350A"/>
    <w:rsid w:val="00693711"/>
    <w:rsid w:val="0069372B"/>
    <w:rsid w:val="00693D17"/>
    <w:rsid w:val="00693F2E"/>
    <w:rsid w:val="006941E9"/>
    <w:rsid w:val="006943D9"/>
    <w:rsid w:val="00694486"/>
    <w:rsid w:val="00694672"/>
    <w:rsid w:val="006946B6"/>
    <w:rsid w:val="0069471D"/>
    <w:rsid w:val="006947FA"/>
    <w:rsid w:val="00694887"/>
    <w:rsid w:val="00694955"/>
    <w:rsid w:val="00694AC8"/>
    <w:rsid w:val="00694B87"/>
    <w:rsid w:val="00694D61"/>
    <w:rsid w:val="00694DB8"/>
    <w:rsid w:val="00694F81"/>
    <w:rsid w:val="00695045"/>
    <w:rsid w:val="006959CB"/>
    <w:rsid w:val="006959DE"/>
    <w:rsid w:val="00695AAA"/>
    <w:rsid w:val="00695E18"/>
    <w:rsid w:val="00695FE8"/>
    <w:rsid w:val="0069607D"/>
    <w:rsid w:val="006960FA"/>
    <w:rsid w:val="00696148"/>
    <w:rsid w:val="006964B0"/>
    <w:rsid w:val="00696BC1"/>
    <w:rsid w:val="00696CF1"/>
    <w:rsid w:val="006974A2"/>
    <w:rsid w:val="006974EC"/>
    <w:rsid w:val="00697CCF"/>
    <w:rsid w:val="006A036C"/>
    <w:rsid w:val="006A09BF"/>
    <w:rsid w:val="006A10B8"/>
    <w:rsid w:val="006A160B"/>
    <w:rsid w:val="006A19CA"/>
    <w:rsid w:val="006A1A3E"/>
    <w:rsid w:val="006A1BA0"/>
    <w:rsid w:val="006A27A3"/>
    <w:rsid w:val="006A28C8"/>
    <w:rsid w:val="006A2AA8"/>
    <w:rsid w:val="006A2C1E"/>
    <w:rsid w:val="006A2C35"/>
    <w:rsid w:val="006A2CBA"/>
    <w:rsid w:val="006A2CEC"/>
    <w:rsid w:val="006A2D09"/>
    <w:rsid w:val="006A2EA8"/>
    <w:rsid w:val="006A2EAB"/>
    <w:rsid w:val="006A2EFB"/>
    <w:rsid w:val="006A3255"/>
    <w:rsid w:val="006A3757"/>
    <w:rsid w:val="006A392C"/>
    <w:rsid w:val="006A3944"/>
    <w:rsid w:val="006A3B43"/>
    <w:rsid w:val="006A3C03"/>
    <w:rsid w:val="006A3CC1"/>
    <w:rsid w:val="006A412F"/>
    <w:rsid w:val="006A431D"/>
    <w:rsid w:val="006A446B"/>
    <w:rsid w:val="006A4673"/>
    <w:rsid w:val="006A4806"/>
    <w:rsid w:val="006A49AA"/>
    <w:rsid w:val="006A4C8F"/>
    <w:rsid w:val="006A4F47"/>
    <w:rsid w:val="006A5117"/>
    <w:rsid w:val="006A511D"/>
    <w:rsid w:val="006A578B"/>
    <w:rsid w:val="006A5992"/>
    <w:rsid w:val="006A5A5E"/>
    <w:rsid w:val="006A5DE9"/>
    <w:rsid w:val="006A6341"/>
    <w:rsid w:val="006A6446"/>
    <w:rsid w:val="006A6780"/>
    <w:rsid w:val="006A6D68"/>
    <w:rsid w:val="006A6DBB"/>
    <w:rsid w:val="006A720F"/>
    <w:rsid w:val="006A752D"/>
    <w:rsid w:val="006A774F"/>
    <w:rsid w:val="006A7AB2"/>
    <w:rsid w:val="006A7C34"/>
    <w:rsid w:val="006B003B"/>
    <w:rsid w:val="006B0363"/>
    <w:rsid w:val="006B0490"/>
    <w:rsid w:val="006B0631"/>
    <w:rsid w:val="006B0868"/>
    <w:rsid w:val="006B0CC3"/>
    <w:rsid w:val="006B0D3B"/>
    <w:rsid w:val="006B0D67"/>
    <w:rsid w:val="006B0D74"/>
    <w:rsid w:val="006B0E71"/>
    <w:rsid w:val="006B0EDD"/>
    <w:rsid w:val="006B114C"/>
    <w:rsid w:val="006B1182"/>
    <w:rsid w:val="006B11DA"/>
    <w:rsid w:val="006B127C"/>
    <w:rsid w:val="006B12EC"/>
    <w:rsid w:val="006B135F"/>
    <w:rsid w:val="006B14D7"/>
    <w:rsid w:val="006B194E"/>
    <w:rsid w:val="006B199B"/>
    <w:rsid w:val="006B1ACC"/>
    <w:rsid w:val="006B1B23"/>
    <w:rsid w:val="006B1DCC"/>
    <w:rsid w:val="006B1F9D"/>
    <w:rsid w:val="006B26C3"/>
    <w:rsid w:val="006B26C8"/>
    <w:rsid w:val="006B281A"/>
    <w:rsid w:val="006B2937"/>
    <w:rsid w:val="006B2CF9"/>
    <w:rsid w:val="006B2D11"/>
    <w:rsid w:val="006B2D93"/>
    <w:rsid w:val="006B2EA1"/>
    <w:rsid w:val="006B2F75"/>
    <w:rsid w:val="006B2FD0"/>
    <w:rsid w:val="006B3088"/>
    <w:rsid w:val="006B30BF"/>
    <w:rsid w:val="006B33B4"/>
    <w:rsid w:val="006B33F5"/>
    <w:rsid w:val="006B366C"/>
    <w:rsid w:val="006B36BA"/>
    <w:rsid w:val="006B37CE"/>
    <w:rsid w:val="006B37CF"/>
    <w:rsid w:val="006B37E9"/>
    <w:rsid w:val="006B395F"/>
    <w:rsid w:val="006B3BAC"/>
    <w:rsid w:val="006B3CF9"/>
    <w:rsid w:val="006B3F25"/>
    <w:rsid w:val="006B4144"/>
    <w:rsid w:val="006B43A4"/>
    <w:rsid w:val="006B4AE9"/>
    <w:rsid w:val="006B4F6A"/>
    <w:rsid w:val="006B52A4"/>
    <w:rsid w:val="006B533F"/>
    <w:rsid w:val="006B59A9"/>
    <w:rsid w:val="006B5B89"/>
    <w:rsid w:val="006B5F68"/>
    <w:rsid w:val="006B6052"/>
    <w:rsid w:val="006B64C6"/>
    <w:rsid w:val="006B6653"/>
    <w:rsid w:val="006B68C5"/>
    <w:rsid w:val="006B6E1F"/>
    <w:rsid w:val="006B6E31"/>
    <w:rsid w:val="006B709A"/>
    <w:rsid w:val="006B717A"/>
    <w:rsid w:val="006B75DA"/>
    <w:rsid w:val="006B7857"/>
    <w:rsid w:val="006B7937"/>
    <w:rsid w:val="006B7ACE"/>
    <w:rsid w:val="006B7B0C"/>
    <w:rsid w:val="006B7BD9"/>
    <w:rsid w:val="006C002E"/>
    <w:rsid w:val="006C0140"/>
    <w:rsid w:val="006C01E4"/>
    <w:rsid w:val="006C0565"/>
    <w:rsid w:val="006C0568"/>
    <w:rsid w:val="006C092B"/>
    <w:rsid w:val="006C0B0A"/>
    <w:rsid w:val="006C0D51"/>
    <w:rsid w:val="006C0E69"/>
    <w:rsid w:val="006C0E87"/>
    <w:rsid w:val="006C12C8"/>
    <w:rsid w:val="006C13C7"/>
    <w:rsid w:val="006C17A5"/>
    <w:rsid w:val="006C1894"/>
    <w:rsid w:val="006C1BF3"/>
    <w:rsid w:val="006C1C96"/>
    <w:rsid w:val="006C1D4C"/>
    <w:rsid w:val="006C1DA7"/>
    <w:rsid w:val="006C27AE"/>
    <w:rsid w:val="006C2815"/>
    <w:rsid w:val="006C2C1D"/>
    <w:rsid w:val="006C2CBA"/>
    <w:rsid w:val="006C2CF5"/>
    <w:rsid w:val="006C2E54"/>
    <w:rsid w:val="006C2F77"/>
    <w:rsid w:val="006C2FB1"/>
    <w:rsid w:val="006C311E"/>
    <w:rsid w:val="006C37D5"/>
    <w:rsid w:val="006C387C"/>
    <w:rsid w:val="006C3B21"/>
    <w:rsid w:val="006C3BB1"/>
    <w:rsid w:val="006C3E28"/>
    <w:rsid w:val="006C3FE7"/>
    <w:rsid w:val="006C400B"/>
    <w:rsid w:val="006C4029"/>
    <w:rsid w:val="006C4421"/>
    <w:rsid w:val="006C46C7"/>
    <w:rsid w:val="006C46D9"/>
    <w:rsid w:val="006C4886"/>
    <w:rsid w:val="006C4B9F"/>
    <w:rsid w:val="006C4D3C"/>
    <w:rsid w:val="006C4D8E"/>
    <w:rsid w:val="006C4EE2"/>
    <w:rsid w:val="006C5398"/>
    <w:rsid w:val="006C563C"/>
    <w:rsid w:val="006C57A2"/>
    <w:rsid w:val="006C57B7"/>
    <w:rsid w:val="006C58AB"/>
    <w:rsid w:val="006C5A23"/>
    <w:rsid w:val="006C5C08"/>
    <w:rsid w:val="006C5D83"/>
    <w:rsid w:val="006C5EF3"/>
    <w:rsid w:val="006C6211"/>
    <w:rsid w:val="006C686D"/>
    <w:rsid w:val="006C6A0E"/>
    <w:rsid w:val="006C6AFA"/>
    <w:rsid w:val="006C6BB6"/>
    <w:rsid w:val="006C7084"/>
    <w:rsid w:val="006C79A6"/>
    <w:rsid w:val="006C7A7A"/>
    <w:rsid w:val="006C7CBE"/>
    <w:rsid w:val="006C7DCC"/>
    <w:rsid w:val="006D0319"/>
    <w:rsid w:val="006D0732"/>
    <w:rsid w:val="006D07B6"/>
    <w:rsid w:val="006D09E7"/>
    <w:rsid w:val="006D0A3B"/>
    <w:rsid w:val="006D1481"/>
    <w:rsid w:val="006D18F4"/>
    <w:rsid w:val="006D1941"/>
    <w:rsid w:val="006D1987"/>
    <w:rsid w:val="006D1B57"/>
    <w:rsid w:val="006D1EC7"/>
    <w:rsid w:val="006D2041"/>
    <w:rsid w:val="006D20CF"/>
    <w:rsid w:val="006D2185"/>
    <w:rsid w:val="006D2280"/>
    <w:rsid w:val="006D24FC"/>
    <w:rsid w:val="006D26E6"/>
    <w:rsid w:val="006D279D"/>
    <w:rsid w:val="006D2820"/>
    <w:rsid w:val="006D2862"/>
    <w:rsid w:val="006D2906"/>
    <w:rsid w:val="006D29B0"/>
    <w:rsid w:val="006D2A93"/>
    <w:rsid w:val="006D2BDA"/>
    <w:rsid w:val="006D2C21"/>
    <w:rsid w:val="006D2EDB"/>
    <w:rsid w:val="006D35F7"/>
    <w:rsid w:val="006D36B2"/>
    <w:rsid w:val="006D37D3"/>
    <w:rsid w:val="006D38ED"/>
    <w:rsid w:val="006D3971"/>
    <w:rsid w:val="006D3A51"/>
    <w:rsid w:val="006D3BD7"/>
    <w:rsid w:val="006D4029"/>
    <w:rsid w:val="006D408D"/>
    <w:rsid w:val="006D457A"/>
    <w:rsid w:val="006D4585"/>
    <w:rsid w:val="006D45AE"/>
    <w:rsid w:val="006D46E3"/>
    <w:rsid w:val="006D4C29"/>
    <w:rsid w:val="006D4C4B"/>
    <w:rsid w:val="006D4CF6"/>
    <w:rsid w:val="006D5048"/>
    <w:rsid w:val="006D51CB"/>
    <w:rsid w:val="006D51CF"/>
    <w:rsid w:val="006D529B"/>
    <w:rsid w:val="006D535E"/>
    <w:rsid w:val="006D5565"/>
    <w:rsid w:val="006D5A0B"/>
    <w:rsid w:val="006D5BF0"/>
    <w:rsid w:val="006D5D67"/>
    <w:rsid w:val="006D608B"/>
    <w:rsid w:val="006D610B"/>
    <w:rsid w:val="006D619E"/>
    <w:rsid w:val="006D6370"/>
    <w:rsid w:val="006D6411"/>
    <w:rsid w:val="006D654F"/>
    <w:rsid w:val="006D6828"/>
    <w:rsid w:val="006D6917"/>
    <w:rsid w:val="006D6A03"/>
    <w:rsid w:val="006D6A31"/>
    <w:rsid w:val="006D6D0F"/>
    <w:rsid w:val="006D6D73"/>
    <w:rsid w:val="006D6E8B"/>
    <w:rsid w:val="006D720E"/>
    <w:rsid w:val="006D726A"/>
    <w:rsid w:val="006D730C"/>
    <w:rsid w:val="006D73D9"/>
    <w:rsid w:val="006D7547"/>
    <w:rsid w:val="006D765B"/>
    <w:rsid w:val="006D774A"/>
    <w:rsid w:val="006D7783"/>
    <w:rsid w:val="006D77BF"/>
    <w:rsid w:val="006D7927"/>
    <w:rsid w:val="006D7AE5"/>
    <w:rsid w:val="006D7EE3"/>
    <w:rsid w:val="006D7F7C"/>
    <w:rsid w:val="006E01A8"/>
    <w:rsid w:val="006E03CD"/>
    <w:rsid w:val="006E06D5"/>
    <w:rsid w:val="006E06EC"/>
    <w:rsid w:val="006E0897"/>
    <w:rsid w:val="006E0978"/>
    <w:rsid w:val="006E0C6B"/>
    <w:rsid w:val="006E0CA0"/>
    <w:rsid w:val="006E0E88"/>
    <w:rsid w:val="006E0E99"/>
    <w:rsid w:val="006E0F0C"/>
    <w:rsid w:val="006E0F64"/>
    <w:rsid w:val="006E11A9"/>
    <w:rsid w:val="006E18AB"/>
    <w:rsid w:val="006E1983"/>
    <w:rsid w:val="006E1AB6"/>
    <w:rsid w:val="006E1B45"/>
    <w:rsid w:val="006E1FA6"/>
    <w:rsid w:val="006E20F6"/>
    <w:rsid w:val="006E2C8F"/>
    <w:rsid w:val="006E2EE2"/>
    <w:rsid w:val="006E2FB7"/>
    <w:rsid w:val="006E3337"/>
    <w:rsid w:val="006E3C4D"/>
    <w:rsid w:val="006E3C87"/>
    <w:rsid w:val="006E3D60"/>
    <w:rsid w:val="006E3E6F"/>
    <w:rsid w:val="006E432A"/>
    <w:rsid w:val="006E4777"/>
    <w:rsid w:val="006E4937"/>
    <w:rsid w:val="006E4C75"/>
    <w:rsid w:val="006E4C8D"/>
    <w:rsid w:val="006E5116"/>
    <w:rsid w:val="006E58FD"/>
    <w:rsid w:val="006E5C80"/>
    <w:rsid w:val="006E5CDF"/>
    <w:rsid w:val="006E5E22"/>
    <w:rsid w:val="006E6F99"/>
    <w:rsid w:val="006E73B3"/>
    <w:rsid w:val="006E7803"/>
    <w:rsid w:val="006E7828"/>
    <w:rsid w:val="006E7A6D"/>
    <w:rsid w:val="006E7B92"/>
    <w:rsid w:val="006E7EE9"/>
    <w:rsid w:val="006E7EFF"/>
    <w:rsid w:val="006E7F6E"/>
    <w:rsid w:val="006F0775"/>
    <w:rsid w:val="006F0990"/>
    <w:rsid w:val="006F0A81"/>
    <w:rsid w:val="006F0D5F"/>
    <w:rsid w:val="006F0F8D"/>
    <w:rsid w:val="006F111D"/>
    <w:rsid w:val="006F1294"/>
    <w:rsid w:val="006F12ED"/>
    <w:rsid w:val="006F14A4"/>
    <w:rsid w:val="006F1568"/>
    <w:rsid w:val="006F18D8"/>
    <w:rsid w:val="006F1B3C"/>
    <w:rsid w:val="006F1B4C"/>
    <w:rsid w:val="006F1E96"/>
    <w:rsid w:val="006F202F"/>
    <w:rsid w:val="006F20B2"/>
    <w:rsid w:val="006F23D8"/>
    <w:rsid w:val="006F2736"/>
    <w:rsid w:val="006F2A1E"/>
    <w:rsid w:val="006F2A51"/>
    <w:rsid w:val="006F2C56"/>
    <w:rsid w:val="006F2C85"/>
    <w:rsid w:val="006F30BE"/>
    <w:rsid w:val="006F30C4"/>
    <w:rsid w:val="006F31E8"/>
    <w:rsid w:val="006F320B"/>
    <w:rsid w:val="006F33B2"/>
    <w:rsid w:val="006F3701"/>
    <w:rsid w:val="006F3852"/>
    <w:rsid w:val="006F4175"/>
    <w:rsid w:val="006F4553"/>
    <w:rsid w:val="006F4737"/>
    <w:rsid w:val="006F4C6D"/>
    <w:rsid w:val="006F4CB7"/>
    <w:rsid w:val="006F4D10"/>
    <w:rsid w:val="006F4EA1"/>
    <w:rsid w:val="006F52E4"/>
    <w:rsid w:val="006F54EB"/>
    <w:rsid w:val="006F5613"/>
    <w:rsid w:val="006F5AD1"/>
    <w:rsid w:val="006F5CCB"/>
    <w:rsid w:val="006F60B0"/>
    <w:rsid w:val="006F61DB"/>
    <w:rsid w:val="006F6424"/>
    <w:rsid w:val="006F6518"/>
    <w:rsid w:val="006F6660"/>
    <w:rsid w:val="006F678F"/>
    <w:rsid w:val="006F69E5"/>
    <w:rsid w:val="006F6A1A"/>
    <w:rsid w:val="006F6A30"/>
    <w:rsid w:val="006F708A"/>
    <w:rsid w:val="006F745B"/>
    <w:rsid w:val="006F77B3"/>
    <w:rsid w:val="006F7BEC"/>
    <w:rsid w:val="006F7CB7"/>
    <w:rsid w:val="006F7F24"/>
    <w:rsid w:val="0070003A"/>
    <w:rsid w:val="00700176"/>
    <w:rsid w:val="007003C0"/>
    <w:rsid w:val="00700750"/>
    <w:rsid w:val="007007E7"/>
    <w:rsid w:val="00700C82"/>
    <w:rsid w:val="00700E36"/>
    <w:rsid w:val="007010A1"/>
    <w:rsid w:val="007010BC"/>
    <w:rsid w:val="0070174B"/>
    <w:rsid w:val="00701864"/>
    <w:rsid w:val="00701984"/>
    <w:rsid w:val="00701AA2"/>
    <w:rsid w:val="00701B55"/>
    <w:rsid w:val="00702149"/>
    <w:rsid w:val="00702188"/>
    <w:rsid w:val="00702247"/>
    <w:rsid w:val="007025E0"/>
    <w:rsid w:val="007026C7"/>
    <w:rsid w:val="0070272B"/>
    <w:rsid w:val="00702A50"/>
    <w:rsid w:val="00702A5C"/>
    <w:rsid w:val="00702AA1"/>
    <w:rsid w:val="00702C2E"/>
    <w:rsid w:val="00702E23"/>
    <w:rsid w:val="00703237"/>
    <w:rsid w:val="00703463"/>
    <w:rsid w:val="0070365C"/>
    <w:rsid w:val="007036B8"/>
    <w:rsid w:val="00703733"/>
    <w:rsid w:val="007039E3"/>
    <w:rsid w:val="00703C64"/>
    <w:rsid w:val="00703CD1"/>
    <w:rsid w:val="0070402B"/>
    <w:rsid w:val="007043A0"/>
    <w:rsid w:val="0070441F"/>
    <w:rsid w:val="0070467E"/>
    <w:rsid w:val="0070496F"/>
    <w:rsid w:val="00704980"/>
    <w:rsid w:val="00704A70"/>
    <w:rsid w:val="00704CB9"/>
    <w:rsid w:val="007051C3"/>
    <w:rsid w:val="00705339"/>
    <w:rsid w:val="007053F6"/>
    <w:rsid w:val="007054F1"/>
    <w:rsid w:val="007055CB"/>
    <w:rsid w:val="007056A4"/>
    <w:rsid w:val="007058CE"/>
    <w:rsid w:val="00705C0D"/>
    <w:rsid w:val="00705E97"/>
    <w:rsid w:val="00705EC6"/>
    <w:rsid w:val="00705F7B"/>
    <w:rsid w:val="0070628B"/>
    <w:rsid w:val="007066B6"/>
    <w:rsid w:val="007066CC"/>
    <w:rsid w:val="0070694C"/>
    <w:rsid w:val="0070699A"/>
    <w:rsid w:val="00706E04"/>
    <w:rsid w:val="007076F9"/>
    <w:rsid w:val="0070785E"/>
    <w:rsid w:val="00707877"/>
    <w:rsid w:val="007078FD"/>
    <w:rsid w:val="00707A23"/>
    <w:rsid w:val="00707AD6"/>
    <w:rsid w:val="00707C0B"/>
    <w:rsid w:val="00707DBA"/>
    <w:rsid w:val="00707E1F"/>
    <w:rsid w:val="00707F7F"/>
    <w:rsid w:val="007101CD"/>
    <w:rsid w:val="0071029C"/>
    <w:rsid w:val="00710394"/>
    <w:rsid w:val="00710558"/>
    <w:rsid w:val="00710761"/>
    <w:rsid w:val="00710B91"/>
    <w:rsid w:val="00710BE7"/>
    <w:rsid w:val="00710CAE"/>
    <w:rsid w:val="00710ED6"/>
    <w:rsid w:val="00710FFE"/>
    <w:rsid w:val="0071102D"/>
    <w:rsid w:val="00711204"/>
    <w:rsid w:val="00711293"/>
    <w:rsid w:val="0071132D"/>
    <w:rsid w:val="007114CC"/>
    <w:rsid w:val="00711733"/>
    <w:rsid w:val="00711936"/>
    <w:rsid w:val="00711D0D"/>
    <w:rsid w:val="00711F76"/>
    <w:rsid w:val="00711FE1"/>
    <w:rsid w:val="00712056"/>
    <w:rsid w:val="00712194"/>
    <w:rsid w:val="00712546"/>
    <w:rsid w:val="007129B9"/>
    <w:rsid w:val="00712ABA"/>
    <w:rsid w:val="00712F45"/>
    <w:rsid w:val="00713739"/>
    <w:rsid w:val="007139B7"/>
    <w:rsid w:val="007139F1"/>
    <w:rsid w:val="00713AB4"/>
    <w:rsid w:val="00713B80"/>
    <w:rsid w:val="00713D4F"/>
    <w:rsid w:val="007142A1"/>
    <w:rsid w:val="007142FC"/>
    <w:rsid w:val="007144DF"/>
    <w:rsid w:val="0071468B"/>
    <w:rsid w:val="00714E91"/>
    <w:rsid w:val="007150D4"/>
    <w:rsid w:val="00715618"/>
    <w:rsid w:val="00715676"/>
    <w:rsid w:val="00715933"/>
    <w:rsid w:val="00715D60"/>
    <w:rsid w:val="00715E48"/>
    <w:rsid w:val="007160F2"/>
    <w:rsid w:val="0071630D"/>
    <w:rsid w:val="00716357"/>
    <w:rsid w:val="007165AE"/>
    <w:rsid w:val="007165C0"/>
    <w:rsid w:val="00716A98"/>
    <w:rsid w:val="00716ACC"/>
    <w:rsid w:val="00716B31"/>
    <w:rsid w:val="00716CFB"/>
    <w:rsid w:val="00716E28"/>
    <w:rsid w:val="00716F4D"/>
    <w:rsid w:val="0071714C"/>
    <w:rsid w:val="00717151"/>
    <w:rsid w:val="00717346"/>
    <w:rsid w:val="007173A1"/>
    <w:rsid w:val="007178E7"/>
    <w:rsid w:val="00717CB8"/>
    <w:rsid w:val="00717E56"/>
    <w:rsid w:val="00717F6B"/>
    <w:rsid w:val="00717FED"/>
    <w:rsid w:val="0072011B"/>
    <w:rsid w:val="007209E9"/>
    <w:rsid w:val="00720A64"/>
    <w:rsid w:val="00720D51"/>
    <w:rsid w:val="00720D68"/>
    <w:rsid w:val="00721416"/>
    <w:rsid w:val="00721448"/>
    <w:rsid w:val="00721602"/>
    <w:rsid w:val="0072172B"/>
    <w:rsid w:val="00721757"/>
    <w:rsid w:val="00721809"/>
    <w:rsid w:val="00721A90"/>
    <w:rsid w:val="00721C45"/>
    <w:rsid w:val="00721DEF"/>
    <w:rsid w:val="00721F4F"/>
    <w:rsid w:val="0072209C"/>
    <w:rsid w:val="0072234A"/>
    <w:rsid w:val="0072251D"/>
    <w:rsid w:val="0072271B"/>
    <w:rsid w:val="0072277A"/>
    <w:rsid w:val="00722BA1"/>
    <w:rsid w:val="00722BB0"/>
    <w:rsid w:val="00722D91"/>
    <w:rsid w:val="00723464"/>
    <w:rsid w:val="00723665"/>
    <w:rsid w:val="007237A7"/>
    <w:rsid w:val="00723AA7"/>
    <w:rsid w:val="00723C99"/>
    <w:rsid w:val="00723D17"/>
    <w:rsid w:val="00723E58"/>
    <w:rsid w:val="00724964"/>
    <w:rsid w:val="00724AF1"/>
    <w:rsid w:val="00724AF8"/>
    <w:rsid w:val="00724F05"/>
    <w:rsid w:val="00724FBF"/>
    <w:rsid w:val="0072519B"/>
    <w:rsid w:val="007251F2"/>
    <w:rsid w:val="00725318"/>
    <w:rsid w:val="00725868"/>
    <w:rsid w:val="00725A47"/>
    <w:rsid w:val="00725FEC"/>
    <w:rsid w:val="0072608C"/>
    <w:rsid w:val="0072638E"/>
    <w:rsid w:val="007263D9"/>
    <w:rsid w:val="0072685D"/>
    <w:rsid w:val="00726A7F"/>
    <w:rsid w:val="00726AC5"/>
    <w:rsid w:val="00726CD5"/>
    <w:rsid w:val="00726F90"/>
    <w:rsid w:val="007270E1"/>
    <w:rsid w:val="00727239"/>
    <w:rsid w:val="007275BE"/>
    <w:rsid w:val="00727668"/>
    <w:rsid w:val="0072779B"/>
    <w:rsid w:val="007278F1"/>
    <w:rsid w:val="00727C84"/>
    <w:rsid w:val="00727C9A"/>
    <w:rsid w:val="00730232"/>
    <w:rsid w:val="00730431"/>
    <w:rsid w:val="007307EC"/>
    <w:rsid w:val="007308FE"/>
    <w:rsid w:val="00730A4C"/>
    <w:rsid w:val="00730B3F"/>
    <w:rsid w:val="00730C2C"/>
    <w:rsid w:val="00730D6F"/>
    <w:rsid w:val="00730E54"/>
    <w:rsid w:val="00730EAB"/>
    <w:rsid w:val="0073103A"/>
    <w:rsid w:val="007314D6"/>
    <w:rsid w:val="007314FE"/>
    <w:rsid w:val="00731545"/>
    <w:rsid w:val="0073193A"/>
    <w:rsid w:val="00731A2D"/>
    <w:rsid w:val="00731A95"/>
    <w:rsid w:val="00731D2B"/>
    <w:rsid w:val="00731F28"/>
    <w:rsid w:val="00732253"/>
    <w:rsid w:val="00732779"/>
    <w:rsid w:val="007327E1"/>
    <w:rsid w:val="0073284F"/>
    <w:rsid w:val="00732B3B"/>
    <w:rsid w:val="00732CE4"/>
    <w:rsid w:val="00732D0A"/>
    <w:rsid w:val="0073300F"/>
    <w:rsid w:val="007331AF"/>
    <w:rsid w:val="007331D6"/>
    <w:rsid w:val="0073345A"/>
    <w:rsid w:val="007335A7"/>
    <w:rsid w:val="00733D15"/>
    <w:rsid w:val="00733F51"/>
    <w:rsid w:val="00734794"/>
    <w:rsid w:val="00734A52"/>
    <w:rsid w:val="00734A89"/>
    <w:rsid w:val="00734B52"/>
    <w:rsid w:val="00734D22"/>
    <w:rsid w:val="00734E5C"/>
    <w:rsid w:val="00735687"/>
    <w:rsid w:val="00735994"/>
    <w:rsid w:val="00735B53"/>
    <w:rsid w:val="00735BEC"/>
    <w:rsid w:val="00735D64"/>
    <w:rsid w:val="00735E1D"/>
    <w:rsid w:val="00735E7C"/>
    <w:rsid w:val="00735F12"/>
    <w:rsid w:val="00735FDA"/>
    <w:rsid w:val="00736071"/>
    <w:rsid w:val="007361F4"/>
    <w:rsid w:val="007364B2"/>
    <w:rsid w:val="007368BF"/>
    <w:rsid w:val="00736BD1"/>
    <w:rsid w:val="00736E0A"/>
    <w:rsid w:val="00736F26"/>
    <w:rsid w:val="007374AF"/>
    <w:rsid w:val="00737592"/>
    <w:rsid w:val="0073769D"/>
    <w:rsid w:val="0073776F"/>
    <w:rsid w:val="007377BB"/>
    <w:rsid w:val="00737CA3"/>
    <w:rsid w:val="00737CEC"/>
    <w:rsid w:val="00737E67"/>
    <w:rsid w:val="00740018"/>
    <w:rsid w:val="00740074"/>
    <w:rsid w:val="0074025B"/>
    <w:rsid w:val="007405B1"/>
    <w:rsid w:val="0074065E"/>
    <w:rsid w:val="00740B84"/>
    <w:rsid w:val="00741058"/>
    <w:rsid w:val="007410BA"/>
    <w:rsid w:val="0074118A"/>
    <w:rsid w:val="007417C3"/>
    <w:rsid w:val="00741A96"/>
    <w:rsid w:val="00741AAB"/>
    <w:rsid w:val="00741B57"/>
    <w:rsid w:val="00741F40"/>
    <w:rsid w:val="007420A0"/>
    <w:rsid w:val="00742288"/>
    <w:rsid w:val="007424F7"/>
    <w:rsid w:val="00742602"/>
    <w:rsid w:val="0074273E"/>
    <w:rsid w:val="007428DF"/>
    <w:rsid w:val="00742CD9"/>
    <w:rsid w:val="00742F5F"/>
    <w:rsid w:val="00743036"/>
    <w:rsid w:val="0074308B"/>
    <w:rsid w:val="00743355"/>
    <w:rsid w:val="007436C6"/>
    <w:rsid w:val="007442B2"/>
    <w:rsid w:val="007446A3"/>
    <w:rsid w:val="007446ED"/>
    <w:rsid w:val="0074477E"/>
    <w:rsid w:val="0074495B"/>
    <w:rsid w:val="00744985"/>
    <w:rsid w:val="00744A90"/>
    <w:rsid w:val="00744CDC"/>
    <w:rsid w:val="00744FB2"/>
    <w:rsid w:val="00745671"/>
    <w:rsid w:val="00745D75"/>
    <w:rsid w:val="00745E7C"/>
    <w:rsid w:val="00745E83"/>
    <w:rsid w:val="00745EED"/>
    <w:rsid w:val="00746136"/>
    <w:rsid w:val="00746294"/>
    <w:rsid w:val="007464AF"/>
    <w:rsid w:val="00746522"/>
    <w:rsid w:val="0074665B"/>
    <w:rsid w:val="007467C2"/>
    <w:rsid w:val="007468DD"/>
    <w:rsid w:val="00746943"/>
    <w:rsid w:val="00746AD3"/>
    <w:rsid w:val="00746BE7"/>
    <w:rsid w:val="00746E89"/>
    <w:rsid w:val="007471D4"/>
    <w:rsid w:val="0074736C"/>
    <w:rsid w:val="007473C1"/>
    <w:rsid w:val="00747429"/>
    <w:rsid w:val="0074746E"/>
    <w:rsid w:val="007475B0"/>
    <w:rsid w:val="00747827"/>
    <w:rsid w:val="00747E20"/>
    <w:rsid w:val="00750403"/>
    <w:rsid w:val="00750404"/>
    <w:rsid w:val="00750414"/>
    <w:rsid w:val="007506BE"/>
    <w:rsid w:val="00750733"/>
    <w:rsid w:val="0075088D"/>
    <w:rsid w:val="00750AC5"/>
    <w:rsid w:val="00750AF8"/>
    <w:rsid w:val="00750D66"/>
    <w:rsid w:val="00750DB4"/>
    <w:rsid w:val="007511F4"/>
    <w:rsid w:val="007513BB"/>
    <w:rsid w:val="00751418"/>
    <w:rsid w:val="007514D2"/>
    <w:rsid w:val="0075180C"/>
    <w:rsid w:val="00752383"/>
    <w:rsid w:val="0075255D"/>
    <w:rsid w:val="00752C4B"/>
    <w:rsid w:val="00752DBD"/>
    <w:rsid w:val="00752F67"/>
    <w:rsid w:val="007533D8"/>
    <w:rsid w:val="007535D6"/>
    <w:rsid w:val="007538D5"/>
    <w:rsid w:val="00753937"/>
    <w:rsid w:val="00753A2B"/>
    <w:rsid w:val="007541B3"/>
    <w:rsid w:val="007548FF"/>
    <w:rsid w:val="007549EB"/>
    <w:rsid w:val="00754B31"/>
    <w:rsid w:val="00754C7D"/>
    <w:rsid w:val="00754E59"/>
    <w:rsid w:val="0075520C"/>
    <w:rsid w:val="0075531C"/>
    <w:rsid w:val="00755409"/>
    <w:rsid w:val="00755446"/>
    <w:rsid w:val="0075549D"/>
    <w:rsid w:val="007554C3"/>
    <w:rsid w:val="00755697"/>
    <w:rsid w:val="00755A9F"/>
    <w:rsid w:val="00755BFC"/>
    <w:rsid w:val="00755CAE"/>
    <w:rsid w:val="00755DA9"/>
    <w:rsid w:val="007560E8"/>
    <w:rsid w:val="00756611"/>
    <w:rsid w:val="007567A3"/>
    <w:rsid w:val="00756825"/>
    <w:rsid w:val="0075683C"/>
    <w:rsid w:val="0075698D"/>
    <w:rsid w:val="00756A4F"/>
    <w:rsid w:val="00756CBC"/>
    <w:rsid w:val="00757052"/>
    <w:rsid w:val="007571D8"/>
    <w:rsid w:val="00757640"/>
    <w:rsid w:val="00757807"/>
    <w:rsid w:val="00757824"/>
    <w:rsid w:val="00757A80"/>
    <w:rsid w:val="00757A8B"/>
    <w:rsid w:val="00757D53"/>
    <w:rsid w:val="00757E0F"/>
    <w:rsid w:val="00757F14"/>
    <w:rsid w:val="00760005"/>
    <w:rsid w:val="0076034B"/>
    <w:rsid w:val="00760669"/>
    <w:rsid w:val="0076068C"/>
    <w:rsid w:val="0076071F"/>
    <w:rsid w:val="00760878"/>
    <w:rsid w:val="007608FE"/>
    <w:rsid w:val="00760A47"/>
    <w:rsid w:val="00760B96"/>
    <w:rsid w:val="00760E0D"/>
    <w:rsid w:val="00760FB5"/>
    <w:rsid w:val="00760FEA"/>
    <w:rsid w:val="007613BB"/>
    <w:rsid w:val="00761471"/>
    <w:rsid w:val="007614D2"/>
    <w:rsid w:val="00761695"/>
    <w:rsid w:val="00761BBE"/>
    <w:rsid w:val="00761CCA"/>
    <w:rsid w:val="00761DBF"/>
    <w:rsid w:val="00762062"/>
    <w:rsid w:val="0076228C"/>
    <w:rsid w:val="007623E2"/>
    <w:rsid w:val="00762516"/>
    <w:rsid w:val="007625AB"/>
    <w:rsid w:val="007625F0"/>
    <w:rsid w:val="0076261C"/>
    <w:rsid w:val="00762905"/>
    <w:rsid w:val="00762916"/>
    <w:rsid w:val="007629FE"/>
    <w:rsid w:val="00762BA9"/>
    <w:rsid w:val="00762F55"/>
    <w:rsid w:val="00763086"/>
    <w:rsid w:val="007632E5"/>
    <w:rsid w:val="00763382"/>
    <w:rsid w:val="007633BF"/>
    <w:rsid w:val="00763B73"/>
    <w:rsid w:val="00763BEF"/>
    <w:rsid w:val="00763C7B"/>
    <w:rsid w:val="00763C96"/>
    <w:rsid w:val="00763CD7"/>
    <w:rsid w:val="00763D83"/>
    <w:rsid w:val="0076400E"/>
    <w:rsid w:val="00764151"/>
    <w:rsid w:val="007644EF"/>
    <w:rsid w:val="0076477B"/>
    <w:rsid w:val="00764A3C"/>
    <w:rsid w:val="00764E56"/>
    <w:rsid w:val="00764F2A"/>
    <w:rsid w:val="00765052"/>
    <w:rsid w:val="00765185"/>
    <w:rsid w:val="00765254"/>
    <w:rsid w:val="0076529A"/>
    <w:rsid w:val="007659C0"/>
    <w:rsid w:val="007659F9"/>
    <w:rsid w:val="00765C52"/>
    <w:rsid w:val="00765E96"/>
    <w:rsid w:val="007660F5"/>
    <w:rsid w:val="00766202"/>
    <w:rsid w:val="007662BE"/>
    <w:rsid w:val="007665B0"/>
    <w:rsid w:val="0076672C"/>
    <w:rsid w:val="0076694F"/>
    <w:rsid w:val="00766A73"/>
    <w:rsid w:val="00766B9A"/>
    <w:rsid w:val="0076717E"/>
    <w:rsid w:val="00767453"/>
    <w:rsid w:val="0076752B"/>
    <w:rsid w:val="007677DD"/>
    <w:rsid w:val="00767828"/>
    <w:rsid w:val="00767E24"/>
    <w:rsid w:val="00767EF3"/>
    <w:rsid w:val="00767FBF"/>
    <w:rsid w:val="007703E7"/>
    <w:rsid w:val="007703F7"/>
    <w:rsid w:val="00770428"/>
    <w:rsid w:val="00770535"/>
    <w:rsid w:val="0077099A"/>
    <w:rsid w:val="00770CF5"/>
    <w:rsid w:val="00771387"/>
    <w:rsid w:val="0077147B"/>
    <w:rsid w:val="007714AC"/>
    <w:rsid w:val="007717FF"/>
    <w:rsid w:val="00771860"/>
    <w:rsid w:val="00771937"/>
    <w:rsid w:val="00771A2B"/>
    <w:rsid w:val="00771E3D"/>
    <w:rsid w:val="00771E7A"/>
    <w:rsid w:val="00771ED5"/>
    <w:rsid w:val="00771F58"/>
    <w:rsid w:val="007720AF"/>
    <w:rsid w:val="007720B3"/>
    <w:rsid w:val="007722EF"/>
    <w:rsid w:val="0077255E"/>
    <w:rsid w:val="00772604"/>
    <w:rsid w:val="00772667"/>
    <w:rsid w:val="0077271F"/>
    <w:rsid w:val="00772A33"/>
    <w:rsid w:val="00772BDD"/>
    <w:rsid w:val="00772FA4"/>
    <w:rsid w:val="00772FC7"/>
    <w:rsid w:val="007730A9"/>
    <w:rsid w:val="00773267"/>
    <w:rsid w:val="007732FD"/>
    <w:rsid w:val="007737CD"/>
    <w:rsid w:val="00773BAA"/>
    <w:rsid w:val="00773CA0"/>
    <w:rsid w:val="00773CC7"/>
    <w:rsid w:val="00773CD2"/>
    <w:rsid w:val="00773DAC"/>
    <w:rsid w:val="0077460E"/>
    <w:rsid w:val="007748C1"/>
    <w:rsid w:val="007748DD"/>
    <w:rsid w:val="00774A3C"/>
    <w:rsid w:val="00774A9E"/>
    <w:rsid w:val="00774B4B"/>
    <w:rsid w:val="00774D0C"/>
    <w:rsid w:val="00774EEB"/>
    <w:rsid w:val="007751DA"/>
    <w:rsid w:val="00775397"/>
    <w:rsid w:val="00775493"/>
    <w:rsid w:val="0077578B"/>
    <w:rsid w:val="00775A8E"/>
    <w:rsid w:val="00775CB2"/>
    <w:rsid w:val="00775DB0"/>
    <w:rsid w:val="00775DB7"/>
    <w:rsid w:val="00775DEA"/>
    <w:rsid w:val="0077617E"/>
    <w:rsid w:val="00776199"/>
    <w:rsid w:val="0077621C"/>
    <w:rsid w:val="007762DE"/>
    <w:rsid w:val="007763E3"/>
    <w:rsid w:val="00776592"/>
    <w:rsid w:val="0077690C"/>
    <w:rsid w:val="0077699D"/>
    <w:rsid w:val="00776BA7"/>
    <w:rsid w:val="00776CB1"/>
    <w:rsid w:val="00776CCF"/>
    <w:rsid w:val="00776CF9"/>
    <w:rsid w:val="00776DA1"/>
    <w:rsid w:val="00776DB4"/>
    <w:rsid w:val="00776E7E"/>
    <w:rsid w:val="0077718D"/>
    <w:rsid w:val="00777312"/>
    <w:rsid w:val="007776CF"/>
    <w:rsid w:val="007777C2"/>
    <w:rsid w:val="00777CE2"/>
    <w:rsid w:val="0078051B"/>
    <w:rsid w:val="0078070F"/>
    <w:rsid w:val="00780791"/>
    <w:rsid w:val="007809A4"/>
    <w:rsid w:val="00780A14"/>
    <w:rsid w:val="00780A2C"/>
    <w:rsid w:val="007811D2"/>
    <w:rsid w:val="00781706"/>
    <w:rsid w:val="007817D8"/>
    <w:rsid w:val="0078195B"/>
    <w:rsid w:val="00781A15"/>
    <w:rsid w:val="00781A59"/>
    <w:rsid w:val="00781DA4"/>
    <w:rsid w:val="0078214B"/>
    <w:rsid w:val="007821D8"/>
    <w:rsid w:val="007825E3"/>
    <w:rsid w:val="00782828"/>
    <w:rsid w:val="0078282C"/>
    <w:rsid w:val="007828CD"/>
    <w:rsid w:val="0078290B"/>
    <w:rsid w:val="00782EF7"/>
    <w:rsid w:val="00783024"/>
    <w:rsid w:val="00783026"/>
    <w:rsid w:val="0078336D"/>
    <w:rsid w:val="007833B2"/>
    <w:rsid w:val="007833BB"/>
    <w:rsid w:val="0078354B"/>
    <w:rsid w:val="00783741"/>
    <w:rsid w:val="00783985"/>
    <w:rsid w:val="00783FCD"/>
    <w:rsid w:val="0078407E"/>
    <w:rsid w:val="0078425D"/>
    <w:rsid w:val="007844F8"/>
    <w:rsid w:val="0078469B"/>
    <w:rsid w:val="007847B4"/>
    <w:rsid w:val="007848CB"/>
    <w:rsid w:val="00784930"/>
    <w:rsid w:val="00784BCC"/>
    <w:rsid w:val="007850C8"/>
    <w:rsid w:val="00785226"/>
    <w:rsid w:val="0078552E"/>
    <w:rsid w:val="0078568F"/>
    <w:rsid w:val="00785C5F"/>
    <w:rsid w:val="00785FC8"/>
    <w:rsid w:val="00786009"/>
    <w:rsid w:val="0078606A"/>
    <w:rsid w:val="00786219"/>
    <w:rsid w:val="00786A6D"/>
    <w:rsid w:val="00786E41"/>
    <w:rsid w:val="0078719E"/>
    <w:rsid w:val="00787321"/>
    <w:rsid w:val="0078771B"/>
    <w:rsid w:val="007877EA"/>
    <w:rsid w:val="00787845"/>
    <w:rsid w:val="00787C79"/>
    <w:rsid w:val="00787F58"/>
    <w:rsid w:val="00787FCA"/>
    <w:rsid w:val="00790000"/>
    <w:rsid w:val="00790075"/>
    <w:rsid w:val="007900EE"/>
    <w:rsid w:val="007901D6"/>
    <w:rsid w:val="0079030D"/>
    <w:rsid w:val="007903D1"/>
    <w:rsid w:val="007905AB"/>
    <w:rsid w:val="00790614"/>
    <w:rsid w:val="00790704"/>
    <w:rsid w:val="00790825"/>
    <w:rsid w:val="00790D4E"/>
    <w:rsid w:val="00790FFB"/>
    <w:rsid w:val="00791019"/>
    <w:rsid w:val="00791096"/>
    <w:rsid w:val="007911C5"/>
    <w:rsid w:val="007911F4"/>
    <w:rsid w:val="0079121E"/>
    <w:rsid w:val="00791351"/>
    <w:rsid w:val="00791379"/>
    <w:rsid w:val="007914E9"/>
    <w:rsid w:val="007916D8"/>
    <w:rsid w:val="00791929"/>
    <w:rsid w:val="00791AD6"/>
    <w:rsid w:val="00791BF9"/>
    <w:rsid w:val="00791D99"/>
    <w:rsid w:val="00791F65"/>
    <w:rsid w:val="0079205A"/>
    <w:rsid w:val="007923EF"/>
    <w:rsid w:val="0079298B"/>
    <w:rsid w:val="00792CB3"/>
    <w:rsid w:val="00792CD4"/>
    <w:rsid w:val="00792DD6"/>
    <w:rsid w:val="00792E20"/>
    <w:rsid w:val="00792E8F"/>
    <w:rsid w:val="007932A2"/>
    <w:rsid w:val="00793410"/>
    <w:rsid w:val="00793428"/>
    <w:rsid w:val="007937C2"/>
    <w:rsid w:val="00793839"/>
    <w:rsid w:val="00793A88"/>
    <w:rsid w:val="00793B32"/>
    <w:rsid w:val="00793CDA"/>
    <w:rsid w:val="00793DBD"/>
    <w:rsid w:val="007941FE"/>
    <w:rsid w:val="007943E3"/>
    <w:rsid w:val="00794461"/>
    <w:rsid w:val="007944E1"/>
    <w:rsid w:val="0079456D"/>
    <w:rsid w:val="007948EB"/>
    <w:rsid w:val="00794C93"/>
    <w:rsid w:val="00794D21"/>
    <w:rsid w:val="00794DC6"/>
    <w:rsid w:val="00794E2E"/>
    <w:rsid w:val="00794FC3"/>
    <w:rsid w:val="00795275"/>
    <w:rsid w:val="007953A8"/>
    <w:rsid w:val="007953BF"/>
    <w:rsid w:val="00795533"/>
    <w:rsid w:val="00795666"/>
    <w:rsid w:val="00795694"/>
    <w:rsid w:val="0079595A"/>
    <w:rsid w:val="00795C4D"/>
    <w:rsid w:val="0079604E"/>
    <w:rsid w:val="007960F0"/>
    <w:rsid w:val="00796564"/>
    <w:rsid w:val="007967F8"/>
    <w:rsid w:val="00796951"/>
    <w:rsid w:val="00796AAB"/>
    <w:rsid w:val="00796BB8"/>
    <w:rsid w:val="00796CBB"/>
    <w:rsid w:val="00796F59"/>
    <w:rsid w:val="00797119"/>
    <w:rsid w:val="007975F1"/>
    <w:rsid w:val="00797725"/>
    <w:rsid w:val="007978E3"/>
    <w:rsid w:val="00797A6B"/>
    <w:rsid w:val="00797B5A"/>
    <w:rsid w:val="00797F02"/>
    <w:rsid w:val="007A01D3"/>
    <w:rsid w:val="007A0307"/>
    <w:rsid w:val="007A0460"/>
    <w:rsid w:val="007A0811"/>
    <w:rsid w:val="007A0A3B"/>
    <w:rsid w:val="007A0E1B"/>
    <w:rsid w:val="007A0F94"/>
    <w:rsid w:val="007A109E"/>
    <w:rsid w:val="007A11A4"/>
    <w:rsid w:val="007A14FF"/>
    <w:rsid w:val="007A1655"/>
    <w:rsid w:val="007A18C9"/>
    <w:rsid w:val="007A1A8A"/>
    <w:rsid w:val="007A1B13"/>
    <w:rsid w:val="007A1F44"/>
    <w:rsid w:val="007A1FF0"/>
    <w:rsid w:val="007A208D"/>
    <w:rsid w:val="007A2763"/>
    <w:rsid w:val="007A27D0"/>
    <w:rsid w:val="007A29E4"/>
    <w:rsid w:val="007A2C1C"/>
    <w:rsid w:val="007A2C37"/>
    <w:rsid w:val="007A2CCF"/>
    <w:rsid w:val="007A33C6"/>
    <w:rsid w:val="007A33C7"/>
    <w:rsid w:val="007A341F"/>
    <w:rsid w:val="007A347E"/>
    <w:rsid w:val="007A35A3"/>
    <w:rsid w:val="007A35B0"/>
    <w:rsid w:val="007A399D"/>
    <w:rsid w:val="007A3A59"/>
    <w:rsid w:val="007A3AEF"/>
    <w:rsid w:val="007A3FCE"/>
    <w:rsid w:val="007A4355"/>
    <w:rsid w:val="007A4481"/>
    <w:rsid w:val="007A4796"/>
    <w:rsid w:val="007A488D"/>
    <w:rsid w:val="007A48E3"/>
    <w:rsid w:val="007A4B67"/>
    <w:rsid w:val="007A4F56"/>
    <w:rsid w:val="007A50FA"/>
    <w:rsid w:val="007A51D6"/>
    <w:rsid w:val="007A51FD"/>
    <w:rsid w:val="007A5414"/>
    <w:rsid w:val="007A549B"/>
    <w:rsid w:val="007A56A3"/>
    <w:rsid w:val="007A5720"/>
    <w:rsid w:val="007A585A"/>
    <w:rsid w:val="007A5B78"/>
    <w:rsid w:val="007A5E79"/>
    <w:rsid w:val="007A64F5"/>
    <w:rsid w:val="007A68DB"/>
    <w:rsid w:val="007A6A4A"/>
    <w:rsid w:val="007A6D40"/>
    <w:rsid w:val="007A7190"/>
    <w:rsid w:val="007A7200"/>
    <w:rsid w:val="007A784F"/>
    <w:rsid w:val="007A792B"/>
    <w:rsid w:val="007A793C"/>
    <w:rsid w:val="007A7F3B"/>
    <w:rsid w:val="007B0145"/>
    <w:rsid w:val="007B039B"/>
    <w:rsid w:val="007B0415"/>
    <w:rsid w:val="007B05DE"/>
    <w:rsid w:val="007B0708"/>
    <w:rsid w:val="007B0E0F"/>
    <w:rsid w:val="007B0E2B"/>
    <w:rsid w:val="007B1073"/>
    <w:rsid w:val="007B1307"/>
    <w:rsid w:val="007B130C"/>
    <w:rsid w:val="007B13A6"/>
    <w:rsid w:val="007B1848"/>
    <w:rsid w:val="007B1A32"/>
    <w:rsid w:val="007B1C2A"/>
    <w:rsid w:val="007B1F6E"/>
    <w:rsid w:val="007B23B8"/>
    <w:rsid w:val="007B241D"/>
    <w:rsid w:val="007B2589"/>
    <w:rsid w:val="007B28B3"/>
    <w:rsid w:val="007B3172"/>
    <w:rsid w:val="007B3748"/>
    <w:rsid w:val="007B38EC"/>
    <w:rsid w:val="007B3A02"/>
    <w:rsid w:val="007B3D59"/>
    <w:rsid w:val="007B3F40"/>
    <w:rsid w:val="007B3F4F"/>
    <w:rsid w:val="007B41D6"/>
    <w:rsid w:val="007B4433"/>
    <w:rsid w:val="007B4630"/>
    <w:rsid w:val="007B4D9D"/>
    <w:rsid w:val="007B4EAE"/>
    <w:rsid w:val="007B4F47"/>
    <w:rsid w:val="007B501F"/>
    <w:rsid w:val="007B52D5"/>
    <w:rsid w:val="007B5C14"/>
    <w:rsid w:val="007B5F28"/>
    <w:rsid w:val="007B5F63"/>
    <w:rsid w:val="007B6122"/>
    <w:rsid w:val="007B6189"/>
    <w:rsid w:val="007B6360"/>
    <w:rsid w:val="007B63D7"/>
    <w:rsid w:val="007B669C"/>
    <w:rsid w:val="007B67E8"/>
    <w:rsid w:val="007B7016"/>
    <w:rsid w:val="007B7038"/>
    <w:rsid w:val="007B7058"/>
    <w:rsid w:val="007B72F9"/>
    <w:rsid w:val="007B7ACF"/>
    <w:rsid w:val="007B7E67"/>
    <w:rsid w:val="007B7FD7"/>
    <w:rsid w:val="007B7FE7"/>
    <w:rsid w:val="007C02CB"/>
    <w:rsid w:val="007C03B4"/>
    <w:rsid w:val="007C042C"/>
    <w:rsid w:val="007C048B"/>
    <w:rsid w:val="007C04AE"/>
    <w:rsid w:val="007C0527"/>
    <w:rsid w:val="007C0646"/>
    <w:rsid w:val="007C064A"/>
    <w:rsid w:val="007C0754"/>
    <w:rsid w:val="007C08A2"/>
    <w:rsid w:val="007C08E3"/>
    <w:rsid w:val="007C0A76"/>
    <w:rsid w:val="007C0B3E"/>
    <w:rsid w:val="007C0B5D"/>
    <w:rsid w:val="007C0C15"/>
    <w:rsid w:val="007C0FB2"/>
    <w:rsid w:val="007C111A"/>
    <w:rsid w:val="007C1200"/>
    <w:rsid w:val="007C1265"/>
    <w:rsid w:val="007C12AF"/>
    <w:rsid w:val="007C1674"/>
    <w:rsid w:val="007C1689"/>
    <w:rsid w:val="007C16EB"/>
    <w:rsid w:val="007C1BA0"/>
    <w:rsid w:val="007C1BEE"/>
    <w:rsid w:val="007C1C24"/>
    <w:rsid w:val="007C1C31"/>
    <w:rsid w:val="007C1DBF"/>
    <w:rsid w:val="007C216A"/>
    <w:rsid w:val="007C2191"/>
    <w:rsid w:val="007C222E"/>
    <w:rsid w:val="007C2329"/>
    <w:rsid w:val="007C2777"/>
    <w:rsid w:val="007C299E"/>
    <w:rsid w:val="007C2C39"/>
    <w:rsid w:val="007C2C7A"/>
    <w:rsid w:val="007C2FBE"/>
    <w:rsid w:val="007C3071"/>
    <w:rsid w:val="007C31AE"/>
    <w:rsid w:val="007C334D"/>
    <w:rsid w:val="007C3351"/>
    <w:rsid w:val="007C33B8"/>
    <w:rsid w:val="007C34EC"/>
    <w:rsid w:val="007C3570"/>
    <w:rsid w:val="007C36B5"/>
    <w:rsid w:val="007C3780"/>
    <w:rsid w:val="007C39E2"/>
    <w:rsid w:val="007C3A04"/>
    <w:rsid w:val="007C45B5"/>
    <w:rsid w:val="007C45F1"/>
    <w:rsid w:val="007C468D"/>
    <w:rsid w:val="007C4A56"/>
    <w:rsid w:val="007C4C2E"/>
    <w:rsid w:val="007C4DE0"/>
    <w:rsid w:val="007C4FBC"/>
    <w:rsid w:val="007C5056"/>
    <w:rsid w:val="007C5453"/>
    <w:rsid w:val="007C5577"/>
    <w:rsid w:val="007C5794"/>
    <w:rsid w:val="007C5D6C"/>
    <w:rsid w:val="007C5DBB"/>
    <w:rsid w:val="007C609D"/>
    <w:rsid w:val="007C60BD"/>
    <w:rsid w:val="007C642C"/>
    <w:rsid w:val="007C6538"/>
    <w:rsid w:val="007C65C8"/>
    <w:rsid w:val="007C6E05"/>
    <w:rsid w:val="007C6F6D"/>
    <w:rsid w:val="007C7146"/>
    <w:rsid w:val="007C71AB"/>
    <w:rsid w:val="007C74F8"/>
    <w:rsid w:val="007C76D5"/>
    <w:rsid w:val="007C78D8"/>
    <w:rsid w:val="007C78F3"/>
    <w:rsid w:val="007C7923"/>
    <w:rsid w:val="007C79F0"/>
    <w:rsid w:val="007C7B64"/>
    <w:rsid w:val="007C7B71"/>
    <w:rsid w:val="007C7C99"/>
    <w:rsid w:val="007C7D72"/>
    <w:rsid w:val="007C7EE1"/>
    <w:rsid w:val="007D0215"/>
    <w:rsid w:val="007D0608"/>
    <w:rsid w:val="007D07D1"/>
    <w:rsid w:val="007D089C"/>
    <w:rsid w:val="007D0D0E"/>
    <w:rsid w:val="007D0EB8"/>
    <w:rsid w:val="007D1058"/>
    <w:rsid w:val="007D118B"/>
    <w:rsid w:val="007D16EB"/>
    <w:rsid w:val="007D1785"/>
    <w:rsid w:val="007D18ED"/>
    <w:rsid w:val="007D1A25"/>
    <w:rsid w:val="007D1D60"/>
    <w:rsid w:val="007D1EA2"/>
    <w:rsid w:val="007D1FC0"/>
    <w:rsid w:val="007D219E"/>
    <w:rsid w:val="007D28D8"/>
    <w:rsid w:val="007D2A0B"/>
    <w:rsid w:val="007D2ABC"/>
    <w:rsid w:val="007D2B18"/>
    <w:rsid w:val="007D2DA0"/>
    <w:rsid w:val="007D2E63"/>
    <w:rsid w:val="007D331C"/>
    <w:rsid w:val="007D3695"/>
    <w:rsid w:val="007D3A3B"/>
    <w:rsid w:val="007D3B8B"/>
    <w:rsid w:val="007D3ED0"/>
    <w:rsid w:val="007D405C"/>
    <w:rsid w:val="007D42F7"/>
    <w:rsid w:val="007D461E"/>
    <w:rsid w:val="007D480C"/>
    <w:rsid w:val="007D4979"/>
    <w:rsid w:val="007D4BB6"/>
    <w:rsid w:val="007D5263"/>
    <w:rsid w:val="007D5446"/>
    <w:rsid w:val="007D5544"/>
    <w:rsid w:val="007D55B6"/>
    <w:rsid w:val="007D5CD3"/>
    <w:rsid w:val="007D5D65"/>
    <w:rsid w:val="007D5D7B"/>
    <w:rsid w:val="007D5E52"/>
    <w:rsid w:val="007D5EA7"/>
    <w:rsid w:val="007D5FBA"/>
    <w:rsid w:val="007D639D"/>
    <w:rsid w:val="007D6462"/>
    <w:rsid w:val="007D64AE"/>
    <w:rsid w:val="007D66D9"/>
    <w:rsid w:val="007D670D"/>
    <w:rsid w:val="007D68A8"/>
    <w:rsid w:val="007D69EE"/>
    <w:rsid w:val="007D6A22"/>
    <w:rsid w:val="007D6C1F"/>
    <w:rsid w:val="007D6D00"/>
    <w:rsid w:val="007D6D02"/>
    <w:rsid w:val="007D6D03"/>
    <w:rsid w:val="007D6F21"/>
    <w:rsid w:val="007D71F7"/>
    <w:rsid w:val="007D75E2"/>
    <w:rsid w:val="007D7697"/>
    <w:rsid w:val="007D77A8"/>
    <w:rsid w:val="007D78C0"/>
    <w:rsid w:val="007D7A63"/>
    <w:rsid w:val="007D7B9E"/>
    <w:rsid w:val="007D7CD6"/>
    <w:rsid w:val="007D7D99"/>
    <w:rsid w:val="007E0062"/>
    <w:rsid w:val="007E0091"/>
    <w:rsid w:val="007E00CA"/>
    <w:rsid w:val="007E011E"/>
    <w:rsid w:val="007E0299"/>
    <w:rsid w:val="007E02AC"/>
    <w:rsid w:val="007E044F"/>
    <w:rsid w:val="007E0668"/>
    <w:rsid w:val="007E0A9F"/>
    <w:rsid w:val="007E0BAA"/>
    <w:rsid w:val="007E0D58"/>
    <w:rsid w:val="007E0DF1"/>
    <w:rsid w:val="007E0F56"/>
    <w:rsid w:val="007E1069"/>
    <w:rsid w:val="007E13C2"/>
    <w:rsid w:val="007E15A9"/>
    <w:rsid w:val="007E15FA"/>
    <w:rsid w:val="007E1702"/>
    <w:rsid w:val="007E1786"/>
    <w:rsid w:val="007E17A6"/>
    <w:rsid w:val="007E1B4F"/>
    <w:rsid w:val="007E1DCB"/>
    <w:rsid w:val="007E25F2"/>
    <w:rsid w:val="007E2828"/>
    <w:rsid w:val="007E2870"/>
    <w:rsid w:val="007E2975"/>
    <w:rsid w:val="007E2A32"/>
    <w:rsid w:val="007E2A5D"/>
    <w:rsid w:val="007E2A8E"/>
    <w:rsid w:val="007E2D3A"/>
    <w:rsid w:val="007E320B"/>
    <w:rsid w:val="007E32EF"/>
    <w:rsid w:val="007E335D"/>
    <w:rsid w:val="007E3586"/>
    <w:rsid w:val="007E359F"/>
    <w:rsid w:val="007E36BB"/>
    <w:rsid w:val="007E3A03"/>
    <w:rsid w:val="007E3CE8"/>
    <w:rsid w:val="007E3E57"/>
    <w:rsid w:val="007E3ED4"/>
    <w:rsid w:val="007E3FD9"/>
    <w:rsid w:val="007E42B7"/>
    <w:rsid w:val="007E451C"/>
    <w:rsid w:val="007E4567"/>
    <w:rsid w:val="007E4725"/>
    <w:rsid w:val="007E4A88"/>
    <w:rsid w:val="007E4EB5"/>
    <w:rsid w:val="007E5046"/>
    <w:rsid w:val="007E5487"/>
    <w:rsid w:val="007E550A"/>
    <w:rsid w:val="007E5543"/>
    <w:rsid w:val="007E55E8"/>
    <w:rsid w:val="007E567B"/>
    <w:rsid w:val="007E5A3A"/>
    <w:rsid w:val="007E5C05"/>
    <w:rsid w:val="007E5EAD"/>
    <w:rsid w:val="007E5ECE"/>
    <w:rsid w:val="007E5FCA"/>
    <w:rsid w:val="007E5FDB"/>
    <w:rsid w:val="007E6048"/>
    <w:rsid w:val="007E60B8"/>
    <w:rsid w:val="007E63A3"/>
    <w:rsid w:val="007E6453"/>
    <w:rsid w:val="007E68D1"/>
    <w:rsid w:val="007E6A9B"/>
    <w:rsid w:val="007E6B0C"/>
    <w:rsid w:val="007E6C0B"/>
    <w:rsid w:val="007E6D07"/>
    <w:rsid w:val="007E6EA0"/>
    <w:rsid w:val="007E6EC0"/>
    <w:rsid w:val="007E723C"/>
    <w:rsid w:val="007E72ED"/>
    <w:rsid w:val="007E7529"/>
    <w:rsid w:val="007E7579"/>
    <w:rsid w:val="007E7879"/>
    <w:rsid w:val="007E7ADC"/>
    <w:rsid w:val="007E7FAF"/>
    <w:rsid w:val="007F0463"/>
    <w:rsid w:val="007F080B"/>
    <w:rsid w:val="007F0AD1"/>
    <w:rsid w:val="007F0BFD"/>
    <w:rsid w:val="007F0CDF"/>
    <w:rsid w:val="007F108B"/>
    <w:rsid w:val="007F10B8"/>
    <w:rsid w:val="007F16C8"/>
    <w:rsid w:val="007F1995"/>
    <w:rsid w:val="007F1C1B"/>
    <w:rsid w:val="007F209C"/>
    <w:rsid w:val="007F219A"/>
    <w:rsid w:val="007F2393"/>
    <w:rsid w:val="007F2996"/>
    <w:rsid w:val="007F2A6B"/>
    <w:rsid w:val="007F336C"/>
    <w:rsid w:val="007F3760"/>
    <w:rsid w:val="007F38E0"/>
    <w:rsid w:val="007F39DD"/>
    <w:rsid w:val="007F3A7C"/>
    <w:rsid w:val="007F3C4D"/>
    <w:rsid w:val="007F3C9E"/>
    <w:rsid w:val="007F40D2"/>
    <w:rsid w:val="007F410D"/>
    <w:rsid w:val="007F42C1"/>
    <w:rsid w:val="007F4324"/>
    <w:rsid w:val="007F43E8"/>
    <w:rsid w:val="007F4558"/>
    <w:rsid w:val="007F4656"/>
    <w:rsid w:val="007F474F"/>
    <w:rsid w:val="007F4790"/>
    <w:rsid w:val="007F4AC1"/>
    <w:rsid w:val="007F4ACB"/>
    <w:rsid w:val="007F4EF6"/>
    <w:rsid w:val="007F5035"/>
    <w:rsid w:val="007F50D1"/>
    <w:rsid w:val="007F53D2"/>
    <w:rsid w:val="007F5418"/>
    <w:rsid w:val="007F54CF"/>
    <w:rsid w:val="007F56DC"/>
    <w:rsid w:val="007F5D8C"/>
    <w:rsid w:val="007F5DD1"/>
    <w:rsid w:val="007F64F8"/>
    <w:rsid w:val="007F66CA"/>
    <w:rsid w:val="007F6DF9"/>
    <w:rsid w:val="007F73F8"/>
    <w:rsid w:val="007F77A1"/>
    <w:rsid w:val="007F7BB2"/>
    <w:rsid w:val="007F7D97"/>
    <w:rsid w:val="008007D1"/>
    <w:rsid w:val="0080099F"/>
    <w:rsid w:val="00800F31"/>
    <w:rsid w:val="00801165"/>
    <w:rsid w:val="0080185D"/>
    <w:rsid w:val="008018B7"/>
    <w:rsid w:val="00801A1A"/>
    <w:rsid w:val="0080206C"/>
    <w:rsid w:val="00802222"/>
    <w:rsid w:val="008023ED"/>
    <w:rsid w:val="00802769"/>
    <w:rsid w:val="00802944"/>
    <w:rsid w:val="00802A6F"/>
    <w:rsid w:val="00802C01"/>
    <w:rsid w:val="00802F7C"/>
    <w:rsid w:val="008030E5"/>
    <w:rsid w:val="0080334B"/>
    <w:rsid w:val="00803405"/>
    <w:rsid w:val="0080344E"/>
    <w:rsid w:val="00803AD8"/>
    <w:rsid w:val="00804133"/>
    <w:rsid w:val="00804497"/>
    <w:rsid w:val="0080456B"/>
    <w:rsid w:val="008045DA"/>
    <w:rsid w:val="0080463B"/>
    <w:rsid w:val="0080485A"/>
    <w:rsid w:val="00804861"/>
    <w:rsid w:val="008049A0"/>
    <w:rsid w:val="00804A52"/>
    <w:rsid w:val="00804CC6"/>
    <w:rsid w:val="00804F60"/>
    <w:rsid w:val="00805146"/>
    <w:rsid w:val="00805279"/>
    <w:rsid w:val="008055C3"/>
    <w:rsid w:val="008057A2"/>
    <w:rsid w:val="00805A00"/>
    <w:rsid w:val="00805A04"/>
    <w:rsid w:val="00805D60"/>
    <w:rsid w:val="00805F1A"/>
    <w:rsid w:val="00805FC8"/>
    <w:rsid w:val="008064EC"/>
    <w:rsid w:val="0080661D"/>
    <w:rsid w:val="00806815"/>
    <w:rsid w:val="008069E3"/>
    <w:rsid w:val="00806B1D"/>
    <w:rsid w:val="008070F5"/>
    <w:rsid w:val="00807547"/>
    <w:rsid w:val="00807870"/>
    <w:rsid w:val="00807FE4"/>
    <w:rsid w:val="00810079"/>
    <w:rsid w:val="008102FB"/>
    <w:rsid w:val="0081040E"/>
    <w:rsid w:val="00810694"/>
    <w:rsid w:val="008109C9"/>
    <w:rsid w:val="00810B3B"/>
    <w:rsid w:val="00811156"/>
    <w:rsid w:val="0081115D"/>
    <w:rsid w:val="008114F2"/>
    <w:rsid w:val="00811503"/>
    <w:rsid w:val="00811695"/>
    <w:rsid w:val="00811880"/>
    <w:rsid w:val="008118E5"/>
    <w:rsid w:val="00811B49"/>
    <w:rsid w:val="00811E29"/>
    <w:rsid w:val="008120C0"/>
    <w:rsid w:val="00812128"/>
    <w:rsid w:val="0081215C"/>
    <w:rsid w:val="008122E3"/>
    <w:rsid w:val="00812373"/>
    <w:rsid w:val="00812397"/>
    <w:rsid w:val="0081262A"/>
    <w:rsid w:val="008126D7"/>
    <w:rsid w:val="0081271A"/>
    <w:rsid w:val="00812837"/>
    <w:rsid w:val="00812B81"/>
    <w:rsid w:val="00812FCC"/>
    <w:rsid w:val="00813194"/>
    <w:rsid w:val="00813500"/>
    <w:rsid w:val="0081351A"/>
    <w:rsid w:val="008138D7"/>
    <w:rsid w:val="00813B4C"/>
    <w:rsid w:val="00813C2C"/>
    <w:rsid w:val="00814086"/>
    <w:rsid w:val="00814318"/>
    <w:rsid w:val="00814539"/>
    <w:rsid w:val="008146C0"/>
    <w:rsid w:val="008146C3"/>
    <w:rsid w:val="00814CA0"/>
    <w:rsid w:val="00814D8A"/>
    <w:rsid w:val="00814D9E"/>
    <w:rsid w:val="0081505C"/>
    <w:rsid w:val="00815135"/>
    <w:rsid w:val="0081551E"/>
    <w:rsid w:val="0081553D"/>
    <w:rsid w:val="00815936"/>
    <w:rsid w:val="00815F2C"/>
    <w:rsid w:val="008161DE"/>
    <w:rsid w:val="0081637E"/>
    <w:rsid w:val="00816408"/>
    <w:rsid w:val="008168CB"/>
    <w:rsid w:val="00816978"/>
    <w:rsid w:val="008169D0"/>
    <w:rsid w:val="0081703C"/>
    <w:rsid w:val="0081707E"/>
    <w:rsid w:val="00817080"/>
    <w:rsid w:val="008170A6"/>
    <w:rsid w:val="00817102"/>
    <w:rsid w:val="00817515"/>
    <w:rsid w:val="008176AB"/>
    <w:rsid w:val="00817767"/>
    <w:rsid w:val="00817A1A"/>
    <w:rsid w:val="00817AB6"/>
    <w:rsid w:val="00817C8F"/>
    <w:rsid w:val="0082026E"/>
    <w:rsid w:val="008203DB"/>
    <w:rsid w:val="0082049F"/>
    <w:rsid w:val="008204A9"/>
    <w:rsid w:val="0082058E"/>
    <w:rsid w:val="0082072A"/>
    <w:rsid w:val="008207FE"/>
    <w:rsid w:val="00820B21"/>
    <w:rsid w:val="00820E28"/>
    <w:rsid w:val="00820F7F"/>
    <w:rsid w:val="008210B8"/>
    <w:rsid w:val="00821151"/>
    <w:rsid w:val="008212E3"/>
    <w:rsid w:val="00821394"/>
    <w:rsid w:val="00821441"/>
    <w:rsid w:val="008217FF"/>
    <w:rsid w:val="00821992"/>
    <w:rsid w:val="008219A1"/>
    <w:rsid w:val="00821C40"/>
    <w:rsid w:val="00821CF5"/>
    <w:rsid w:val="00822100"/>
    <w:rsid w:val="00822416"/>
    <w:rsid w:val="0082245D"/>
    <w:rsid w:val="0082259D"/>
    <w:rsid w:val="0082269D"/>
    <w:rsid w:val="00822B5F"/>
    <w:rsid w:val="00823170"/>
    <w:rsid w:val="008232C5"/>
    <w:rsid w:val="00823462"/>
    <w:rsid w:val="00823595"/>
    <w:rsid w:val="008235C2"/>
    <w:rsid w:val="00823801"/>
    <w:rsid w:val="0082382B"/>
    <w:rsid w:val="008238C3"/>
    <w:rsid w:val="00823A89"/>
    <w:rsid w:val="00823BC0"/>
    <w:rsid w:val="00823CE7"/>
    <w:rsid w:val="00823E42"/>
    <w:rsid w:val="008240CB"/>
    <w:rsid w:val="0082419D"/>
    <w:rsid w:val="0082441A"/>
    <w:rsid w:val="00824746"/>
    <w:rsid w:val="0082483B"/>
    <w:rsid w:val="008248CF"/>
    <w:rsid w:val="00824910"/>
    <w:rsid w:val="00824982"/>
    <w:rsid w:val="00824D06"/>
    <w:rsid w:val="008251C7"/>
    <w:rsid w:val="00825331"/>
    <w:rsid w:val="008253C8"/>
    <w:rsid w:val="00825414"/>
    <w:rsid w:val="008258A7"/>
    <w:rsid w:val="00826064"/>
    <w:rsid w:val="008260BF"/>
    <w:rsid w:val="0082664C"/>
    <w:rsid w:val="008266D7"/>
    <w:rsid w:val="008267AB"/>
    <w:rsid w:val="008269ED"/>
    <w:rsid w:val="00826A0D"/>
    <w:rsid w:val="00826B5A"/>
    <w:rsid w:val="00826B77"/>
    <w:rsid w:val="00826F97"/>
    <w:rsid w:val="00827099"/>
    <w:rsid w:val="0082718F"/>
    <w:rsid w:val="00827442"/>
    <w:rsid w:val="008274B9"/>
    <w:rsid w:val="00827904"/>
    <w:rsid w:val="00827AD3"/>
    <w:rsid w:val="00827E8E"/>
    <w:rsid w:val="00830993"/>
    <w:rsid w:val="00830B00"/>
    <w:rsid w:val="00830F44"/>
    <w:rsid w:val="0083144E"/>
    <w:rsid w:val="008315E5"/>
    <w:rsid w:val="0083167A"/>
    <w:rsid w:val="008316DE"/>
    <w:rsid w:val="008316E0"/>
    <w:rsid w:val="008319B2"/>
    <w:rsid w:val="00831A4B"/>
    <w:rsid w:val="00831AFB"/>
    <w:rsid w:val="00832008"/>
    <w:rsid w:val="008323D3"/>
    <w:rsid w:val="008326C8"/>
    <w:rsid w:val="0083291A"/>
    <w:rsid w:val="008329BE"/>
    <w:rsid w:val="00832DA7"/>
    <w:rsid w:val="00832F04"/>
    <w:rsid w:val="0083346B"/>
    <w:rsid w:val="0083360C"/>
    <w:rsid w:val="00833797"/>
    <w:rsid w:val="0083388A"/>
    <w:rsid w:val="0083398D"/>
    <w:rsid w:val="00833CDF"/>
    <w:rsid w:val="00833D0D"/>
    <w:rsid w:val="00833D18"/>
    <w:rsid w:val="00833D9A"/>
    <w:rsid w:val="00833DC4"/>
    <w:rsid w:val="00833E07"/>
    <w:rsid w:val="008344D6"/>
    <w:rsid w:val="008345B4"/>
    <w:rsid w:val="0083492F"/>
    <w:rsid w:val="008349F7"/>
    <w:rsid w:val="00834A77"/>
    <w:rsid w:val="00834AFC"/>
    <w:rsid w:val="00834BBD"/>
    <w:rsid w:val="00834C7F"/>
    <w:rsid w:val="00834FD2"/>
    <w:rsid w:val="00834FFE"/>
    <w:rsid w:val="0083513B"/>
    <w:rsid w:val="00835660"/>
    <w:rsid w:val="008356C4"/>
    <w:rsid w:val="00835ABA"/>
    <w:rsid w:val="00835BE8"/>
    <w:rsid w:val="00835BEE"/>
    <w:rsid w:val="00835C1A"/>
    <w:rsid w:val="00835D06"/>
    <w:rsid w:val="00835F64"/>
    <w:rsid w:val="0083634E"/>
    <w:rsid w:val="008364A9"/>
    <w:rsid w:val="008364D0"/>
    <w:rsid w:val="00836596"/>
    <w:rsid w:val="0083677B"/>
    <w:rsid w:val="008369DC"/>
    <w:rsid w:val="00836F78"/>
    <w:rsid w:val="008374B4"/>
    <w:rsid w:val="00837573"/>
    <w:rsid w:val="00837743"/>
    <w:rsid w:val="00837878"/>
    <w:rsid w:val="00837BB5"/>
    <w:rsid w:val="00837E7F"/>
    <w:rsid w:val="00837F12"/>
    <w:rsid w:val="00837FC5"/>
    <w:rsid w:val="00840180"/>
    <w:rsid w:val="008401CD"/>
    <w:rsid w:val="008406C2"/>
    <w:rsid w:val="00840B99"/>
    <w:rsid w:val="00840C22"/>
    <w:rsid w:val="00840DFD"/>
    <w:rsid w:val="00841201"/>
    <w:rsid w:val="008412D3"/>
    <w:rsid w:val="00841453"/>
    <w:rsid w:val="00841585"/>
    <w:rsid w:val="00841796"/>
    <w:rsid w:val="0084179D"/>
    <w:rsid w:val="008419C0"/>
    <w:rsid w:val="008419C7"/>
    <w:rsid w:val="00841D90"/>
    <w:rsid w:val="00841EB5"/>
    <w:rsid w:val="0084246D"/>
    <w:rsid w:val="00842584"/>
    <w:rsid w:val="00842680"/>
    <w:rsid w:val="008427B1"/>
    <w:rsid w:val="008432DB"/>
    <w:rsid w:val="00844100"/>
    <w:rsid w:val="0084434D"/>
    <w:rsid w:val="0084442D"/>
    <w:rsid w:val="00844854"/>
    <w:rsid w:val="0084492E"/>
    <w:rsid w:val="00844B90"/>
    <w:rsid w:val="00844F1E"/>
    <w:rsid w:val="00845256"/>
    <w:rsid w:val="00845538"/>
    <w:rsid w:val="008455ED"/>
    <w:rsid w:val="0084562B"/>
    <w:rsid w:val="008456E4"/>
    <w:rsid w:val="00845A03"/>
    <w:rsid w:val="00845BDE"/>
    <w:rsid w:val="00845E35"/>
    <w:rsid w:val="00845E6D"/>
    <w:rsid w:val="00845F14"/>
    <w:rsid w:val="0084610D"/>
    <w:rsid w:val="008462AC"/>
    <w:rsid w:val="00846380"/>
    <w:rsid w:val="00846386"/>
    <w:rsid w:val="00846866"/>
    <w:rsid w:val="00846A15"/>
    <w:rsid w:val="00847626"/>
    <w:rsid w:val="0084797F"/>
    <w:rsid w:val="00847B9B"/>
    <w:rsid w:val="00847C5C"/>
    <w:rsid w:val="00847D71"/>
    <w:rsid w:val="00847F29"/>
    <w:rsid w:val="008504BB"/>
    <w:rsid w:val="008504F0"/>
    <w:rsid w:val="008507C1"/>
    <w:rsid w:val="00850898"/>
    <w:rsid w:val="008508BF"/>
    <w:rsid w:val="00850ACC"/>
    <w:rsid w:val="00850C08"/>
    <w:rsid w:val="00850D4C"/>
    <w:rsid w:val="00850D98"/>
    <w:rsid w:val="008512B0"/>
    <w:rsid w:val="00851471"/>
    <w:rsid w:val="008514CD"/>
    <w:rsid w:val="00851BE1"/>
    <w:rsid w:val="00851C02"/>
    <w:rsid w:val="00851C57"/>
    <w:rsid w:val="00851CE0"/>
    <w:rsid w:val="00851DAC"/>
    <w:rsid w:val="00851EC4"/>
    <w:rsid w:val="00852203"/>
    <w:rsid w:val="008522FB"/>
    <w:rsid w:val="0085271B"/>
    <w:rsid w:val="00852894"/>
    <w:rsid w:val="0085295A"/>
    <w:rsid w:val="00852A65"/>
    <w:rsid w:val="00852C46"/>
    <w:rsid w:val="00852D7A"/>
    <w:rsid w:val="00852F8B"/>
    <w:rsid w:val="0085363D"/>
    <w:rsid w:val="00853767"/>
    <w:rsid w:val="0085376C"/>
    <w:rsid w:val="00853940"/>
    <w:rsid w:val="008539F6"/>
    <w:rsid w:val="00853E75"/>
    <w:rsid w:val="00853FB5"/>
    <w:rsid w:val="00853FE9"/>
    <w:rsid w:val="0085417E"/>
    <w:rsid w:val="008543D4"/>
    <w:rsid w:val="00854DA2"/>
    <w:rsid w:val="00854FE6"/>
    <w:rsid w:val="00855056"/>
    <w:rsid w:val="0085508B"/>
    <w:rsid w:val="008550A8"/>
    <w:rsid w:val="008555BB"/>
    <w:rsid w:val="008557F2"/>
    <w:rsid w:val="00855B68"/>
    <w:rsid w:val="00855DB2"/>
    <w:rsid w:val="00856011"/>
    <w:rsid w:val="0085607D"/>
    <w:rsid w:val="008562BC"/>
    <w:rsid w:val="00856343"/>
    <w:rsid w:val="0085639B"/>
    <w:rsid w:val="00856AF0"/>
    <w:rsid w:val="00856C99"/>
    <w:rsid w:val="00856E21"/>
    <w:rsid w:val="008570B3"/>
    <w:rsid w:val="00857382"/>
    <w:rsid w:val="0085784F"/>
    <w:rsid w:val="00857A60"/>
    <w:rsid w:val="00857D36"/>
    <w:rsid w:val="00857E09"/>
    <w:rsid w:val="00857F00"/>
    <w:rsid w:val="00857FAC"/>
    <w:rsid w:val="008600AA"/>
    <w:rsid w:val="00860312"/>
    <w:rsid w:val="0086064E"/>
    <w:rsid w:val="0086078A"/>
    <w:rsid w:val="00860792"/>
    <w:rsid w:val="008608A9"/>
    <w:rsid w:val="00860A20"/>
    <w:rsid w:val="00860FD9"/>
    <w:rsid w:val="0086105B"/>
    <w:rsid w:val="0086107D"/>
    <w:rsid w:val="008611E7"/>
    <w:rsid w:val="008613EA"/>
    <w:rsid w:val="008614CD"/>
    <w:rsid w:val="0086195D"/>
    <w:rsid w:val="008619B6"/>
    <w:rsid w:val="00861B28"/>
    <w:rsid w:val="00861C98"/>
    <w:rsid w:val="00861E7E"/>
    <w:rsid w:val="00861FAE"/>
    <w:rsid w:val="008621CF"/>
    <w:rsid w:val="00862211"/>
    <w:rsid w:val="008623DA"/>
    <w:rsid w:val="00862429"/>
    <w:rsid w:val="0086264F"/>
    <w:rsid w:val="00862698"/>
    <w:rsid w:val="00862836"/>
    <w:rsid w:val="00862D19"/>
    <w:rsid w:val="0086319F"/>
    <w:rsid w:val="008631C2"/>
    <w:rsid w:val="0086340A"/>
    <w:rsid w:val="008634CC"/>
    <w:rsid w:val="00863510"/>
    <w:rsid w:val="008635EE"/>
    <w:rsid w:val="008638D8"/>
    <w:rsid w:val="0086399A"/>
    <w:rsid w:val="00863B4C"/>
    <w:rsid w:val="00863D70"/>
    <w:rsid w:val="00863DD3"/>
    <w:rsid w:val="0086404B"/>
    <w:rsid w:val="00864241"/>
    <w:rsid w:val="00864515"/>
    <w:rsid w:val="00864D2F"/>
    <w:rsid w:val="00864EB8"/>
    <w:rsid w:val="00864F3B"/>
    <w:rsid w:val="0086517E"/>
    <w:rsid w:val="0086531D"/>
    <w:rsid w:val="00865493"/>
    <w:rsid w:val="00865579"/>
    <w:rsid w:val="00865C55"/>
    <w:rsid w:val="00865CC7"/>
    <w:rsid w:val="00866157"/>
    <w:rsid w:val="00866434"/>
    <w:rsid w:val="00866591"/>
    <w:rsid w:val="00866A19"/>
    <w:rsid w:val="00866A58"/>
    <w:rsid w:val="00866CB3"/>
    <w:rsid w:val="00866DDF"/>
    <w:rsid w:val="00866FCF"/>
    <w:rsid w:val="00867206"/>
    <w:rsid w:val="00867542"/>
    <w:rsid w:val="00867738"/>
    <w:rsid w:val="00867A71"/>
    <w:rsid w:val="00867AC3"/>
    <w:rsid w:val="00870132"/>
    <w:rsid w:val="008701F9"/>
    <w:rsid w:val="00870210"/>
    <w:rsid w:val="00870523"/>
    <w:rsid w:val="008706E5"/>
    <w:rsid w:val="008707DC"/>
    <w:rsid w:val="0087082E"/>
    <w:rsid w:val="0087114A"/>
    <w:rsid w:val="0087114F"/>
    <w:rsid w:val="0087115E"/>
    <w:rsid w:val="008712DB"/>
    <w:rsid w:val="008714FA"/>
    <w:rsid w:val="0087154D"/>
    <w:rsid w:val="0087176E"/>
    <w:rsid w:val="00871907"/>
    <w:rsid w:val="008719B1"/>
    <w:rsid w:val="00871D91"/>
    <w:rsid w:val="00871E88"/>
    <w:rsid w:val="00871E9B"/>
    <w:rsid w:val="00872012"/>
    <w:rsid w:val="008720AE"/>
    <w:rsid w:val="00872167"/>
    <w:rsid w:val="008723FF"/>
    <w:rsid w:val="00872412"/>
    <w:rsid w:val="0087243C"/>
    <w:rsid w:val="0087274F"/>
    <w:rsid w:val="008727EB"/>
    <w:rsid w:val="0087293D"/>
    <w:rsid w:val="00872A6C"/>
    <w:rsid w:val="00872A9E"/>
    <w:rsid w:val="00872ABA"/>
    <w:rsid w:val="00872B97"/>
    <w:rsid w:val="00872BC3"/>
    <w:rsid w:val="00872F52"/>
    <w:rsid w:val="0087311B"/>
    <w:rsid w:val="008732D1"/>
    <w:rsid w:val="00873363"/>
    <w:rsid w:val="00873A54"/>
    <w:rsid w:val="00873E3A"/>
    <w:rsid w:val="0087425C"/>
    <w:rsid w:val="008744D5"/>
    <w:rsid w:val="0087450E"/>
    <w:rsid w:val="00874578"/>
    <w:rsid w:val="008745DF"/>
    <w:rsid w:val="008748BC"/>
    <w:rsid w:val="00874C6E"/>
    <w:rsid w:val="00874CEE"/>
    <w:rsid w:val="00874D06"/>
    <w:rsid w:val="00874D74"/>
    <w:rsid w:val="00874F8A"/>
    <w:rsid w:val="00874FD8"/>
    <w:rsid w:val="00875156"/>
    <w:rsid w:val="00875249"/>
    <w:rsid w:val="00875456"/>
    <w:rsid w:val="008757CF"/>
    <w:rsid w:val="00875945"/>
    <w:rsid w:val="0087597F"/>
    <w:rsid w:val="008759E0"/>
    <w:rsid w:val="00875B46"/>
    <w:rsid w:val="00875C9D"/>
    <w:rsid w:val="00875E05"/>
    <w:rsid w:val="00875E1F"/>
    <w:rsid w:val="00876087"/>
    <w:rsid w:val="008760FB"/>
    <w:rsid w:val="008761A7"/>
    <w:rsid w:val="008761FD"/>
    <w:rsid w:val="00876262"/>
    <w:rsid w:val="008762AD"/>
    <w:rsid w:val="008764E4"/>
    <w:rsid w:val="008766BF"/>
    <w:rsid w:val="00876722"/>
    <w:rsid w:val="0087692E"/>
    <w:rsid w:val="00876DE7"/>
    <w:rsid w:val="00876EFA"/>
    <w:rsid w:val="00876F9C"/>
    <w:rsid w:val="00876FD2"/>
    <w:rsid w:val="008771AA"/>
    <w:rsid w:val="008775E5"/>
    <w:rsid w:val="008778F6"/>
    <w:rsid w:val="00877B4A"/>
    <w:rsid w:val="00877EFC"/>
    <w:rsid w:val="00880260"/>
    <w:rsid w:val="0088028A"/>
    <w:rsid w:val="008802FD"/>
    <w:rsid w:val="00880656"/>
    <w:rsid w:val="00880730"/>
    <w:rsid w:val="00880B59"/>
    <w:rsid w:val="00880CD5"/>
    <w:rsid w:val="00880E41"/>
    <w:rsid w:val="0088110B"/>
    <w:rsid w:val="0088110F"/>
    <w:rsid w:val="00881453"/>
    <w:rsid w:val="00881689"/>
    <w:rsid w:val="00881800"/>
    <w:rsid w:val="008818A5"/>
    <w:rsid w:val="00881D7C"/>
    <w:rsid w:val="00881E0E"/>
    <w:rsid w:val="00881F09"/>
    <w:rsid w:val="008823E5"/>
    <w:rsid w:val="00882577"/>
    <w:rsid w:val="00882B21"/>
    <w:rsid w:val="00882B35"/>
    <w:rsid w:val="00882D4D"/>
    <w:rsid w:val="00882F64"/>
    <w:rsid w:val="008830DC"/>
    <w:rsid w:val="00883101"/>
    <w:rsid w:val="0088334D"/>
    <w:rsid w:val="008834F4"/>
    <w:rsid w:val="00883509"/>
    <w:rsid w:val="00883617"/>
    <w:rsid w:val="00883B8A"/>
    <w:rsid w:val="00883CCF"/>
    <w:rsid w:val="008840B7"/>
    <w:rsid w:val="00884254"/>
    <w:rsid w:val="0088462F"/>
    <w:rsid w:val="008848FD"/>
    <w:rsid w:val="00884CF8"/>
    <w:rsid w:val="00884D7D"/>
    <w:rsid w:val="008850B0"/>
    <w:rsid w:val="00885642"/>
    <w:rsid w:val="0088579C"/>
    <w:rsid w:val="008857CB"/>
    <w:rsid w:val="00885A49"/>
    <w:rsid w:val="00885C25"/>
    <w:rsid w:val="00885D6A"/>
    <w:rsid w:val="00886141"/>
    <w:rsid w:val="008861C9"/>
    <w:rsid w:val="0088628A"/>
    <w:rsid w:val="008864A9"/>
    <w:rsid w:val="0088652A"/>
    <w:rsid w:val="0088657C"/>
    <w:rsid w:val="008865B2"/>
    <w:rsid w:val="00886801"/>
    <w:rsid w:val="00886906"/>
    <w:rsid w:val="00886A06"/>
    <w:rsid w:val="00886C1B"/>
    <w:rsid w:val="00886C64"/>
    <w:rsid w:val="00886D23"/>
    <w:rsid w:val="00886FC8"/>
    <w:rsid w:val="0088702A"/>
    <w:rsid w:val="0088728E"/>
    <w:rsid w:val="00887569"/>
    <w:rsid w:val="008877F7"/>
    <w:rsid w:val="00887873"/>
    <w:rsid w:val="00887983"/>
    <w:rsid w:val="00887B61"/>
    <w:rsid w:val="00887C06"/>
    <w:rsid w:val="00887C21"/>
    <w:rsid w:val="00887C45"/>
    <w:rsid w:val="008901B8"/>
    <w:rsid w:val="00890414"/>
    <w:rsid w:val="0089083E"/>
    <w:rsid w:val="008909F5"/>
    <w:rsid w:val="00890AA3"/>
    <w:rsid w:val="00890BDD"/>
    <w:rsid w:val="00890E66"/>
    <w:rsid w:val="00890FFE"/>
    <w:rsid w:val="00891347"/>
    <w:rsid w:val="008918AC"/>
    <w:rsid w:val="00891AD1"/>
    <w:rsid w:val="00891BF3"/>
    <w:rsid w:val="00891FDC"/>
    <w:rsid w:val="008922E4"/>
    <w:rsid w:val="0089237C"/>
    <w:rsid w:val="00892A3B"/>
    <w:rsid w:val="00892B9A"/>
    <w:rsid w:val="00892D49"/>
    <w:rsid w:val="00892DA0"/>
    <w:rsid w:val="00893100"/>
    <w:rsid w:val="0089310F"/>
    <w:rsid w:val="0089328F"/>
    <w:rsid w:val="00893439"/>
    <w:rsid w:val="00893ADA"/>
    <w:rsid w:val="00893B96"/>
    <w:rsid w:val="00893F02"/>
    <w:rsid w:val="00894269"/>
    <w:rsid w:val="008943C9"/>
    <w:rsid w:val="0089441E"/>
    <w:rsid w:val="008944F0"/>
    <w:rsid w:val="0089454A"/>
    <w:rsid w:val="008946CD"/>
    <w:rsid w:val="00894886"/>
    <w:rsid w:val="008948AF"/>
    <w:rsid w:val="008948E7"/>
    <w:rsid w:val="00894AC4"/>
    <w:rsid w:val="00894AE3"/>
    <w:rsid w:val="00894AE7"/>
    <w:rsid w:val="00894E9D"/>
    <w:rsid w:val="00894EB9"/>
    <w:rsid w:val="00894EEE"/>
    <w:rsid w:val="008951D5"/>
    <w:rsid w:val="00895334"/>
    <w:rsid w:val="008954DF"/>
    <w:rsid w:val="008955EA"/>
    <w:rsid w:val="00895BEE"/>
    <w:rsid w:val="00895D62"/>
    <w:rsid w:val="008960CF"/>
    <w:rsid w:val="00896166"/>
    <w:rsid w:val="0089633F"/>
    <w:rsid w:val="00896373"/>
    <w:rsid w:val="0089643D"/>
    <w:rsid w:val="00896787"/>
    <w:rsid w:val="00896984"/>
    <w:rsid w:val="00896B6A"/>
    <w:rsid w:val="008972D3"/>
    <w:rsid w:val="008973A2"/>
    <w:rsid w:val="00897873"/>
    <w:rsid w:val="00897882"/>
    <w:rsid w:val="00897B42"/>
    <w:rsid w:val="00897B9D"/>
    <w:rsid w:val="00897C53"/>
    <w:rsid w:val="00897CD2"/>
    <w:rsid w:val="00897E59"/>
    <w:rsid w:val="00897F27"/>
    <w:rsid w:val="00897F31"/>
    <w:rsid w:val="00897FB1"/>
    <w:rsid w:val="008A0076"/>
    <w:rsid w:val="008A0594"/>
    <w:rsid w:val="008A0732"/>
    <w:rsid w:val="008A0779"/>
    <w:rsid w:val="008A0CED"/>
    <w:rsid w:val="008A0F45"/>
    <w:rsid w:val="008A0FE3"/>
    <w:rsid w:val="008A10E1"/>
    <w:rsid w:val="008A11AC"/>
    <w:rsid w:val="008A12B7"/>
    <w:rsid w:val="008A1387"/>
    <w:rsid w:val="008A163C"/>
    <w:rsid w:val="008A16E0"/>
    <w:rsid w:val="008A17F6"/>
    <w:rsid w:val="008A216B"/>
    <w:rsid w:val="008A2321"/>
    <w:rsid w:val="008A24DF"/>
    <w:rsid w:val="008A2640"/>
    <w:rsid w:val="008A26EE"/>
    <w:rsid w:val="008A2712"/>
    <w:rsid w:val="008A27DB"/>
    <w:rsid w:val="008A27DD"/>
    <w:rsid w:val="008A2B72"/>
    <w:rsid w:val="008A2C72"/>
    <w:rsid w:val="008A32B2"/>
    <w:rsid w:val="008A32D4"/>
    <w:rsid w:val="008A39FC"/>
    <w:rsid w:val="008A3E0D"/>
    <w:rsid w:val="008A3E38"/>
    <w:rsid w:val="008A401F"/>
    <w:rsid w:val="008A4081"/>
    <w:rsid w:val="008A44E5"/>
    <w:rsid w:val="008A4813"/>
    <w:rsid w:val="008A4832"/>
    <w:rsid w:val="008A484A"/>
    <w:rsid w:val="008A4CD9"/>
    <w:rsid w:val="008A4D6F"/>
    <w:rsid w:val="008A4E02"/>
    <w:rsid w:val="008A505F"/>
    <w:rsid w:val="008A50A7"/>
    <w:rsid w:val="008A549B"/>
    <w:rsid w:val="008A57CE"/>
    <w:rsid w:val="008A5F90"/>
    <w:rsid w:val="008A6277"/>
    <w:rsid w:val="008A62D9"/>
    <w:rsid w:val="008A6572"/>
    <w:rsid w:val="008A678A"/>
    <w:rsid w:val="008A6B5A"/>
    <w:rsid w:val="008A6CBF"/>
    <w:rsid w:val="008A6D62"/>
    <w:rsid w:val="008A6FCA"/>
    <w:rsid w:val="008A6FFE"/>
    <w:rsid w:val="008A7158"/>
    <w:rsid w:val="008A73F3"/>
    <w:rsid w:val="008A7417"/>
    <w:rsid w:val="008A7486"/>
    <w:rsid w:val="008A7536"/>
    <w:rsid w:val="008A7613"/>
    <w:rsid w:val="008A7AF8"/>
    <w:rsid w:val="008A7F50"/>
    <w:rsid w:val="008A7FA2"/>
    <w:rsid w:val="008B04AC"/>
    <w:rsid w:val="008B0523"/>
    <w:rsid w:val="008B0566"/>
    <w:rsid w:val="008B0AFC"/>
    <w:rsid w:val="008B0BFD"/>
    <w:rsid w:val="008B0C4E"/>
    <w:rsid w:val="008B0D12"/>
    <w:rsid w:val="008B0D28"/>
    <w:rsid w:val="008B1074"/>
    <w:rsid w:val="008B10C4"/>
    <w:rsid w:val="008B10D5"/>
    <w:rsid w:val="008B118F"/>
    <w:rsid w:val="008B13CD"/>
    <w:rsid w:val="008B16A5"/>
    <w:rsid w:val="008B17B7"/>
    <w:rsid w:val="008B18DC"/>
    <w:rsid w:val="008B1A11"/>
    <w:rsid w:val="008B1B68"/>
    <w:rsid w:val="008B1BD5"/>
    <w:rsid w:val="008B1BDA"/>
    <w:rsid w:val="008B1DD5"/>
    <w:rsid w:val="008B1E5B"/>
    <w:rsid w:val="008B1FEC"/>
    <w:rsid w:val="008B22FE"/>
    <w:rsid w:val="008B24A9"/>
    <w:rsid w:val="008B24EF"/>
    <w:rsid w:val="008B25C2"/>
    <w:rsid w:val="008B2A5A"/>
    <w:rsid w:val="008B2A89"/>
    <w:rsid w:val="008B3136"/>
    <w:rsid w:val="008B32BC"/>
    <w:rsid w:val="008B337D"/>
    <w:rsid w:val="008B369C"/>
    <w:rsid w:val="008B36DD"/>
    <w:rsid w:val="008B3A0B"/>
    <w:rsid w:val="008B3B3C"/>
    <w:rsid w:val="008B3F8E"/>
    <w:rsid w:val="008B4104"/>
    <w:rsid w:val="008B454E"/>
    <w:rsid w:val="008B47BA"/>
    <w:rsid w:val="008B4C03"/>
    <w:rsid w:val="008B4C11"/>
    <w:rsid w:val="008B4D10"/>
    <w:rsid w:val="008B4D8B"/>
    <w:rsid w:val="008B4FB0"/>
    <w:rsid w:val="008B5439"/>
    <w:rsid w:val="008B5476"/>
    <w:rsid w:val="008B5971"/>
    <w:rsid w:val="008B5C97"/>
    <w:rsid w:val="008B5EA2"/>
    <w:rsid w:val="008B60EE"/>
    <w:rsid w:val="008B6229"/>
    <w:rsid w:val="008B6351"/>
    <w:rsid w:val="008B6652"/>
    <w:rsid w:val="008B6654"/>
    <w:rsid w:val="008B672C"/>
    <w:rsid w:val="008B679A"/>
    <w:rsid w:val="008B6A64"/>
    <w:rsid w:val="008B6B9E"/>
    <w:rsid w:val="008B6C0F"/>
    <w:rsid w:val="008B6E6E"/>
    <w:rsid w:val="008B7011"/>
    <w:rsid w:val="008B758F"/>
    <w:rsid w:val="008B7656"/>
    <w:rsid w:val="008B767E"/>
    <w:rsid w:val="008B7D7E"/>
    <w:rsid w:val="008B7DF8"/>
    <w:rsid w:val="008B7EAC"/>
    <w:rsid w:val="008C0064"/>
    <w:rsid w:val="008C00D6"/>
    <w:rsid w:val="008C0113"/>
    <w:rsid w:val="008C01B8"/>
    <w:rsid w:val="008C0212"/>
    <w:rsid w:val="008C02D1"/>
    <w:rsid w:val="008C0357"/>
    <w:rsid w:val="008C0398"/>
    <w:rsid w:val="008C0453"/>
    <w:rsid w:val="008C0803"/>
    <w:rsid w:val="008C0896"/>
    <w:rsid w:val="008C08D3"/>
    <w:rsid w:val="008C090B"/>
    <w:rsid w:val="008C0A5C"/>
    <w:rsid w:val="008C0BEA"/>
    <w:rsid w:val="008C0D71"/>
    <w:rsid w:val="008C10A8"/>
    <w:rsid w:val="008C115D"/>
    <w:rsid w:val="008C149A"/>
    <w:rsid w:val="008C169D"/>
    <w:rsid w:val="008C16B7"/>
    <w:rsid w:val="008C1725"/>
    <w:rsid w:val="008C1A2E"/>
    <w:rsid w:val="008C1AFB"/>
    <w:rsid w:val="008C1B3B"/>
    <w:rsid w:val="008C1D14"/>
    <w:rsid w:val="008C1EE2"/>
    <w:rsid w:val="008C1F1F"/>
    <w:rsid w:val="008C20DD"/>
    <w:rsid w:val="008C227E"/>
    <w:rsid w:val="008C253F"/>
    <w:rsid w:val="008C256B"/>
    <w:rsid w:val="008C2614"/>
    <w:rsid w:val="008C2644"/>
    <w:rsid w:val="008C27AF"/>
    <w:rsid w:val="008C27F6"/>
    <w:rsid w:val="008C2A0E"/>
    <w:rsid w:val="008C2ADD"/>
    <w:rsid w:val="008C2BEA"/>
    <w:rsid w:val="008C2FF6"/>
    <w:rsid w:val="008C311D"/>
    <w:rsid w:val="008C313B"/>
    <w:rsid w:val="008C3187"/>
    <w:rsid w:val="008C32C6"/>
    <w:rsid w:val="008C330D"/>
    <w:rsid w:val="008C332E"/>
    <w:rsid w:val="008C3429"/>
    <w:rsid w:val="008C35A3"/>
    <w:rsid w:val="008C392F"/>
    <w:rsid w:val="008C3A61"/>
    <w:rsid w:val="008C3A7A"/>
    <w:rsid w:val="008C3B20"/>
    <w:rsid w:val="008C3B34"/>
    <w:rsid w:val="008C3B72"/>
    <w:rsid w:val="008C3CEE"/>
    <w:rsid w:val="008C3D5F"/>
    <w:rsid w:val="008C40FA"/>
    <w:rsid w:val="008C417D"/>
    <w:rsid w:val="008C4342"/>
    <w:rsid w:val="008C44CF"/>
    <w:rsid w:val="008C46A5"/>
    <w:rsid w:val="008C49D5"/>
    <w:rsid w:val="008C4F1F"/>
    <w:rsid w:val="008C4F5D"/>
    <w:rsid w:val="008C52F8"/>
    <w:rsid w:val="008C553A"/>
    <w:rsid w:val="008C577A"/>
    <w:rsid w:val="008C57B9"/>
    <w:rsid w:val="008C5948"/>
    <w:rsid w:val="008C59A5"/>
    <w:rsid w:val="008C5DFB"/>
    <w:rsid w:val="008C5E56"/>
    <w:rsid w:val="008C5F32"/>
    <w:rsid w:val="008C602D"/>
    <w:rsid w:val="008C603C"/>
    <w:rsid w:val="008C648C"/>
    <w:rsid w:val="008C65EF"/>
    <w:rsid w:val="008C67DB"/>
    <w:rsid w:val="008C6A09"/>
    <w:rsid w:val="008C6BBB"/>
    <w:rsid w:val="008C6CD7"/>
    <w:rsid w:val="008C6D02"/>
    <w:rsid w:val="008C6DA7"/>
    <w:rsid w:val="008C6F50"/>
    <w:rsid w:val="008C6F59"/>
    <w:rsid w:val="008C74BE"/>
    <w:rsid w:val="008C7560"/>
    <w:rsid w:val="008C778E"/>
    <w:rsid w:val="008C786C"/>
    <w:rsid w:val="008C79D8"/>
    <w:rsid w:val="008C7D65"/>
    <w:rsid w:val="008D05E2"/>
    <w:rsid w:val="008D0B8D"/>
    <w:rsid w:val="008D0E4E"/>
    <w:rsid w:val="008D1015"/>
    <w:rsid w:val="008D1233"/>
    <w:rsid w:val="008D1512"/>
    <w:rsid w:val="008D194D"/>
    <w:rsid w:val="008D199F"/>
    <w:rsid w:val="008D19E4"/>
    <w:rsid w:val="008D1A78"/>
    <w:rsid w:val="008D1D01"/>
    <w:rsid w:val="008D1D5E"/>
    <w:rsid w:val="008D253A"/>
    <w:rsid w:val="008D2592"/>
    <w:rsid w:val="008D2675"/>
    <w:rsid w:val="008D2872"/>
    <w:rsid w:val="008D288A"/>
    <w:rsid w:val="008D28C7"/>
    <w:rsid w:val="008D2AB7"/>
    <w:rsid w:val="008D2B84"/>
    <w:rsid w:val="008D2E5D"/>
    <w:rsid w:val="008D31CD"/>
    <w:rsid w:val="008D32DC"/>
    <w:rsid w:val="008D3376"/>
    <w:rsid w:val="008D373A"/>
    <w:rsid w:val="008D3907"/>
    <w:rsid w:val="008D397C"/>
    <w:rsid w:val="008D3D0C"/>
    <w:rsid w:val="008D3E72"/>
    <w:rsid w:val="008D3F69"/>
    <w:rsid w:val="008D429A"/>
    <w:rsid w:val="008D4335"/>
    <w:rsid w:val="008D4A9E"/>
    <w:rsid w:val="008D4E22"/>
    <w:rsid w:val="008D4F2A"/>
    <w:rsid w:val="008D520E"/>
    <w:rsid w:val="008D54F0"/>
    <w:rsid w:val="008D57C9"/>
    <w:rsid w:val="008D58EA"/>
    <w:rsid w:val="008D591D"/>
    <w:rsid w:val="008D5DCF"/>
    <w:rsid w:val="008D6174"/>
    <w:rsid w:val="008D622E"/>
    <w:rsid w:val="008D63BB"/>
    <w:rsid w:val="008D68D3"/>
    <w:rsid w:val="008D693C"/>
    <w:rsid w:val="008D6B26"/>
    <w:rsid w:val="008D6DFB"/>
    <w:rsid w:val="008D70FC"/>
    <w:rsid w:val="008D7197"/>
    <w:rsid w:val="008D72BE"/>
    <w:rsid w:val="008D73BD"/>
    <w:rsid w:val="008D7534"/>
    <w:rsid w:val="008D776A"/>
    <w:rsid w:val="008D7A9E"/>
    <w:rsid w:val="008D7AFB"/>
    <w:rsid w:val="008D7FA3"/>
    <w:rsid w:val="008E0072"/>
    <w:rsid w:val="008E01B2"/>
    <w:rsid w:val="008E026C"/>
    <w:rsid w:val="008E0310"/>
    <w:rsid w:val="008E034C"/>
    <w:rsid w:val="008E06DE"/>
    <w:rsid w:val="008E083F"/>
    <w:rsid w:val="008E0AC7"/>
    <w:rsid w:val="008E0B7A"/>
    <w:rsid w:val="008E0CC3"/>
    <w:rsid w:val="008E0EBC"/>
    <w:rsid w:val="008E12E6"/>
    <w:rsid w:val="008E13D5"/>
    <w:rsid w:val="008E15C9"/>
    <w:rsid w:val="008E1691"/>
    <w:rsid w:val="008E1826"/>
    <w:rsid w:val="008E19DE"/>
    <w:rsid w:val="008E1BA0"/>
    <w:rsid w:val="008E1D36"/>
    <w:rsid w:val="008E217B"/>
    <w:rsid w:val="008E21EE"/>
    <w:rsid w:val="008E22BF"/>
    <w:rsid w:val="008E2479"/>
    <w:rsid w:val="008E2571"/>
    <w:rsid w:val="008E2CB0"/>
    <w:rsid w:val="008E2CBF"/>
    <w:rsid w:val="008E2DDF"/>
    <w:rsid w:val="008E3015"/>
    <w:rsid w:val="008E3358"/>
    <w:rsid w:val="008E3722"/>
    <w:rsid w:val="008E38C6"/>
    <w:rsid w:val="008E3DB2"/>
    <w:rsid w:val="008E45D6"/>
    <w:rsid w:val="008E476D"/>
    <w:rsid w:val="008E495F"/>
    <w:rsid w:val="008E4B56"/>
    <w:rsid w:val="008E4B91"/>
    <w:rsid w:val="008E4C29"/>
    <w:rsid w:val="008E4CAD"/>
    <w:rsid w:val="008E4D8A"/>
    <w:rsid w:val="008E4E52"/>
    <w:rsid w:val="008E50C7"/>
    <w:rsid w:val="008E52E1"/>
    <w:rsid w:val="008E53A7"/>
    <w:rsid w:val="008E5585"/>
    <w:rsid w:val="008E5806"/>
    <w:rsid w:val="008E5A08"/>
    <w:rsid w:val="008E5ADA"/>
    <w:rsid w:val="008E5D0A"/>
    <w:rsid w:val="008E5D10"/>
    <w:rsid w:val="008E60C0"/>
    <w:rsid w:val="008E614B"/>
    <w:rsid w:val="008E62A0"/>
    <w:rsid w:val="008E635F"/>
    <w:rsid w:val="008E6800"/>
    <w:rsid w:val="008E682E"/>
    <w:rsid w:val="008E6DFB"/>
    <w:rsid w:val="008E6E3F"/>
    <w:rsid w:val="008E70FD"/>
    <w:rsid w:val="008E78EE"/>
    <w:rsid w:val="008E792D"/>
    <w:rsid w:val="008E7E36"/>
    <w:rsid w:val="008E7F2B"/>
    <w:rsid w:val="008F0230"/>
    <w:rsid w:val="008F047F"/>
    <w:rsid w:val="008F079A"/>
    <w:rsid w:val="008F0C83"/>
    <w:rsid w:val="008F0F0A"/>
    <w:rsid w:val="008F0F91"/>
    <w:rsid w:val="008F0F97"/>
    <w:rsid w:val="008F0FDD"/>
    <w:rsid w:val="008F126F"/>
    <w:rsid w:val="008F14D7"/>
    <w:rsid w:val="008F19FA"/>
    <w:rsid w:val="008F1BC2"/>
    <w:rsid w:val="008F22AE"/>
    <w:rsid w:val="008F249F"/>
    <w:rsid w:val="008F2697"/>
    <w:rsid w:val="008F2A2A"/>
    <w:rsid w:val="008F2CA6"/>
    <w:rsid w:val="008F3496"/>
    <w:rsid w:val="008F36EC"/>
    <w:rsid w:val="008F37A8"/>
    <w:rsid w:val="008F38EC"/>
    <w:rsid w:val="008F38F0"/>
    <w:rsid w:val="008F3968"/>
    <w:rsid w:val="008F3C5B"/>
    <w:rsid w:val="008F3DF6"/>
    <w:rsid w:val="008F3F84"/>
    <w:rsid w:val="008F3FD8"/>
    <w:rsid w:val="008F4059"/>
    <w:rsid w:val="008F46F2"/>
    <w:rsid w:val="008F4851"/>
    <w:rsid w:val="008F4C6A"/>
    <w:rsid w:val="008F4DBF"/>
    <w:rsid w:val="008F5112"/>
    <w:rsid w:val="008F5281"/>
    <w:rsid w:val="008F5833"/>
    <w:rsid w:val="008F5843"/>
    <w:rsid w:val="008F5891"/>
    <w:rsid w:val="008F5AC5"/>
    <w:rsid w:val="008F5AFD"/>
    <w:rsid w:val="008F5D57"/>
    <w:rsid w:val="008F65AA"/>
    <w:rsid w:val="008F6997"/>
    <w:rsid w:val="008F6C1F"/>
    <w:rsid w:val="008F746F"/>
    <w:rsid w:val="008F756D"/>
    <w:rsid w:val="008F77B4"/>
    <w:rsid w:val="008F78CA"/>
    <w:rsid w:val="008F7983"/>
    <w:rsid w:val="008F79A5"/>
    <w:rsid w:val="008F7C85"/>
    <w:rsid w:val="008F7DE1"/>
    <w:rsid w:val="008F7FC8"/>
    <w:rsid w:val="0090019E"/>
    <w:rsid w:val="009008EB"/>
    <w:rsid w:val="00900B15"/>
    <w:rsid w:val="00900CA6"/>
    <w:rsid w:val="00900D3B"/>
    <w:rsid w:val="00900DAA"/>
    <w:rsid w:val="00900E13"/>
    <w:rsid w:val="00900F74"/>
    <w:rsid w:val="0090113E"/>
    <w:rsid w:val="00901623"/>
    <w:rsid w:val="0090167D"/>
    <w:rsid w:val="00901ACA"/>
    <w:rsid w:val="00901C40"/>
    <w:rsid w:val="00901F4D"/>
    <w:rsid w:val="009021AE"/>
    <w:rsid w:val="0090271C"/>
    <w:rsid w:val="00902BCE"/>
    <w:rsid w:val="00902C2A"/>
    <w:rsid w:val="00902EAB"/>
    <w:rsid w:val="00902EF4"/>
    <w:rsid w:val="00902FFB"/>
    <w:rsid w:val="009030EF"/>
    <w:rsid w:val="009037D9"/>
    <w:rsid w:val="00903896"/>
    <w:rsid w:val="0090401D"/>
    <w:rsid w:val="0090415E"/>
    <w:rsid w:val="009044C6"/>
    <w:rsid w:val="00904973"/>
    <w:rsid w:val="009049FE"/>
    <w:rsid w:val="00904AE7"/>
    <w:rsid w:val="00904C1E"/>
    <w:rsid w:val="00904C8F"/>
    <w:rsid w:val="009051EC"/>
    <w:rsid w:val="009056B2"/>
    <w:rsid w:val="00905C36"/>
    <w:rsid w:val="00905CC5"/>
    <w:rsid w:val="00905CFF"/>
    <w:rsid w:val="009061C7"/>
    <w:rsid w:val="009064BF"/>
    <w:rsid w:val="009065C5"/>
    <w:rsid w:val="00906623"/>
    <w:rsid w:val="00906740"/>
    <w:rsid w:val="009067B4"/>
    <w:rsid w:val="0090696B"/>
    <w:rsid w:val="009069E9"/>
    <w:rsid w:val="00906CDF"/>
    <w:rsid w:val="00906E01"/>
    <w:rsid w:val="00906FAF"/>
    <w:rsid w:val="0090703C"/>
    <w:rsid w:val="00907534"/>
    <w:rsid w:val="009075B4"/>
    <w:rsid w:val="009076EA"/>
    <w:rsid w:val="009078B0"/>
    <w:rsid w:val="009078F3"/>
    <w:rsid w:val="00907B96"/>
    <w:rsid w:val="00907BA2"/>
    <w:rsid w:val="00907C27"/>
    <w:rsid w:val="00907C3E"/>
    <w:rsid w:val="00907CA1"/>
    <w:rsid w:val="00907E25"/>
    <w:rsid w:val="009103A5"/>
    <w:rsid w:val="0091091C"/>
    <w:rsid w:val="00910C6D"/>
    <w:rsid w:val="00910E38"/>
    <w:rsid w:val="00910FA5"/>
    <w:rsid w:val="0091138E"/>
    <w:rsid w:val="0091140C"/>
    <w:rsid w:val="00911733"/>
    <w:rsid w:val="009119BB"/>
    <w:rsid w:val="00911BCA"/>
    <w:rsid w:val="00912028"/>
    <w:rsid w:val="00912079"/>
    <w:rsid w:val="00912113"/>
    <w:rsid w:val="009122E4"/>
    <w:rsid w:val="009123FE"/>
    <w:rsid w:val="009125DB"/>
    <w:rsid w:val="009126F7"/>
    <w:rsid w:val="00912DD3"/>
    <w:rsid w:val="00912E9C"/>
    <w:rsid w:val="00912FF0"/>
    <w:rsid w:val="0091301C"/>
    <w:rsid w:val="00913222"/>
    <w:rsid w:val="009138F6"/>
    <w:rsid w:val="00913B10"/>
    <w:rsid w:val="00913D12"/>
    <w:rsid w:val="00913DF5"/>
    <w:rsid w:val="00913E5B"/>
    <w:rsid w:val="00913EA7"/>
    <w:rsid w:val="0091410C"/>
    <w:rsid w:val="00914222"/>
    <w:rsid w:val="00914607"/>
    <w:rsid w:val="00914A30"/>
    <w:rsid w:val="00914C5E"/>
    <w:rsid w:val="00914D07"/>
    <w:rsid w:val="0091562E"/>
    <w:rsid w:val="0091567D"/>
    <w:rsid w:val="009156A3"/>
    <w:rsid w:val="009156A7"/>
    <w:rsid w:val="00915731"/>
    <w:rsid w:val="00915E01"/>
    <w:rsid w:val="0091621D"/>
    <w:rsid w:val="0091626D"/>
    <w:rsid w:val="009162A0"/>
    <w:rsid w:val="0091642D"/>
    <w:rsid w:val="009166B7"/>
    <w:rsid w:val="00916718"/>
    <w:rsid w:val="00916959"/>
    <w:rsid w:val="00916BB6"/>
    <w:rsid w:val="00916BD8"/>
    <w:rsid w:val="00916C99"/>
    <w:rsid w:val="00916DA7"/>
    <w:rsid w:val="00916F45"/>
    <w:rsid w:val="00917026"/>
    <w:rsid w:val="009172AB"/>
    <w:rsid w:val="009172DA"/>
    <w:rsid w:val="00917341"/>
    <w:rsid w:val="0091793E"/>
    <w:rsid w:val="00917A33"/>
    <w:rsid w:val="00917ADD"/>
    <w:rsid w:val="00917AE6"/>
    <w:rsid w:val="00917B2E"/>
    <w:rsid w:val="00917DAC"/>
    <w:rsid w:val="00917DF4"/>
    <w:rsid w:val="00917EAF"/>
    <w:rsid w:val="00920355"/>
    <w:rsid w:val="00920575"/>
    <w:rsid w:val="00920926"/>
    <w:rsid w:val="00920AD9"/>
    <w:rsid w:val="00920B0C"/>
    <w:rsid w:val="009210F7"/>
    <w:rsid w:val="00921306"/>
    <w:rsid w:val="00921392"/>
    <w:rsid w:val="009216FB"/>
    <w:rsid w:val="00921C41"/>
    <w:rsid w:val="00921F6D"/>
    <w:rsid w:val="00922676"/>
    <w:rsid w:val="00922B50"/>
    <w:rsid w:val="00922F86"/>
    <w:rsid w:val="00923353"/>
    <w:rsid w:val="00923419"/>
    <w:rsid w:val="0092365A"/>
    <w:rsid w:val="0092368B"/>
    <w:rsid w:val="0092382B"/>
    <w:rsid w:val="00923AF5"/>
    <w:rsid w:val="00923C33"/>
    <w:rsid w:val="00923D5D"/>
    <w:rsid w:val="00924132"/>
    <w:rsid w:val="00924573"/>
    <w:rsid w:val="00924694"/>
    <w:rsid w:val="00924948"/>
    <w:rsid w:val="009249B0"/>
    <w:rsid w:val="00924C0A"/>
    <w:rsid w:val="00924EB9"/>
    <w:rsid w:val="00925085"/>
    <w:rsid w:val="00925120"/>
    <w:rsid w:val="0092533A"/>
    <w:rsid w:val="009254F6"/>
    <w:rsid w:val="009257DF"/>
    <w:rsid w:val="009258C4"/>
    <w:rsid w:val="00925BEF"/>
    <w:rsid w:val="00925D5B"/>
    <w:rsid w:val="00925F2C"/>
    <w:rsid w:val="00926A9A"/>
    <w:rsid w:val="00926ADA"/>
    <w:rsid w:val="00926F5B"/>
    <w:rsid w:val="00926FA2"/>
    <w:rsid w:val="0092718D"/>
    <w:rsid w:val="0092726E"/>
    <w:rsid w:val="00927384"/>
    <w:rsid w:val="0092746B"/>
    <w:rsid w:val="00927547"/>
    <w:rsid w:val="0092773B"/>
    <w:rsid w:val="0092791E"/>
    <w:rsid w:val="00927AB2"/>
    <w:rsid w:val="00927E2B"/>
    <w:rsid w:val="00927F4D"/>
    <w:rsid w:val="009300CD"/>
    <w:rsid w:val="009307A7"/>
    <w:rsid w:val="00930818"/>
    <w:rsid w:val="00930C26"/>
    <w:rsid w:val="00930E80"/>
    <w:rsid w:val="00931124"/>
    <w:rsid w:val="00931229"/>
    <w:rsid w:val="00931366"/>
    <w:rsid w:val="00931836"/>
    <w:rsid w:val="0093187B"/>
    <w:rsid w:val="00931AE8"/>
    <w:rsid w:val="00931B0B"/>
    <w:rsid w:val="00931B5A"/>
    <w:rsid w:val="00931C14"/>
    <w:rsid w:val="00931FAE"/>
    <w:rsid w:val="00932414"/>
    <w:rsid w:val="00932994"/>
    <w:rsid w:val="00932F70"/>
    <w:rsid w:val="00933077"/>
    <w:rsid w:val="00933459"/>
    <w:rsid w:val="0093389D"/>
    <w:rsid w:val="00933AC9"/>
    <w:rsid w:val="00933D85"/>
    <w:rsid w:val="00933E29"/>
    <w:rsid w:val="00933E43"/>
    <w:rsid w:val="00933EEA"/>
    <w:rsid w:val="00933F21"/>
    <w:rsid w:val="00933FC2"/>
    <w:rsid w:val="009340FB"/>
    <w:rsid w:val="00934169"/>
    <w:rsid w:val="00934231"/>
    <w:rsid w:val="009342AD"/>
    <w:rsid w:val="009342E9"/>
    <w:rsid w:val="00934300"/>
    <w:rsid w:val="0093439F"/>
    <w:rsid w:val="00934405"/>
    <w:rsid w:val="00934710"/>
    <w:rsid w:val="00934922"/>
    <w:rsid w:val="00934934"/>
    <w:rsid w:val="009349EE"/>
    <w:rsid w:val="00934AD3"/>
    <w:rsid w:val="00934C95"/>
    <w:rsid w:val="00934D8C"/>
    <w:rsid w:val="0093532C"/>
    <w:rsid w:val="009355F2"/>
    <w:rsid w:val="009355FE"/>
    <w:rsid w:val="00935BA2"/>
    <w:rsid w:val="00935C0D"/>
    <w:rsid w:val="00935D45"/>
    <w:rsid w:val="00935E44"/>
    <w:rsid w:val="009365FD"/>
    <w:rsid w:val="009366F5"/>
    <w:rsid w:val="0093675E"/>
    <w:rsid w:val="00936901"/>
    <w:rsid w:val="00936986"/>
    <w:rsid w:val="00936B17"/>
    <w:rsid w:val="00936B50"/>
    <w:rsid w:val="00936CCC"/>
    <w:rsid w:val="00936E15"/>
    <w:rsid w:val="00936FCE"/>
    <w:rsid w:val="00937027"/>
    <w:rsid w:val="009370B5"/>
    <w:rsid w:val="009370EB"/>
    <w:rsid w:val="0093716A"/>
    <w:rsid w:val="00937184"/>
    <w:rsid w:val="00937248"/>
    <w:rsid w:val="009376AE"/>
    <w:rsid w:val="00937A9A"/>
    <w:rsid w:val="00937D56"/>
    <w:rsid w:val="00937DF8"/>
    <w:rsid w:val="00940073"/>
    <w:rsid w:val="009403B3"/>
    <w:rsid w:val="00940523"/>
    <w:rsid w:val="009407C4"/>
    <w:rsid w:val="00940994"/>
    <w:rsid w:val="00940AC0"/>
    <w:rsid w:val="00940B38"/>
    <w:rsid w:val="00940C71"/>
    <w:rsid w:val="00941112"/>
    <w:rsid w:val="009413B1"/>
    <w:rsid w:val="00941448"/>
    <w:rsid w:val="00941619"/>
    <w:rsid w:val="0094198C"/>
    <w:rsid w:val="009419C0"/>
    <w:rsid w:val="00941A28"/>
    <w:rsid w:val="00941A6C"/>
    <w:rsid w:val="00941C69"/>
    <w:rsid w:val="00941D06"/>
    <w:rsid w:val="009420A7"/>
    <w:rsid w:val="00942362"/>
    <w:rsid w:val="009427C8"/>
    <w:rsid w:val="0094288D"/>
    <w:rsid w:val="0094292E"/>
    <w:rsid w:val="00942BD4"/>
    <w:rsid w:val="00942E5E"/>
    <w:rsid w:val="00942FBE"/>
    <w:rsid w:val="00942FE2"/>
    <w:rsid w:val="00943481"/>
    <w:rsid w:val="00943602"/>
    <w:rsid w:val="0094372F"/>
    <w:rsid w:val="00943882"/>
    <w:rsid w:val="00943B17"/>
    <w:rsid w:val="00943BED"/>
    <w:rsid w:val="00943C83"/>
    <w:rsid w:val="00943CFF"/>
    <w:rsid w:val="00943E94"/>
    <w:rsid w:val="00944676"/>
    <w:rsid w:val="00944774"/>
    <w:rsid w:val="00944918"/>
    <w:rsid w:val="00944953"/>
    <w:rsid w:val="00944B00"/>
    <w:rsid w:val="00944D8A"/>
    <w:rsid w:val="00945479"/>
    <w:rsid w:val="00945612"/>
    <w:rsid w:val="00945638"/>
    <w:rsid w:val="009459EA"/>
    <w:rsid w:val="00945B02"/>
    <w:rsid w:val="00945B54"/>
    <w:rsid w:val="00945BC6"/>
    <w:rsid w:val="0094618C"/>
    <w:rsid w:val="009463C5"/>
    <w:rsid w:val="00946943"/>
    <w:rsid w:val="00946946"/>
    <w:rsid w:val="00946AB4"/>
    <w:rsid w:val="00946B36"/>
    <w:rsid w:val="00946C21"/>
    <w:rsid w:val="00946CAE"/>
    <w:rsid w:val="00946DD5"/>
    <w:rsid w:val="009472A8"/>
    <w:rsid w:val="00947567"/>
    <w:rsid w:val="009476C8"/>
    <w:rsid w:val="009477FB"/>
    <w:rsid w:val="009479AF"/>
    <w:rsid w:val="00947B68"/>
    <w:rsid w:val="00947CA6"/>
    <w:rsid w:val="00947F48"/>
    <w:rsid w:val="0095018D"/>
    <w:rsid w:val="0095042C"/>
    <w:rsid w:val="009506EE"/>
    <w:rsid w:val="00950A43"/>
    <w:rsid w:val="00950B65"/>
    <w:rsid w:val="00950BC3"/>
    <w:rsid w:val="00951182"/>
    <w:rsid w:val="009512DE"/>
    <w:rsid w:val="009512E8"/>
    <w:rsid w:val="009513F8"/>
    <w:rsid w:val="00951470"/>
    <w:rsid w:val="00951731"/>
    <w:rsid w:val="009517C0"/>
    <w:rsid w:val="009519AF"/>
    <w:rsid w:val="00951C2D"/>
    <w:rsid w:val="00951FE3"/>
    <w:rsid w:val="009524F4"/>
    <w:rsid w:val="00952539"/>
    <w:rsid w:val="009525D9"/>
    <w:rsid w:val="0095289E"/>
    <w:rsid w:val="00952BDF"/>
    <w:rsid w:val="00952C45"/>
    <w:rsid w:val="00952C79"/>
    <w:rsid w:val="00952CF6"/>
    <w:rsid w:val="00952E51"/>
    <w:rsid w:val="00952E88"/>
    <w:rsid w:val="00952EEC"/>
    <w:rsid w:val="00952F72"/>
    <w:rsid w:val="009534FD"/>
    <w:rsid w:val="0095350E"/>
    <w:rsid w:val="00953BDD"/>
    <w:rsid w:val="00953D55"/>
    <w:rsid w:val="0095406E"/>
    <w:rsid w:val="009543DC"/>
    <w:rsid w:val="00954475"/>
    <w:rsid w:val="00954525"/>
    <w:rsid w:val="009545B5"/>
    <w:rsid w:val="0095483E"/>
    <w:rsid w:val="00954946"/>
    <w:rsid w:val="0095519B"/>
    <w:rsid w:val="00955214"/>
    <w:rsid w:val="00955242"/>
    <w:rsid w:val="009552C9"/>
    <w:rsid w:val="00955A52"/>
    <w:rsid w:val="00955CB1"/>
    <w:rsid w:val="00955EC7"/>
    <w:rsid w:val="00955F07"/>
    <w:rsid w:val="00955F71"/>
    <w:rsid w:val="00955F7E"/>
    <w:rsid w:val="00955FC1"/>
    <w:rsid w:val="00956A09"/>
    <w:rsid w:val="00956A3E"/>
    <w:rsid w:val="00956B63"/>
    <w:rsid w:val="00956C8E"/>
    <w:rsid w:val="00956FCF"/>
    <w:rsid w:val="0095715F"/>
    <w:rsid w:val="009573AA"/>
    <w:rsid w:val="00957522"/>
    <w:rsid w:val="00957576"/>
    <w:rsid w:val="0095795D"/>
    <w:rsid w:val="009579B6"/>
    <w:rsid w:val="00957EF1"/>
    <w:rsid w:val="00957F1E"/>
    <w:rsid w:val="00960153"/>
    <w:rsid w:val="009602AB"/>
    <w:rsid w:val="0096035A"/>
    <w:rsid w:val="00960762"/>
    <w:rsid w:val="00960B41"/>
    <w:rsid w:val="00960DE4"/>
    <w:rsid w:val="00961058"/>
    <w:rsid w:val="009618B4"/>
    <w:rsid w:val="009619D1"/>
    <w:rsid w:val="00961B90"/>
    <w:rsid w:val="00961D17"/>
    <w:rsid w:val="00961F3E"/>
    <w:rsid w:val="00962050"/>
    <w:rsid w:val="0096207F"/>
    <w:rsid w:val="009623DE"/>
    <w:rsid w:val="0096292D"/>
    <w:rsid w:val="009631E7"/>
    <w:rsid w:val="00963331"/>
    <w:rsid w:val="0096347C"/>
    <w:rsid w:val="00963962"/>
    <w:rsid w:val="00963AC5"/>
    <w:rsid w:val="00963D76"/>
    <w:rsid w:val="0096408D"/>
    <w:rsid w:val="0096448E"/>
    <w:rsid w:val="0096466B"/>
    <w:rsid w:val="0096466D"/>
    <w:rsid w:val="00964B62"/>
    <w:rsid w:val="00964CC6"/>
    <w:rsid w:val="00964D9B"/>
    <w:rsid w:val="00964E09"/>
    <w:rsid w:val="009650D2"/>
    <w:rsid w:val="00965328"/>
    <w:rsid w:val="009654BE"/>
    <w:rsid w:val="009655AD"/>
    <w:rsid w:val="0096593C"/>
    <w:rsid w:val="00965CD8"/>
    <w:rsid w:val="009661BC"/>
    <w:rsid w:val="00966624"/>
    <w:rsid w:val="0096682D"/>
    <w:rsid w:val="00966A30"/>
    <w:rsid w:val="00966A94"/>
    <w:rsid w:val="00966B44"/>
    <w:rsid w:val="00966B9E"/>
    <w:rsid w:val="00966DAC"/>
    <w:rsid w:val="00966EE5"/>
    <w:rsid w:val="00966FD4"/>
    <w:rsid w:val="0096725F"/>
    <w:rsid w:val="0096728A"/>
    <w:rsid w:val="00967409"/>
    <w:rsid w:val="0096756E"/>
    <w:rsid w:val="0096765C"/>
    <w:rsid w:val="0096767E"/>
    <w:rsid w:val="0096795D"/>
    <w:rsid w:val="00967969"/>
    <w:rsid w:val="00967C74"/>
    <w:rsid w:val="00967DEC"/>
    <w:rsid w:val="00967FF7"/>
    <w:rsid w:val="00970099"/>
    <w:rsid w:val="009701CD"/>
    <w:rsid w:val="0097055F"/>
    <w:rsid w:val="00970684"/>
    <w:rsid w:val="009707DE"/>
    <w:rsid w:val="00970C44"/>
    <w:rsid w:val="00970D13"/>
    <w:rsid w:val="00970DEE"/>
    <w:rsid w:val="00970E2F"/>
    <w:rsid w:val="009711B6"/>
    <w:rsid w:val="00971773"/>
    <w:rsid w:val="00971781"/>
    <w:rsid w:val="009717EF"/>
    <w:rsid w:val="00971A89"/>
    <w:rsid w:val="00971AB4"/>
    <w:rsid w:val="00971FC5"/>
    <w:rsid w:val="00972323"/>
    <w:rsid w:val="009723C3"/>
    <w:rsid w:val="00972502"/>
    <w:rsid w:val="0097258D"/>
    <w:rsid w:val="00972E45"/>
    <w:rsid w:val="00972E69"/>
    <w:rsid w:val="00972F79"/>
    <w:rsid w:val="00973258"/>
    <w:rsid w:val="00973967"/>
    <w:rsid w:val="00973C94"/>
    <w:rsid w:val="00973F3F"/>
    <w:rsid w:val="00974014"/>
    <w:rsid w:val="009740DA"/>
    <w:rsid w:val="009740EC"/>
    <w:rsid w:val="0097413A"/>
    <w:rsid w:val="0097418B"/>
    <w:rsid w:val="00974395"/>
    <w:rsid w:val="00974727"/>
    <w:rsid w:val="00974729"/>
    <w:rsid w:val="009748BB"/>
    <w:rsid w:val="00974C6E"/>
    <w:rsid w:val="00974C85"/>
    <w:rsid w:val="00974CCC"/>
    <w:rsid w:val="00974D16"/>
    <w:rsid w:val="00974DBD"/>
    <w:rsid w:val="00975149"/>
    <w:rsid w:val="0097532A"/>
    <w:rsid w:val="0097533D"/>
    <w:rsid w:val="00975396"/>
    <w:rsid w:val="00975E51"/>
    <w:rsid w:val="00975FAA"/>
    <w:rsid w:val="009760E4"/>
    <w:rsid w:val="009761EF"/>
    <w:rsid w:val="0097664C"/>
    <w:rsid w:val="009768A1"/>
    <w:rsid w:val="009769CA"/>
    <w:rsid w:val="00976AB2"/>
    <w:rsid w:val="00976B0D"/>
    <w:rsid w:val="00977195"/>
    <w:rsid w:val="009772C3"/>
    <w:rsid w:val="009775F8"/>
    <w:rsid w:val="009775FF"/>
    <w:rsid w:val="0097769A"/>
    <w:rsid w:val="0097776E"/>
    <w:rsid w:val="009778C7"/>
    <w:rsid w:val="00977AAD"/>
    <w:rsid w:val="0098000E"/>
    <w:rsid w:val="0098008C"/>
    <w:rsid w:val="00980132"/>
    <w:rsid w:val="009801AC"/>
    <w:rsid w:val="00980339"/>
    <w:rsid w:val="009803A8"/>
    <w:rsid w:val="009804C4"/>
    <w:rsid w:val="00980E62"/>
    <w:rsid w:val="00980ED9"/>
    <w:rsid w:val="00980EE0"/>
    <w:rsid w:val="00981087"/>
    <w:rsid w:val="009814D1"/>
    <w:rsid w:val="009817F6"/>
    <w:rsid w:val="0098231B"/>
    <w:rsid w:val="0098259E"/>
    <w:rsid w:val="009825B7"/>
    <w:rsid w:val="00982710"/>
    <w:rsid w:val="0098292D"/>
    <w:rsid w:val="009829A2"/>
    <w:rsid w:val="00982ABC"/>
    <w:rsid w:val="00982F7D"/>
    <w:rsid w:val="00983604"/>
    <w:rsid w:val="009837B9"/>
    <w:rsid w:val="009837CD"/>
    <w:rsid w:val="009837D3"/>
    <w:rsid w:val="00983A07"/>
    <w:rsid w:val="00983A48"/>
    <w:rsid w:val="00983E16"/>
    <w:rsid w:val="00983E42"/>
    <w:rsid w:val="00984024"/>
    <w:rsid w:val="0098421B"/>
    <w:rsid w:val="0098432D"/>
    <w:rsid w:val="0098447E"/>
    <w:rsid w:val="0098452C"/>
    <w:rsid w:val="0098477D"/>
    <w:rsid w:val="00984A06"/>
    <w:rsid w:val="009852DD"/>
    <w:rsid w:val="0098536E"/>
    <w:rsid w:val="0098551E"/>
    <w:rsid w:val="0098565A"/>
    <w:rsid w:val="00985A71"/>
    <w:rsid w:val="00985E11"/>
    <w:rsid w:val="00986146"/>
    <w:rsid w:val="0098643F"/>
    <w:rsid w:val="00986534"/>
    <w:rsid w:val="0098682D"/>
    <w:rsid w:val="009869CC"/>
    <w:rsid w:val="00986FD5"/>
    <w:rsid w:val="00987562"/>
    <w:rsid w:val="00987947"/>
    <w:rsid w:val="00987A14"/>
    <w:rsid w:val="00987C54"/>
    <w:rsid w:val="00987CBF"/>
    <w:rsid w:val="00987E2E"/>
    <w:rsid w:val="00990361"/>
    <w:rsid w:val="009903E0"/>
    <w:rsid w:val="00990784"/>
    <w:rsid w:val="009907A9"/>
    <w:rsid w:val="00990803"/>
    <w:rsid w:val="009908CC"/>
    <w:rsid w:val="00990933"/>
    <w:rsid w:val="00990CBC"/>
    <w:rsid w:val="00990CC5"/>
    <w:rsid w:val="00990CDF"/>
    <w:rsid w:val="00990E62"/>
    <w:rsid w:val="0099119B"/>
    <w:rsid w:val="00991306"/>
    <w:rsid w:val="0099135A"/>
    <w:rsid w:val="00991371"/>
    <w:rsid w:val="00991427"/>
    <w:rsid w:val="00991746"/>
    <w:rsid w:val="0099183E"/>
    <w:rsid w:val="00991C00"/>
    <w:rsid w:val="00991D89"/>
    <w:rsid w:val="00991D9C"/>
    <w:rsid w:val="00991E4F"/>
    <w:rsid w:val="00991EB5"/>
    <w:rsid w:val="00991FC2"/>
    <w:rsid w:val="00991FDD"/>
    <w:rsid w:val="00992058"/>
    <w:rsid w:val="009920FF"/>
    <w:rsid w:val="00992498"/>
    <w:rsid w:val="009927B9"/>
    <w:rsid w:val="00992B06"/>
    <w:rsid w:val="00992B55"/>
    <w:rsid w:val="00992E06"/>
    <w:rsid w:val="00992E67"/>
    <w:rsid w:val="0099329D"/>
    <w:rsid w:val="009932A9"/>
    <w:rsid w:val="00993333"/>
    <w:rsid w:val="0099355E"/>
    <w:rsid w:val="0099358B"/>
    <w:rsid w:val="009938DC"/>
    <w:rsid w:val="00993DB5"/>
    <w:rsid w:val="00993E26"/>
    <w:rsid w:val="00994398"/>
    <w:rsid w:val="009943FE"/>
    <w:rsid w:val="0099442B"/>
    <w:rsid w:val="0099446E"/>
    <w:rsid w:val="00994890"/>
    <w:rsid w:val="00994910"/>
    <w:rsid w:val="00994B48"/>
    <w:rsid w:val="00994D93"/>
    <w:rsid w:val="00994E76"/>
    <w:rsid w:val="0099574A"/>
    <w:rsid w:val="0099604B"/>
    <w:rsid w:val="00996197"/>
    <w:rsid w:val="00996963"/>
    <w:rsid w:val="00996B7C"/>
    <w:rsid w:val="00996D6C"/>
    <w:rsid w:val="00996E67"/>
    <w:rsid w:val="00996FC8"/>
    <w:rsid w:val="0099700A"/>
    <w:rsid w:val="009974E7"/>
    <w:rsid w:val="0099756E"/>
    <w:rsid w:val="0099762B"/>
    <w:rsid w:val="00997BBB"/>
    <w:rsid w:val="00997EA8"/>
    <w:rsid w:val="009A07FA"/>
    <w:rsid w:val="009A0A3B"/>
    <w:rsid w:val="009A0A3C"/>
    <w:rsid w:val="009A0AB6"/>
    <w:rsid w:val="009A0BC9"/>
    <w:rsid w:val="009A0D75"/>
    <w:rsid w:val="009A0DD2"/>
    <w:rsid w:val="009A0F5D"/>
    <w:rsid w:val="009A104C"/>
    <w:rsid w:val="009A11B5"/>
    <w:rsid w:val="009A1221"/>
    <w:rsid w:val="009A12FC"/>
    <w:rsid w:val="009A1566"/>
    <w:rsid w:val="009A1728"/>
    <w:rsid w:val="009A17E5"/>
    <w:rsid w:val="009A187D"/>
    <w:rsid w:val="009A19F5"/>
    <w:rsid w:val="009A1DA4"/>
    <w:rsid w:val="009A1F12"/>
    <w:rsid w:val="009A2176"/>
    <w:rsid w:val="009A222C"/>
    <w:rsid w:val="009A231A"/>
    <w:rsid w:val="009A2C00"/>
    <w:rsid w:val="009A3011"/>
    <w:rsid w:val="009A3347"/>
    <w:rsid w:val="009A3475"/>
    <w:rsid w:val="009A34AB"/>
    <w:rsid w:val="009A34FB"/>
    <w:rsid w:val="009A35DA"/>
    <w:rsid w:val="009A366E"/>
    <w:rsid w:val="009A3698"/>
    <w:rsid w:val="009A36F2"/>
    <w:rsid w:val="009A3AC8"/>
    <w:rsid w:val="009A3BBC"/>
    <w:rsid w:val="009A3F2F"/>
    <w:rsid w:val="009A3FBC"/>
    <w:rsid w:val="009A401A"/>
    <w:rsid w:val="009A41C6"/>
    <w:rsid w:val="009A4228"/>
    <w:rsid w:val="009A4691"/>
    <w:rsid w:val="009A46D4"/>
    <w:rsid w:val="009A4807"/>
    <w:rsid w:val="009A49CE"/>
    <w:rsid w:val="009A4B6A"/>
    <w:rsid w:val="009A4C0D"/>
    <w:rsid w:val="009A4F95"/>
    <w:rsid w:val="009A5067"/>
    <w:rsid w:val="009A50D9"/>
    <w:rsid w:val="009A5147"/>
    <w:rsid w:val="009A5848"/>
    <w:rsid w:val="009A5864"/>
    <w:rsid w:val="009A58EE"/>
    <w:rsid w:val="009A5AA7"/>
    <w:rsid w:val="009A5D30"/>
    <w:rsid w:val="009A5F10"/>
    <w:rsid w:val="009A6105"/>
    <w:rsid w:val="009A6212"/>
    <w:rsid w:val="009A6432"/>
    <w:rsid w:val="009A665B"/>
    <w:rsid w:val="009A6881"/>
    <w:rsid w:val="009A6937"/>
    <w:rsid w:val="009A699D"/>
    <w:rsid w:val="009A6AAB"/>
    <w:rsid w:val="009A6C14"/>
    <w:rsid w:val="009A6C3B"/>
    <w:rsid w:val="009A6C4C"/>
    <w:rsid w:val="009A6C53"/>
    <w:rsid w:val="009A6DFB"/>
    <w:rsid w:val="009A7205"/>
    <w:rsid w:val="009A790A"/>
    <w:rsid w:val="009A792F"/>
    <w:rsid w:val="009A7D42"/>
    <w:rsid w:val="009B0259"/>
    <w:rsid w:val="009B04A8"/>
    <w:rsid w:val="009B0546"/>
    <w:rsid w:val="009B0601"/>
    <w:rsid w:val="009B09B0"/>
    <w:rsid w:val="009B09F7"/>
    <w:rsid w:val="009B0A55"/>
    <w:rsid w:val="009B0A60"/>
    <w:rsid w:val="009B0A6B"/>
    <w:rsid w:val="009B0C09"/>
    <w:rsid w:val="009B0C5A"/>
    <w:rsid w:val="009B0DA5"/>
    <w:rsid w:val="009B0FD3"/>
    <w:rsid w:val="009B108C"/>
    <w:rsid w:val="009B10FE"/>
    <w:rsid w:val="009B1185"/>
    <w:rsid w:val="009B1463"/>
    <w:rsid w:val="009B1668"/>
    <w:rsid w:val="009B168C"/>
    <w:rsid w:val="009B17B0"/>
    <w:rsid w:val="009B1972"/>
    <w:rsid w:val="009B1A4C"/>
    <w:rsid w:val="009B1DF7"/>
    <w:rsid w:val="009B22E3"/>
    <w:rsid w:val="009B26AF"/>
    <w:rsid w:val="009B28D5"/>
    <w:rsid w:val="009B2914"/>
    <w:rsid w:val="009B2CF7"/>
    <w:rsid w:val="009B2DDF"/>
    <w:rsid w:val="009B2EC3"/>
    <w:rsid w:val="009B2F9F"/>
    <w:rsid w:val="009B302C"/>
    <w:rsid w:val="009B31B6"/>
    <w:rsid w:val="009B32B1"/>
    <w:rsid w:val="009B3743"/>
    <w:rsid w:val="009B392B"/>
    <w:rsid w:val="009B3CF9"/>
    <w:rsid w:val="009B3DB3"/>
    <w:rsid w:val="009B409A"/>
    <w:rsid w:val="009B4109"/>
    <w:rsid w:val="009B4184"/>
    <w:rsid w:val="009B4224"/>
    <w:rsid w:val="009B4281"/>
    <w:rsid w:val="009B43E6"/>
    <w:rsid w:val="009B441A"/>
    <w:rsid w:val="009B4471"/>
    <w:rsid w:val="009B458A"/>
    <w:rsid w:val="009B497F"/>
    <w:rsid w:val="009B49E1"/>
    <w:rsid w:val="009B4B19"/>
    <w:rsid w:val="009B4B48"/>
    <w:rsid w:val="009B4BA8"/>
    <w:rsid w:val="009B4BD5"/>
    <w:rsid w:val="009B4C99"/>
    <w:rsid w:val="009B4EC4"/>
    <w:rsid w:val="009B5279"/>
    <w:rsid w:val="009B545F"/>
    <w:rsid w:val="009B57CC"/>
    <w:rsid w:val="009B5855"/>
    <w:rsid w:val="009B5873"/>
    <w:rsid w:val="009B5C4A"/>
    <w:rsid w:val="009B5F74"/>
    <w:rsid w:val="009B64CB"/>
    <w:rsid w:val="009B66D2"/>
    <w:rsid w:val="009B67AE"/>
    <w:rsid w:val="009B685B"/>
    <w:rsid w:val="009B68F3"/>
    <w:rsid w:val="009B68F7"/>
    <w:rsid w:val="009B6C7A"/>
    <w:rsid w:val="009B74A9"/>
    <w:rsid w:val="009B776E"/>
    <w:rsid w:val="009B7774"/>
    <w:rsid w:val="009B7DD5"/>
    <w:rsid w:val="009C00C3"/>
    <w:rsid w:val="009C01D9"/>
    <w:rsid w:val="009C07EA"/>
    <w:rsid w:val="009C0C0F"/>
    <w:rsid w:val="009C0DA6"/>
    <w:rsid w:val="009C0FB8"/>
    <w:rsid w:val="009C14B4"/>
    <w:rsid w:val="009C16CD"/>
    <w:rsid w:val="009C179C"/>
    <w:rsid w:val="009C183C"/>
    <w:rsid w:val="009C1DE3"/>
    <w:rsid w:val="009C1E49"/>
    <w:rsid w:val="009C1F8E"/>
    <w:rsid w:val="009C1FE9"/>
    <w:rsid w:val="009C243E"/>
    <w:rsid w:val="009C24AD"/>
    <w:rsid w:val="009C3027"/>
    <w:rsid w:val="009C304A"/>
    <w:rsid w:val="009C30EC"/>
    <w:rsid w:val="009C33B6"/>
    <w:rsid w:val="009C3D84"/>
    <w:rsid w:val="009C3DB3"/>
    <w:rsid w:val="009C3FAE"/>
    <w:rsid w:val="009C438E"/>
    <w:rsid w:val="009C4457"/>
    <w:rsid w:val="009C4520"/>
    <w:rsid w:val="009C475D"/>
    <w:rsid w:val="009C4765"/>
    <w:rsid w:val="009C4AF4"/>
    <w:rsid w:val="009C4CCF"/>
    <w:rsid w:val="009C4F26"/>
    <w:rsid w:val="009C4FE3"/>
    <w:rsid w:val="009C531F"/>
    <w:rsid w:val="009C55A6"/>
    <w:rsid w:val="009C5624"/>
    <w:rsid w:val="009C58C3"/>
    <w:rsid w:val="009C5B19"/>
    <w:rsid w:val="009C5CD8"/>
    <w:rsid w:val="009C5DA3"/>
    <w:rsid w:val="009C5F00"/>
    <w:rsid w:val="009C6320"/>
    <w:rsid w:val="009C6441"/>
    <w:rsid w:val="009C65BC"/>
    <w:rsid w:val="009C687B"/>
    <w:rsid w:val="009C68A4"/>
    <w:rsid w:val="009C6904"/>
    <w:rsid w:val="009C6A08"/>
    <w:rsid w:val="009C6A71"/>
    <w:rsid w:val="009C6DBB"/>
    <w:rsid w:val="009C6ECD"/>
    <w:rsid w:val="009C72F2"/>
    <w:rsid w:val="009C74B5"/>
    <w:rsid w:val="009C778C"/>
    <w:rsid w:val="009C7819"/>
    <w:rsid w:val="009C7902"/>
    <w:rsid w:val="009C7959"/>
    <w:rsid w:val="009C7A04"/>
    <w:rsid w:val="009C7B03"/>
    <w:rsid w:val="009C7B4C"/>
    <w:rsid w:val="009C7BD2"/>
    <w:rsid w:val="009C7C86"/>
    <w:rsid w:val="009D0194"/>
    <w:rsid w:val="009D0261"/>
    <w:rsid w:val="009D07D6"/>
    <w:rsid w:val="009D0D36"/>
    <w:rsid w:val="009D0E46"/>
    <w:rsid w:val="009D0EAB"/>
    <w:rsid w:val="009D113D"/>
    <w:rsid w:val="009D1165"/>
    <w:rsid w:val="009D131A"/>
    <w:rsid w:val="009D1326"/>
    <w:rsid w:val="009D165C"/>
    <w:rsid w:val="009D19BE"/>
    <w:rsid w:val="009D1CC7"/>
    <w:rsid w:val="009D1D03"/>
    <w:rsid w:val="009D1D16"/>
    <w:rsid w:val="009D1DBA"/>
    <w:rsid w:val="009D1E6A"/>
    <w:rsid w:val="009D237A"/>
    <w:rsid w:val="009D288F"/>
    <w:rsid w:val="009D299D"/>
    <w:rsid w:val="009D2DFC"/>
    <w:rsid w:val="009D2F5D"/>
    <w:rsid w:val="009D32A4"/>
    <w:rsid w:val="009D338E"/>
    <w:rsid w:val="009D3544"/>
    <w:rsid w:val="009D3C92"/>
    <w:rsid w:val="009D3D23"/>
    <w:rsid w:val="009D3F8C"/>
    <w:rsid w:val="009D4352"/>
    <w:rsid w:val="009D4E76"/>
    <w:rsid w:val="009D4EB7"/>
    <w:rsid w:val="009D5212"/>
    <w:rsid w:val="009D5251"/>
    <w:rsid w:val="009D571F"/>
    <w:rsid w:val="009D57CF"/>
    <w:rsid w:val="009D58F0"/>
    <w:rsid w:val="009D5CC7"/>
    <w:rsid w:val="009D5DC1"/>
    <w:rsid w:val="009D63AE"/>
    <w:rsid w:val="009D67C9"/>
    <w:rsid w:val="009D6AD8"/>
    <w:rsid w:val="009D6B76"/>
    <w:rsid w:val="009D6C66"/>
    <w:rsid w:val="009D7217"/>
    <w:rsid w:val="009D7321"/>
    <w:rsid w:val="009D76F1"/>
    <w:rsid w:val="009D79CA"/>
    <w:rsid w:val="009D79FD"/>
    <w:rsid w:val="009D7B4A"/>
    <w:rsid w:val="009D7E6C"/>
    <w:rsid w:val="009D7F05"/>
    <w:rsid w:val="009E00FB"/>
    <w:rsid w:val="009E01CA"/>
    <w:rsid w:val="009E0301"/>
    <w:rsid w:val="009E04C1"/>
    <w:rsid w:val="009E05B9"/>
    <w:rsid w:val="009E0743"/>
    <w:rsid w:val="009E07E2"/>
    <w:rsid w:val="009E08D4"/>
    <w:rsid w:val="009E094B"/>
    <w:rsid w:val="009E0994"/>
    <w:rsid w:val="009E0B69"/>
    <w:rsid w:val="009E0CA6"/>
    <w:rsid w:val="009E0FFB"/>
    <w:rsid w:val="009E114F"/>
    <w:rsid w:val="009E131D"/>
    <w:rsid w:val="009E1354"/>
    <w:rsid w:val="009E1703"/>
    <w:rsid w:val="009E1A21"/>
    <w:rsid w:val="009E1B16"/>
    <w:rsid w:val="009E2026"/>
    <w:rsid w:val="009E23AD"/>
    <w:rsid w:val="009E2521"/>
    <w:rsid w:val="009E265F"/>
    <w:rsid w:val="009E274F"/>
    <w:rsid w:val="009E277B"/>
    <w:rsid w:val="009E2A8B"/>
    <w:rsid w:val="009E2E61"/>
    <w:rsid w:val="009E3DB5"/>
    <w:rsid w:val="009E41B7"/>
    <w:rsid w:val="009E42F1"/>
    <w:rsid w:val="009E42F3"/>
    <w:rsid w:val="009E433A"/>
    <w:rsid w:val="009E47A3"/>
    <w:rsid w:val="009E47C0"/>
    <w:rsid w:val="009E4866"/>
    <w:rsid w:val="009E4944"/>
    <w:rsid w:val="009E4BA6"/>
    <w:rsid w:val="009E4BBF"/>
    <w:rsid w:val="009E4CCF"/>
    <w:rsid w:val="009E4F3F"/>
    <w:rsid w:val="009E4FCB"/>
    <w:rsid w:val="009E5052"/>
    <w:rsid w:val="009E55D4"/>
    <w:rsid w:val="009E5711"/>
    <w:rsid w:val="009E573E"/>
    <w:rsid w:val="009E57C4"/>
    <w:rsid w:val="009E6041"/>
    <w:rsid w:val="009E614B"/>
    <w:rsid w:val="009E62B5"/>
    <w:rsid w:val="009E6722"/>
    <w:rsid w:val="009E68F5"/>
    <w:rsid w:val="009E6946"/>
    <w:rsid w:val="009E6AAD"/>
    <w:rsid w:val="009E6F63"/>
    <w:rsid w:val="009E71E5"/>
    <w:rsid w:val="009E72AC"/>
    <w:rsid w:val="009E7813"/>
    <w:rsid w:val="009E7BF5"/>
    <w:rsid w:val="009E7D8C"/>
    <w:rsid w:val="009E7F3F"/>
    <w:rsid w:val="009F00BE"/>
    <w:rsid w:val="009F0202"/>
    <w:rsid w:val="009F0204"/>
    <w:rsid w:val="009F0571"/>
    <w:rsid w:val="009F0866"/>
    <w:rsid w:val="009F08E0"/>
    <w:rsid w:val="009F0982"/>
    <w:rsid w:val="009F0A24"/>
    <w:rsid w:val="009F0ACB"/>
    <w:rsid w:val="009F0F34"/>
    <w:rsid w:val="009F133B"/>
    <w:rsid w:val="009F1400"/>
    <w:rsid w:val="009F1805"/>
    <w:rsid w:val="009F193B"/>
    <w:rsid w:val="009F1954"/>
    <w:rsid w:val="009F1E9A"/>
    <w:rsid w:val="009F20CB"/>
    <w:rsid w:val="009F23B6"/>
    <w:rsid w:val="009F25A5"/>
    <w:rsid w:val="009F2744"/>
    <w:rsid w:val="009F2813"/>
    <w:rsid w:val="009F2B89"/>
    <w:rsid w:val="009F2BA3"/>
    <w:rsid w:val="009F304D"/>
    <w:rsid w:val="009F3083"/>
    <w:rsid w:val="009F3813"/>
    <w:rsid w:val="009F39CA"/>
    <w:rsid w:val="009F3AFF"/>
    <w:rsid w:val="009F3C6E"/>
    <w:rsid w:val="009F3E72"/>
    <w:rsid w:val="009F3EF9"/>
    <w:rsid w:val="009F4302"/>
    <w:rsid w:val="009F438B"/>
    <w:rsid w:val="009F43A3"/>
    <w:rsid w:val="009F4667"/>
    <w:rsid w:val="009F4692"/>
    <w:rsid w:val="009F46C5"/>
    <w:rsid w:val="009F4964"/>
    <w:rsid w:val="009F4B34"/>
    <w:rsid w:val="009F4BBC"/>
    <w:rsid w:val="009F52B1"/>
    <w:rsid w:val="009F5687"/>
    <w:rsid w:val="009F57BA"/>
    <w:rsid w:val="009F5813"/>
    <w:rsid w:val="009F5912"/>
    <w:rsid w:val="009F5A4B"/>
    <w:rsid w:val="009F5B1E"/>
    <w:rsid w:val="009F5BF6"/>
    <w:rsid w:val="009F5D62"/>
    <w:rsid w:val="009F632C"/>
    <w:rsid w:val="009F65E8"/>
    <w:rsid w:val="009F69D3"/>
    <w:rsid w:val="009F6A4B"/>
    <w:rsid w:val="009F6CE0"/>
    <w:rsid w:val="009F6DD8"/>
    <w:rsid w:val="009F6E8C"/>
    <w:rsid w:val="009F70F7"/>
    <w:rsid w:val="009F7290"/>
    <w:rsid w:val="009F732D"/>
    <w:rsid w:val="009F73C3"/>
    <w:rsid w:val="009F7432"/>
    <w:rsid w:val="009F759C"/>
    <w:rsid w:val="009F77C5"/>
    <w:rsid w:val="009F7C15"/>
    <w:rsid w:val="009F7E13"/>
    <w:rsid w:val="009F7E23"/>
    <w:rsid w:val="009F7E5D"/>
    <w:rsid w:val="009F7F74"/>
    <w:rsid w:val="00A00076"/>
    <w:rsid w:val="00A000ED"/>
    <w:rsid w:val="00A004CA"/>
    <w:rsid w:val="00A005ED"/>
    <w:rsid w:val="00A00688"/>
    <w:rsid w:val="00A00ACA"/>
    <w:rsid w:val="00A00AEB"/>
    <w:rsid w:val="00A00B1C"/>
    <w:rsid w:val="00A00B43"/>
    <w:rsid w:val="00A01071"/>
    <w:rsid w:val="00A01324"/>
    <w:rsid w:val="00A01403"/>
    <w:rsid w:val="00A0143F"/>
    <w:rsid w:val="00A0158D"/>
    <w:rsid w:val="00A015E5"/>
    <w:rsid w:val="00A0163F"/>
    <w:rsid w:val="00A01CC9"/>
    <w:rsid w:val="00A01EAF"/>
    <w:rsid w:val="00A0200B"/>
    <w:rsid w:val="00A0211B"/>
    <w:rsid w:val="00A02568"/>
    <w:rsid w:val="00A02675"/>
    <w:rsid w:val="00A02701"/>
    <w:rsid w:val="00A02768"/>
    <w:rsid w:val="00A02955"/>
    <w:rsid w:val="00A02ACE"/>
    <w:rsid w:val="00A02AEF"/>
    <w:rsid w:val="00A02C3C"/>
    <w:rsid w:val="00A02E20"/>
    <w:rsid w:val="00A02E66"/>
    <w:rsid w:val="00A03004"/>
    <w:rsid w:val="00A0352F"/>
    <w:rsid w:val="00A03607"/>
    <w:rsid w:val="00A0367C"/>
    <w:rsid w:val="00A03CBC"/>
    <w:rsid w:val="00A03CCF"/>
    <w:rsid w:val="00A04491"/>
    <w:rsid w:val="00A048CC"/>
    <w:rsid w:val="00A04C27"/>
    <w:rsid w:val="00A04DF6"/>
    <w:rsid w:val="00A05144"/>
    <w:rsid w:val="00A052D0"/>
    <w:rsid w:val="00A0538E"/>
    <w:rsid w:val="00A05C5B"/>
    <w:rsid w:val="00A05CD6"/>
    <w:rsid w:val="00A05E0C"/>
    <w:rsid w:val="00A0601A"/>
    <w:rsid w:val="00A06036"/>
    <w:rsid w:val="00A06135"/>
    <w:rsid w:val="00A062C4"/>
    <w:rsid w:val="00A0651C"/>
    <w:rsid w:val="00A06714"/>
    <w:rsid w:val="00A068AA"/>
    <w:rsid w:val="00A06933"/>
    <w:rsid w:val="00A06941"/>
    <w:rsid w:val="00A06A08"/>
    <w:rsid w:val="00A06DB1"/>
    <w:rsid w:val="00A06E8B"/>
    <w:rsid w:val="00A06EF5"/>
    <w:rsid w:val="00A07067"/>
    <w:rsid w:val="00A07247"/>
    <w:rsid w:val="00A0748B"/>
    <w:rsid w:val="00A0748F"/>
    <w:rsid w:val="00A07769"/>
    <w:rsid w:val="00A0785A"/>
    <w:rsid w:val="00A07AD2"/>
    <w:rsid w:val="00A07B0D"/>
    <w:rsid w:val="00A07B4D"/>
    <w:rsid w:val="00A07D77"/>
    <w:rsid w:val="00A07FF6"/>
    <w:rsid w:val="00A1022E"/>
    <w:rsid w:val="00A107BE"/>
    <w:rsid w:val="00A10B20"/>
    <w:rsid w:val="00A10CBC"/>
    <w:rsid w:val="00A10F6C"/>
    <w:rsid w:val="00A1145D"/>
    <w:rsid w:val="00A11595"/>
    <w:rsid w:val="00A116B4"/>
    <w:rsid w:val="00A1198B"/>
    <w:rsid w:val="00A11A0A"/>
    <w:rsid w:val="00A11E41"/>
    <w:rsid w:val="00A12137"/>
    <w:rsid w:val="00A12623"/>
    <w:rsid w:val="00A1287D"/>
    <w:rsid w:val="00A12982"/>
    <w:rsid w:val="00A12A2F"/>
    <w:rsid w:val="00A12A6A"/>
    <w:rsid w:val="00A12D48"/>
    <w:rsid w:val="00A12D65"/>
    <w:rsid w:val="00A12E1D"/>
    <w:rsid w:val="00A13434"/>
    <w:rsid w:val="00A134F3"/>
    <w:rsid w:val="00A13698"/>
    <w:rsid w:val="00A137C9"/>
    <w:rsid w:val="00A13923"/>
    <w:rsid w:val="00A13B9B"/>
    <w:rsid w:val="00A13E8E"/>
    <w:rsid w:val="00A13F98"/>
    <w:rsid w:val="00A140D1"/>
    <w:rsid w:val="00A14554"/>
    <w:rsid w:val="00A147E9"/>
    <w:rsid w:val="00A147F5"/>
    <w:rsid w:val="00A148D7"/>
    <w:rsid w:val="00A14935"/>
    <w:rsid w:val="00A14A8D"/>
    <w:rsid w:val="00A14BC7"/>
    <w:rsid w:val="00A14CEC"/>
    <w:rsid w:val="00A14D81"/>
    <w:rsid w:val="00A1521D"/>
    <w:rsid w:val="00A152CA"/>
    <w:rsid w:val="00A15456"/>
    <w:rsid w:val="00A158CF"/>
    <w:rsid w:val="00A15A56"/>
    <w:rsid w:val="00A15DCB"/>
    <w:rsid w:val="00A15EA2"/>
    <w:rsid w:val="00A160F6"/>
    <w:rsid w:val="00A1611C"/>
    <w:rsid w:val="00A161EC"/>
    <w:rsid w:val="00A16324"/>
    <w:rsid w:val="00A163B5"/>
    <w:rsid w:val="00A163E1"/>
    <w:rsid w:val="00A1642D"/>
    <w:rsid w:val="00A165CE"/>
    <w:rsid w:val="00A168A8"/>
    <w:rsid w:val="00A16ABB"/>
    <w:rsid w:val="00A16D8C"/>
    <w:rsid w:val="00A171A5"/>
    <w:rsid w:val="00A17241"/>
    <w:rsid w:val="00A172D8"/>
    <w:rsid w:val="00A1730D"/>
    <w:rsid w:val="00A175CE"/>
    <w:rsid w:val="00A176A6"/>
    <w:rsid w:val="00A177F3"/>
    <w:rsid w:val="00A17A88"/>
    <w:rsid w:val="00A17C5D"/>
    <w:rsid w:val="00A17DC8"/>
    <w:rsid w:val="00A17E19"/>
    <w:rsid w:val="00A17E54"/>
    <w:rsid w:val="00A17EA0"/>
    <w:rsid w:val="00A17F42"/>
    <w:rsid w:val="00A20AE1"/>
    <w:rsid w:val="00A20BAE"/>
    <w:rsid w:val="00A20FDA"/>
    <w:rsid w:val="00A2125D"/>
    <w:rsid w:val="00A21BF8"/>
    <w:rsid w:val="00A22171"/>
    <w:rsid w:val="00A22203"/>
    <w:rsid w:val="00A223B4"/>
    <w:rsid w:val="00A224A7"/>
    <w:rsid w:val="00A2262F"/>
    <w:rsid w:val="00A22CD7"/>
    <w:rsid w:val="00A22DCF"/>
    <w:rsid w:val="00A22E1C"/>
    <w:rsid w:val="00A22E81"/>
    <w:rsid w:val="00A22F05"/>
    <w:rsid w:val="00A2347A"/>
    <w:rsid w:val="00A23557"/>
    <w:rsid w:val="00A237A3"/>
    <w:rsid w:val="00A23892"/>
    <w:rsid w:val="00A23A3C"/>
    <w:rsid w:val="00A23C31"/>
    <w:rsid w:val="00A23C69"/>
    <w:rsid w:val="00A23F98"/>
    <w:rsid w:val="00A23FB5"/>
    <w:rsid w:val="00A240DB"/>
    <w:rsid w:val="00A2419E"/>
    <w:rsid w:val="00A24271"/>
    <w:rsid w:val="00A2428E"/>
    <w:rsid w:val="00A242E0"/>
    <w:rsid w:val="00A24320"/>
    <w:rsid w:val="00A24371"/>
    <w:rsid w:val="00A2463E"/>
    <w:rsid w:val="00A24662"/>
    <w:rsid w:val="00A248C0"/>
    <w:rsid w:val="00A24B2D"/>
    <w:rsid w:val="00A254DF"/>
    <w:rsid w:val="00A2576C"/>
    <w:rsid w:val="00A25979"/>
    <w:rsid w:val="00A259A3"/>
    <w:rsid w:val="00A26001"/>
    <w:rsid w:val="00A260F5"/>
    <w:rsid w:val="00A2611D"/>
    <w:rsid w:val="00A26120"/>
    <w:rsid w:val="00A263F7"/>
    <w:rsid w:val="00A2649E"/>
    <w:rsid w:val="00A26537"/>
    <w:rsid w:val="00A2657E"/>
    <w:rsid w:val="00A266C3"/>
    <w:rsid w:val="00A26CF3"/>
    <w:rsid w:val="00A26E1B"/>
    <w:rsid w:val="00A27085"/>
    <w:rsid w:val="00A270D1"/>
    <w:rsid w:val="00A2719E"/>
    <w:rsid w:val="00A276D9"/>
    <w:rsid w:val="00A279AE"/>
    <w:rsid w:val="00A27AA9"/>
    <w:rsid w:val="00A27FB0"/>
    <w:rsid w:val="00A300EB"/>
    <w:rsid w:val="00A30433"/>
    <w:rsid w:val="00A308A5"/>
    <w:rsid w:val="00A30948"/>
    <w:rsid w:val="00A30ABB"/>
    <w:rsid w:val="00A30C36"/>
    <w:rsid w:val="00A30C49"/>
    <w:rsid w:val="00A314DD"/>
    <w:rsid w:val="00A31550"/>
    <w:rsid w:val="00A316FE"/>
    <w:rsid w:val="00A318CE"/>
    <w:rsid w:val="00A31AFC"/>
    <w:rsid w:val="00A31C37"/>
    <w:rsid w:val="00A31D28"/>
    <w:rsid w:val="00A31DFE"/>
    <w:rsid w:val="00A31E19"/>
    <w:rsid w:val="00A31FB9"/>
    <w:rsid w:val="00A31FE8"/>
    <w:rsid w:val="00A3205F"/>
    <w:rsid w:val="00A32187"/>
    <w:rsid w:val="00A32212"/>
    <w:rsid w:val="00A32412"/>
    <w:rsid w:val="00A32599"/>
    <w:rsid w:val="00A32A86"/>
    <w:rsid w:val="00A32ABD"/>
    <w:rsid w:val="00A32CDA"/>
    <w:rsid w:val="00A32E0B"/>
    <w:rsid w:val="00A32EE4"/>
    <w:rsid w:val="00A32F77"/>
    <w:rsid w:val="00A3359A"/>
    <w:rsid w:val="00A3359C"/>
    <w:rsid w:val="00A33745"/>
    <w:rsid w:val="00A33854"/>
    <w:rsid w:val="00A33C41"/>
    <w:rsid w:val="00A33DDB"/>
    <w:rsid w:val="00A33F6F"/>
    <w:rsid w:val="00A34038"/>
    <w:rsid w:val="00A340DD"/>
    <w:rsid w:val="00A34375"/>
    <w:rsid w:val="00A34709"/>
    <w:rsid w:val="00A34744"/>
    <w:rsid w:val="00A347BE"/>
    <w:rsid w:val="00A34874"/>
    <w:rsid w:val="00A34893"/>
    <w:rsid w:val="00A34E34"/>
    <w:rsid w:val="00A351DC"/>
    <w:rsid w:val="00A35213"/>
    <w:rsid w:val="00A35775"/>
    <w:rsid w:val="00A357E8"/>
    <w:rsid w:val="00A35B7B"/>
    <w:rsid w:val="00A35E79"/>
    <w:rsid w:val="00A360F5"/>
    <w:rsid w:val="00A367F8"/>
    <w:rsid w:val="00A36CE4"/>
    <w:rsid w:val="00A36E7C"/>
    <w:rsid w:val="00A36F6B"/>
    <w:rsid w:val="00A36FD3"/>
    <w:rsid w:val="00A36FE8"/>
    <w:rsid w:val="00A370A5"/>
    <w:rsid w:val="00A3715A"/>
    <w:rsid w:val="00A372A5"/>
    <w:rsid w:val="00A372AA"/>
    <w:rsid w:val="00A3772B"/>
    <w:rsid w:val="00A37BD2"/>
    <w:rsid w:val="00A37D1F"/>
    <w:rsid w:val="00A37E52"/>
    <w:rsid w:val="00A37EF6"/>
    <w:rsid w:val="00A40130"/>
    <w:rsid w:val="00A4020F"/>
    <w:rsid w:val="00A404B0"/>
    <w:rsid w:val="00A40531"/>
    <w:rsid w:val="00A40A06"/>
    <w:rsid w:val="00A40BFD"/>
    <w:rsid w:val="00A40CBD"/>
    <w:rsid w:val="00A40D76"/>
    <w:rsid w:val="00A40F9D"/>
    <w:rsid w:val="00A41057"/>
    <w:rsid w:val="00A4121E"/>
    <w:rsid w:val="00A417BB"/>
    <w:rsid w:val="00A41995"/>
    <w:rsid w:val="00A41B38"/>
    <w:rsid w:val="00A41BF5"/>
    <w:rsid w:val="00A41C1E"/>
    <w:rsid w:val="00A41D7A"/>
    <w:rsid w:val="00A41D8C"/>
    <w:rsid w:val="00A41E25"/>
    <w:rsid w:val="00A42016"/>
    <w:rsid w:val="00A4213B"/>
    <w:rsid w:val="00A421E3"/>
    <w:rsid w:val="00A422D8"/>
    <w:rsid w:val="00A42339"/>
    <w:rsid w:val="00A42635"/>
    <w:rsid w:val="00A4280B"/>
    <w:rsid w:val="00A429B2"/>
    <w:rsid w:val="00A42CEF"/>
    <w:rsid w:val="00A42D23"/>
    <w:rsid w:val="00A42EED"/>
    <w:rsid w:val="00A43C71"/>
    <w:rsid w:val="00A43CBC"/>
    <w:rsid w:val="00A43DB6"/>
    <w:rsid w:val="00A43E6D"/>
    <w:rsid w:val="00A43FC2"/>
    <w:rsid w:val="00A43FE7"/>
    <w:rsid w:val="00A4432C"/>
    <w:rsid w:val="00A44378"/>
    <w:rsid w:val="00A443D9"/>
    <w:rsid w:val="00A44711"/>
    <w:rsid w:val="00A44B3B"/>
    <w:rsid w:val="00A44BE6"/>
    <w:rsid w:val="00A44C2E"/>
    <w:rsid w:val="00A44CCC"/>
    <w:rsid w:val="00A44F07"/>
    <w:rsid w:val="00A44FDB"/>
    <w:rsid w:val="00A4510D"/>
    <w:rsid w:val="00A45312"/>
    <w:rsid w:val="00A454A7"/>
    <w:rsid w:val="00A45501"/>
    <w:rsid w:val="00A455C8"/>
    <w:rsid w:val="00A45788"/>
    <w:rsid w:val="00A45CBD"/>
    <w:rsid w:val="00A45DF1"/>
    <w:rsid w:val="00A46001"/>
    <w:rsid w:val="00A462A8"/>
    <w:rsid w:val="00A465AE"/>
    <w:rsid w:val="00A467EE"/>
    <w:rsid w:val="00A46CE3"/>
    <w:rsid w:val="00A46DE7"/>
    <w:rsid w:val="00A46FB1"/>
    <w:rsid w:val="00A47C91"/>
    <w:rsid w:val="00A47ECC"/>
    <w:rsid w:val="00A50009"/>
    <w:rsid w:val="00A50023"/>
    <w:rsid w:val="00A500AD"/>
    <w:rsid w:val="00A50269"/>
    <w:rsid w:val="00A50976"/>
    <w:rsid w:val="00A50A33"/>
    <w:rsid w:val="00A50D8E"/>
    <w:rsid w:val="00A50EDC"/>
    <w:rsid w:val="00A51079"/>
    <w:rsid w:val="00A51134"/>
    <w:rsid w:val="00A51445"/>
    <w:rsid w:val="00A51630"/>
    <w:rsid w:val="00A51687"/>
    <w:rsid w:val="00A519A9"/>
    <w:rsid w:val="00A519E4"/>
    <w:rsid w:val="00A51DA5"/>
    <w:rsid w:val="00A51E39"/>
    <w:rsid w:val="00A52124"/>
    <w:rsid w:val="00A52440"/>
    <w:rsid w:val="00A52447"/>
    <w:rsid w:val="00A524B4"/>
    <w:rsid w:val="00A5277D"/>
    <w:rsid w:val="00A527EF"/>
    <w:rsid w:val="00A5296C"/>
    <w:rsid w:val="00A529DA"/>
    <w:rsid w:val="00A52CFF"/>
    <w:rsid w:val="00A536C5"/>
    <w:rsid w:val="00A537B0"/>
    <w:rsid w:val="00A537D8"/>
    <w:rsid w:val="00A5386E"/>
    <w:rsid w:val="00A53A61"/>
    <w:rsid w:val="00A54435"/>
    <w:rsid w:val="00A549DE"/>
    <w:rsid w:val="00A54B0B"/>
    <w:rsid w:val="00A54BF5"/>
    <w:rsid w:val="00A54D64"/>
    <w:rsid w:val="00A54D90"/>
    <w:rsid w:val="00A5547B"/>
    <w:rsid w:val="00A55542"/>
    <w:rsid w:val="00A556F8"/>
    <w:rsid w:val="00A5577D"/>
    <w:rsid w:val="00A559D3"/>
    <w:rsid w:val="00A55AAD"/>
    <w:rsid w:val="00A55CE5"/>
    <w:rsid w:val="00A55D28"/>
    <w:rsid w:val="00A56262"/>
    <w:rsid w:val="00A56620"/>
    <w:rsid w:val="00A567D0"/>
    <w:rsid w:val="00A567E2"/>
    <w:rsid w:val="00A5698F"/>
    <w:rsid w:val="00A56B18"/>
    <w:rsid w:val="00A56D26"/>
    <w:rsid w:val="00A56ED9"/>
    <w:rsid w:val="00A56F5D"/>
    <w:rsid w:val="00A56FED"/>
    <w:rsid w:val="00A573A6"/>
    <w:rsid w:val="00A5742A"/>
    <w:rsid w:val="00A57967"/>
    <w:rsid w:val="00A579D1"/>
    <w:rsid w:val="00A57A41"/>
    <w:rsid w:val="00A57A7D"/>
    <w:rsid w:val="00A57B9C"/>
    <w:rsid w:val="00A57BB4"/>
    <w:rsid w:val="00A57C1A"/>
    <w:rsid w:val="00A57F37"/>
    <w:rsid w:val="00A60188"/>
    <w:rsid w:val="00A6082B"/>
    <w:rsid w:val="00A60B6A"/>
    <w:rsid w:val="00A60D28"/>
    <w:rsid w:val="00A60DEA"/>
    <w:rsid w:val="00A60F16"/>
    <w:rsid w:val="00A6120D"/>
    <w:rsid w:val="00A613C2"/>
    <w:rsid w:val="00A6200B"/>
    <w:rsid w:val="00A6219F"/>
    <w:rsid w:val="00A6256B"/>
    <w:rsid w:val="00A62C1E"/>
    <w:rsid w:val="00A62F44"/>
    <w:rsid w:val="00A63200"/>
    <w:rsid w:val="00A63405"/>
    <w:rsid w:val="00A634BC"/>
    <w:rsid w:val="00A634C4"/>
    <w:rsid w:val="00A638FC"/>
    <w:rsid w:val="00A63A96"/>
    <w:rsid w:val="00A63DDA"/>
    <w:rsid w:val="00A63F6F"/>
    <w:rsid w:val="00A64353"/>
    <w:rsid w:val="00A64370"/>
    <w:rsid w:val="00A6491D"/>
    <w:rsid w:val="00A6497A"/>
    <w:rsid w:val="00A6534A"/>
    <w:rsid w:val="00A657F9"/>
    <w:rsid w:val="00A65C5D"/>
    <w:rsid w:val="00A66081"/>
    <w:rsid w:val="00A662DF"/>
    <w:rsid w:val="00A6630E"/>
    <w:rsid w:val="00A66772"/>
    <w:rsid w:val="00A669FE"/>
    <w:rsid w:val="00A66B1E"/>
    <w:rsid w:val="00A66D6A"/>
    <w:rsid w:val="00A6707F"/>
    <w:rsid w:val="00A67A97"/>
    <w:rsid w:val="00A67F99"/>
    <w:rsid w:val="00A70172"/>
    <w:rsid w:val="00A70221"/>
    <w:rsid w:val="00A7030F"/>
    <w:rsid w:val="00A7047C"/>
    <w:rsid w:val="00A70633"/>
    <w:rsid w:val="00A70BAC"/>
    <w:rsid w:val="00A70DB7"/>
    <w:rsid w:val="00A70E56"/>
    <w:rsid w:val="00A70F01"/>
    <w:rsid w:val="00A70F0E"/>
    <w:rsid w:val="00A70FCC"/>
    <w:rsid w:val="00A714D4"/>
    <w:rsid w:val="00A716A1"/>
    <w:rsid w:val="00A7190D"/>
    <w:rsid w:val="00A71921"/>
    <w:rsid w:val="00A71D1D"/>
    <w:rsid w:val="00A71F23"/>
    <w:rsid w:val="00A7203A"/>
    <w:rsid w:val="00A721F4"/>
    <w:rsid w:val="00A725E2"/>
    <w:rsid w:val="00A72782"/>
    <w:rsid w:val="00A72868"/>
    <w:rsid w:val="00A728ED"/>
    <w:rsid w:val="00A72F72"/>
    <w:rsid w:val="00A733CE"/>
    <w:rsid w:val="00A73A78"/>
    <w:rsid w:val="00A73AED"/>
    <w:rsid w:val="00A73C9C"/>
    <w:rsid w:val="00A73D26"/>
    <w:rsid w:val="00A73DDE"/>
    <w:rsid w:val="00A7417A"/>
    <w:rsid w:val="00A74251"/>
    <w:rsid w:val="00A7486A"/>
    <w:rsid w:val="00A74881"/>
    <w:rsid w:val="00A74923"/>
    <w:rsid w:val="00A74AD2"/>
    <w:rsid w:val="00A74AD6"/>
    <w:rsid w:val="00A74C74"/>
    <w:rsid w:val="00A74CBC"/>
    <w:rsid w:val="00A75423"/>
    <w:rsid w:val="00A756B4"/>
    <w:rsid w:val="00A7574C"/>
    <w:rsid w:val="00A75AD6"/>
    <w:rsid w:val="00A75ADC"/>
    <w:rsid w:val="00A75B6C"/>
    <w:rsid w:val="00A75B8F"/>
    <w:rsid w:val="00A76128"/>
    <w:rsid w:val="00A76200"/>
    <w:rsid w:val="00A7620F"/>
    <w:rsid w:val="00A765A6"/>
    <w:rsid w:val="00A76825"/>
    <w:rsid w:val="00A76923"/>
    <w:rsid w:val="00A76CEE"/>
    <w:rsid w:val="00A77091"/>
    <w:rsid w:val="00A7721E"/>
    <w:rsid w:val="00A772E0"/>
    <w:rsid w:val="00A7737C"/>
    <w:rsid w:val="00A7742C"/>
    <w:rsid w:val="00A77449"/>
    <w:rsid w:val="00A77789"/>
    <w:rsid w:val="00A779BE"/>
    <w:rsid w:val="00A80102"/>
    <w:rsid w:val="00A80418"/>
    <w:rsid w:val="00A804B8"/>
    <w:rsid w:val="00A80500"/>
    <w:rsid w:val="00A80EA1"/>
    <w:rsid w:val="00A80FD7"/>
    <w:rsid w:val="00A813FC"/>
    <w:rsid w:val="00A814D2"/>
    <w:rsid w:val="00A81658"/>
    <w:rsid w:val="00A819A5"/>
    <w:rsid w:val="00A81BEB"/>
    <w:rsid w:val="00A81ED2"/>
    <w:rsid w:val="00A81FBE"/>
    <w:rsid w:val="00A8256B"/>
    <w:rsid w:val="00A8261E"/>
    <w:rsid w:val="00A829DE"/>
    <w:rsid w:val="00A82B2F"/>
    <w:rsid w:val="00A82EF4"/>
    <w:rsid w:val="00A831D3"/>
    <w:rsid w:val="00A83263"/>
    <w:rsid w:val="00A83465"/>
    <w:rsid w:val="00A83479"/>
    <w:rsid w:val="00A835A5"/>
    <w:rsid w:val="00A83603"/>
    <w:rsid w:val="00A8375E"/>
    <w:rsid w:val="00A83D8C"/>
    <w:rsid w:val="00A83F06"/>
    <w:rsid w:val="00A8411A"/>
    <w:rsid w:val="00A84333"/>
    <w:rsid w:val="00A84375"/>
    <w:rsid w:val="00A84380"/>
    <w:rsid w:val="00A84390"/>
    <w:rsid w:val="00A844C4"/>
    <w:rsid w:val="00A84547"/>
    <w:rsid w:val="00A84573"/>
    <w:rsid w:val="00A846C5"/>
    <w:rsid w:val="00A848BA"/>
    <w:rsid w:val="00A84A7A"/>
    <w:rsid w:val="00A84AAF"/>
    <w:rsid w:val="00A84DDE"/>
    <w:rsid w:val="00A84F21"/>
    <w:rsid w:val="00A855E1"/>
    <w:rsid w:val="00A856C6"/>
    <w:rsid w:val="00A85779"/>
    <w:rsid w:val="00A85861"/>
    <w:rsid w:val="00A85D47"/>
    <w:rsid w:val="00A86059"/>
    <w:rsid w:val="00A86242"/>
    <w:rsid w:val="00A86478"/>
    <w:rsid w:val="00A86E5C"/>
    <w:rsid w:val="00A87075"/>
    <w:rsid w:val="00A8710D"/>
    <w:rsid w:val="00A87351"/>
    <w:rsid w:val="00A875EC"/>
    <w:rsid w:val="00A876BD"/>
    <w:rsid w:val="00A87863"/>
    <w:rsid w:val="00A878A0"/>
    <w:rsid w:val="00A879C8"/>
    <w:rsid w:val="00A87C8F"/>
    <w:rsid w:val="00A87DB4"/>
    <w:rsid w:val="00A87EF9"/>
    <w:rsid w:val="00A87F86"/>
    <w:rsid w:val="00A902CD"/>
    <w:rsid w:val="00A903E2"/>
    <w:rsid w:val="00A9054B"/>
    <w:rsid w:val="00A90752"/>
    <w:rsid w:val="00A9077D"/>
    <w:rsid w:val="00A909D8"/>
    <w:rsid w:val="00A90ADE"/>
    <w:rsid w:val="00A90C46"/>
    <w:rsid w:val="00A90C8A"/>
    <w:rsid w:val="00A90FE0"/>
    <w:rsid w:val="00A91114"/>
    <w:rsid w:val="00A912B9"/>
    <w:rsid w:val="00A914AE"/>
    <w:rsid w:val="00A91574"/>
    <w:rsid w:val="00A91835"/>
    <w:rsid w:val="00A91B80"/>
    <w:rsid w:val="00A91D0D"/>
    <w:rsid w:val="00A91DA4"/>
    <w:rsid w:val="00A91E9E"/>
    <w:rsid w:val="00A91F50"/>
    <w:rsid w:val="00A921BC"/>
    <w:rsid w:val="00A92254"/>
    <w:rsid w:val="00A92300"/>
    <w:rsid w:val="00A92397"/>
    <w:rsid w:val="00A9291F"/>
    <w:rsid w:val="00A92E22"/>
    <w:rsid w:val="00A92F6D"/>
    <w:rsid w:val="00A9305B"/>
    <w:rsid w:val="00A930F4"/>
    <w:rsid w:val="00A931CA"/>
    <w:rsid w:val="00A931E4"/>
    <w:rsid w:val="00A934A8"/>
    <w:rsid w:val="00A938FA"/>
    <w:rsid w:val="00A93997"/>
    <w:rsid w:val="00A93ACD"/>
    <w:rsid w:val="00A93F4F"/>
    <w:rsid w:val="00A93F80"/>
    <w:rsid w:val="00A941AA"/>
    <w:rsid w:val="00A944D2"/>
    <w:rsid w:val="00A94678"/>
    <w:rsid w:val="00A94815"/>
    <w:rsid w:val="00A94943"/>
    <w:rsid w:val="00A94AB0"/>
    <w:rsid w:val="00A94BC8"/>
    <w:rsid w:val="00A94ED8"/>
    <w:rsid w:val="00A95073"/>
    <w:rsid w:val="00A9507C"/>
    <w:rsid w:val="00A95205"/>
    <w:rsid w:val="00A95224"/>
    <w:rsid w:val="00A95429"/>
    <w:rsid w:val="00A958EF"/>
    <w:rsid w:val="00A95D13"/>
    <w:rsid w:val="00A95F4E"/>
    <w:rsid w:val="00A963A9"/>
    <w:rsid w:val="00A9652E"/>
    <w:rsid w:val="00A965F3"/>
    <w:rsid w:val="00A96646"/>
    <w:rsid w:val="00A96844"/>
    <w:rsid w:val="00A9685B"/>
    <w:rsid w:val="00A968FB"/>
    <w:rsid w:val="00A96932"/>
    <w:rsid w:val="00A969CB"/>
    <w:rsid w:val="00A969E2"/>
    <w:rsid w:val="00A96A6F"/>
    <w:rsid w:val="00A96F2E"/>
    <w:rsid w:val="00A97012"/>
    <w:rsid w:val="00A97239"/>
    <w:rsid w:val="00A97431"/>
    <w:rsid w:val="00A976B6"/>
    <w:rsid w:val="00A97938"/>
    <w:rsid w:val="00A97C49"/>
    <w:rsid w:val="00A97D13"/>
    <w:rsid w:val="00A97EE1"/>
    <w:rsid w:val="00A97EEB"/>
    <w:rsid w:val="00A97F26"/>
    <w:rsid w:val="00A97FCF"/>
    <w:rsid w:val="00AA020C"/>
    <w:rsid w:val="00AA0367"/>
    <w:rsid w:val="00AA0755"/>
    <w:rsid w:val="00AA07E8"/>
    <w:rsid w:val="00AA0859"/>
    <w:rsid w:val="00AA0978"/>
    <w:rsid w:val="00AA0C64"/>
    <w:rsid w:val="00AA0D01"/>
    <w:rsid w:val="00AA0DF9"/>
    <w:rsid w:val="00AA0E16"/>
    <w:rsid w:val="00AA0F68"/>
    <w:rsid w:val="00AA14FB"/>
    <w:rsid w:val="00AA1799"/>
    <w:rsid w:val="00AA1BE6"/>
    <w:rsid w:val="00AA1CEC"/>
    <w:rsid w:val="00AA1D68"/>
    <w:rsid w:val="00AA268F"/>
    <w:rsid w:val="00AA2B72"/>
    <w:rsid w:val="00AA2CE9"/>
    <w:rsid w:val="00AA2D03"/>
    <w:rsid w:val="00AA2D04"/>
    <w:rsid w:val="00AA30B1"/>
    <w:rsid w:val="00AA3120"/>
    <w:rsid w:val="00AA315B"/>
    <w:rsid w:val="00AA3621"/>
    <w:rsid w:val="00AA37F3"/>
    <w:rsid w:val="00AA38CE"/>
    <w:rsid w:val="00AA3904"/>
    <w:rsid w:val="00AA3AC6"/>
    <w:rsid w:val="00AA3C84"/>
    <w:rsid w:val="00AA43D7"/>
    <w:rsid w:val="00AA4995"/>
    <w:rsid w:val="00AA5002"/>
    <w:rsid w:val="00AA5040"/>
    <w:rsid w:val="00AA575B"/>
    <w:rsid w:val="00AA5BE4"/>
    <w:rsid w:val="00AA5C44"/>
    <w:rsid w:val="00AA60D8"/>
    <w:rsid w:val="00AA60E7"/>
    <w:rsid w:val="00AA62FB"/>
    <w:rsid w:val="00AA653A"/>
    <w:rsid w:val="00AA659C"/>
    <w:rsid w:val="00AA6CF5"/>
    <w:rsid w:val="00AA6D5E"/>
    <w:rsid w:val="00AA6D7F"/>
    <w:rsid w:val="00AA6F5D"/>
    <w:rsid w:val="00AA7017"/>
    <w:rsid w:val="00AA73BE"/>
    <w:rsid w:val="00AA759B"/>
    <w:rsid w:val="00AA76B0"/>
    <w:rsid w:val="00AA786A"/>
    <w:rsid w:val="00AA78B6"/>
    <w:rsid w:val="00AA79A7"/>
    <w:rsid w:val="00AA79FA"/>
    <w:rsid w:val="00AA7B21"/>
    <w:rsid w:val="00AB0030"/>
    <w:rsid w:val="00AB019C"/>
    <w:rsid w:val="00AB01FC"/>
    <w:rsid w:val="00AB080A"/>
    <w:rsid w:val="00AB0C82"/>
    <w:rsid w:val="00AB0CDC"/>
    <w:rsid w:val="00AB0D24"/>
    <w:rsid w:val="00AB18BE"/>
    <w:rsid w:val="00AB18F8"/>
    <w:rsid w:val="00AB1D0D"/>
    <w:rsid w:val="00AB2402"/>
    <w:rsid w:val="00AB2947"/>
    <w:rsid w:val="00AB2B43"/>
    <w:rsid w:val="00AB2CD7"/>
    <w:rsid w:val="00AB2E85"/>
    <w:rsid w:val="00AB2F1D"/>
    <w:rsid w:val="00AB2F27"/>
    <w:rsid w:val="00AB3101"/>
    <w:rsid w:val="00AB3323"/>
    <w:rsid w:val="00AB3324"/>
    <w:rsid w:val="00AB364B"/>
    <w:rsid w:val="00AB3702"/>
    <w:rsid w:val="00AB3861"/>
    <w:rsid w:val="00AB38E5"/>
    <w:rsid w:val="00AB3B00"/>
    <w:rsid w:val="00AB3DA2"/>
    <w:rsid w:val="00AB4313"/>
    <w:rsid w:val="00AB43A7"/>
    <w:rsid w:val="00AB48F4"/>
    <w:rsid w:val="00AB492F"/>
    <w:rsid w:val="00AB4A15"/>
    <w:rsid w:val="00AB5014"/>
    <w:rsid w:val="00AB5420"/>
    <w:rsid w:val="00AB54AD"/>
    <w:rsid w:val="00AB5706"/>
    <w:rsid w:val="00AB5DD2"/>
    <w:rsid w:val="00AB5EC9"/>
    <w:rsid w:val="00AB5F93"/>
    <w:rsid w:val="00AB5FFF"/>
    <w:rsid w:val="00AB604E"/>
    <w:rsid w:val="00AB6753"/>
    <w:rsid w:val="00AB67BF"/>
    <w:rsid w:val="00AB6808"/>
    <w:rsid w:val="00AB6910"/>
    <w:rsid w:val="00AB6A1B"/>
    <w:rsid w:val="00AB6C07"/>
    <w:rsid w:val="00AB6D68"/>
    <w:rsid w:val="00AB6DF0"/>
    <w:rsid w:val="00AB7351"/>
    <w:rsid w:val="00AB7447"/>
    <w:rsid w:val="00AB772C"/>
    <w:rsid w:val="00AB7AAC"/>
    <w:rsid w:val="00AB7B3C"/>
    <w:rsid w:val="00AB7B8C"/>
    <w:rsid w:val="00AB7EAB"/>
    <w:rsid w:val="00AC0041"/>
    <w:rsid w:val="00AC004D"/>
    <w:rsid w:val="00AC022A"/>
    <w:rsid w:val="00AC02D8"/>
    <w:rsid w:val="00AC0A51"/>
    <w:rsid w:val="00AC0CE9"/>
    <w:rsid w:val="00AC159E"/>
    <w:rsid w:val="00AC15D8"/>
    <w:rsid w:val="00AC1899"/>
    <w:rsid w:val="00AC19DD"/>
    <w:rsid w:val="00AC1DB8"/>
    <w:rsid w:val="00AC1EC8"/>
    <w:rsid w:val="00AC24DB"/>
    <w:rsid w:val="00AC2759"/>
    <w:rsid w:val="00AC2800"/>
    <w:rsid w:val="00AC2A08"/>
    <w:rsid w:val="00AC2A9F"/>
    <w:rsid w:val="00AC2C26"/>
    <w:rsid w:val="00AC2CBF"/>
    <w:rsid w:val="00AC30F4"/>
    <w:rsid w:val="00AC347A"/>
    <w:rsid w:val="00AC3722"/>
    <w:rsid w:val="00AC3881"/>
    <w:rsid w:val="00AC38E6"/>
    <w:rsid w:val="00AC3A4F"/>
    <w:rsid w:val="00AC3BE2"/>
    <w:rsid w:val="00AC3DB5"/>
    <w:rsid w:val="00AC3E27"/>
    <w:rsid w:val="00AC3E90"/>
    <w:rsid w:val="00AC415D"/>
    <w:rsid w:val="00AC43A4"/>
    <w:rsid w:val="00AC4423"/>
    <w:rsid w:val="00AC48A1"/>
    <w:rsid w:val="00AC4964"/>
    <w:rsid w:val="00AC4982"/>
    <w:rsid w:val="00AC4B03"/>
    <w:rsid w:val="00AC4BB4"/>
    <w:rsid w:val="00AC4DBD"/>
    <w:rsid w:val="00AC4EB0"/>
    <w:rsid w:val="00AC4EE6"/>
    <w:rsid w:val="00AC5045"/>
    <w:rsid w:val="00AC5128"/>
    <w:rsid w:val="00AC514C"/>
    <w:rsid w:val="00AC52B1"/>
    <w:rsid w:val="00AC5613"/>
    <w:rsid w:val="00AC5CF0"/>
    <w:rsid w:val="00AC5DC9"/>
    <w:rsid w:val="00AC5EAD"/>
    <w:rsid w:val="00AC5F1B"/>
    <w:rsid w:val="00AC60AC"/>
    <w:rsid w:val="00AC66E9"/>
    <w:rsid w:val="00AC695A"/>
    <w:rsid w:val="00AC6C96"/>
    <w:rsid w:val="00AC6D45"/>
    <w:rsid w:val="00AC6F5E"/>
    <w:rsid w:val="00AC6F7E"/>
    <w:rsid w:val="00AC71B3"/>
    <w:rsid w:val="00AC71C5"/>
    <w:rsid w:val="00AC7989"/>
    <w:rsid w:val="00AC7CD8"/>
    <w:rsid w:val="00AC7D09"/>
    <w:rsid w:val="00AC7D2B"/>
    <w:rsid w:val="00AC7FEE"/>
    <w:rsid w:val="00AD038A"/>
    <w:rsid w:val="00AD072D"/>
    <w:rsid w:val="00AD0906"/>
    <w:rsid w:val="00AD0AB2"/>
    <w:rsid w:val="00AD0BD5"/>
    <w:rsid w:val="00AD0BF0"/>
    <w:rsid w:val="00AD0C34"/>
    <w:rsid w:val="00AD10A2"/>
    <w:rsid w:val="00AD113B"/>
    <w:rsid w:val="00AD1311"/>
    <w:rsid w:val="00AD1404"/>
    <w:rsid w:val="00AD15AA"/>
    <w:rsid w:val="00AD1789"/>
    <w:rsid w:val="00AD1835"/>
    <w:rsid w:val="00AD2299"/>
    <w:rsid w:val="00AD246B"/>
    <w:rsid w:val="00AD27D0"/>
    <w:rsid w:val="00AD2EFA"/>
    <w:rsid w:val="00AD3339"/>
    <w:rsid w:val="00AD3466"/>
    <w:rsid w:val="00AD37CF"/>
    <w:rsid w:val="00AD380B"/>
    <w:rsid w:val="00AD38C1"/>
    <w:rsid w:val="00AD39D8"/>
    <w:rsid w:val="00AD3A9A"/>
    <w:rsid w:val="00AD3BAB"/>
    <w:rsid w:val="00AD3C51"/>
    <w:rsid w:val="00AD3C56"/>
    <w:rsid w:val="00AD3EFC"/>
    <w:rsid w:val="00AD41A0"/>
    <w:rsid w:val="00AD41AF"/>
    <w:rsid w:val="00AD4822"/>
    <w:rsid w:val="00AD4DEC"/>
    <w:rsid w:val="00AD514C"/>
    <w:rsid w:val="00AD53ED"/>
    <w:rsid w:val="00AD5493"/>
    <w:rsid w:val="00AD5551"/>
    <w:rsid w:val="00AD5629"/>
    <w:rsid w:val="00AD564B"/>
    <w:rsid w:val="00AD5875"/>
    <w:rsid w:val="00AD5968"/>
    <w:rsid w:val="00AD5978"/>
    <w:rsid w:val="00AD5AE0"/>
    <w:rsid w:val="00AD5CDA"/>
    <w:rsid w:val="00AD5F5C"/>
    <w:rsid w:val="00AD5FE1"/>
    <w:rsid w:val="00AD6092"/>
    <w:rsid w:val="00AD6841"/>
    <w:rsid w:val="00AD6943"/>
    <w:rsid w:val="00AD69BA"/>
    <w:rsid w:val="00AD6A57"/>
    <w:rsid w:val="00AD6D92"/>
    <w:rsid w:val="00AD6DAE"/>
    <w:rsid w:val="00AD6E16"/>
    <w:rsid w:val="00AD712D"/>
    <w:rsid w:val="00AD722A"/>
    <w:rsid w:val="00AD726B"/>
    <w:rsid w:val="00AD7300"/>
    <w:rsid w:val="00AD747B"/>
    <w:rsid w:val="00AD77EF"/>
    <w:rsid w:val="00AD7B57"/>
    <w:rsid w:val="00AD7D5D"/>
    <w:rsid w:val="00AD7F4F"/>
    <w:rsid w:val="00AE0110"/>
    <w:rsid w:val="00AE013B"/>
    <w:rsid w:val="00AE02CF"/>
    <w:rsid w:val="00AE0618"/>
    <w:rsid w:val="00AE089E"/>
    <w:rsid w:val="00AE0BC3"/>
    <w:rsid w:val="00AE0CDC"/>
    <w:rsid w:val="00AE0D6E"/>
    <w:rsid w:val="00AE11E9"/>
    <w:rsid w:val="00AE1227"/>
    <w:rsid w:val="00AE142C"/>
    <w:rsid w:val="00AE16A4"/>
    <w:rsid w:val="00AE19BD"/>
    <w:rsid w:val="00AE19D2"/>
    <w:rsid w:val="00AE1A6C"/>
    <w:rsid w:val="00AE207D"/>
    <w:rsid w:val="00AE2216"/>
    <w:rsid w:val="00AE2244"/>
    <w:rsid w:val="00AE22B6"/>
    <w:rsid w:val="00AE239C"/>
    <w:rsid w:val="00AE2825"/>
    <w:rsid w:val="00AE2978"/>
    <w:rsid w:val="00AE2E4A"/>
    <w:rsid w:val="00AE2ED3"/>
    <w:rsid w:val="00AE2F8B"/>
    <w:rsid w:val="00AE33EB"/>
    <w:rsid w:val="00AE34B8"/>
    <w:rsid w:val="00AE37FF"/>
    <w:rsid w:val="00AE3806"/>
    <w:rsid w:val="00AE3B59"/>
    <w:rsid w:val="00AE3BD6"/>
    <w:rsid w:val="00AE412F"/>
    <w:rsid w:val="00AE417B"/>
    <w:rsid w:val="00AE4223"/>
    <w:rsid w:val="00AE433B"/>
    <w:rsid w:val="00AE454E"/>
    <w:rsid w:val="00AE4A49"/>
    <w:rsid w:val="00AE4BD1"/>
    <w:rsid w:val="00AE4E5C"/>
    <w:rsid w:val="00AE50EB"/>
    <w:rsid w:val="00AE50F1"/>
    <w:rsid w:val="00AE54F9"/>
    <w:rsid w:val="00AE5625"/>
    <w:rsid w:val="00AE5A93"/>
    <w:rsid w:val="00AE5B0A"/>
    <w:rsid w:val="00AE5C23"/>
    <w:rsid w:val="00AE5C5C"/>
    <w:rsid w:val="00AE5DDA"/>
    <w:rsid w:val="00AE5E1A"/>
    <w:rsid w:val="00AE5E8A"/>
    <w:rsid w:val="00AE5EBE"/>
    <w:rsid w:val="00AE5F9F"/>
    <w:rsid w:val="00AE6278"/>
    <w:rsid w:val="00AE65EF"/>
    <w:rsid w:val="00AE667B"/>
    <w:rsid w:val="00AE66FD"/>
    <w:rsid w:val="00AE68C8"/>
    <w:rsid w:val="00AE6AEA"/>
    <w:rsid w:val="00AE6ECF"/>
    <w:rsid w:val="00AE6EF2"/>
    <w:rsid w:val="00AE70C1"/>
    <w:rsid w:val="00AE7213"/>
    <w:rsid w:val="00AE727B"/>
    <w:rsid w:val="00AE7352"/>
    <w:rsid w:val="00AE7508"/>
    <w:rsid w:val="00AE7530"/>
    <w:rsid w:val="00AF021D"/>
    <w:rsid w:val="00AF025C"/>
    <w:rsid w:val="00AF076D"/>
    <w:rsid w:val="00AF0A51"/>
    <w:rsid w:val="00AF0AD8"/>
    <w:rsid w:val="00AF0C5C"/>
    <w:rsid w:val="00AF0D57"/>
    <w:rsid w:val="00AF1450"/>
    <w:rsid w:val="00AF14F4"/>
    <w:rsid w:val="00AF1511"/>
    <w:rsid w:val="00AF1AA8"/>
    <w:rsid w:val="00AF1B01"/>
    <w:rsid w:val="00AF1CFB"/>
    <w:rsid w:val="00AF1DB3"/>
    <w:rsid w:val="00AF20AD"/>
    <w:rsid w:val="00AF2111"/>
    <w:rsid w:val="00AF2144"/>
    <w:rsid w:val="00AF2156"/>
    <w:rsid w:val="00AF2365"/>
    <w:rsid w:val="00AF23F3"/>
    <w:rsid w:val="00AF25A7"/>
    <w:rsid w:val="00AF260F"/>
    <w:rsid w:val="00AF26EE"/>
    <w:rsid w:val="00AF2835"/>
    <w:rsid w:val="00AF2AAA"/>
    <w:rsid w:val="00AF2CDE"/>
    <w:rsid w:val="00AF2E18"/>
    <w:rsid w:val="00AF2FC1"/>
    <w:rsid w:val="00AF39C0"/>
    <w:rsid w:val="00AF3C3B"/>
    <w:rsid w:val="00AF3C9A"/>
    <w:rsid w:val="00AF3FBE"/>
    <w:rsid w:val="00AF4097"/>
    <w:rsid w:val="00AF425A"/>
    <w:rsid w:val="00AF4300"/>
    <w:rsid w:val="00AF4746"/>
    <w:rsid w:val="00AF47C5"/>
    <w:rsid w:val="00AF49F9"/>
    <w:rsid w:val="00AF4A71"/>
    <w:rsid w:val="00AF4A77"/>
    <w:rsid w:val="00AF4CE5"/>
    <w:rsid w:val="00AF4D9D"/>
    <w:rsid w:val="00AF4E15"/>
    <w:rsid w:val="00AF4F8C"/>
    <w:rsid w:val="00AF53AF"/>
    <w:rsid w:val="00AF5445"/>
    <w:rsid w:val="00AF568C"/>
    <w:rsid w:val="00AF56CD"/>
    <w:rsid w:val="00AF58F1"/>
    <w:rsid w:val="00AF5A58"/>
    <w:rsid w:val="00AF5A63"/>
    <w:rsid w:val="00AF5CDA"/>
    <w:rsid w:val="00AF5D90"/>
    <w:rsid w:val="00AF5ED8"/>
    <w:rsid w:val="00AF648F"/>
    <w:rsid w:val="00AF6543"/>
    <w:rsid w:val="00AF675F"/>
    <w:rsid w:val="00AF6857"/>
    <w:rsid w:val="00AF6A9D"/>
    <w:rsid w:val="00AF6C15"/>
    <w:rsid w:val="00AF6E6A"/>
    <w:rsid w:val="00AF7071"/>
    <w:rsid w:val="00AF72B9"/>
    <w:rsid w:val="00AF73DC"/>
    <w:rsid w:val="00AF7936"/>
    <w:rsid w:val="00AF7FDC"/>
    <w:rsid w:val="00B001E4"/>
    <w:rsid w:val="00B00299"/>
    <w:rsid w:val="00B002C8"/>
    <w:rsid w:val="00B003AD"/>
    <w:rsid w:val="00B0047C"/>
    <w:rsid w:val="00B004CB"/>
    <w:rsid w:val="00B005BA"/>
    <w:rsid w:val="00B007EF"/>
    <w:rsid w:val="00B00CEC"/>
    <w:rsid w:val="00B0115B"/>
    <w:rsid w:val="00B011E6"/>
    <w:rsid w:val="00B0141B"/>
    <w:rsid w:val="00B014B7"/>
    <w:rsid w:val="00B01592"/>
    <w:rsid w:val="00B01594"/>
    <w:rsid w:val="00B016F9"/>
    <w:rsid w:val="00B01A0B"/>
    <w:rsid w:val="00B01CD5"/>
    <w:rsid w:val="00B01D3B"/>
    <w:rsid w:val="00B01DDB"/>
    <w:rsid w:val="00B01EE5"/>
    <w:rsid w:val="00B02220"/>
    <w:rsid w:val="00B022B0"/>
    <w:rsid w:val="00B0247A"/>
    <w:rsid w:val="00B0254C"/>
    <w:rsid w:val="00B0270A"/>
    <w:rsid w:val="00B028B1"/>
    <w:rsid w:val="00B02F97"/>
    <w:rsid w:val="00B031BB"/>
    <w:rsid w:val="00B03281"/>
    <w:rsid w:val="00B03608"/>
    <w:rsid w:val="00B0365E"/>
    <w:rsid w:val="00B03735"/>
    <w:rsid w:val="00B0399F"/>
    <w:rsid w:val="00B03BDD"/>
    <w:rsid w:val="00B03D13"/>
    <w:rsid w:val="00B03DB9"/>
    <w:rsid w:val="00B03F27"/>
    <w:rsid w:val="00B0404F"/>
    <w:rsid w:val="00B04337"/>
    <w:rsid w:val="00B04CDF"/>
    <w:rsid w:val="00B04D5E"/>
    <w:rsid w:val="00B04D89"/>
    <w:rsid w:val="00B04DBE"/>
    <w:rsid w:val="00B05005"/>
    <w:rsid w:val="00B0534F"/>
    <w:rsid w:val="00B05488"/>
    <w:rsid w:val="00B055CB"/>
    <w:rsid w:val="00B058E2"/>
    <w:rsid w:val="00B0597C"/>
    <w:rsid w:val="00B05A3E"/>
    <w:rsid w:val="00B05B9A"/>
    <w:rsid w:val="00B05C4B"/>
    <w:rsid w:val="00B05CED"/>
    <w:rsid w:val="00B05DFB"/>
    <w:rsid w:val="00B05ECE"/>
    <w:rsid w:val="00B06341"/>
    <w:rsid w:val="00B06621"/>
    <w:rsid w:val="00B066F1"/>
    <w:rsid w:val="00B06A19"/>
    <w:rsid w:val="00B06A5E"/>
    <w:rsid w:val="00B06D06"/>
    <w:rsid w:val="00B07605"/>
    <w:rsid w:val="00B076D7"/>
    <w:rsid w:val="00B076EA"/>
    <w:rsid w:val="00B07902"/>
    <w:rsid w:val="00B07961"/>
    <w:rsid w:val="00B07C85"/>
    <w:rsid w:val="00B100EB"/>
    <w:rsid w:val="00B10515"/>
    <w:rsid w:val="00B10706"/>
    <w:rsid w:val="00B10927"/>
    <w:rsid w:val="00B10A83"/>
    <w:rsid w:val="00B10DA3"/>
    <w:rsid w:val="00B10F17"/>
    <w:rsid w:val="00B10F39"/>
    <w:rsid w:val="00B11158"/>
    <w:rsid w:val="00B111D0"/>
    <w:rsid w:val="00B112BC"/>
    <w:rsid w:val="00B1135D"/>
    <w:rsid w:val="00B113D5"/>
    <w:rsid w:val="00B1157E"/>
    <w:rsid w:val="00B117C1"/>
    <w:rsid w:val="00B119B8"/>
    <w:rsid w:val="00B119F3"/>
    <w:rsid w:val="00B11A4B"/>
    <w:rsid w:val="00B11B0F"/>
    <w:rsid w:val="00B11BC8"/>
    <w:rsid w:val="00B11DCE"/>
    <w:rsid w:val="00B11F66"/>
    <w:rsid w:val="00B1203D"/>
    <w:rsid w:val="00B12137"/>
    <w:rsid w:val="00B12568"/>
    <w:rsid w:val="00B125BC"/>
    <w:rsid w:val="00B127FC"/>
    <w:rsid w:val="00B1283C"/>
    <w:rsid w:val="00B12A4C"/>
    <w:rsid w:val="00B12F2B"/>
    <w:rsid w:val="00B13291"/>
    <w:rsid w:val="00B1367A"/>
    <w:rsid w:val="00B139DF"/>
    <w:rsid w:val="00B13BA9"/>
    <w:rsid w:val="00B13F4A"/>
    <w:rsid w:val="00B14019"/>
    <w:rsid w:val="00B1433A"/>
    <w:rsid w:val="00B143A6"/>
    <w:rsid w:val="00B1444B"/>
    <w:rsid w:val="00B1461B"/>
    <w:rsid w:val="00B1475B"/>
    <w:rsid w:val="00B149BD"/>
    <w:rsid w:val="00B14AF3"/>
    <w:rsid w:val="00B14B54"/>
    <w:rsid w:val="00B14E7F"/>
    <w:rsid w:val="00B15294"/>
    <w:rsid w:val="00B154A0"/>
    <w:rsid w:val="00B156EF"/>
    <w:rsid w:val="00B15A3B"/>
    <w:rsid w:val="00B15D99"/>
    <w:rsid w:val="00B15DD3"/>
    <w:rsid w:val="00B162DE"/>
    <w:rsid w:val="00B164AF"/>
    <w:rsid w:val="00B16899"/>
    <w:rsid w:val="00B16B44"/>
    <w:rsid w:val="00B172BA"/>
    <w:rsid w:val="00B173C7"/>
    <w:rsid w:val="00B17526"/>
    <w:rsid w:val="00B17582"/>
    <w:rsid w:val="00B175AF"/>
    <w:rsid w:val="00B175C0"/>
    <w:rsid w:val="00B178AC"/>
    <w:rsid w:val="00B17939"/>
    <w:rsid w:val="00B17955"/>
    <w:rsid w:val="00B2022B"/>
    <w:rsid w:val="00B208DE"/>
    <w:rsid w:val="00B20984"/>
    <w:rsid w:val="00B20E22"/>
    <w:rsid w:val="00B20F8B"/>
    <w:rsid w:val="00B211A4"/>
    <w:rsid w:val="00B2130B"/>
    <w:rsid w:val="00B213E5"/>
    <w:rsid w:val="00B2141F"/>
    <w:rsid w:val="00B21711"/>
    <w:rsid w:val="00B21BA0"/>
    <w:rsid w:val="00B21E13"/>
    <w:rsid w:val="00B21E60"/>
    <w:rsid w:val="00B220D0"/>
    <w:rsid w:val="00B22313"/>
    <w:rsid w:val="00B2296E"/>
    <w:rsid w:val="00B22A97"/>
    <w:rsid w:val="00B22C92"/>
    <w:rsid w:val="00B22EAE"/>
    <w:rsid w:val="00B22F97"/>
    <w:rsid w:val="00B22FBE"/>
    <w:rsid w:val="00B23217"/>
    <w:rsid w:val="00B2323B"/>
    <w:rsid w:val="00B2334C"/>
    <w:rsid w:val="00B233C1"/>
    <w:rsid w:val="00B23791"/>
    <w:rsid w:val="00B23B2B"/>
    <w:rsid w:val="00B23E4E"/>
    <w:rsid w:val="00B23EE2"/>
    <w:rsid w:val="00B23F96"/>
    <w:rsid w:val="00B2403C"/>
    <w:rsid w:val="00B241CE"/>
    <w:rsid w:val="00B2428D"/>
    <w:rsid w:val="00B2437A"/>
    <w:rsid w:val="00B244F8"/>
    <w:rsid w:val="00B2458C"/>
    <w:rsid w:val="00B24BB8"/>
    <w:rsid w:val="00B24BDC"/>
    <w:rsid w:val="00B252FE"/>
    <w:rsid w:val="00B257BC"/>
    <w:rsid w:val="00B258D2"/>
    <w:rsid w:val="00B25A38"/>
    <w:rsid w:val="00B25E9E"/>
    <w:rsid w:val="00B26378"/>
    <w:rsid w:val="00B26406"/>
    <w:rsid w:val="00B264B7"/>
    <w:rsid w:val="00B264BB"/>
    <w:rsid w:val="00B2694F"/>
    <w:rsid w:val="00B269DA"/>
    <w:rsid w:val="00B26B2D"/>
    <w:rsid w:val="00B26B94"/>
    <w:rsid w:val="00B27105"/>
    <w:rsid w:val="00B273B4"/>
    <w:rsid w:val="00B273D5"/>
    <w:rsid w:val="00B274AC"/>
    <w:rsid w:val="00B27DFE"/>
    <w:rsid w:val="00B302C8"/>
    <w:rsid w:val="00B30389"/>
    <w:rsid w:val="00B304C9"/>
    <w:rsid w:val="00B30A4A"/>
    <w:rsid w:val="00B30A65"/>
    <w:rsid w:val="00B30D00"/>
    <w:rsid w:val="00B310D4"/>
    <w:rsid w:val="00B311A5"/>
    <w:rsid w:val="00B3123A"/>
    <w:rsid w:val="00B31797"/>
    <w:rsid w:val="00B31D3C"/>
    <w:rsid w:val="00B31D8C"/>
    <w:rsid w:val="00B31E61"/>
    <w:rsid w:val="00B32C00"/>
    <w:rsid w:val="00B330C8"/>
    <w:rsid w:val="00B33444"/>
    <w:rsid w:val="00B336B5"/>
    <w:rsid w:val="00B3378B"/>
    <w:rsid w:val="00B33969"/>
    <w:rsid w:val="00B33B54"/>
    <w:rsid w:val="00B33C14"/>
    <w:rsid w:val="00B33DEE"/>
    <w:rsid w:val="00B33E19"/>
    <w:rsid w:val="00B34065"/>
    <w:rsid w:val="00B34581"/>
    <w:rsid w:val="00B34651"/>
    <w:rsid w:val="00B34A25"/>
    <w:rsid w:val="00B3539A"/>
    <w:rsid w:val="00B3579E"/>
    <w:rsid w:val="00B357F1"/>
    <w:rsid w:val="00B35907"/>
    <w:rsid w:val="00B3590F"/>
    <w:rsid w:val="00B35AC6"/>
    <w:rsid w:val="00B35C7A"/>
    <w:rsid w:val="00B35F44"/>
    <w:rsid w:val="00B35F99"/>
    <w:rsid w:val="00B362F0"/>
    <w:rsid w:val="00B36396"/>
    <w:rsid w:val="00B3643F"/>
    <w:rsid w:val="00B36447"/>
    <w:rsid w:val="00B364C9"/>
    <w:rsid w:val="00B36560"/>
    <w:rsid w:val="00B36803"/>
    <w:rsid w:val="00B3696C"/>
    <w:rsid w:val="00B36992"/>
    <w:rsid w:val="00B36E24"/>
    <w:rsid w:val="00B36FF0"/>
    <w:rsid w:val="00B37229"/>
    <w:rsid w:val="00B37448"/>
    <w:rsid w:val="00B3782C"/>
    <w:rsid w:val="00B37DCF"/>
    <w:rsid w:val="00B37E73"/>
    <w:rsid w:val="00B40055"/>
    <w:rsid w:val="00B4006A"/>
    <w:rsid w:val="00B4049F"/>
    <w:rsid w:val="00B405BA"/>
    <w:rsid w:val="00B40656"/>
    <w:rsid w:val="00B40798"/>
    <w:rsid w:val="00B4174E"/>
    <w:rsid w:val="00B417E2"/>
    <w:rsid w:val="00B41C38"/>
    <w:rsid w:val="00B41DB5"/>
    <w:rsid w:val="00B41FA6"/>
    <w:rsid w:val="00B42223"/>
    <w:rsid w:val="00B424D8"/>
    <w:rsid w:val="00B425B5"/>
    <w:rsid w:val="00B4278E"/>
    <w:rsid w:val="00B429C4"/>
    <w:rsid w:val="00B42A32"/>
    <w:rsid w:val="00B4309B"/>
    <w:rsid w:val="00B430DE"/>
    <w:rsid w:val="00B432C9"/>
    <w:rsid w:val="00B43381"/>
    <w:rsid w:val="00B43430"/>
    <w:rsid w:val="00B43DBD"/>
    <w:rsid w:val="00B43DED"/>
    <w:rsid w:val="00B443C5"/>
    <w:rsid w:val="00B447AC"/>
    <w:rsid w:val="00B44B12"/>
    <w:rsid w:val="00B44D5D"/>
    <w:rsid w:val="00B44EC1"/>
    <w:rsid w:val="00B450F4"/>
    <w:rsid w:val="00B45303"/>
    <w:rsid w:val="00B45459"/>
    <w:rsid w:val="00B45460"/>
    <w:rsid w:val="00B454C7"/>
    <w:rsid w:val="00B4599D"/>
    <w:rsid w:val="00B459C2"/>
    <w:rsid w:val="00B45AEC"/>
    <w:rsid w:val="00B45B0C"/>
    <w:rsid w:val="00B45C37"/>
    <w:rsid w:val="00B45DE1"/>
    <w:rsid w:val="00B45E09"/>
    <w:rsid w:val="00B45EE6"/>
    <w:rsid w:val="00B4624B"/>
    <w:rsid w:val="00B462CB"/>
    <w:rsid w:val="00B463DD"/>
    <w:rsid w:val="00B46822"/>
    <w:rsid w:val="00B46843"/>
    <w:rsid w:val="00B469C6"/>
    <w:rsid w:val="00B46A47"/>
    <w:rsid w:val="00B46A4E"/>
    <w:rsid w:val="00B46B4F"/>
    <w:rsid w:val="00B46F9E"/>
    <w:rsid w:val="00B46FA7"/>
    <w:rsid w:val="00B47161"/>
    <w:rsid w:val="00B4736C"/>
    <w:rsid w:val="00B47497"/>
    <w:rsid w:val="00B47588"/>
    <w:rsid w:val="00B475CB"/>
    <w:rsid w:val="00B476B9"/>
    <w:rsid w:val="00B47837"/>
    <w:rsid w:val="00B4787D"/>
    <w:rsid w:val="00B479AE"/>
    <w:rsid w:val="00B479C5"/>
    <w:rsid w:val="00B47E42"/>
    <w:rsid w:val="00B47F8D"/>
    <w:rsid w:val="00B50223"/>
    <w:rsid w:val="00B507B0"/>
    <w:rsid w:val="00B50C0E"/>
    <w:rsid w:val="00B50CE2"/>
    <w:rsid w:val="00B50EA8"/>
    <w:rsid w:val="00B50FBC"/>
    <w:rsid w:val="00B5104F"/>
    <w:rsid w:val="00B5139A"/>
    <w:rsid w:val="00B51489"/>
    <w:rsid w:val="00B51534"/>
    <w:rsid w:val="00B5159F"/>
    <w:rsid w:val="00B51B23"/>
    <w:rsid w:val="00B51CA2"/>
    <w:rsid w:val="00B51D29"/>
    <w:rsid w:val="00B51EC6"/>
    <w:rsid w:val="00B51F97"/>
    <w:rsid w:val="00B51FB9"/>
    <w:rsid w:val="00B51FC9"/>
    <w:rsid w:val="00B521BB"/>
    <w:rsid w:val="00B5224B"/>
    <w:rsid w:val="00B5233C"/>
    <w:rsid w:val="00B525AE"/>
    <w:rsid w:val="00B526D8"/>
    <w:rsid w:val="00B52E12"/>
    <w:rsid w:val="00B53151"/>
    <w:rsid w:val="00B532AB"/>
    <w:rsid w:val="00B536C3"/>
    <w:rsid w:val="00B538E1"/>
    <w:rsid w:val="00B53FE4"/>
    <w:rsid w:val="00B5403F"/>
    <w:rsid w:val="00B540F1"/>
    <w:rsid w:val="00B5410E"/>
    <w:rsid w:val="00B5427B"/>
    <w:rsid w:val="00B54318"/>
    <w:rsid w:val="00B54729"/>
    <w:rsid w:val="00B54825"/>
    <w:rsid w:val="00B548C3"/>
    <w:rsid w:val="00B54D3A"/>
    <w:rsid w:val="00B54DB4"/>
    <w:rsid w:val="00B54DC1"/>
    <w:rsid w:val="00B5510E"/>
    <w:rsid w:val="00B55115"/>
    <w:rsid w:val="00B55693"/>
    <w:rsid w:val="00B557BB"/>
    <w:rsid w:val="00B558AA"/>
    <w:rsid w:val="00B55CFE"/>
    <w:rsid w:val="00B55D15"/>
    <w:rsid w:val="00B55D21"/>
    <w:rsid w:val="00B55DCE"/>
    <w:rsid w:val="00B55FB1"/>
    <w:rsid w:val="00B5677B"/>
    <w:rsid w:val="00B567A6"/>
    <w:rsid w:val="00B56829"/>
    <w:rsid w:val="00B569E0"/>
    <w:rsid w:val="00B56B1F"/>
    <w:rsid w:val="00B56E57"/>
    <w:rsid w:val="00B56EA0"/>
    <w:rsid w:val="00B5721D"/>
    <w:rsid w:val="00B57570"/>
    <w:rsid w:val="00B57594"/>
    <w:rsid w:val="00B5765A"/>
    <w:rsid w:val="00B57A49"/>
    <w:rsid w:val="00B57A4B"/>
    <w:rsid w:val="00B57A59"/>
    <w:rsid w:val="00B57D13"/>
    <w:rsid w:val="00B60028"/>
    <w:rsid w:val="00B6028A"/>
    <w:rsid w:val="00B604F6"/>
    <w:rsid w:val="00B6058E"/>
    <w:rsid w:val="00B60681"/>
    <w:rsid w:val="00B609F2"/>
    <w:rsid w:val="00B60BBE"/>
    <w:rsid w:val="00B60F41"/>
    <w:rsid w:val="00B614A9"/>
    <w:rsid w:val="00B615D9"/>
    <w:rsid w:val="00B61622"/>
    <w:rsid w:val="00B61B26"/>
    <w:rsid w:val="00B61D9A"/>
    <w:rsid w:val="00B61E43"/>
    <w:rsid w:val="00B61E53"/>
    <w:rsid w:val="00B622DC"/>
    <w:rsid w:val="00B62549"/>
    <w:rsid w:val="00B627BB"/>
    <w:rsid w:val="00B628CB"/>
    <w:rsid w:val="00B62B3C"/>
    <w:rsid w:val="00B62CB0"/>
    <w:rsid w:val="00B62D06"/>
    <w:rsid w:val="00B62DC0"/>
    <w:rsid w:val="00B62EAA"/>
    <w:rsid w:val="00B62F89"/>
    <w:rsid w:val="00B63246"/>
    <w:rsid w:val="00B632D4"/>
    <w:rsid w:val="00B634AF"/>
    <w:rsid w:val="00B6366D"/>
    <w:rsid w:val="00B63AE7"/>
    <w:rsid w:val="00B63CD5"/>
    <w:rsid w:val="00B63D79"/>
    <w:rsid w:val="00B64022"/>
    <w:rsid w:val="00B64051"/>
    <w:rsid w:val="00B64162"/>
    <w:rsid w:val="00B641C9"/>
    <w:rsid w:val="00B64B8F"/>
    <w:rsid w:val="00B64CB5"/>
    <w:rsid w:val="00B64F0E"/>
    <w:rsid w:val="00B650D8"/>
    <w:rsid w:val="00B65517"/>
    <w:rsid w:val="00B655B7"/>
    <w:rsid w:val="00B6564F"/>
    <w:rsid w:val="00B65945"/>
    <w:rsid w:val="00B6595A"/>
    <w:rsid w:val="00B65AAF"/>
    <w:rsid w:val="00B65C6B"/>
    <w:rsid w:val="00B65D04"/>
    <w:rsid w:val="00B665B1"/>
    <w:rsid w:val="00B6698E"/>
    <w:rsid w:val="00B66C29"/>
    <w:rsid w:val="00B6723F"/>
    <w:rsid w:val="00B676CC"/>
    <w:rsid w:val="00B67836"/>
    <w:rsid w:val="00B679A8"/>
    <w:rsid w:val="00B67C39"/>
    <w:rsid w:val="00B67CB3"/>
    <w:rsid w:val="00B67EB5"/>
    <w:rsid w:val="00B67F29"/>
    <w:rsid w:val="00B70669"/>
    <w:rsid w:val="00B7068D"/>
    <w:rsid w:val="00B70696"/>
    <w:rsid w:val="00B70979"/>
    <w:rsid w:val="00B70B3C"/>
    <w:rsid w:val="00B70D48"/>
    <w:rsid w:val="00B70DFF"/>
    <w:rsid w:val="00B70F54"/>
    <w:rsid w:val="00B71410"/>
    <w:rsid w:val="00B7146F"/>
    <w:rsid w:val="00B7149C"/>
    <w:rsid w:val="00B714DD"/>
    <w:rsid w:val="00B715CD"/>
    <w:rsid w:val="00B719B9"/>
    <w:rsid w:val="00B71B14"/>
    <w:rsid w:val="00B72001"/>
    <w:rsid w:val="00B7203D"/>
    <w:rsid w:val="00B720F0"/>
    <w:rsid w:val="00B7212C"/>
    <w:rsid w:val="00B7218C"/>
    <w:rsid w:val="00B72A08"/>
    <w:rsid w:val="00B72C8B"/>
    <w:rsid w:val="00B72CB3"/>
    <w:rsid w:val="00B72D6A"/>
    <w:rsid w:val="00B731A2"/>
    <w:rsid w:val="00B732E6"/>
    <w:rsid w:val="00B73607"/>
    <w:rsid w:val="00B7391D"/>
    <w:rsid w:val="00B73927"/>
    <w:rsid w:val="00B73B4B"/>
    <w:rsid w:val="00B73B85"/>
    <w:rsid w:val="00B73DA9"/>
    <w:rsid w:val="00B73F89"/>
    <w:rsid w:val="00B7415F"/>
    <w:rsid w:val="00B741D4"/>
    <w:rsid w:val="00B7440E"/>
    <w:rsid w:val="00B74A25"/>
    <w:rsid w:val="00B74A78"/>
    <w:rsid w:val="00B74DFA"/>
    <w:rsid w:val="00B7508B"/>
    <w:rsid w:val="00B75122"/>
    <w:rsid w:val="00B75292"/>
    <w:rsid w:val="00B75503"/>
    <w:rsid w:val="00B755BA"/>
    <w:rsid w:val="00B75717"/>
    <w:rsid w:val="00B75954"/>
    <w:rsid w:val="00B759B4"/>
    <w:rsid w:val="00B75A24"/>
    <w:rsid w:val="00B75EA0"/>
    <w:rsid w:val="00B75ED0"/>
    <w:rsid w:val="00B75FC3"/>
    <w:rsid w:val="00B75FDF"/>
    <w:rsid w:val="00B76382"/>
    <w:rsid w:val="00B76651"/>
    <w:rsid w:val="00B7680B"/>
    <w:rsid w:val="00B76D8E"/>
    <w:rsid w:val="00B76E5E"/>
    <w:rsid w:val="00B77000"/>
    <w:rsid w:val="00B771F8"/>
    <w:rsid w:val="00B772FF"/>
    <w:rsid w:val="00B776C4"/>
    <w:rsid w:val="00B77746"/>
    <w:rsid w:val="00B7777F"/>
    <w:rsid w:val="00B779DD"/>
    <w:rsid w:val="00B77F49"/>
    <w:rsid w:val="00B77FAC"/>
    <w:rsid w:val="00B802F7"/>
    <w:rsid w:val="00B8031D"/>
    <w:rsid w:val="00B805D8"/>
    <w:rsid w:val="00B80CFD"/>
    <w:rsid w:val="00B80D6A"/>
    <w:rsid w:val="00B810D0"/>
    <w:rsid w:val="00B8110B"/>
    <w:rsid w:val="00B811D9"/>
    <w:rsid w:val="00B81543"/>
    <w:rsid w:val="00B819FD"/>
    <w:rsid w:val="00B81E70"/>
    <w:rsid w:val="00B8250A"/>
    <w:rsid w:val="00B82636"/>
    <w:rsid w:val="00B8263D"/>
    <w:rsid w:val="00B826E1"/>
    <w:rsid w:val="00B82F8F"/>
    <w:rsid w:val="00B83892"/>
    <w:rsid w:val="00B83968"/>
    <w:rsid w:val="00B83DB6"/>
    <w:rsid w:val="00B84014"/>
    <w:rsid w:val="00B848B3"/>
    <w:rsid w:val="00B84AC1"/>
    <w:rsid w:val="00B84C4F"/>
    <w:rsid w:val="00B84F63"/>
    <w:rsid w:val="00B84FD0"/>
    <w:rsid w:val="00B8505F"/>
    <w:rsid w:val="00B85695"/>
    <w:rsid w:val="00B857C5"/>
    <w:rsid w:val="00B857CE"/>
    <w:rsid w:val="00B85F82"/>
    <w:rsid w:val="00B85F9E"/>
    <w:rsid w:val="00B8641C"/>
    <w:rsid w:val="00B86461"/>
    <w:rsid w:val="00B86975"/>
    <w:rsid w:val="00B86FAD"/>
    <w:rsid w:val="00B8718E"/>
    <w:rsid w:val="00B873BE"/>
    <w:rsid w:val="00B875D3"/>
    <w:rsid w:val="00B879F1"/>
    <w:rsid w:val="00B87A36"/>
    <w:rsid w:val="00B87DEE"/>
    <w:rsid w:val="00B87F2C"/>
    <w:rsid w:val="00B902C9"/>
    <w:rsid w:val="00B90739"/>
    <w:rsid w:val="00B90873"/>
    <w:rsid w:val="00B9095A"/>
    <w:rsid w:val="00B90E22"/>
    <w:rsid w:val="00B91214"/>
    <w:rsid w:val="00B91857"/>
    <w:rsid w:val="00B919CC"/>
    <w:rsid w:val="00B919E0"/>
    <w:rsid w:val="00B91DD6"/>
    <w:rsid w:val="00B9202A"/>
    <w:rsid w:val="00B92180"/>
    <w:rsid w:val="00B9225E"/>
    <w:rsid w:val="00B925AB"/>
    <w:rsid w:val="00B92623"/>
    <w:rsid w:val="00B9275F"/>
    <w:rsid w:val="00B927EA"/>
    <w:rsid w:val="00B92B24"/>
    <w:rsid w:val="00B92DA4"/>
    <w:rsid w:val="00B92E4D"/>
    <w:rsid w:val="00B92E56"/>
    <w:rsid w:val="00B92F3A"/>
    <w:rsid w:val="00B93084"/>
    <w:rsid w:val="00B93388"/>
    <w:rsid w:val="00B933AE"/>
    <w:rsid w:val="00B934D5"/>
    <w:rsid w:val="00B936C8"/>
    <w:rsid w:val="00B937CD"/>
    <w:rsid w:val="00B93E2A"/>
    <w:rsid w:val="00B93EF6"/>
    <w:rsid w:val="00B942ED"/>
    <w:rsid w:val="00B9442A"/>
    <w:rsid w:val="00B94740"/>
    <w:rsid w:val="00B949EE"/>
    <w:rsid w:val="00B94B6E"/>
    <w:rsid w:val="00B94D2B"/>
    <w:rsid w:val="00B94F23"/>
    <w:rsid w:val="00B952C5"/>
    <w:rsid w:val="00B9540C"/>
    <w:rsid w:val="00B9541B"/>
    <w:rsid w:val="00B956B9"/>
    <w:rsid w:val="00B9585F"/>
    <w:rsid w:val="00B958D6"/>
    <w:rsid w:val="00B958E8"/>
    <w:rsid w:val="00B95C2E"/>
    <w:rsid w:val="00B95DB7"/>
    <w:rsid w:val="00B95E53"/>
    <w:rsid w:val="00B95FCB"/>
    <w:rsid w:val="00B96172"/>
    <w:rsid w:val="00B96301"/>
    <w:rsid w:val="00B966F4"/>
    <w:rsid w:val="00B96ECF"/>
    <w:rsid w:val="00B96EE7"/>
    <w:rsid w:val="00B970BC"/>
    <w:rsid w:val="00B973AC"/>
    <w:rsid w:val="00B9747A"/>
    <w:rsid w:val="00B9777B"/>
    <w:rsid w:val="00B9781C"/>
    <w:rsid w:val="00B978EE"/>
    <w:rsid w:val="00B97BBF"/>
    <w:rsid w:val="00B97D3D"/>
    <w:rsid w:val="00B97FA8"/>
    <w:rsid w:val="00BA002A"/>
    <w:rsid w:val="00BA0036"/>
    <w:rsid w:val="00BA00A4"/>
    <w:rsid w:val="00BA05A4"/>
    <w:rsid w:val="00BA0C49"/>
    <w:rsid w:val="00BA0F42"/>
    <w:rsid w:val="00BA10FD"/>
    <w:rsid w:val="00BA1319"/>
    <w:rsid w:val="00BA13B9"/>
    <w:rsid w:val="00BA16FB"/>
    <w:rsid w:val="00BA1895"/>
    <w:rsid w:val="00BA1D8F"/>
    <w:rsid w:val="00BA2022"/>
    <w:rsid w:val="00BA2517"/>
    <w:rsid w:val="00BA26D1"/>
    <w:rsid w:val="00BA27FB"/>
    <w:rsid w:val="00BA2802"/>
    <w:rsid w:val="00BA28E2"/>
    <w:rsid w:val="00BA28EA"/>
    <w:rsid w:val="00BA29BC"/>
    <w:rsid w:val="00BA2AF7"/>
    <w:rsid w:val="00BA2C10"/>
    <w:rsid w:val="00BA2D48"/>
    <w:rsid w:val="00BA3045"/>
    <w:rsid w:val="00BA3046"/>
    <w:rsid w:val="00BA3072"/>
    <w:rsid w:val="00BA31CF"/>
    <w:rsid w:val="00BA3521"/>
    <w:rsid w:val="00BA37C1"/>
    <w:rsid w:val="00BA3ABC"/>
    <w:rsid w:val="00BA3C18"/>
    <w:rsid w:val="00BA3C2A"/>
    <w:rsid w:val="00BA3E17"/>
    <w:rsid w:val="00BA3EE5"/>
    <w:rsid w:val="00BA4105"/>
    <w:rsid w:val="00BA4122"/>
    <w:rsid w:val="00BA4346"/>
    <w:rsid w:val="00BA44AD"/>
    <w:rsid w:val="00BA46FD"/>
    <w:rsid w:val="00BA49AF"/>
    <w:rsid w:val="00BA4C28"/>
    <w:rsid w:val="00BA5119"/>
    <w:rsid w:val="00BA535F"/>
    <w:rsid w:val="00BA547A"/>
    <w:rsid w:val="00BA5497"/>
    <w:rsid w:val="00BA586D"/>
    <w:rsid w:val="00BA594B"/>
    <w:rsid w:val="00BA5EFC"/>
    <w:rsid w:val="00BA5F05"/>
    <w:rsid w:val="00BA5FE0"/>
    <w:rsid w:val="00BA60C0"/>
    <w:rsid w:val="00BA64CA"/>
    <w:rsid w:val="00BA64FB"/>
    <w:rsid w:val="00BA658F"/>
    <w:rsid w:val="00BA6B66"/>
    <w:rsid w:val="00BA7017"/>
    <w:rsid w:val="00BA7364"/>
    <w:rsid w:val="00BA743F"/>
    <w:rsid w:val="00BA7992"/>
    <w:rsid w:val="00BA7B3B"/>
    <w:rsid w:val="00BA7BC1"/>
    <w:rsid w:val="00BA7D2C"/>
    <w:rsid w:val="00BB01DC"/>
    <w:rsid w:val="00BB0895"/>
    <w:rsid w:val="00BB09AB"/>
    <w:rsid w:val="00BB0D0F"/>
    <w:rsid w:val="00BB0FBE"/>
    <w:rsid w:val="00BB11C9"/>
    <w:rsid w:val="00BB17FB"/>
    <w:rsid w:val="00BB1879"/>
    <w:rsid w:val="00BB1898"/>
    <w:rsid w:val="00BB18A4"/>
    <w:rsid w:val="00BB1A57"/>
    <w:rsid w:val="00BB1AD1"/>
    <w:rsid w:val="00BB1C2B"/>
    <w:rsid w:val="00BB1D02"/>
    <w:rsid w:val="00BB20D4"/>
    <w:rsid w:val="00BB21FF"/>
    <w:rsid w:val="00BB2204"/>
    <w:rsid w:val="00BB2210"/>
    <w:rsid w:val="00BB2504"/>
    <w:rsid w:val="00BB26EC"/>
    <w:rsid w:val="00BB274F"/>
    <w:rsid w:val="00BB27BF"/>
    <w:rsid w:val="00BB296A"/>
    <w:rsid w:val="00BB2B2F"/>
    <w:rsid w:val="00BB2EA3"/>
    <w:rsid w:val="00BB2F47"/>
    <w:rsid w:val="00BB2FA8"/>
    <w:rsid w:val="00BB30F4"/>
    <w:rsid w:val="00BB32CF"/>
    <w:rsid w:val="00BB383C"/>
    <w:rsid w:val="00BB390F"/>
    <w:rsid w:val="00BB3920"/>
    <w:rsid w:val="00BB3A8D"/>
    <w:rsid w:val="00BB3BAB"/>
    <w:rsid w:val="00BB3BB4"/>
    <w:rsid w:val="00BB3F3A"/>
    <w:rsid w:val="00BB40DB"/>
    <w:rsid w:val="00BB412B"/>
    <w:rsid w:val="00BB4375"/>
    <w:rsid w:val="00BB4446"/>
    <w:rsid w:val="00BB4643"/>
    <w:rsid w:val="00BB4B27"/>
    <w:rsid w:val="00BB51E1"/>
    <w:rsid w:val="00BB52D4"/>
    <w:rsid w:val="00BB5338"/>
    <w:rsid w:val="00BB5358"/>
    <w:rsid w:val="00BB5B3D"/>
    <w:rsid w:val="00BB5CC3"/>
    <w:rsid w:val="00BB6043"/>
    <w:rsid w:val="00BB60E7"/>
    <w:rsid w:val="00BB66A5"/>
    <w:rsid w:val="00BB6827"/>
    <w:rsid w:val="00BB6890"/>
    <w:rsid w:val="00BB69BB"/>
    <w:rsid w:val="00BB6BF0"/>
    <w:rsid w:val="00BB6D08"/>
    <w:rsid w:val="00BB6D64"/>
    <w:rsid w:val="00BB720D"/>
    <w:rsid w:val="00BB75B0"/>
    <w:rsid w:val="00BB793E"/>
    <w:rsid w:val="00BB7B24"/>
    <w:rsid w:val="00BB7B58"/>
    <w:rsid w:val="00BB7EC5"/>
    <w:rsid w:val="00BC0272"/>
    <w:rsid w:val="00BC03D5"/>
    <w:rsid w:val="00BC0AD7"/>
    <w:rsid w:val="00BC0F77"/>
    <w:rsid w:val="00BC1294"/>
    <w:rsid w:val="00BC1364"/>
    <w:rsid w:val="00BC170D"/>
    <w:rsid w:val="00BC18CD"/>
    <w:rsid w:val="00BC1A47"/>
    <w:rsid w:val="00BC1B21"/>
    <w:rsid w:val="00BC1DB6"/>
    <w:rsid w:val="00BC1F4A"/>
    <w:rsid w:val="00BC1FF4"/>
    <w:rsid w:val="00BC21FD"/>
    <w:rsid w:val="00BC26A5"/>
    <w:rsid w:val="00BC2C50"/>
    <w:rsid w:val="00BC2C64"/>
    <w:rsid w:val="00BC3211"/>
    <w:rsid w:val="00BC3213"/>
    <w:rsid w:val="00BC326A"/>
    <w:rsid w:val="00BC32DB"/>
    <w:rsid w:val="00BC32EC"/>
    <w:rsid w:val="00BC346E"/>
    <w:rsid w:val="00BC35BE"/>
    <w:rsid w:val="00BC3610"/>
    <w:rsid w:val="00BC36B8"/>
    <w:rsid w:val="00BC3BB1"/>
    <w:rsid w:val="00BC3D0F"/>
    <w:rsid w:val="00BC3FA6"/>
    <w:rsid w:val="00BC3FC6"/>
    <w:rsid w:val="00BC422B"/>
    <w:rsid w:val="00BC4693"/>
    <w:rsid w:val="00BC4A48"/>
    <w:rsid w:val="00BC4AAC"/>
    <w:rsid w:val="00BC4B3F"/>
    <w:rsid w:val="00BC4D2C"/>
    <w:rsid w:val="00BC4EB6"/>
    <w:rsid w:val="00BC4FAA"/>
    <w:rsid w:val="00BC500C"/>
    <w:rsid w:val="00BC5297"/>
    <w:rsid w:val="00BC56BB"/>
    <w:rsid w:val="00BC5796"/>
    <w:rsid w:val="00BC59E4"/>
    <w:rsid w:val="00BC5AC1"/>
    <w:rsid w:val="00BC5C7E"/>
    <w:rsid w:val="00BC5D5B"/>
    <w:rsid w:val="00BC6042"/>
    <w:rsid w:val="00BC61C8"/>
    <w:rsid w:val="00BC6488"/>
    <w:rsid w:val="00BC64B8"/>
    <w:rsid w:val="00BC65ED"/>
    <w:rsid w:val="00BC680E"/>
    <w:rsid w:val="00BC6884"/>
    <w:rsid w:val="00BC6960"/>
    <w:rsid w:val="00BC6B5F"/>
    <w:rsid w:val="00BC6F42"/>
    <w:rsid w:val="00BC7172"/>
    <w:rsid w:val="00BC727C"/>
    <w:rsid w:val="00BC7391"/>
    <w:rsid w:val="00BC77FF"/>
    <w:rsid w:val="00BC7986"/>
    <w:rsid w:val="00BC7F87"/>
    <w:rsid w:val="00BD0251"/>
    <w:rsid w:val="00BD08D9"/>
    <w:rsid w:val="00BD0992"/>
    <w:rsid w:val="00BD0B4F"/>
    <w:rsid w:val="00BD0CAC"/>
    <w:rsid w:val="00BD0D91"/>
    <w:rsid w:val="00BD0F09"/>
    <w:rsid w:val="00BD114E"/>
    <w:rsid w:val="00BD12FD"/>
    <w:rsid w:val="00BD13F1"/>
    <w:rsid w:val="00BD16A3"/>
    <w:rsid w:val="00BD17BB"/>
    <w:rsid w:val="00BD18EA"/>
    <w:rsid w:val="00BD1988"/>
    <w:rsid w:val="00BD1A06"/>
    <w:rsid w:val="00BD1B4E"/>
    <w:rsid w:val="00BD1BD4"/>
    <w:rsid w:val="00BD1C92"/>
    <w:rsid w:val="00BD21C1"/>
    <w:rsid w:val="00BD2357"/>
    <w:rsid w:val="00BD24F0"/>
    <w:rsid w:val="00BD27FC"/>
    <w:rsid w:val="00BD29F8"/>
    <w:rsid w:val="00BD2B83"/>
    <w:rsid w:val="00BD2C3A"/>
    <w:rsid w:val="00BD2CC8"/>
    <w:rsid w:val="00BD2E4A"/>
    <w:rsid w:val="00BD3027"/>
    <w:rsid w:val="00BD3299"/>
    <w:rsid w:val="00BD333F"/>
    <w:rsid w:val="00BD3463"/>
    <w:rsid w:val="00BD361F"/>
    <w:rsid w:val="00BD3744"/>
    <w:rsid w:val="00BD37B2"/>
    <w:rsid w:val="00BD37EB"/>
    <w:rsid w:val="00BD3A21"/>
    <w:rsid w:val="00BD3F73"/>
    <w:rsid w:val="00BD3F87"/>
    <w:rsid w:val="00BD47B1"/>
    <w:rsid w:val="00BD4B90"/>
    <w:rsid w:val="00BD4F4C"/>
    <w:rsid w:val="00BD52D0"/>
    <w:rsid w:val="00BD542E"/>
    <w:rsid w:val="00BD5624"/>
    <w:rsid w:val="00BD6171"/>
    <w:rsid w:val="00BD61DC"/>
    <w:rsid w:val="00BD64B6"/>
    <w:rsid w:val="00BD6606"/>
    <w:rsid w:val="00BD6612"/>
    <w:rsid w:val="00BD67A0"/>
    <w:rsid w:val="00BD6A86"/>
    <w:rsid w:val="00BD6A8A"/>
    <w:rsid w:val="00BD6D68"/>
    <w:rsid w:val="00BD7777"/>
    <w:rsid w:val="00BD7AE7"/>
    <w:rsid w:val="00BD7B16"/>
    <w:rsid w:val="00BD7BF8"/>
    <w:rsid w:val="00BE056C"/>
    <w:rsid w:val="00BE05A2"/>
    <w:rsid w:val="00BE0601"/>
    <w:rsid w:val="00BE060B"/>
    <w:rsid w:val="00BE0707"/>
    <w:rsid w:val="00BE074E"/>
    <w:rsid w:val="00BE08A5"/>
    <w:rsid w:val="00BE08B2"/>
    <w:rsid w:val="00BE0C80"/>
    <w:rsid w:val="00BE0D2C"/>
    <w:rsid w:val="00BE0DB1"/>
    <w:rsid w:val="00BE1152"/>
    <w:rsid w:val="00BE129F"/>
    <w:rsid w:val="00BE12A8"/>
    <w:rsid w:val="00BE12BF"/>
    <w:rsid w:val="00BE16B0"/>
    <w:rsid w:val="00BE19A4"/>
    <w:rsid w:val="00BE19D4"/>
    <w:rsid w:val="00BE1D0A"/>
    <w:rsid w:val="00BE1FDC"/>
    <w:rsid w:val="00BE21C9"/>
    <w:rsid w:val="00BE2441"/>
    <w:rsid w:val="00BE24C0"/>
    <w:rsid w:val="00BE24C4"/>
    <w:rsid w:val="00BE2692"/>
    <w:rsid w:val="00BE27C8"/>
    <w:rsid w:val="00BE28B0"/>
    <w:rsid w:val="00BE29A6"/>
    <w:rsid w:val="00BE2C27"/>
    <w:rsid w:val="00BE3265"/>
    <w:rsid w:val="00BE327B"/>
    <w:rsid w:val="00BE3455"/>
    <w:rsid w:val="00BE3485"/>
    <w:rsid w:val="00BE3750"/>
    <w:rsid w:val="00BE3982"/>
    <w:rsid w:val="00BE3B35"/>
    <w:rsid w:val="00BE3D0F"/>
    <w:rsid w:val="00BE3D6D"/>
    <w:rsid w:val="00BE418B"/>
    <w:rsid w:val="00BE4227"/>
    <w:rsid w:val="00BE4306"/>
    <w:rsid w:val="00BE4333"/>
    <w:rsid w:val="00BE4512"/>
    <w:rsid w:val="00BE45FE"/>
    <w:rsid w:val="00BE460B"/>
    <w:rsid w:val="00BE46A4"/>
    <w:rsid w:val="00BE4AF2"/>
    <w:rsid w:val="00BE4DE0"/>
    <w:rsid w:val="00BE4E78"/>
    <w:rsid w:val="00BE5022"/>
    <w:rsid w:val="00BE525A"/>
    <w:rsid w:val="00BE56F2"/>
    <w:rsid w:val="00BE5758"/>
    <w:rsid w:val="00BE5A5C"/>
    <w:rsid w:val="00BE5BF2"/>
    <w:rsid w:val="00BE5CE0"/>
    <w:rsid w:val="00BE5FE5"/>
    <w:rsid w:val="00BE6232"/>
    <w:rsid w:val="00BE62A2"/>
    <w:rsid w:val="00BE6682"/>
    <w:rsid w:val="00BE669B"/>
    <w:rsid w:val="00BE66C0"/>
    <w:rsid w:val="00BE67A1"/>
    <w:rsid w:val="00BE6ACA"/>
    <w:rsid w:val="00BE6B3C"/>
    <w:rsid w:val="00BE6BA0"/>
    <w:rsid w:val="00BE6DE3"/>
    <w:rsid w:val="00BE6E53"/>
    <w:rsid w:val="00BE7150"/>
    <w:rsid w:val="00BE76B3"/>
    <w:rsid w:val="00BE7816"/>
    <w:rsid w:val="00BE793A"/>
    <w:rsid w:val="00BE7979"/>
    <w:rsid w:val="00BE7A6B"/>
    <w:rsid w:val="00BF0320"/>
    <w:rsid w:val="00BF038E"/>
    <w:rsid w:val="00BF039E"/>
    <w:rsid w:val="00BF06D5"/>
    <w:rsid w:val="00BF0933"/>
    <w:rsid w:val="00BF0A6E"/>
    <w:rsid w:val="00BF0C7E"/>
    <w:rsid w:val="00BF12C6"/>
    <w:rsid w:val="00BF140A"/>
    <w:rsid w:val="00BF147E"/>
    <w:rsid w:val="00BF1942"/>
    <w:rsid w:val="00BF1ACE"/>
    <w:rsid w:val="00BF1DAE"/>
    <w:rsid w:val="00BF1F12"/>
    <w:rsid w:val="00BF203A"/>
    <w:rsid w:val="00BF235C"/>
    <w:rsid w:val="00BF241B"/>
    <w:rsid w:val="00BF2D8D"/>
    <w:rsid w:val="00BF370C"/>
    <w:rsid w:val="00BF377E"/>
    <w:rsid w:val="00BF37DB"/>
    <w:rsid w:val="00BF39B4"/>
    <w:rsid w:val="00BF3A60"/>
    <w:rsid w:val="00BF3AA7"/>
    <w:rsid w:val="00BF3ACD"/>
    <w:rsid w:val="00BF3C82"/>
    <w:rsid w:val="00BF40F2"/>
    <w:rsid w:val="00BF4175"/>
    <w:rsid w:val="00BF419D"/>
    <w:rsid w:val="00BF456E"/>
    <w:rsid w:val="00BF456F"/>
    <w:rsid w:val="00BF47AF"/>
    <w:rsid w:val="00BF48E3"/>
    <w:rsid w:val="00BF4902"/>
    <w:rsid w:val="00BF4A1F"/>
    <w:rsid w:val="00BF4A85"/>
    <w:rsid w:val="00BF4B57"/>
    <w:rsid w:val="00BF4CCB"/>
    <w:rsid w:val="00BF4F1D"/>
    <w:rsid w:val="00BF5095"/>
    <w:rsid w:val="00BF514C"/>
    <w:rsid w:val="00BF5260"/>
    <w:rsid w:val="00BF543A"/>
    <w:rsid w:val="00BF544C"/>
    <w:rsid w:val="00BF5462"/>
    <w:rsid w:val="00BF5781"/>
    <w:rsid w:val="00BF5930"/>
    <w:rsid w:val="00BF59A0"/>
    <w:rsid w:val="00BF59DD"/>
    <w:rsid w:val="00BF5BEA"/>
    <w:rsid w:val="00BF5D73"/>
    <w:rsid w:val="00BF607D"/>
    <w:rsid w:val="00BF618D"/>
    <w:rsid w:val="00BF619A"/>
    <w:rsid w:val="00BF6270"/>
    <w:rsid w:val="00BF6316"/>
    <w:rsid w:val="00BF6E36"/>
    <w:rsid w:val="00BF6FFE"/>
    <w:rsid w:val="00BF700C"/>
    <w:rsid w:val="00BF711C"/>
    <w:rsid w:val="00BF714E"/>
    <w:rsid w:val="00BF7256"/>
    <w:rsid w:val="00BF7353"/>
    <w:rsid w:val="00BF75DB"/>
    <w:rsid w:val="00BF76A6"/>
    <w:rsid w:val="00BF7863"/>
    <w:rsid w:val="00BF78FD"/>
    <w:rsid w:val="00BF7C85"/>
    <w:rsid w:val="00BF7DDF"/>
    <w:rsid w:val="00C0026F"/>
    <w:rsid w:val="00C003C2"/>
    <w:rsid w:val="00C00A4A"/>
    <w:rsid w:val="00C00D51"/>
    <w:rsid w:val="00C00D79"/>
    <w:rsid w:val="00C00DEA"/>
    <w:rsid w:val="00C00F02"/>
    <w:rsid w:val="00C00F8D"/>
    <w:rsid w:val="00C01255"/>
    <w:rsid w:val="00C012D8"/>
    <w:rsid w:val="00C019F4"/>
    <w:rsid w:val="00C01A6A"/>
    <w:rsid w:val="00C01C81"/>
    <w:rsid w:val="00C01FCE"/>
    <w:rsid w:val="00C02365"/>
    <w:rsid w:val="00C02913"/>
    <w:rsid w:val="00C02C87"/>
    <w:rsid w:val="00C02D22"/>
    <w:rsid w:val="00C02F1A"/>
    <w:rsid w:val="00C0309B"/>
    <w:rsid w:val="00C03197"/>
    <w:rsid w:val="00C03313"/>
    <w:rsid w:val="00C035D5"/>
    <w:rsid w:val="00C038FA"/>
    <w:rsid w:val="00C039C5"/>
    <w:rsid w:val="00C03E9B"/>
    <w:rsid w:val="00C03EB2"/>
    <w:rsid w:val="00C0412A"/>
    <w:rsid w:val="00C04360"/>
    <w:rsid w:val="00C04398"/>
    <w:rsid w:val="00C046FD"/>
    <w:rsid w:val="00C0474D"/>
    <w:rsid w:val="00C04939"/>
    <w:rsid w:val="00C04BB8"/>
    <w:rsid w:val="00C04E0B"/>
    <w:rsid w:val="00C052FD"/>
    <w:rsid w:val="00C0557B"/>
    <w:rsid w:val="00C05757"/>
    <w:rsid w:val="00C05AAC"/>
    <w:rsid w:val="00C05C06"/>
    <w:rsid w:val="00C05CA6"/>
    <w:rsid w:val="00C05CAF"/>
    <w:rsid w:val="00C05D10"/>
    <w:rsid w:val="00C05D11"/>
    <w:rsid w:val="00C06070"/>
    <w:rsid w:val="00C06086"/>
    <w:rsid w:val="00C0617C"/>
    <w:rsid w:val="00C061A2"/>
    <w:rsid w:val="00C061BA"/>
    <w:rsid w:val="00C06312"/>
    <w:rsid w:val="00C0645D"/>
    <w:rsid w:val="00C06471"/>
    <w:rsid w:val="00C06661"/>
    <w:rsid w:val="00C066FE"/>
    <w:rsid w:val="00C0683D"/>
    <w:rsid w:val="00C069CB"/>
    <w:rsid w:val="00C06A8F"/>
    <w:rsid w:val="00C06B2D"/>
    <w:rsid w:val="00C06BD0"/>
    <w:rsid w:val="00C07189"/>
    <w:rsid w:val="00C07359"/>
    <w:rsid w:val="00C0760C"/>
    <w:rsid w:val="00C07682"/>
    <w:rsid w:val="00C07843"/>
    <w:rsid w:val="00C078AC"/>
    <w:rsid w:val="00C078BF"/>
    <w:rsid w:val="00C07907"/>
    <w:rsid w:val="00C07B78"/>
    <w:rsid w:val="00C10001"/>
    <w:rsid w:val="00C10235"/>
    <w:rsid w:val="00C1031D"/>
    <w:rsid w:val="00C10500"/>
    <w:rsid w:val="00C1071D"/>
    <w:rsid w:val="00C10892"/>
    <w:rsid w:val="00C10ACA"/>
    <w:rsid w:val="00C10DE4"/>
    <w:rsid w:val="00C110CF"/>
    <w:rsid w:val="00C11162"/>
    <w:rsid w:val="00C1129C"/>
    <w:rsid w:val="00C11353"/>
    <w:rsid w:val="00C117D8"/>
    <w:rsid w:val="00C11AE4"/>
    <w:rsid w:val="00C11C4C"/>
    <w:rsid w:val="00C11C6E"/>
    <w:rsid w:val="00C11FDE"/>
    <w:rsid w:val="00C125D6"/>
    <w:rsid w:val="00C125EB"/>
    <w:rsid w:val="00C125F2"/>
    <w:rsid w:val="00C12B0F"/>
    <w:rsid w:val="00C130AB"/>
    <w:rsid w:val="00C1371A"/>
    <w:rsid w:val="00C138D0"/>
    <w:rsid w:val="00C138F1"/>
    <w:rsid w:val="00C14699"/>
    <w:rsid w:val="00C1472A"/>
    <w:rsid w:val="00C148DB"/>
    <w:rsid w:val="00C14953"/>
    <w:rsid w:val="00C14AFE"/>
    <w:rsid w:val="00C14B68"/>
    <w:rsid w:val="00C14C61"/>
    <w:rsid w:val="00C14CDD"/>
    <w:rsid w:val="00C15323"/>
    <w:rsid w:val="00C1540D"/>
    <w:rsid w:val="00C1541F"/>
    <w:rsid w:val="00C15453"/>
    <w:rsid w:val="00C15593"/>
    <w:rsid w:val="00C1563B"/>
    <w:rsid w:val="00C15796"/>
    <w:rsid w:val="00C1589F"/>
    <w:rsid w:val="00C15B31"/>
    <w:rsid w:val="00C1604E"/>
    <w:rsid w:val="00C16155"/>
    <w:rsid w:val="00C167CB"/>
    <w:rsid w:val="00C16B12"/>
    <w:rsid w:val="00C16E83"/>
    <w:rsid w:val="00C17427"/>
    <w:rsid w:val="00C17688"/>
    <w:rsid w:val="00C177D6"/>
    <w:rsid w:val="00C17A51"/>
    <w:rsid w:val="00C20157"/>
    <w:rsid w:val="00C20729"/>
    <w:rsid w:val="00C20746"/>
    <w:rsid w:val="00C207B1"/>
    <w:rsid w:val="00C207B3"/>
    <w:rsid w:val="00C2099E"/>
    <w:rsid w:val="00C20AE8"/>
    <w:rsid w:val="00C20B08"/>
    <w:rsid w:val="00C20E1B"/>
    <w:rsid w:val="00C20EAF"/>
    <w:rsid w:val="00C214D4"/>
    <w:rsid w:val="00C215F7"/>
    <w:rsid w:val="00C21752"/>
    <w:rsid w:val="00C2193B"/>
    <w:rsid w:val="00C22022"/>
    <w:rsid w:val="00C22088"/>
    <w:rsid w:val="00C22272"/>
    <w:rsid w:val="00C22339"/>
    <w:rsid w:val="00C22437"/>
    <w:rsid w:val="00C2246D"/>
    <w:rsid w:val="00C22621"/>
    <w:rsid w:val="00C227BC"/>
    <w:rsid w:val="00C22895"/>
    <w:rsid w:val="00C22B5D"/>
    <w:rsid w:val="00C22BCC"/>
    <w:rsid w:val="00C22DF8"/>
    <w:rsid w:val="00C22F7E"/>
    <w:rsid w:val="00C23069"/>
    <w:rsid w:val="00C2327B"/>
    <w:rsid w:val="00C23664"/>
    <w:rsid w:val="00C23729"/>
    <w:rsid w:val="00C238E9"/>
    <w:rsid w:val="00C2393D"/>
    <w:rsid w:val="00C23A25"/>
    <w:rsid w:val="00C23BD4"/>
    <w:rsid w:val="00C23BD6"/>
    <w:rsid w:val="00C23BDE"/>
    <w:rsid w:val="00C23C5E"/>
    <w:rsid w:val="00C23CA0"/>
    <w:rsid w:val="00C242CA"/>
    <w:rsid w:val="00C24379"/>
    <w:rsid w:val="00C247A7"/>
    <w:rsid w:val="00C2497B"/>
    <w:rsid w:val="00C24A6E"/>
    <w:rsid w:val="00C24A7B"/>
    <w:rsid w:val="00C24DF1"/>
    <w:rsid w:val="00C24EE7"/>
    <w:rsid w:val="00C24FEB"/>
    <w:rsid w:val="00C25193"/>
    <w:rsid w:val="00C2536D"/>
    <w:rsid w:val="00C254E8"/>
    <w:rsid w:val="00C257B3"/>
    <w:rsid w:val="00C259F8"/>
    <w:rsid w:val="00C25AB4"/>
    <w:rsid w:val="00C25BF1"/>
    <w:rsid w:val="00C25CB2"/>
    <w:rsid w:val="00C260AC"/>
    <w:rsid w:val="00C260E6"/>
    <w:rsid w:val="00C26352"/>
    <w:rsid w:val="00C265C8"/>
    <w:rsid w:val="00C26718"/>
    <w:rsid w:val="00C268DA"/>
    <w:rsid w:val="00C26BE1"/>
    <w:rsid w:val="00C26DDC"/>
    <w:rsid w:val="00C26EAC"/>
    <w:rsid w:val="00C27034"/>
    <w:rsid w:val="00C2707B"/>
    <w:rsid w:val="00C2711E"/>
    <w:rsid w:val="00C275B0"/>
    <w:rsid w:val="00C27A24"/>
    <w:rsid w:val="00C27E85"/>
    <w:rsid w:val="00C304AF"/>
    <w:rsid w:val="00C30662"/>
    <w:rsid w:val="00C306BF"/>
    <w:rsid w:val="00C311CF"/>
    <w:rsid w:val="00C311D8"/>
    <w:rsid w:val="00C312E0"/>
    <w:rsid w:val="00C31711"/>
    <w:rsid w:val="00C3178E"/>
    <w:rsid w:val="00C31BB3"/>
    <w:rsid w:val="00C31C23"/>
    <w:rsid w:val="00C31E79"/>
    <w:rsid w:val="00C32007"/>
    <w:rsid w:val="00C32123"/>
    <w:rsid w:val="00C32189"/>
    <w:rsid w:val="00C323B0"/>
    <w:rsid w:val="00C327F0"/>
    <w:rsid w:val="00C328D3"/>
    <w:rsid w:val="00C32969"/>
    <w:rsid w:val="00C3297D"/>
    <w:rsid w:val="00C32A4C"/>
    <w:rsid w:val="00C32FB3"/>
    <w:rsid w:val="00C3307B"/>
    <w:rsid w:val="00C33254"/>
    <w:rsid w:val="00C3329E"/>
    <w:rsid w:val="00C3334C"/>
    <w:rsid w:val="00C33403"/>
    <w:rsid w:val="00C3366E"/>
    <w:rsid w:val="00C33929"/>
    <w:rsid w:val="00C33AFE"/>
    <w:rsid w:val="00C33CC4"/>
    <w:rsid w:val="00C33FEB"/>
    <w:rsid w:val="00C3424F"/>
    <w:rsid w:val="00C34399"/>
    <w:rsid w:val="00C343E9"/>
    <w:rsid w:val="00C3446D"/>
    <w:rsid w:val="00C346D6"/>
    <w:rsid w:val="00C34754"/>
    <w:rsid w:val="00C34869"/>
    <w:rsid w:val="00C34C5E"/>
    <w:rsid w:val="00C35117"/>
    <w:rsid w:val="00C3525B"/>
    <w:rsid w:val="00C35334"/>
    <w:rsid w:val="00C35734"/>
    <w:rsid w:val="00C357C0"/>
    <w:rsid w:val="00C35C24"/>
    <w:rsid w:val="00C36003"/>
    <w:rsid w:val="00C36111"/>
    <w:rsid w:val="00C362D0"/>
    <w:rsid w:val="00C36415"/>
    <w:rsid w:val="00C36A1F"/>
    <w:rsid w:val="00C36AB1"/>
    <w:rsid w:val="00C36AF7"/>
    <w:rsid w:val="00C36BB4"/>
    <w:rsid w:val="00C36E2E"/>
    <w:rsid w:val="00C372E6"/>
    <w:rsid w:val="00C3738B"/>
    <w:rsid w:val="00C37873"/>
    <w:rsid w:val="00C37953"/>
    <w:rsid w:val="00C37A6E"/>
    <w:rsid w:val="00C37CA3"/>
    <w:rsid w:val="00C37D47"/>
    <w:rsid w:val="00C37E21"/>
    <w:rsid w:val="00C40DAD"/>
    <w:rsid w:val="00C40F03"/>
    <w:rsid w:val="00C41190"/>
    <w:rsid w:val="00C41228"/>
    <w:rsid w:val="00C41364"/>
    <w:rsid w:val="00C4141A"/>
    <w:rsid w:val="00C416E5"/>
    <w:rsid w:val="00C416E6"/>
    <w:rsid w:val="00C4196C"/>
    <w:rsid w:val="00C420B9"/>
    <w:rsid w:val="00C420F7"/>
    <w:rsid w:val="00C4238A"/>
    <w:rsid w:val="00C427E7"/>
    <w:rsid w:val="00C429EB"/>
    <w:rsid w:val="00C42CD6"/>
    <w:rsid w:val="00C42D1A"/>
    <w:rsid w:val="00C42E01"/>
    <w:rsid w:val="00C43013"/>
    <w:rsid w:val="00C43346"/>
    <w:rsid w:val="00C43728"/>
    <w:rsid w:val="00C4385B"/>
    <w:rsid w:val="00C4463F"/>
    <w:rsid w:val="00C447E5"/>
    <w:rsid w:val="00C4488E"/>
    <w:rsid w:val="00C4499D"/>
    <w:rsid w:val="00C44F97"/>
    <w:rsid w:val="00C4506E"/>
    <w:rsid w:val="00C452B4"/>
    <w:rsid w:val="00C45624"/>
    <w:rsid w:val="00C457D4"/>
    <w:rsid w:val="00C45974"/>
    <w:rsid w:val="00C45B28"/>
    <w:rsid w:val="00C45B47"/>
    <w:rsid w:val="00C45D12"/>
    <w:rsid w:val="00C45E75"/>
    <w:rsid w:val="00C45E90"/>
    <w:rsid w:val="00C461BD"/>
    <w:rsid w:val="00C46541"/>
    <w:rsid w:val="00C46B09"/>
    <w:rsid w:val="00C46C6F"/>
    <w:rsid w:val="00C46F68"/>
    <w:rsid w:val="00C47047"/>
    <w:rsid w:val="00C4717C"/>
    <w:rsid w:val="00C471B8"/>
    <w:rsid w:val="00C4740F"/>
    <w:rsid w:val="00C4747A"/>
    <w:rsid w:val="00C47496"/>
    <w:rsid w:val="00C476DD"/>
    <w:rsid w:val="00C477D9"/>
    <w:rsid w:val="00C47B8D"/>
    <w:rsid w:val="00C47DEA"/>
    <w:rsid w:val="00C500CD"/>
    <w:rsid w:val="00C500DE"/>
    <w:rsid w:val="00C5010A"/>
    <w:rsid w:val="00C50272"/>
    <w:rsid w:val="00C5028D"/>
    <w:rsid w:val="00C503A5"/>
    <w:rsid w:val="00C50891"/>
    <w:rsid w:val="00C508F0"/>
    <w:rsid w:val="00C50C1E"/>
    <w:rsid w:val="00C5133B"/>
    <w:rsid w:val="00C51374"/>
    <w:rsid w:val="00C5143F"/>
    <w:rsid w:val="00C5150F"/>
    <w:rsid w:val="00C5155D"/>
    <w:rsid w:val="00C515D0"/>
    <w:rsid w:val="00C516F8"/>
    <w:rsid w:val="00C51B30"/>
    <w:rsid w:val="00C51F0C"/>
    <w:rsid w:val="00C521FA"/>
    <w:rsid w:val="00C5239A"/>
    <w:rsid w:val="00C52551"/>
    <w:rsid w:val="00C528A3"/>
    <w:rsid w:val="00C528C8"/>
    <w:rsid w:val="00C52CC6"/>
    <w:rsid w:val="00C52D35"/>
    <w:rsid w:val="00C53429"/>
    <w:rsid w:val="00C538B9"/>
    <w:rsid w:val="00C538DC"/>
    <w:rsid w:val="00C538F5"/>
    <w:rsid w:val="00C53992"/>
    <w:rsid w:val="00C53C4A"/>
    <w:rsid w:val="00C53CB8"/>
    <w:rsid w:val="00C54284"/>
    <w:rsid w:val="00C54593"/>
    <w:rsid w:val="00C545F2"/>
    <w:rsid w:val="00C5465C"/>
    <w:rsid w:val="00C546DE"/>
    <w:rsid w:val="00C54894"/>
    <w:rsid w:val="00C549C2"/>
    <w:rsid w:val="00C54B15"/>
    <w:rsid w:val="00C54CD1"/>
    <w:rsid w:val="00C54D1E"/>
    <w:rsid w:val="00C54ED7"/>
    <w:rsid w:val="00C55141"/>
    <w:rsid w:val="00C55143"/>
    <w:rsid w:val="00C5526A"/>
    <w:rsid w:val="00C552A0"/>
    <w:rsid w:val="00C552CA"/>
    <w:rsid w:val="00C55341"/>
    <w:rsid w:val="00C555E0"/>
    <w:rsid w:val="00C55600"/>
    <w:rsid w:val="00C558BA"/>
    <w:rsid w:val="00C559B0"/>
    <w:rsid w:val="00C55DED"/>
    <w:rsid w:val="00C56550"/>
    <w:rsid w:val="00C56CBE"/>
    <w:rsid w:val="00C56E7E"/>
    <w:rsid w:val="00C56E96"/>
    <w:rsid w:val="00C56F66"/>
    <w:rsid w:val="00C571FF"/>
    <w:rsid w:val="00C573FA"/>
    <w:rsid w:val="00C577A2"/>
    <w:rsid w:val="00C57A3C"/>
    <w:rsid w:val="00C57AE3"/>
    <w:rsid w:val="00C57B05"/>
    <w:rsid w:val="00C57C41"/>
    <w:rsid w:val="00C57C71"/>
    <w:rsid w:val="00C57EA8"/>
    <w:rsid w:val="00C60276"/>
    <w:rsid w:val="00C603C6"/>
    <w:rsid w:val="00C6080C"/>
    <w:rsid w:val="00C60B77"/>
    <w:rsid w:val="00C60D45"/>
    <w:rsid w:val="00C612CF"/>
    <w:rsid w:val="00C61676"/>
    <w:rsid w:val="00C616FC"/>
    <w:rsid w:val="00C6170F"/>
    <w:rsid w:val="00C61883"/>
    <w:rsid w:val="00C61A3B"/>
    <w:rsid w:val="00C61B88"/>
    <w:rsid w:val="00C61C6D"/>
    <w:rsid w:val="00C61F06"/>
    <w:rsid w:val="00C62232"/>
    <w:rsid w:val="00C62373"/>
    <w:rsid w:val="00C627F8"/>
    <w:rsid w:val="00C62D79"/>
    <w:rsid w:val="00C62F69"/>
    <w:rsid w:val="00C62FC1"/>
    <w:rsid w:val="00C6300E"/>
    <w:rsid w:val="00C63368"/>
    <w:rsid w:val="00C63498"/>
    <w:rsid w:val="00C6355C"/>
    <w:rsid w:val="00C6365E"/>
    <w:rsid w:val="00C6397D"/>
    <w:rsid w:val="00C63ACB"/>
    <w:rsid w:val="00C63AFA"/>
    <w:rsid w:val="00C64F8A"/>
    <w:rsid w:val="00C65961"/>
    <w:rsid w:val="00C659EC"/>
    <w:rsid w:val="00C65BBC"/>
    <w:rsid w:val="00C65C26"/>
    <w:rsid w:val="00C660A5"/>
    <w:rsid w:val="00C662B7"/>
    <w:rsid w:val="00C66356"/>
    <w:rsid w:val="00C6646E"/>
    <w:rsid w:val="00C66695"/>
    <w:rsid w:val="00C667A1"/>
    <w:rsid w:val="00C668D9"/>
    <w:rsid w:val="00C66986"/>
    <w:rsid w:val="00C66C65"/>
    <w:rsid w:val="00C66C77"/>
    <w:rsid w:val="00C66EEA"/>
    <w:rsid w:val="00C66F0B"/>
    <w:rsid w:val="00C66FFA"/>
    <w:rsid w:val="00C67143"/>
    <w:rsid w:val="00C6717F"/>
    <w:rsid w:val="00C671CF"/>
    <w:rsid w:val="00C67244"/>
    <w:rsid w:val="00C67831"/>
    <w:rsid w:val="00C679BE"/>
    <w:rsid w:val="00C67A1C"/>
    <w:rsid w:val="00C7022E"/>
    <w:rsid w:val="00C70339"/>
    <w:rsid w:val="00C706C8"/>
    <w:rsid w:val="00C7073B"/>
    <w:rsid w:val="00C707EE"/>
    <w:rsid w:val="00C70C08"/>
    <w:rsid w:val="00C70CC0"/>
    <w:rsid w:val="00C70E56"/>
    <w:rsid w:val="00C70E5A"/>
    <w:rsid w:val="00C710D7"/>
    <w:rsid w:val="00C712CC"/>
    <w:rsid w:val="00C713D0"/>
    <w:rsid w:val="00C7187B"/>
    <w:rsid w:val="00C71ADA"/>
    <w:rsid w:val="00C71BD3"/>
    <w:rsid w:val="00C71E0F"/>
    <w:rsid w:val="00C720B8"/>
    <w:rsid w:val="00C723A9"/>
    <w:rsid w:val="00C725BC"/>
    <w:rsid w:val="00C72806"/>
    <w:rsid w:val="00C72C22"/>
    <w:rsid w:val="00C730B2"/>
    <w:rsid w:val="00C73971"/>
    <w:rsid w:val="00C739BF"/>
    <w:rsid w:val="00C73BBE"/>
    <w:rsid w:val="00C73CC2"/>
    <w:rsid w:val="00C7404A"/>
    <w:rsid w:val="00C74147"/>
    <w:rsid w:val="00C74235"/>
    <w:rsid w:val="00C742E9"/>
    <w:rsid w:val="00C746AE"/>
    <w:rsid w:val="00C7489D"/>
    <w:rsid w:val="00C74A10"/>
    <w:rsid w:val="00C74C34"/>
    <w:rsid w:val="00C74C62"/>
    <w:rsid w:val="00C74F22"/>
    <w:rsid w:val="00C7525D"/>
    <w:rsid w:val="00C757A0"/>
    <w:rsid w:val="00C76198"/>
    <w:rsid w:val="00C7658F"/>
    <w:rsid w:val="00C7688C"/>
    <w:rsid w:val="00C768AF"/>
    <w:rsid w:val="00C768C4"/>
    <w:rsid w:val="00C76A5E"/>
    <w:rsid w:val="00C76A8F"/>
    <w:rsid w:val="00C76CFC"/>
    <w:rsid w:val="00C76DB6"/>
    <w:rsid w:val="00C77249"/>
    <w:rsid w:val="00C773DC"/>
    <w:rsid w:val="00C7750C"/>
    <w:rsid w:val="00C7751C"/>
    <w:rsid w:val="00C779C4"/>
    <w:rsid w:val="00C805AE"/>
    <w:rsid w:val="00C8060D"/>
    <w:rsid w:val="00C80695"/>
    <w:rsid w:val="00C80704"/>
    <w:rsid w:val="00C80878"/>
    <w:rsid w:val="00C80C1D"/>
    <w:rsid w:val="00C80C61"/>
    <w:rsid w:val="00C8128E"/>
    <w:rsid w:val="00C81296"/>
    <w:rsid w:val="00C812AE"/>
    <w:rsid w:val="00C814A3"/>
    <w:rsid w:val="00C815B1"/>
    <w:rsid w:val="00C81997"/>
    <w:rsid w:val="00C81CC1"/>
    <w:rsid w:val="00C81DCC"/>
    <w:rsid w:val="00C81E81"/>
    <w:rsid w:val="00C82513"/>
    <w:rsid w:val="00C825C9"/>
    <w:rsid w:val="00C826FE"/>
    <w:rsid w:val="00C8275C"/>
    <w:rsid w:val="00C82806"/>
    <w:rsid w:val="00C828F4"/>
    <w:rsid w:val="00C8295D"/>
    <w:rsid w:val="00C82A1A"/>
    <w:rsid w:val="00C82A50"/>
    <w:rsid w:val="00C82A91"/>
    <w:rsid w:val="00C82B4E"/>
    <w:rsid w:val="00C82BB9"/>
    <w:rsid w:val="00C82CA3"/>
    <w:rsid w:val="00C830B3"/>
    <w:rsid w:val="00C83230"/>
    <w:rsid w:val="00C83799"/>
    <w:rsid w:val="00C83805"/>
    <w:rsid w:val="00C838A2"/>
    <w:rsid w:val="00C83BEB"/>
    <w:rsid w:val="00C83BEC"/>
    <w:rsid w:val="00C83FA9"/>
    <w:rsid w:val="00C8409C"/>
    <w:rsid w:val="00C842F7"/>
    <w:rsid w:val="00C84CB8"/>
    <w:rsid w:val="00C84E72"/>
    <w:rsid w:val="00C84F6B"/>
    <w:rsid w:val="00C84FE8"/>
    <w:rsid w:val="00C85006"/>
    <w:rsid w:val="00C85393"/>
    <w:rsid w:val="00C853C1"/>
    <w:rsid w:val="00C85526"/>
    <w:rsid w:val="00C85696"/>
    <w:rsid w:val="00C85A98"/>
    <w:rsid w:val="00C85E37"/>
    <w:rsid w:val="00C86072"/>
    <w:rsid w:val="00C868FD"/>
    <w:rsid w:val="00C86916"/>
    <w:rsid w:val="00C86B95"/>
    <w:rsid w:val="00C86D68"/>
    <w:rsid w:val="00C86D85"/>
    <w:rsid w:val="00C86DBD"/>
    <w:rsid w:val="00C86DC2"/>
    <w:rsid w:val="00C86E37"/>
    <w:rsid w:val="00C8716A"/>
    <w:rsid w:val="00C872F5"/>
    <w:rsid w:val="00C87607"/>
    <w:rsid w:val="00C87646"/>
    <w:rsid w:val="00C8769B"/>
    <w:rsid w:val="00C87942"/>
    <w:rsid w:val="00C87A24"/>
    <w:rsid w:val="00C87ADC"/>
    <w:rsid w:val="00C87B1D"/>
    <w:rsid w:val="00C87CFB"/>
    <w:rsid w:val="00C87EEB"/>
    <w:rsid w:val="00C87F32"/>
    <w:rsid w:val="00C90082"/>
    <w:rsid w:val="00C90141"/>
    <w:rsid w:val="00C907DD"/>
    <w:rsid w:val="00C908CB"/>
    <w:rsid w:val="00C9096B"/>
    <w:rsid w:val="00C90A12"/>
    <w:rsid w:val="00C911B9"/>
    <w:rsid w:val="00C912B7"/>
    <w:rsid w:val="00C91568"/>
    <w:rsid w:val="00C91B2E"/>
    <w:rsid w:val="00C91C51"/>
    <w:rsid w:val="00C91CAC"/>
    <w:rsid w:val="00C91CDC"/>
    <w:rsid w:val="00C91E85"/>
    <w:rsid w:val="00C91FAF"/>
    <w:rsid w:val="00C920C2"/>
    <w:rsid w:val="00C92291"/>
    <w:rsid w:val="00C9249E"/>
    <w:rsid w:val="00C9276F"/>
    <w:rsid w:val="00C927D4"/>
    <w:rsid w:val="00C9292F"/>
    <w:rsid w:val="00C92A8D"/>
    <w:rsid w:val="00C92AAD"/>
    <w:rsid w:val="00C92AE9"/>
    <w:rsid w:val="00C92D6F"/>
    <w:rsid w:val="00C92F37"/>
    <w:rsid w:val="00C92F57"/>
    <w:rsid w:val="00C92F77"/>
    <w:rsid w:val="00C9304E"/>
    <w:rsid w:val="00C931B1"/>
    <w:rsid w:val="00C933B5"/>
    <w:rsid w:val="00C93590"/>
    <w:rsid w:val="00C935EA"/>
    <w:rsid w:val="00C93A47"/>
    <w:rsid w:val="00C93A75"/>
    <w:rsid w:val="00C93B8C"/>
    <w:rsid w:val="00C93CB8"/>
    <w:rsid w:val="00C93DE2"/>
    <w:rsid w:val="00C940F5"/>
    <w:rsid w:val="00C94252"/>
    <w:rsid w:val="00C9494E"/>
    <w:rsid w:val="00C949D8"/>
    <w:rsid w:val="00C94ED7"/>
    <w:rsid w:val="00C9519D"/>
    <w:rsid w:val="00C95AE3"/>
    <w:rsid w:val="00C95B23"/>
    <w:rsid w:val="00C95B62"/>
    <w:rsid w:val="00C95CE2"/>
    <w:rsid w:val="00C95F33"/>
    <w:rsid w:val="00C960A5"/>
    <w:rsid w:val="00C96589"/>
    <w:rsid w:val="00C96789"/>
    <w:rsid w:val="00C967D9"/>
    <w:rsid w:val="00C96BCE"/>
    <w:rsid w:val="00C96BDF"/>
    <w:rsid w:val="00C96C71"/>
    <w:rsid w:val="00C96D94"/>
    <w:rsid w:val="00C97045"/>
    <w:rsid w:val="00C9715B"/>
    <w:rsid w:val="00C97266"/>
    <w:rsid w:val="00C972EF"/>
    <w:rsid w:val="00C97841"/>
    <w:rsid w:val="00C97C59"/>
    <w:rsid w:val="00CA0066"/>
    <w:rsid w:val="00CA012E"/>
    <w:rsid w:val="00CA030C"/>
    <w:rsid w:val="00CA0388"/>
    <w:rsid w:val="00CA03AF"/>
    <w:rsid w:val="00CA0436"/>
    <w:rsid w:val="00CA0749"/>
    <w:rsid w:val="00CA0ABE"/>
    <w:rsid w:val="00CA0D78"/>
    <w:rsid w:val="00CA1018"/>
    <w:rsid w:val="00CA111F"/>
    <w:rsid w:val="00CA1154"/>
    <w:rsid w:val="00CA1161"/>
    <w:rsid w:val="00CA15D6"/>
    <w:rsid w:val="00CA21B8"/>
    <w:rsid w:val="00CA239C"/>
    <w:rsid w:val="00CA24F9"/>
    <w:rsid w:val="00CA276C"/>
    <w:rsid w:val="00CA29DA"/>
    <w:rsid w:val="00CA2A67"/>
    <w:rsid w:val="00CA2EBC"/>
    <w:rsid w:val="00CA3250"/>
    <w:rsid w:val="00CA3282"/>
    <w:rsid w:val="00CA3487"/>
    <w:rsid w:val="00CA358A"/>
    <w:rsid w:val="00CA3966"/>
    <w:rsid w:val="00CA3D83"/>
    <w:rsid w:val="00CA3EBA"/>
    <w:rsid w:val="00CA3FDB"/>
    <w:rsid w:val="00CA445D"/>
    <w:rsid w:val="00CA44B0"/>
    <w:rsid w:val="00CA47E7"/>
    <w:rsid w:val="00CA48DF"/>
    <w:rsid w:val="00CA4966"/>
    <w:rsid w:val="00CA4A15"/>
    <w:rsid w:val="00CA4B0E"/>
    <w:rsid w:val="00CA4C98"/>
    <w:rsid w:val="00CA4D13"/>
    <w:rsid w:val="00CA4D7E"/>
    <w:rsid w:val="00CA4DB4"/>
    <w:rsid w:val="00CA4DBC"/>
    <w:rsid w:val="00CA5689"/>
    <w:rsid w:val="00CA56F7"/>
    <w:rsid w:val="00CA5718"/>
    <w:rsid w:val="00CA584A"/>
    <w:rsid w:val="00CA5A56"/>
    <w:rsid w:val="00CA5A8B"/>
    <w:rsid w:val="00CA5ADB"/>
    <w:rsid w:val="00CA5AF5"/>
    <w:rsid w:val="00CA5C02"/>
    <w:rsid w:val="00CA5C15"/>
    <w:rsid w:val="00CA5CD5"/>
    <w:rsid w:val="00CA5D95"/>
    <w:rsid w:val="00CA5F0D"/>
    <w:rsid w:val="00CA5F62"/>
    <w:rsid w:val="00CA6873"/>
    <w:rsid w:val="00CA6995"/>
    <w:rsid w:val="00CA6CA6"/>
    <w:rsid w:val="00CA7207"/>
    <w:rsid w:val="00CA753C"/>
    <w:rsid w:val="00CA7559"/>
    <w:rsid w:val="00CA758B"/>
    <w:rsid w:val="00CA76D5"/>
    <w:rsid w:val="00CA77F9"/>
    <w:rsid w:val="00CA79F5"/>
    <w:rsid w:val="00CA7A63"/>
    <w:rsid w:val="00CA7BC3"/>
    <w:rsid w:val="00CA7BE5"/>
    <w:rsid w:val="00CB0033"/>
    <w:rsid w:val="00CB02FE"/>
    <w:rsid w:val="00CB05BA"/>
    <w:rsid w:val="00CB0BFB"/>
    <w:rsid w:val="00CB0E0C"/>
    <w:rsid w:val="00CB0EBB"/>
    <w:rsid w:val="00CB1071"/>
    <w:rsid w:val="00CB13B7"/>
    <w:rsid w:val="00CB1518"/>
    <w:rsid w:val="00CB165F"/>
    <w:rsid w:val="00CB169C"/>
    <w:rsid w:val="00CB18D9"/>
    <w:rsid w:val="00CB1A53"/>
    <w:rsid w:val="00CB1E97"/>
    <w:rsid w:val="00CB1F45"/>
    <w:rsid w:val="00CB2889"/>
    <w:rsid w:val="00CB2B26"/>
    <w:rsid w:val="00CB2CE4"/>
    <w:rsid w:val="00CB2F37"/>
    <w:rsid w:val="00CB2F70"/>
    <w:rsid w:val="00CB3188"/>
    <w:rsid w:val="00CB326F"/>
    <w:rsid w:val="00CB3713"/>
    <w:rsid w:val="00CB3813"/>
    <w:rsid w:val="00CB39BF"/>
    <w:rsid w:val="00CB3B17"/>
    <w:rsid w:val="00CB3B30"/>
    <w:rsid w:val="00CB3EB8"/>
    <w:rsid w:val="00CB3F04"/>
    <w:rsid w:val="00CB418C"/>
    <w:rsid w:val="00CB4290"/>
    <w:rsid w:val="00CB436B"/>
    <w:rsid w:val="00CB43BD"/>
    <w:rsid w:val="00CB4637"/>
    <w:rsid w:val="00CB467F"/>
    <w:rsid w:val="00CB471A"/>
    <w:rsid w:val="00CB5070"/>
    <w:rsid w:val="00CB52FC"/>
    <w:rsid w:val="00CB5317"/>
    <w:rsid w:val="00CB56D8"/>
    <w:rsid w:val="00CB5A3E"/>
    <w:rsid w:val="00CB655B"/>
    <w:rsid w:val="00CB675C"/>
    <w:rsid w:val="00CB6A40"/>
    <w:rsid w:val="00CB6B25"/>
    <w:rsid w:val="00CB6F22"/>
    <w:rsid w:val="00CB6FEE"/>
    <w:rsid w:val="00CB700B"/>
    <w:rsid w:val="00CB7090"/>
    <w:rsid w:val="00CB72DA"/>
    <w:rsid w:val="00CB7434"/>
    <w:rsid w:val="00CB7497"/>
    <w:rsid w:val="00CB7A32"/>
    <w:rsid w:val="00CB7AB4"/>
    <w:rsid w:val="00CB7F06"/>
    <w:rsid w:val="00CC01AF"/>
    <w:rsid w:val="00CC025C"/>
    <w:rsid w:val="00CC02BF"/>
    <w:rsid w:val="00CC034B"/>
    <w:rsid w:val="00CC078F"/>
    <w:rsid w:val="00CC07D1"/>
    <w:rsid w:val="00CC0C58"/>
    <w:rsid w:val="00CC0D97"/>
    <w:rsid w:val="00CC0DE5"/>
    <w:rsid w:val="00CC0FFD"/>
    <w:rsid w:val="00CC1849"/>
    <w:rsid w:val="00CC1B6C"/>
    <w:rsid w:val="00CC1BD7"/>
    <w:rsid w:val="00CC1CB7"/>
    <w:rsid w:val="00CC1E35"/>
    <w:rsid w:val="00CC1E8C"/>
    <w:rsid w:val="00CC1E91"/>
    <w:rsid w:val="00CC203F"/>
    <w:rsid w:val="00CC2048"/>
    <w:rsid w:val="00CC266A"/>
    <w:rsid w:val="00CC2748"/>
    <w:rsid w:val="00CC2AA4"/>
    <w:rsid w:val="00CC309C"/>
    <w:rsid w:val="00CC3B09"/>
    <w:rsid w:val="00CC3C96"/>
    <w:rsid w:val="00CC435F"/>
    <w:rsid w:val="00CC46EB"/>
    <w:rsid w:val="00CC4C23"/>
    <w:rsid w:val="00CC4E55"/>
    <w:rsid w:val="00CC4EE9"/>
    <w:rsid w:val="00CC4EFF"/>
    <w:rsid w:val="00CC510A"/>
    <w:rsid w:val="00CC512F"/>
    <w:rsid w:val="00CC58A5"/>
    <w:rsid w:val="00CC5D44"/>
    <w:rsid w:val="00CC6250"/>
    <w:rsid w:val="00CC637F"/>
    <w:rsid w:val="00CC6675"/>
    <w:rsid w:val="00CC670A"/>
    <w:rsid w:val="00CC67BB"/>
    <w:rsid w:val="00CC684F"/>
    <w:rsid w:val="00CC7025"/>
    <w:rsid w:val="00CC70C3"/>
    <w:rsid w:val="00CC7154"/>
    <w:rsid w:val="00CC717E"/>
    <w:rsid w:val="00CC7313"/>
    <w:rsid w:val="00CC74A8"/>
    <w:rsid w:val="00CC75C5"/>
    <w:rsid w:val="00CC7847"/>
    <w:rsid w:val="00CC79FF"/>
    <w:rsid w:val="00CC7B85"/>
    <w:rsid w:val="00CC7C01"/>
    <w:rsid w:val="00CC7E36"/>
    <w:rsid w:val="00CC7EC7"/>
    <w:rsid w:val="00CD0232"/>
    <w:rsid w:val="00CD041F"/>
    <w:rsid w:val="00CD04B1"/>
    <w:rsid w:val="00CD06E2"/>
    <w:rsid w:val="00CD0CA2"/>
    <w:rsid w:val="00CD0CAA"/>
    <w:rsid w:val="00CD0D20"/>
    <w:rsid w:val="00CD0D2B"/>
    <w:rsid w:val="00CD0E26"/>
    <w:rsid w:val="00CD0E72"/>
    <w:rsid w:val="00CD0F75"/>
    <w:rsid w:val="00CD12E7"/>
    <w:rsid w:val="00CD19E5"/>
    <w:rsid w:val="00CD1C76"/>
    <w:rsid w:val="00CD2094"/>
    <w:rsid w:val="00CD2105"/>
    <w:rsid w:val="00CD221F"/>
    <w:rsid w:val="00CD253B"/>
    <w:rsid w:val="00CD2FB1"/>
    <w:rsid w:val="00CD30EF"/>
    <w:rsid w:val="00CD3314"/>
    <w:rsid w:val="00CD37FA"/>
    <w:rsid w:val="00CD3BA5"/>
    <w:rsid w:val="00CD3EAD"/>
    <w:rsid w:val="00CD3F3B"/>
    <w:rsid w:val="00CD424C"/>
    <w:rsid w:val="00CD44FE"/>
    <w:rsid w:val="00CD4641"/>
    <w:rsid w:val="00CD47CD"/>
    <w:rsid w:val="00CD4A5A"/>
    <w:rsid w:val="00CD4BED"/>
    <w:rsid w:val="00CD4D72"/>
    <w:rsid w:val="00CD4F35"/>
    <w:rsid w:val="00CD4F53"/>
    <w:rsid w:val="00CD50AE"/>
    <w:rsid w:val="00CD54BE"/>
    <w:rsid w:val="00CD54E3"/>
    <w:rsid w:val="00CD57F3"/>
    <w:rsid w:val="00CD59C1"/>
    <w:rsid w:val="00CD5CD7"/>
    <w:rsid w:val="00CD5CF0"/>
    <w:rsid w:val="00CD5D24"/>
    <w:rsid w:val="00CD5DC1"/>
    <w:rsid w:val="00CD5EB7"/>
    <w:rsid w:val="00CD6288"/>
    <w:rsid w:val="00CD63A8"/>
    <w:rsid w:val="00CD63DF"/>
    <w:rsid w:val="00CD6447"/>
    <w:rsid w:val="00CD652F"/>
    <w:rsid w:val="00CD65B8"/>
    <w:rsid w:val="00CD6970"/>
    <w:rsid w:val="00CD69F9"/>
    <w:rsid w:val="00CD6CD5"/>
    <w:rsid w:val="00CD6CDA"/>
    <w:rsid w:val="00CD6D31"/>
    <w:rsid w:val="00CD6E05"/>
    <w:rsid w:val="00CD6F29"/>
    <w:rsid w:val="00CD70B6"/>
    <w:rsid w:val="00CD714D"/>
    <w:rsid w:val="00CD72B3"/>
    <w:rsid w:val="00CD7354"/>
    <w:rsid w:val="00CD74B6"/>
    <w:rsid w:val="00CD7530"/>
    <w:rsid w:val="00CD764F"/>
    <w:rsid w:val="00CD7921"/>
    <w:rsid w:val="00CD7D18"/>
    <w:rsid w:val="00CD7DD9"/>
    <w:rsid w:val="00CD7EC2"/>
    <w:rsid w:val="00CD7F47"/>
    <w:rsid w:val="00CE00C3"/>
    <w:rsid w:val="00CE018D"/>
    <w:rsid w:val="00CE0396"/>
    <w:rsid w:val="00CE040A"/>
    <w:rsid w:val="00CE04C8"/>
    <w:rsid w:val="00CE0537"/>
    <w:rsid w:val="00CE05F8"/>
    <w:rsid w:val="00CE070F"/>
    <w:rsid w:val="00CE0DF1"/>
    <w:rsid w:val="00CE0F21"/>
    <w:rsid w:val="00CE1330"/>
    <w:rsid w:val="00CE173D"/>
    <w:rsid w:val="00CE1ED9"/>
    <w:rsid w:val="00CE20CD"/>
    <w:rsid w:val="00CE2187"/>
    <w:rsid w:val="00CE23CA"/>
    <w:rsid w:val="00CE26E6"/>
    <w:rsid w:val="00CE2707"/>
    <w:rsid w:val="00CE2D60"/>
    <w:rsid w:val="00CE362F"/>
    <w:rsid w:val="00CE36B3"/>
    <w:rsid w:val="00CE375C"/>
    <w:rsid w:val="00CE37CA"/>
    <w:rsid w:val="00CE3A6A"/>
    <w:rsid w:val="00CE3D2B"/>
    <w:rsid w:val="00CE4045"/>
    <w:rsid w:val="00CE4212"/>
    <w:rsid w:val="00CE42C1"/>
    <w:rsid w:val="00CE4492"/>
    <w:rsid w:val="00CE452C"/>
    <w:rsid w:val="00CE45DC"/>
    <w:rsid w:val="00CE4D0A"/>
    <w:rsid w:val="00CE4E8B"/>
    <w:rsid w:val="00CE4EA8"/>
    <w:rsid w:val="00CE4F60"/>
    <w:rsid w:val="00CE50C8"/>
    <w:rsid w:val="00CE5133"/>
    <w:rsid w:val="00CE5418"/>
    <w:rsid w:val="00CE6171"/>
    <w:rsid w:val="00CE6184"/>
    <w:rsid w:val="00CE6246"/>
    <w:rsid w:val="00CE6288"/>
    <w:rsid w:val="00CE6463"/>
    <w:rsid w:val="00CE6485"/>
    <w:rsid w:val="00CE64E3"/>
    <w:rsid w:val="00CE6723"/>
    <w:rsid w:val="00CE6728"/>
    <w:rsid w:val="00CE6DAE"/>
    <w:rsid w:val="00CE70E2"/>
    <w:rsid w:val="00CE70F5"/>
    <w:rsid w:val="00CE7177"/>
    <w:rsid w:val="00CE7178"/>
    <w:rsid w:val="00CE79A1"/>
    <w:rsid w:val="00CE7A68"/>
    <w:rsid w:val="00CE7A6A"/>
    <w:rsid w:val="00CE7A70"/>
    <w:rsid w:val="00CE7BB1"/>
    <w:rsid w:val="00CE7D3B"/>
    <w:rsid w:val="00CE7D9B"/>
    <w:rsid w:val="00CF00D9"/>
    <w:rsid w:val="00CF01C3"/>
    <w:rsid w:val="00CF04EB"/>
    <w:rsid w:val="00CF0750"/>
    <w:rsid w:val="00CF0780"/>
    <w:rsid w:val="00CF09C6"/>
    <w:rsid w:val="00CF0B64"/>
    <w:rsid w:val="00CF14E9"/>
    <w:rsid w:val="00CF165C"/>
    <w:rsid w:val="00CF2134"/>
    <w:rsid w:val="00CF22BC"/>
    <w:rsid w:val="00CF2688"/>
    <w:rsid w:val="00CF270C"/>
    <w:rsid w:val="00CF27C5"/>
    <w:rsid w:val="00CF2B65"/>
    <w:rsid w:val="00CF2BC6"/>
    <w:rsid w:val="00CF2C01"/>
    <w:rsid w:val="00CF2D69"/>
    <w:rsid w:val="00CF2E26"/>
    <w:rsid w:val="00CF322E"/>
    <w:rsid w:val="00CF32D9"/>
    <w:rsid w:val="00CF3466"/>
    <w:rsid w:val="00CF35E1"/>
    <w:rsid w:val="00CF3B55"/>
    <w:rsid w:val="00CF3C48"/>
    <w:rsid w:val="00CF3CC7"/>
    <w:rsid w:val="00CF3CE7"/>
    <w:rsid w:val="00CF3F9A"/>
    <w:rsid w:val="00CF3FA3"/>
    <w:rsid w:val="00CF4115"/>
    <w:rsid w:val="00CF4223"/>
    <w:rsid w:val="00CF427A"/>
    <w:rsid w:val="00CF441F"/>
    <w:rsid w:val="00CF4711"/>
    <w:rsid w:val="00CF4952"/>
    <w:rsid w:val="00CF5042"/>
    <w:rsid w:val="00CF5326"/>
    <w:rsid w:val="00CF53D3"/>
    <w:rsid w:val="00CF55B7"/>
    <w:rsid w:val="00CF590E"/>
    <w:rsid w:val="00CF6054"/>
    <w:rsid w:val="00CF60E6"/>
    <w:rsid w:val="00CF62B8"/>
    <w:rsid w:val="00CF6339"/>
    <w:rsid w:val="00CF6357"/>
    <w:rsid w:val="00CF647A"/>
    <w:rsid w:val="00CF6529"/>
    <w:rsid w:val="00CF6798"/>
    <w:rsid w:val="00CF680E"/>
    <w:rsid w:val="00CF69D8"/>
    <w:rsid w:val="00CF6B7C"/>
    <w:rsid w:val="00CF6D63"/>
    <w:rsid w:val="00CF6DE9"/>
    <w:rsid w:val="00CF6E96"/>
    <w:rsid w:val="00CF6F9F"/>
    <w:rsid w:val="00CF7171"/>
    <w:rsid w:val="00CF7439"/>
    <w:rsid w:val="00CF76E2"/>
    <w:rsid w:val="00CF7B5E"/>
    <w:rsid w:val="00CF7E3D"/>
    <w:rsid w:val="00D0013A"/>
    <w:rsid w:val="00D002A4"/>
    <w:rsid w:val="00D0048D"/>
    <w:rsid w:val="00D005F9"/>
    <w:rsid w:val="00D00802"/>
    <w:rsid w:val="00D00897"/>
    <w:rsid w:val="00D009D8"/>
    <w:rsid w:val="00D00B77"/>
    <w:rsid w:val="00D00BC1"/>
    <w:rsid w:val="00D00D02"/>
    <w:rsid w:val="00D00E45"/>
    <w:rsid w:val="00D00EA7"/>
    <w:rsid w:val="00D00ED1"/>
    <w:rsid w:val="00D013F2"/>
    <w:rsid w:val="00D0143B"/>
    <w:rsid w:val="00D014C5"/>
    <w:rsid w:val="00D01506"/>
    <w:rsid w:val="00D015FD"/>
    <w:rsid w:val="00D01964"/>
    <w:rsid w:val="00D01994"/>
    <w:rsid w:val="00D01F77"/>
    <w:rsid w:val="00D02036"/>
    <w:rsid w:val="00D02044"/>
    <w:rsid w:val="00D0210A"/>
    <w:rsid w:val="00D02846"/>
    <w:rsid w:val="00D02A10"/>
    <w:rsid w:val="00D02B95"/>
    <w:rsid w:val="00D02BE1"/>
    <w:rsid w:val="00D02D74"/>
    <w:rsid w:val="00D02F23"/>
    <w:rsid w:val="00D031A9"/>
    <w:rsid w:val="00D03270"/>
    <w:rsid w:val="00D032D4"/>
    <w:rsid w:val="00D0348E"/>
    <w:rsid w:val="00D036A9"/>
    <w:rsid w:val="00D036B9"/>
    <w:rsid w:val="00D037E1"/>
    <w:rsid w:val="00D03F73"/>
    <w:rsid w:val="00D040B5"/>
    <w:rsid w:val="00D04584"/>
    <w:rsid w:val="00D04699"/>
    <w:rsid w:val="00D04C82"/>
    <w:rsid w:val="00D0502E"/>
    <w:rsid w:val="00D055CD"/>
    <w:rsid w:val="00D05605"/>
    <w:rsid w:val="00D05920"/>
    <w:rsid w:val="00D059A4"/>
    <w:rsid w:val="00D05AE5"/>
    <w:rsid w:val="00D05B11"/>
    <w:rsid w:val="00D05D07"/>
    <w:rsid w:val="00D05D85"/>
    <w:rsid w:val="00D06186"/>
    <w:rsid w:val="00D062BD"/>
    <w:rsid w:val="00D0674F"/>
    <w:rsid w:val="00D069C9"/>
    <w:rsid w:val="00D0702F"/>
    <w:rsid w:val="00D071D6"/>
    <w:rsid w:val="00D07260"/>
    <w:rsid w:val="00D07501"/>
    <w:rsid w:val="00D078B8"/>
    <w:rsid w:val="00D07964"/>
    <w:rsid w:val="00D079C4"/>
    <w:rsid w:val="00D07AE2"/>
    <w:rsid w:val="00D07BFB"/>
    <w:rsid w:val="00D1006B"/>
    <w:rsid w:val="00D10105"/>
    <w:rsid w:val="00D10214"/>
    <w:rsid w:val="00D10722"/>
    <w:rsid w:val="00D10777"/>
    <w:rsid w:val="00D109EF"/>
    <w:rsid w:val="00D10A45"/>
    <w:rsid w:val="00D10AEC"/>
    <w:rsid w:val="00D10B9A"/>
    <w:rsid w:val="00D10DE1"/>
    <w:rsid w:val="00D10E3A"/>
    <w:rsid w:val="00D111A8"/>
    <w:rsid w:val="00D1153D"/>
    <w:rsid w:val="00D119D6"/>
    <w:rsid w:val="00D11DE6"/>
    <w:rsid w:val="00D121EF"/>
    <w:rsid w:val="00D125F8"/>
    <w:rsid w:val="00D12657"/>
    <w:rsid w:val="00D1269C"/>
    <w:rsid w:val="00D12706"/>
    <w:rsid w:val="00D128FC"/>
    <w:rsid w:val="00D13071"/>
    <w:rsid w:val="00D13226"/>
    <w:rsid w:val="00D132DC"/>
    <w:rsid w:val="00D1347F"/>
    <w:rsid w:val="00D134FB"/>
    <w:rsid w:val="00D1351D"/>
    <w:rsid w:val="00D137B1"/>
    <w:rsid w:val="00D141FA"/>
    <w:rsid w:val="00D1480B"/>
    <w:rsid w:val="00D14969"/>
    <w:rsid w:val="00D14CFD"/>
    <w:rsid w:val="00D14D1D"/>
    <w:rsid w:val="00D14DA3"/>
    <w:rsid w:val="00D15117"/>
    <w:rsid w:val="00D153E6"/>
    <w:rsid w:val="00D1562B"/>
    <w:rsid w:val="00D15895"/>
    <w:rsid w:val="00D15941"/>
    <w:rsid w:val="00D1599F"/>
    <w:rsid w:val="00D15A46"/>
    <w:rsid w:val="00D15ACF"/>
    <w:rsid w:val="00D15C3C"/>
    <w:rsid w:val="00D15CEE"/>
    <w:rsid w:val="00D15D39"/>
    <w:rsid w:val="00D15E7A"/>
    <w:rsid w:val="00D16249"/>
    <w:rsid w:val="00D16653"/>
    <w:rsid w:val="00D16721"/>
    <w:rsid w:val="00D16B20"/>
    <w:rsid w:val="00D16B97"/>
    <w:rsid w:val="00D16E10"/>
    <w:rsid w:val="00D16E61"/>
    <w:rsid w:val="00D16EBA"/>
    <w:rsid w:val="00D17156"/>
    <w:rsid w:val="00D1736F"/>
    <w:rsid w:val="00D17371"/>
    <w:rsid w:val="00D178F1"/>
    <w:rsid w:val="00D178F8"/>
    <w:rsid w:val="00D17C95"/>
    <w:rsid w:val="00D202E2"/>
    <w:rsid w:val="00D203A5"/>
    <w:rsid w:val="00D205C5"/>
    <w:rsid w:val="00D20895"/>
    <w:rsid w:val="00D208AF"/>
    <w:rsid w:val="00D20B62"/>
    <w:rsid w:val="00D20C01"/>
    <w:rsid w:val="00D20D71"/>
    <w:rsid w:val="00D20F00"/>
    <w:rsid w:val="00D21210"/>
    <w:rsid w:val="00D21236"/>
    <w:rsid w:val="00D212BF"/>
    <w:rsid w:val="00D2146B"/>
    <w:rsid w:val="00D214BA"/>
    <w:rsid w:val="00D2178D"/>
    <w:rsid w:val="00D217E7"/>
    <w:rsid w:val="00D2186D"/>
    <w:rsid w:val="00D218F2"/>
    <w:rsid w:val="00D21BAC"/>
    <w:rsid w:val="00D21F5B"/>
    <w:rsid w:val="00D222F3"/>
    <w:rsid w:val="00D22309"/>
    <w:rsid w:val="00D2246E"/>
    <w:rsid w:val="00D227BE"/>
    <w:rsid w:val="00D229D8"/>
    <w:rsid w:val="00D22C7C"/>
    <w:rsid w:val="00D22F52"/>
    <w:rsid w:val="00D2346F"/>
    <w:rsid w:val="00D23502"/>
    <w:rsid w:val="00D2355B"/>
    <w:rsid w:val="00D23F93"/>
    <w:rsid w:val="00D2418B"/>
    <w:rsid w:val="00D24274"/>
    <w:rsid w:val="00D242F3"/>
    <w:rsid w:val="00D247AF"/>
    <w:rsid w:val="00D24813"/>
    <w:rsid w:val="00D249FA"/>
    <w:rsid w:val="00D24A56"/>
    <w:rsid w:val="00D24C0F"/>
    <w:rsid w:val="00D250C7"/>
    <w:rsid w:val="00D253A7"/>
    <w:rsid w:val="00D254EF"/>
    <w:rsid w:val="00D25519"/>
    <w:rsid w:val="00D25532"/>
    <w:rsid w:val="00D2595C"/>
    <w:rsid w:val="00D25990"/>
    <w:rsid w:val="00D259EC"/>
    <w:rsid w:val="00D25C9A"/>
    <w:rsid w:val="00D25F5F"/>
    <w:rsid w:val="00D25FEF"/>
    <w:rsid w:val="00D26051"/>
    <w:rsid w:val="00D26172"/>
    <w:rsid w:val="00D2619F"/>
    <w:rsid w:val="00D26382"/>
    <w:rsid w:val="00D2653C"/>
    <w:rsid w:val="00D265B3"/>
    <w:rsid w:val="00D265B8"/>
    <w:rsid w:val="00D267BD"/>
    <w:rsid w:val="00D26F62"/>
    <w:rsid w:val="00D2711A"/>
    <w:rsid w:val="00D271E1"/>
    <w:rsid w:val="00D272D0"/>
    <w:rsid w:val="00D27556"/>
    <w:rsid w:val="00D275B9"/>
    <w:rsid w:val="00D27613"/>
    <w:rsid w:val="00D27E04"/>
    <w:rsid w:val="00D27FC5"/>
    <w:rsid w:val="00D30558"/>
    <w:rsid w:val="00D3078F"/>
    <w:rsid w:val="00D309B4"/>
    <w:rsid w:val="00D309FB"/>
    <w:rsid w:val="00D30F91"/>
    <w:rsid w:val="00D30FF5"/>
    <w:rsid w:val="00D310F8"/>
    <w:rsid w:val="00D31289"/>
    <w:rsid w:val="00D31375"/>
    <w:rsid w:val="00D315C5"/>
    <w:rsid w:val="00D315D5"/>
    <w:rsid w:val="00D31EBF"/>
    <w:rsid w:val="00D31FB3"/>
    <w:rsid w:val="00D320A5"/>
    <w:rsid w:val="00D320FA"/>
    <w:rsid w:val="00D3258C"/>
    <w:rsid w:val="00D32637"/>
    <w:rsid w:val="00D32647"/>
    <w:rsid w:val="00D328BA"/>
    <w:rsid w:val="00D329E4"/>
    <w:rsid w:val="00D32AF6"/>
    <w:rsid w:val="00D32E2C"/>
    <w:rsid w:val="00D32EB7"/>
    <w:rsid w:val="00D33295"/>
    <w:rsid w:val="00D332CB"/>
    <w:rsid w:val="00D33745"/>
    <w:rsid w:val="00D3384D"/>
    <w:rsid w:val="00D339A1"/>
    <w:rsid w:val="00D339A3"/>
    <w:rsid w:val="00D33A69"/>
    <w:rsid w:val="00D33D05"/>
    <w:rsid w:val="00D33EC4"/>
    <w:rsid w:val="00D33EDF"/>
    <w:rsid w:val="00D340AC"/>
    <w:rsid w:val="00D34151"/>
    <w:rsid w:val="00D34496"/>
    <w:rsid w:val="00D345DB"/>
    <w:rsid w:val="00D34696"/>
    <w:rsid w:val="00D34700"/>
    <w:rsid w:val="00D34814"/>
    <w:rsid w:val="00D34918"/>
    <w:rsid w:val="00D34AC7"/>
    <w:rsid w:val="00D34C09"/>
    <w:rsid w:val="00D3503E"/>
    <w:rsid w:val="00D35156"/>
    <w:rsid w:val="00D353D4"/>
    <w:rsid w:val="00D3567E"/>
    <w:rsid w:val="00D356C5"/>
    <w:rsid w:val="00D3597F"/>
    <w:rsid w:val="00D35BD5"/>
    <w:rsid w:val="00D35C59"/>
    <w:rsid w:val="00D35D57"/>
    <w:rsid w:val="00D35F60"/>
    <w:rsid w:val="00D35FC3"/>
    <w:rsid w:val="00D35FFC"/>
    <w:rsid w:val="00D369A5"/>
    <w:rsid w:val="00D36C56"/>
    <w:rsid w:val="00D36F94"/>
    <w:rsid w:val="00D37048"/>
    <w:rsid w:val="00D371AE"/>
    <w:rsid w:val="00D372F7"/>
    <w:rsid w:val="00D37329"/>
    <w:rsid w:val="00D373D4"/>
    <w:rsid w:val="00D37503"/>
    <w:rsid w:val="00D37505"/>
    <w:rsid w:val="00D37710"/>
    <w:rsid w:val="00D3773D"/>
    <w:rsid w:val="00D379D7"/>
    <w:rsid w:val="00D37A06"/>
    <w:rsid w:val="00D37B52"/>
    <w:rsid w:val="00D400C7"/>
    <w:rsid w:val="00D405D0"/>
    <w:rsid w:val="00D40BDA"/>
    <w:rsid w:val="00D4104E"/>
    <w:rsid w:val="00D410D3"/>
    <w:rsid w:val="00D4138F"/>
    <w:rsid w:val="00D416A6"/>
    <w:rsid w:val="00D417EF"/>
    <w:rsid w:val="00D41A74"/>
    <w:rsid w:val="00D41C03"/>
    <w:rsid w:val="00D41CCA"/>
    <w:rsid w:val="00D42D3A"/>
    <w:rsid w:val="00D42E0F"/>
    <w:rsid w:val="00D42ED3"/>
    <w:rsid w:val="00D43279"/>
    <w:rsid w:val="00D433BD"/>
    <w:rsid w:val="00D433E8"/>
    <w:rsid w:val="00D435BC"/>
    <w:rsid w:val="00D4363C"/>
    <w:rsid w:val="00D4396D"/>
    <w:rsid w:val="00D43A85"/>
    <w:rsid w:val="00D43B15"/>
    <w:rsid w:val="00D43DB6"/>
    <w:rsid w:val="00D440CE"/>
    <w:rsid w:val="00D4457D"/>
    <w:rsid w:val="00D445EC"/>
    <w:rsid w:val="00D4460A"/>
    <w:rsid w:val="00D448A9"/>
    <w:rsid w:val="00D452FF"/>
    <w:rsid w:val="00D45317"/>
    <w:rsid w:val="00D45810"/>
    <w:rsid w:val="00D4592F"/>
    <w:rsid w:val="00D4597F"/>
    <w:rsid w:val="00D4599D"/>
    <w:rsid w:val="00D462CC"/>
    <w:rsid w:val="00D4642B"/>
    <w:rsid w:val="00D4646B"/>
    <w:rsid w:val="00D4656A"/>
    <w:rsid w:val="00D465F1"/>
    <w:rsid w:val="00D46A34"/>
    <w:rsid w:val="00D46C01"/>
    <w:rsid w:val="00D46CA8"/>
    <w:rsid w:val="00D46D9A"/>
    <w:rsid w:val="00D46DBC"/>
    <w:rsid w:val="00D46EC4"/>
    <w:rsid w:val="00D47181"/>
    <w:rsid w:val="00D47671"/>
    <w:rsid w:val="00D47736"/>
    <w:rsid w:val="00D4786F"/>
    <w:rsid w:val="00D47A06"/>
    <w:rsid w:val="00D47E1F"/>
    <w:rsid w:val="00D5000E"/>
    <w:rsid w:val="00D50575"/>
    <w:rsid w:val="00D506E9"/>
    <w:rsid w:val="00D50733"/>
    <w:rsid w:val="00D507A0"/>
    <w:rsid w:val="00D509B8"/>
    <w:rsid w:val="00D50A32"/>
    <w:rsid w:val="00D50AA3"/>
    <w:rsid w:val="00D50AD2"/>
    <w:rsid w:val="00D50D61"/>
    <w:rsid w:val="00D50F0E"/>
    <w:rsid w:val="00D512C3"/>
    <w:rsid w:val="00D51738"/>
    <w:rsid w:val="00D51E37"/>
    <w:rsid w:val="00D52124"/>
    <w:rsid w:val="00D52166"/>
    <w:rsid w:val="00D522A2"/>
    <w:rsid w:val="00D52343"/>
    <w:rsid w:val="00D523F7"/>
    <w:rsid w:val="00D5285C"/>
    <w:rsid w:val="00D528E5"/>
    <w:rsid w:val="00D528FE"/>
    <w:rsid w:val="00D529C7"/>
    <w:rsid w:val="00D529CD"/>
    <w:rsid w:val="00D52A6F"/>
    <w:rsid w:val="00D52B50"/>
    <w:rsid w:val="00D52E3C"/>
    <w:rsid w:val="00D52F47"/>
    <w:rsid w:val="00D53156"/>
    <w:rsid w:val="00D531E7"/>
    <w:rsid w:val="00D5381C"/>
    <w:rsid w:val="00D53AE8"/>
    <w:rsid w:val="00D53F74"/>
    <w:rsid w:val="00D53FBA"/>
    <w:rsid w:val="00D540E0"/>
    <w:rsid w:val="00D54345"/>
    <w:rsid w:val="00D54757"/>
    <w:rsid w:val="00D54782"/>
    <w:rsid w:val="00D54872"/>
    <w:rsid w:val="00D54929"/>
    <w:rsid w:val="00D54BD7"/>
    <w:rsid w:val="00D54D1A"/>
    <w:rsid w:val="00D54E72"/>
    <w:rsid w:val="00D54FAE"/>
    <w:rsid w:val="00D557DC"/>
    <w:rsid w:val="00D559E9"/>
    <w:rsid w:val="00D55A55"/>
    <w:rsid w:val="00D55D0A"/>
    <w:rsid w:val="00D56125"/>
    <w:rsid w:val="00D5696A"/>
    <w:rsid w:val="00D56A8D"/>
    <w:rsid w:val="00D56AD3"/>
    <w:rsid w:val="00D56B26"/>
    <w:rsid w:val="00D56D64"/>
    <w:rsid w:val="00D57108"/>
    <w:rsid w:val="00D577F7"/>
    <w:rsid w:val="00D57E10"/>
    <w:rsid w:val="00D600D6"/>
    <w:rsid w:val="00D60513"/>
    <w:rsid w:val="00D60587"/>
    <w:rsid w:val="00D6095F"/>
    <w:rsid w:val="00D60AA9"/>
    <w:rsid w:val="00D60AC9"/>
    <w:rsid w:val="00D60B82"/>
    <w:rsid w:val="00D60CCD"/>
    <w:rsid w:val="00D60FB7"/>
    <w:rsid w:val="00D61326"/>
    <w:rsid w:val="00D6137D"/>
    <w:rsid w:val="00D613CD"/>
    <w:rsid w:val="00D614DE"/>
    <w:rsid w:val="00D615A9"/>
    <w:rsid w:val="00D618AA"/>
    <w:rsid w:val="00D61B07"/>
    <w:rsid w:val="00D61DBE"/>
    <w:rsid w:val="00D61E2A"/>
    <w:rsid w:val="00D621D8"/>
    <w:rsid w:val="00D62531"/>
    <w:rsid w:val="00D62724"/>
    <w:rsid w:val="00D62741"/>
    <w:rsid w:val="00D629B0"/>
    <w:rsid w:val="00D62A10"/>
    <w:rsid w:val="00D62B15"/>
    <w:rsid w:val="00D62B5F"/>
    <w:rsid w:val="00D62C51"/>
    <w:rsid w:val="00D62E16"/>
    <w:rsid w:val="00D630C4"/>
    <w:rsid w:val="00D63227"/>
    <w:rsid w:val="00D63251"/>
    <w:rsid w:val="00D6335A"/>
    <w:rsid w:val="00D63487"/>
    <w:rsid w:val="00D63996"/>
    <w:rsid w:val="00D63C40"/>
    <w:rsid w:val="00D63F42"/>
    <w:rsid w:val="00D642E6"/>
    <w:rsid w:val="00D644AC"/>
    <w:rsid w:val="00D644DC"/>
    <w:rsid w:val="00D64578"/>
    <w:rsid w:val="00D647BB"/>
    <w:rsid w:val="00D647D5"/>
    <w:rsid w:val="00D648C0"/>
    <w:rsid w:val="00D6494A"/>
    <w:rsid w:val="00D64BE1"/>
    <w:rsid w:val="00D65073"/>
    <w:rsid w:val="00D6534B"/>
    <w:rsid w:val="00D653DD"/>
    <w:rsid w:val="00D6542E"/>
    <w:rsid w:val="00D65543"/>
    <w:rsid w:val="00D658DE"/>
    <w:rsid w:val="00D6594C"/>
    <w:rsid w:val="00D65A9A"/>
    <w:rsid w:val="00D65B9E"/>
    <w:rsid w:val="00D667AC"/>
    <w:rsid w:val="00D66E72"/>
    <w:rsid w:val="00D6717E"/>
    <w:rsid w:val="00D672ED"/>
    <w:rsid w:val="00D676CC"/>
    <w:rsid w:val="00D67A5D"/>
    <w:rsid w:val="00D702C8"/>
    <w:rsid w:val="00D7036F"/>
    <w:rsid w:val="00D706A9"/>
    <w:rsid w:val="00D7085A"/>
    <w:rsid w:val="00D7093F"/>
    <w:rsid w:val="00D70B53"/>
    <w:rsid w:val="00D71159"/>
    <w:rsid w:val="00D712DC"/>
    <w:rsid w:val="00D713A2"/>
    <w:rsid w:val="00D7149A"/>
    <w:rsid w:val="00D71633"/>
    <w:rsid w:val="00D716FE"/>
    <w:rsid w:val="00D718FB"/>
    <w:rsid w:val="00D7194D"/>
    <w:rsid w:val="00D71ABC"/>
    <w:rsid w:val="00D7202C"/>
    <w:rsid w:val="00D72434"/>
    <w:rsid w:val="00D7290E"/>
    <w:rsid w:val="00D72B54"/>
    <w:rsid w:val="00D72D1A"/>
    <w:rsid w:val="00D7339A"/>
    <w:rsid w:val="00D736ED"/>
    <w:rsid w:val="00D736EF"/>
    <w:rsid w:val="00D737E6"/>
    <w:rsid w:val="00D73ECD"/>
    <w:rsid w:val="00D73F8D"/>
    <w:rsid w:val="00D74245"/>
    <w:rsid w:val="00D742C7"/>
    <w:rsid w:val="00D74360"/>
    <w:rsid w:val="00D745B6"/>
    <w:rsid w:val="00D747BB"/>
    <w:rsid w:val="00D7481A"/>
    <w:rsid w:val="00D74C8B"/>
    <w:rsid w:val="00D74F6F"/>
    <w:rsid w:val="00D7513E"/>
    <w:rsid w:val="00D751C0"/>
    <w:rsid w:val="00D7522E"/>
    <w:rsid w:val="00D7539D"/>
    <w:rsid w:val="00D7577C"/>
    <w:rsid w:val="00D758BC"/>
    <w:rsid w:val="00D75AAD"/>
    <w:rsid w:val="00D75D65"/>
    <w:rsid w:val="00D75E75"/>
    <w:rsid w:val="00D76147"/>
    <w:rsid w:val="00D76186"/>
    <w:rsid w:val="00D7638A"/>
    <w:rsid w:val="00D76419"/>
    <w:rsid w:val="00D76841"/>
    <w:rsid w:val="00D768D6"/>
    <w:rsid w:val="00D76A16"/>
    <w:rsid w:val="00D76B13"/>
    <w:rsid w:val="00D76D4C"/>
    <w:rsid w:val="00D76DBE"/>
    <w:rsid w:val="00D77BD0"/>
    <w:rsid w:val="00D77DA7"/>
    <w:rsid w:val="00D80166"/>
    <w:rsid w:val="00D80403"/>
    <w:rsid w:val="00D805BF"/>
    <w:rsid w:val="00D805DD"/>
    <w:rsid w:val="00D8066A"/>
    <w:rsid w:val="00D808F6"/>
    <w:rsid w:val="00D80A5D"/>
    <w:rsid w:val="00D80D6C"/>
    <w:rsid w:val="00D80F95"/>
    <w:rsid w:val="00D8138D"/>
    <w:rsid w:val="00D81612"/>
    <w:rsid w:val="00D81885"/>
    <w:rsid w:val="00D81D75"/>
    <w:rsid w:val="00D8207F"/>
    <w:rsid w:val="00D8249B"/>
    <w:rsid w:val="00D82CD5"/>
    <w:rsid w:val="00D82CFA"/>
    <w:rsid w:val="00D82F0B"/>
    <w:rsid w:val="00D830BB"/>
    <w:rsid w:val="00D832FF"/>
    <w:rsid w:val="00D836CA"/>
    <w:rsid w:val="00D837B3"/>
    <w:rsid w:val="00D839B5"/>
    <w:rsid w:val="00D83A55"/>
    <w:rsid w:val="00D83A9F"/>
    <w:rsid w:val="00D83C83"/>
    <w:rsid w:val="00D8406A"/>
    <w:rsid w:val="00D840FE"/>
    <w:rsid w:val="00D84149"/>
    <w:rsid w:val="00D84796"/>
    <w:rsid w:val="00D847C7"/>
    <w:rsid w:val="00D84A8E"/>
    <w:rsid w:val="00D84B75"/>
    <w:rsid w:val="00D84E95"/>
    <w:rsid w:val="00D85172"/>
    <w:rsid w:val="00D8519B"/>
    <w:rsid w:val="00D85375"/>
    <w:rsid w:val="00D855C9"/>
    <w:rsid w:val="00D85C53"/>
    <w:rsid w:val="00D85CFE"/>
    <w:rsid w:val="00D86049"/>
    <w:rsid w:val="00D8609D"/>
    <w:rsid w:val="00D86198"/>
    <w:rsid w:val="00D861FE"/>
    <w:rsid w:val="00D863E0"/>
    <w:rsid w:val="00D8649F"/>
    <w:rsid w:val="00D865FC"/>
    <w:rsid w:val="00D86627"/>
    <w:rsid w:val="00D8663C"/>
    <w:rsid w:val="00D86B74"/>
    <w:rsid w:val="00D87007"/>
    <w:rsid w:val="00D87036"/>
    <w:rsid w:val="00D8740A"/>
    <w:rsid w:val="00D874AA"/>
    <w:rsid w:val="00D874E5"/>
    <w:rsid w:val="00D87C98"/>
    <w:rsid w:val="00D87D2E"/>
    <w:rsid w:val="00D87DC7"/>
    <w:rsid w:val="00D9006E"/>
    <w:rsid w:val="00D90170"/>
    <w:rsid w:val="00D904AA"/>
    <w:rsid w:val="00D9056B"/>
    <w:rsid w:val="00D909A4"/>
    <w:rsid w:val="00D90A0D"/>
    <w:rsid w:val="00D90CB8"/>
    <w:rsid w:val="00D90D2B"/>
    <w:rsid w:val="00D90EF8"/>
    <w:rsid w:val="00D91095"/>
    <w:rsid w:val="00D91139"/>
    <w:rsid w:val="00D91172"/>
    <w:rsid w:val="00D915C7"/>
    <w:rsid w:val="00D91629"/>
    <w:rsid w:val="00D9181A"/>
    <w:rsid w:val="00D91831"/>
    <w:rsid w:val="00D918ED"/>
    <w:rsid w:val="00D91D5F"/>
    <w:rsid w:val="00D923F2"/>
    <w:rsid w:val="00D92540"/>
    <w:rsid w:val="00D9270F"/>
    <w:rsid w:val="00D9282C"/>
    <w:rsid w:val="00D9290C"/>
    <w:rsid w:val="00D929B5"/>
    <w:rsid w:val="00D929FC"/>
    <w:rsid w:val="00D92D6A"/>
    <w:rsid w:val="00D932A5"/>
    <w:rsid w:val="00D93329"/>
    <w:rsid w:val="00D93725"/>
    <w:rsid w:val="00D937DA"/>
    <w:rsid w:val="00D93CA3"/>
    <w:rsid w:val="00D93D9C"/>
    <w:rsid w:val="00D93DB7"/>
    <w:rsid w:val="00D940AE"/>
    <w:rsid w:val="00D940E2"/>
    <w:rsid w:val="00D94278"/>
    <w:rsid w:val="00D94367"/>
    <w:rsid w:val="00D94674"/>
    <w:rsid w:val="00D9470E"/>
    <w:rsid w:val="00D94A0F"/>
    <w:rsid w:val="00D94ADE"/>
    <w:rsid w:val="00D94B1C"/>
    <w:rsid w:val="00D94B7C"/>
    <w:rsid w:val="00D94B88"/>
    <w:rsid w:val="00D94E3D"/>
    <w:rsid w:val="00D94EB5"/>
    <w:rsid w:val="00D95014"/>
    <w:rsid w:val="00D95375"/>
    <w:rsid w:val="00D9561E"/>
    <w:rsid w:val="00D95867"/>
    <w:rsid w:val="00D95978"/>
    <w:rsid w:val="00D959A4"/>
    <w:rsid w:val="00D95A2C"/>
    <w:rsid w:val="00D95A7F"/>
    <w:rsid w:val="00D95C41"/>
    <w:rsid w:val="00D95E12"/>
    <w:rsid w:val="00D95F56"/>
    <w:rsid w:val="00D962DD"/>
    <w:rsid w:val="00D96407"/>
    <w:rsid w:val="00D96444"/>
    <w:rsid w:val="00D96514"/>
    <w:rsid w:val="00D9654C"/>
    <w:rsid w:val="00D965E3"/>
    <w:rsid w:val="00D966AF"/>
    <w:rsid w:val="00D966C8"/>
    <w:rsid w:val="00D96B73"/>
    <w:rsid w:val="00D96B9E"/>
    <w:rsid w:val="00D96D3A"/>
    <w:rsid w:val="00D97319"/>
    <w:rsid w:val="00D97346"/>
    <w:rsid w:val="00D9766E"/>
    <w:rsid w:val="00D97682"/>
    <w:rsid w:val="00D97735"/>
    <w:rsid w:val="00D9773E"/>
    <w:rsid w:val="00D97977"/>
    <w:rsid w:val="00D97980"/>
    <w:rsid w:val="00D979B1"/>
    <w:rsid w:val="00D979C2"/>
    <w:rsid w:val="00D97BE4"/>
    <w:rsid w:val="00D97E46"/>
    <w:rsid w:val="00DA0192"/>
    <w:rsid w:val="00DA0228"/>
    <w:rsid w:val="00DA0924"/>
    <w:rsid w:val="00DA0A21"/>
    <w:rsid w:val="00DA0C1C"/>
    <w:rsid w:val="00DA0D64"/>
    <w:rsid w:val="00DA10CE"/>
    <w:rsid w:val="00DA11D8"/>
    <w:rsid w:val="00DA14F7"/>
    <w:rsid w:val="00DA1847"/>
    <w:rsid w:val="00DA188B"/>
    <w:rsid w:val="00DA1B4A"/>
    <w:rsid w:val="00DA1C93"/>
    <w:rsid w:val="00DA1E22"/>
    <w:rsid w:val="00DA1E48"/>
    <w:rsid w:val="00DA20EF"/>
    <w:rsid w:val="00DA22A2"/>
    <w:rsid w:val="00DA2413"/>
    <w:rsid w:val="00DA247D"/>
    <w:rsid w:val="00DA24F2"/>
    <w:rsid w:val="00DA2597"/>
    <w:rsid w:val="00DA25B4"/>
    <w:rsid w:val="00DA2840"/>
    <w:rsid w:val="00DA2BC5"/>
    <w:rsid w:val="00DA2F85"/>
    <w:rsid w:val="00DA33D4"/>
    <w:rsid w:val="00DA36F7"/>
    <w:rsid w:val="00DA39E8"/>
    <w:rsid w:val="00DA3A97"/>
    <w:rsid w:val="00DA3DA4"/>
    <w:rsid w:val="00DA415A"/>
    <w:rsid w:val="00DA42AC"/>
    <w:rsid w:val="00DA48A0"/>
    <w:rsid w:val="00DA49A4"/>
    <w:rsid w:val="00DA5249"/>
    <w:rsid w:val="00DA5636"/>
    <w:rsid w:val="00DA56CF"/>
    <w:rsid w:val="00DA570C"/>
    <w:rsid w:val="00DA57E1"/>
    <w:rsid w:val="00DA5CCB"/>
    <w:rsid w:val="00DA5D1E"/>
    <w:rsid w:val="00DA5E01"/>
    <w:rsid w:val="00DA67DA"/>
    <w:rsid w:val="00DA67F2"/>
    <w:rsid w:val="00DA68D4"/>
    <w:rsid w:val="00DA69C1"/>
    <w:rsid w:val="00DA6A0F"/>
    <w:rsid w:val="00DA6B16"/>
    <w:rsid w:val="00DA6E63"/>
    <w:rsid w:val="00DA710C"/>
    <w:rsid w:val="00DA7275"/>
    <w:rsid w:val="00DA743F"/>
    <w:rsid w:val="00DA7480"/>
    <w:rsid w:val="00DA76ED"/>
    <w:rsid w:val="00DA7739"/>
    <w:rsid w:val="00DA77E3"/>
    <w:rsid w:val="00DA781F"/>
    <w:rsid w:val="00DA7CC7"/>
    <w:rsid w:val="00DB011D"/>
    <w:rsid w:val="00DB0186"/>
    <w:rsid w:val="00DB03CA"/>
    <w:rsid w:val="00DB03CD"/>
    <w:rsid w:val="00DB060B"/>
    <w:rsid w:val="00DB0AB9"/>
    <w:rsid w:val="00DB0D6D"/>
    <w:rsid w:val="00DB0EE0"/>
    <w:rsid w:val="00DB1771"/>
    <w:rsid w:val="00DB17FF"/>
    <w:rsid w:val="00DB1B57"/>
    <w:rsid w:val="00DB1D82"/>
    <w:rsid w:val="00DB1E0C"/>
    <w:rsid w:val="00DB1FFE"/>
    <w:rsid w:val="00DB2770"/>
    <w:rsid w:val="00DB29E8"/>
    <w:rsid w:val="00DB2A9F"/>
    <w:rsid w:val="00DB2DB6"/>
    <w:rsid w:val="00DB384F"/>
    <w:rsid w:val="00DB38A3"/>
    <w:rsid w:val="00DB38F6"/>
    <w:rsid w:val="00DB3C61"/>
    <w:rsid w:val="00DB3CEC"/>
    <w:rsid w:val="00DB3D3E"/>
    <w:rsid w:val="00DB3EFA"/>
    <w:rsid w:val="00DB41BF"/>
    <w:rsid w:val="00DB4764"/>
    <w:rsid w:val="00DB5075"/>
    <w:rsid w:val="00DB5932"/>
    <w:rsid w:val="00DB5B7D"/>
    <w:rsid w:val="00DB5FE1"/>
    <w:rsid w:val="00DB60A0"/>
    <w:rsid w:val="00DB6159"/>
    <w:rsid w:val="00DB6B6C"/>
    <w:rsid w:val="00DB6DF8"/>
    <w:rsid w:val="00DB6E30"/>
    <w:rsid w:val="00DB6E50"/>
    <w:rsid w:val="00DB7538"/>
    <w:rsid w:val="00DB7B03"/>
    <w:rsid w:val="00DB7C87"/>
    <w:rsid w:val="00DB7E09"/>
    <w:rsid w:val="00DC0451"/>
    <w:rsid w:val="00DC0540"/>
    <w:rsid w:val="00DC0820"/>
    <w:rsid w:val="00DC0C8C"/>
    <w:rsid w:val="00DC0EFA"/>
    <w:rsid w:val="00DC13F2"/>
    <w:rsid w:val="00DC17FC"/>
    <w:rsid w:val="00DC199F"/>
    <w:rsid w:val="00DC1AA9"/>
    <w:rsid w:val="00DC1F4B"/>
    <w:rsid w:val="00DC2356"/>
    <w:rsid w:val="00DC23AF"/>
    <w:rsid w:val="00DC25BB"/>
    <w:rsid w:val="00DC2827"/>
    <w:rsid w:val="00DC2B40"/>
    <w:rsid w:val="00DC2C59"/>
    <w:rsid w:val="00DC2C61"/>
    <w:rsid w:val="00DC30BF"/>
    <w:rsid w:val="00DC333F"/>
    <w:rsid w:val="00DC3646"/>
    <w:rsid w:val="00DC372D"/>
    <w:rsid w:val="00DC3732"/>
    <w:rsid w:val="00DC3C17"/>
    <w:rsid w:val="00DC3CB2"/>
    <w:rsid w:val="00DC3D21"/>
    <w:rsid w:val="00DC3E68"/>
    <w:rsid w:val="00DC43B2"/>
    <w:rsid w:val="00DC43B3"/>
    <w:rsid w:val="00DC444C"/>
    <w:rsid w:val="00DC47E9"/>
    <w:rsid w:val="00DC4814"/>
    <w:rsid w:val="00DC4882"/>
    <w:rsid w:val="00DC4DA4"/>
    <w:rsid w:val="00DC50E7"/>
    <w:rsid w:val="00DC5503"/>
    <w:rsid w:val="00DC598F"/>
    <w:rsid w:val="00DC599A"/>
    <w:rsid w:val="00DC5A26"/>
    <w:rsid w:val="00DC5DBF"/>
    <w:rsid w:val="00DC5E43"/>
    <w:rsid w:val="00DC6063"/>
    <w:rsid w:val="00DC6113"/>
    <w:rsid w:val="00DC6116"/>
    <w:rsid w:val="00DC615C"/>
    <w:rsid w:val="00DC61FB"/>
    <w:rsid w:val="00DC62DD"/>
    <w:rsid w:val="00DC6428"/>
    <w:rsid w:val="00DC65DF"/>
    <w:rsid w:val="00DC66DC"/>
    <w:rsid w:val="00DC67DE"/>
    <w:rsid w:val="00DC6D0C"/>
    <w:rsid w:val="00DC7093"/>
    <w:rsid w:val="00DC7099"/>
    <w:rsid w:val="00DC73D0"/>
    <w:rsid w:val="00DC73D7"/>
    <w:rsid w:val="00DC746E"/>
    <w:rsid w:val="00DC7476"/>
    <w:rsid w:val="00DC7483"/>
    <w:rsid w:val="00DC797E"/>
    <w:rsid w:val="00DC7CA4"/>
    <w:rsid w:val="00DC7D5E"/>
    <w:rsid w:val="00DC7D75"/>
    <w:rsid w:val="00DC7F32"/>
    <w:rsid w:val="00DD01EF"/>
    <w:rsid w:val="00DD02DF"/>
    <w:rsid w:val="00DD0742"/>
    <w:rsid w:val="00DD090B"/>
    <w:rsid w:val="00DD0BAF"/>
    <w:rsid w:val="00DD0D30"/>
    <w:rsid w:val="00DD0D38"/>
    <w:rsid w:val="00DD0EEB"/>
    <w:rsid w:val="00DD130F"/>
    <w:rsid w:val="00DD1A82"/>
    <w:rsid w:val="00DD1B18"/>
    <w:rsid w:val="00DD1E04"/>
    <w:rsid w:val="00DD1EEA"/>
    <w:rsid w:val="00DD1F8D"/>
    <w:rsid w:val="00DD23BE"/>
    <w:rsid w:val="00DD250F"/>
    <w:rsid w:val="00DD2558"/>
    <w:rsid w:val="00DD265A"/>
    <w:rsid w:val="00DD2720"/>
    <w:rsid w:val="00DD2865"/>
    <w:rsid w:val="00DD28B5"/>
    <w:rsid w:val="00DD2ED2"/>
    <w:rsid w:val="00DD307F"/>
    <w:rsid w:val="00DD34D5"/>
    <w:rsid w:val="00DD35DE"/>
    <w:rsid w:val="00DD3A4D"/>
    <w:rsid w:val="00DD3AC1"/>
    <w:rsid w:val="00DD3BB6"/>
    <w:rsid w:val="00DD3CB9"/>
    <w:rsid w:val="00DD3CF9"/>
    <w:rsid w:val="00DD3E6C"/>
    <w:rsid w:val="00DD4438"/>
    <w:rsid w:val="00DD464D"/>
    <w:rsid w:val="00DD48CA"/>
    <w:rsid w:val="00DD49E6"/>
    <w:rsid w:val="00DD4A72"/>
    <w:rsid w:val="00DD4C29"/>
    <w:rsid w:val="00DD4D60"/>
    <w:rsid w:val="00DD4D96"/>
    <w:rsid w:val="00DD4FA9"/>
    <w:rsid w:val="00DD4FE3"/>
    <w:rsid w:val="00DD500C"/>
    <w:rsid w:val="00DD53DC"/>
    <w:rsid w:val="00DD57F2"/>
    <w:rsid w:val="00DD5888"/>
    <w:rsid w:val="00DD5B20"/>
    <w:rsid w:val="00DD5C26"/>
    <w:rsid w:val="00DD5ED9"/>
    <w:rsid w:val="00DD608B"/>
    <w:rsid w:val="00DD64F5"/>
    <w:rsid w:val="00DD6CB6"/>
    <w:rsid w:val="00DD6E12"/>
    <w:rsid w:val="00DD708C"/>
    <w:rsid w:val="00DD70FE"/>
    <w:rsid w:val="00DD73C6"/>
    <w:rsid w:val="00DD7424"/>
    <w:rsid w:val="00DD799C"/>
    <w:rsid w:val="00DD7AD7"/>
    <w:rsid w:val="00DD7B85"/>
    <w:rsid w:val="00DD7BFE"/>
    <w:rsid w:val="00DD7C06"/>
    <w:rsid w:val="00DD7CA3"/>
    <w:rsid w:val="00DD7D4A"/>
    <w:rsid w:val="00DE0292"/>
    <w:rsid w:val="00DE05EE"/>
    <w:rsid w:val="00DE077F"/>
    <w:rsid w:val="00DE08CE"/>
    <w:rsid w:val="00DE0924"/>
    <w:rsid w:val="00DE09B6"/>
    <w:rsid w:val="00DE0E88"/>
    <w:rsid w:val="00DE0F0F"/>
    <w:rsid w:val="00DE128C"/>
    <w:rsid w:val="00DE139E"/>
    <w:rsid w:val="00DE1472"/>
    <w:rsid w:val="00DE148C"/>
    <w:rsid w:val="00DE16AF"/>
    <w:rsid w:val="00DE1C7F"/>
    <w:rsid w:val="00DE1EDD"/>
    <w:rsid w:val="00DE1FA5"/>
    <w:rsid w:val="00DE2291"/>
    <w:rsid w:val="00DE2482"/>
    <w:rsid w:val="00DE2873"/>
    <w:rsid w:val="00DE2F87"/>
    <w:rsid w:val="00DE2FF8"/>
    <w:rsid w:val="00DE352B"/>
    <w:rsid w:val="00DE35C5"/>
    <w:rsid w:val="00DE374F"/>
    <w:rsid w:val="00DE3922"/>
    <w:rsid w:val="00DE3936"/>
    <w:rsid w:val="00DE3DCD"/>
    <w:rsid w:val="00DE3F00"/>
    <w:rsid w:val="00DE458B"/>
    <w:rsid w:val="00DE4622"/>
    <w:rsid w:val="00DE4B63"/>
    <w:rsid w:val="00DE4B7B"/>
    <w:rsid w:val="00DE4BF7"/>
    <w:rsid w:val="00DE5018"/>
    <w:rsid w:val="00DE50E7"/>
    <w:rsid w:val="00DE52FE"/>
    <w:rsid w:val="00DE53BB"/>
    <w:rsid w:val="00DE556C"/>
    <w:rsid w:val="00DE56E2"/>
    <w:rsid w:val="00DE58CB"/>
    <w:rsid w:val="00DE59DF"/>
    <w:rsid w:val="00DE5B9E"/>
    <w:rsid w:val="00DE5E00"/>
    <w:rsid w:val="00DE5F32"/>
    <w:rsid w:val="00DE6345"/>
    <w:rsid w:val="00DE6349"/>
    <w:rsid w:val="00DE64C6"/>
    <w:rsid w:val="00DE6909"/>
    <w:rsid w:val="00DE6DFD"/>
    <w:rsid w:val="00DE6F5D"/>
    <w:rsid w:val="00DE70E7"/>
    <w:rsid w:val="00DE72A9"/>
    <w:rsid w:val="00DE72F5"/>
    <w:rsid w:val="00DE7C81"/>
    <w:rsid w:val="00DE7CD1"/>
    <w:rsid w:val="00DE7D7F"/>
    <w:rsid w:val="00DF02BC"/>
    <w:rsid w:val="00DF0363"/>
    <w:rsid w:val="00DF05D7"/>
    <w:rsid w:val="00DF08E4"/>
    <w:rsid w:val="00DF0B18"/>
    <w:rsid w:val="00DF0E3D"/>
    <w:rsid w:val="00DF0F9D"/>
    <w:rsid w:val="00DF129E"/>
    <w:rsid w:val="00DF15C1"/>
    <w:rsid w:val="00DF15F0"/>
    <w:rsid w:val="00DF1D56"/>
    <w:rsid w:val="00DF1DB6"/>
    <w:rsid w:val="00DF210A"/>
    <w:rsid w:val="00DF21C3"/>
    <w:rsid w:val="00DF22C8"/>
    <w:rsid w:val="00DF2529"/>
    <w:rsid w:val="00DF25D9"/>
    <w:rsid w:val="00DF279F"/>
    <w:rsid w:val="00DF2A0B"/>
    <w:rsid w:val="00DF2D0E"/>
    <w:rsid w:val="00DF2D5A"/>
    <w:rsid w:val="00DF2E85"/>
    <w:rsid w:val="00DF2E9F"/>
    <w:rsid w:val="00DF3118"/>
    <w:rsid w:val="00DF31AF"/>
    <w:rsid w:val="00DF31D5"/>
    <w:rsid w:val="00DF33FC"/>
    <w:rsid w:val="00DF3785"/>
    <w:rsid w:val="00DF3998"/>
    <w:rsid w:val="00DF3C32"/>
    <w:rsid w:val="00DF3C4C"/>
    <w:rsid w:val="00DF3DB8"/>
    <w:rsid w:val="00DF3DF7"/>
    <w:rsid w:val="00DF3F9C"/>
    <w:rsid w:val="00DF46AD"/>
    <w:rsid w:val="00DF478C"/>
    <w:rsid w:val="00DF47A7"/>
    <w:rsid w:val="00DF47D1"/>
    <w:rsid w:val="00DF4BCC"/>
    <w:rsid w:val="00DF4F87"/>
    <w:rsid w:val="00DF4FEE"/>
    <w:rsid w:val="00DF50AA"/>
    <w:rsid w:val="00DF519D"/>
    <w:rsid w:val="00DF5257"/>
    <w:rsid w:val="00DF54C2"/>
    <w:rsid w:val="00DF5A1D"/>
    <w:rsid w:val="00DF6007"/>
    <w:rsid w:val="00DF6018"/>
    <w:rsid w:val="00DF6141"/>
    <w:rsid w:val="00DF61F8"/>
    <w:rsid w:val="00DF6293"/>
    <w:rsid w:val="00DF62F1"/>
    <w:rsid w:val="00DF63F7"/>
    <w:rsid w:val="00DF66A6"/>
    <w:rsid w:val="00DF69AF"/>
    <w:rsid w:val="00DF6B22"/>
    <w:rsid w:val="00DF6C94"/>
    <w:rsid w:val="00DF6D36"/>
    <w:rsid w:val="00DF6E9A"/>
    <w:rsid w:val="00DF71A2"/>
    <w:rsid w:val="00DF71C8"/>
    <w:rsid w:val="00DF7521"/>
    <w:rsid w:val="00DF75DB"/>
    <w:rsid w:val="00DF7ACC"/>
    <w:rsid w:val="00E007FE"/>
    <w:rsid w:val="00E008F8"/>
    <w:rsid w:val="00E00918"/>
    <w:rsid w:val="00E00B34"/>
    <w:rsid w:val="00E01401"/>
    <w:rsid w:val="00E0153C"/>
    <w:rsid w:val="00E01862"/>
    <w:rsid w:val="00E01911"/>
    <w:rsid w:val="00E01A71"/>
    <w:rsid w:val="00E01AC6"/>
    <w:rsid w:val="00E01B53"/>
    <w:rsid w:val="00E01CEE"/>
    <w:rsid w:val="00E01D58"/>
    <w:rsid w:val="00E01E8E"/>
    <w:rsid w:val="00E02426"/>
    <w:rsid w:val="00E0248A"/>
    <w:rsid w:val="00E02867"/>
    <w:rsid w:val="00E02A4E"/>
    <w:rsid w:val="00E02CCF"/>
    <w:rsid w:val="00E02DCC"/>
    <w:rsid w:val="00E02E04"/>
    <w:rsid w:val="00E03320"/>
    <w:rsid w:val="00E03381"/>
    <w:rsid w:val="00E034A7"/>
    <w:rsid w:val="00E0359E"/>
    <w:rsid w:val="00E0366A"/>
    <w:rsid w:val="00E0370C"/>
    <w:rsid w:val="00E037AF"/>
    <w:rsid w:val="00E037B4"/>
    <w:rsid w:val="00E0388A"/>
    <w:rsid w:val="00E03DB6"/>
    <w:rsid w:val="00E03E20"/>
    <w:rsid w:val="00E040A4"/>
    <w:rsid w:val="00E04165"/>
    <w:rsid w:val="00E04188"/>
    <w:rsid w:val="00E04207"/>
    <w:rsid w:val="00E04789"/>
    <w:rsid w:val="00E04C63"/>
    <w:rsid w:val="00E04E8C"/>
    <w:rsid w:val="00E05361"/>
    <w:rsid w:val="00E0593E"/>
    <w:rsid w:val="00E0599D"/>
    <w:rsid w:val="00E059B3"/>
    <w:rsid w:val="00E05E02"/>
    <w:rsid w:val="00E0602E"/>
    <w:rsid w:val="00E0617C"/>
    <w:rsid w:val="00E06349"/>
    <w:rsid w:val="00E0643D"/>
    <w:rsid w:val="00E06517"/>
    <w:rsid w:val="00E066DC"/>
    <w:rsid w:val="00E06AA5"/>
    <w:rsid w:val="00E07030"/>
    <w:rsid w:val="00E0736C"/>
    <w:rsid w:val="00E07379"/>
    <w:rsid w:val="00E07575"/>
    <w:rsid w:val="00E077A9"/>
    <w:rsid w:val="00E07A37"/>
    <w:rsid w:val="00E07BE0"/>
    <w:rsid w:val="00E07F8E"/>
    <w:rsid w:val="00E1001E"/>
    <w:rsid w:val="00E10300"/>
    <w:rsid w:val="00E1047C"/>
    <w:rsid w:val="00E105D2"/>
    <w:rsid w:val="00E106F8"/>
    <w:rsid w:val="00E109B8"/>
    <w:rsid w:val="00E10AC6"/>
    <w:rsid w:val="00E10AFF"/>
    <w:rsid w:val="00E10B17"/>
    <w:rsid w:val="00E10B82"/>
    <w:rsid w:val="00E10B8C"/>
    <w:rsid w:val="00E10C8D"/>
    <w:rsid w:val="00E10CBD"/>
    <w:rsid w:val="00E10D43"/>
    <w:rsid w:val="00E1111B"/>
    <w:rsid w:val="00E11299"/>
    <w:rsid w:val="00E11436"/>
    <w:rsid w:val="00E11546"/>
    <w:rsid w:val="00E115D6"/>
    <w:rsid w:val="00E11701"/>
    <w:rsid w:val="00E11C5B"/>
    <w:rsid w:val="00E11CC8"/>
    <w:rsid w:val="00E11E77"/>
    <w:rsid w:val="00E11E88"/>
    <w:rsid w:val="00E12081"/>
    <w:rsid w:val="00E12223"/>
    <w:rsid w:val="00E12477"/>
    <w:rsid w:val="00E12495"/>
    <w:rsid w:val="00E1260A"/>
    <w:rsid w:val="00E127D8"/>
    <w:rsid w:val="00E1296E"/>
    <w:rsid w:val="00E12A8D"/>
    <w:rsid w:val="00E12C8A"/>
    <w:rsid w:val="00E12FE4"/>
    <w:rsid w:val="00E13196"/>
    <w:rsid w:val="00E131DD"/>
    <w:rsid w:val="00E13247"/>
    <w:rsid w:val="00E13403"/>
    <w:rsid w:val="00E135D7"/>
    <w:rsid w:val="00E13969"/>
    <w:rsid w:val="00E13986"/>
    <w:rsid w:val="00E13A9F"/>
    <w:rsid w:val="00E13CF7"/>
    <w:rsid w:val="00E14006"/>
    <w:rsid w:val="00E1421E"/>
    <w:rsid w:val="00E14661"/>
    <w:rsid w:val="00E14CA6"/>
    <w:rsid w:val="00E14D27"/>
    <w:rsid w:val="00E14E08"/>
    <w:rsid w:val="00E14E0B"/>
    <w:rsid w:val="00E14EFA"/>
    <w:rsid w:val="00E15058"/>
    <w:rsid w:val="00E150BC"/>
    <w:rsid w:val="00E15166"/>
    <w:rsid w:val="00E15560"/>
    <w:rsid w:val="00E15874"/>
    <w:rsid w:val="00E158D8"/>
    <w:rsid w:val="00E15953"/>
    <w:rsid w:val="00E15E29"/>
    <w:rsid w:val="00E15EA8"/>
    <w:rsid w:val="00E1658D"/>
    <w:rsid w:val="00E1667E"/>
    <w:rsid w:val="00E168A0"/>
    <w:rsid w:val="00E16917"/>
    <w:rsid w:val="00E1697B"/>
    <w:rsid w:val="00E16A3F"/>
    <w:rsid w:val="00E16A80"/>
    <w:rsid w:val="00E16F45"/>
    <w:rsid w:val="00E1704C"/>
    <w:rsid w:val="00E1706F"/>
    <w:rsid w:val="00E171BF"/>
    <w:rsid w:val="00E17254"/>
    <w:rsid w:val="00E17616"/>
    <w:rsid w:val="00E17A3E"/>
    <w:rsid w:val="00E17EC3"/>
    <w:rsid w:val="00E20123"/>
    <w:rsid w:val="00E204D5"/>
    <w:rsid w:val="00E2066B"/>
    <w:rsid w:val="00E20949"/>
    <w:rsid w:val="00E20B47"/>
    <w:rsid w:val="00E20B68"/>
    <w:rsid w:val="00E20F42"/>
    <w:rsid w:val="00E20F65"/>
    <w:rsid w:val="00E21A33"/>
    <w:rsid w:val="00E21B2E"/>
    <w:rsid w:val="00E21C10"/>
    <w:rsid w:val="00E21DF6"/>
    <w:rsid w:val="00E22143"/>
    <w:rsid w:val="00E22815"/>
    <w:rsid w:val="00E22822"/>
    <w:rsid w:val="00E22851"/>
    <w:rsid w:val="00E22AA7"/>
    <w:rsid w:val="00E230C4"/>
    <w:rsid w:val="00E231B1"/>
    <w:rsid w:val="00E23264"/>
    <w:rsid w:val="00E233A7"/>
    <w:rsid w:val="00E23455"/>
    <w:rsid w:val="00E234CE"/>
    <w:rsid w:val="00E2380C"/>
    <w:rsid w:val="00E239C2"/>
    <w:rsid w:val="00E23A9F"/>
    <w:rsid w:val="00E23AEA"/>
    <w:rsid w:val="00E23B8E"/>
    <w:rsid w:val="00E23C5A"/>
    <w:rsid w:val="00E23FD3"/>
    <w:rsid w:val="00E2444C"/>
    <w:rsid w:val="00E24765"/>
    <w:rsid w:val="00E247EB"/>
    <w:rsid w:val="00E2496A"/>
    <w:rsid w:val="00E24D23"/>
    <w:rsid w:val="00E24EB8"/>
    <w:rsid w:val="00E25592"/>
    <w:rsid w:val="00E255C1"/>
    <w:rsid w:val="00E25C60"/>
    <w:rsid w:val="00E25EF0"/>
    <w:rsid w:val="00E25FE7"/>
    <w:rsid w:val="00E26A3B"/>
    <w:rsid w:val="00E26F68"/>
    <w:rsid w:val="00E276EB"/>
    <w:rsid w:val="00E27752"/>
    <w:rsid w:val="00E27B41"/>
    <w:rsid w:val="00E27D39"/>
    <w:rsid w:val="00E27D71"/>
    <w:rsid w:val="00E27E7D"/>
    <w:rsid w:val="00E30062"/>
    <w:rsid w:val="00E300ED"/>
    <w:rsid w:val="00E30361"/>
    <w:rsid w:val="00E30404"/>
    <w:rsid w:val="00E30675"/>
    <w:rsid w:val="00E30770"/>
    <w:rsid w:val="00E308D0"/>
    <w:rsid w:val="00E30BCD"/>
    <w:rsid w:val="00E30C7B"/>
    <w:rsid w:val="00E30DF0"/>
    <w:rsid w:val="00E30E06"/>
    <w:rsid w:val="00E30EBA"/>
    <w:rsid w:val="00E30FEA"/>
    <w:rsid w:val="00E31375"/>
    <w:rsid w:val="00E3147E"/>
    <w:rsid w:val="00E314C3"/>
    <w:rsid w:val="00E3167C"/>
    <w:rsid w:val="00E316C6"/>
    <w:rsid w:val="00E318F1"/>
    <w:rsid w:val="00E31ABE"/>
    <w:rsid w:val="00E31C1A"/>
    <w:rsid w:val="00E31DEA"/>
    <w:rsid w:val="00E3221B"/>
    <w:rsid w:val="00E32536"/>
    <w:rsid w:val="00E3262C"/>
    <w:rsid w:val="00E32830"/>
    <w:rsid w:val="00E3294E"/>
    <w:rsid w:val="00E32A32"/>
    <w:rsid w:val="00E32B6A"/>
    <w:rsid w:val="00E32C3A"/>
    <w:rsid w:val="00E32C78"/>
    <w:rsid w:val="00E32CEC"/>
    <w:rsid w:val="00E32DF7"/>
    <w:rsid w:val="00E33141"/>
    <w:rsid w:val="00E33350"/>
    <w:rsid w:val="00E33810"/>
    <w:rsid w:val="00E33AEC"/>
    <w:rsid w:val="00E33C05"/>
    <w:rsid w:val="00E33C85"/>
    <w:rsid w:val="00E33D3E"/>
    <w:rsid w:val="00E33DED"/>
    <w:rsid w:val="00E3408C"/>
    <w:rsid w:val="00E342C9"/>
    <w:rsid w:val="00E34821"/>
    <w:rsid w:val="00E34B86"/>
    <w:rsid w:val="00E34D0B"/>
    <w:rsid w:val="00E34EB1"/>
    <w:rsid w:val="00E34F0B"/>
    <w:rsid w:val="00E34F86"/>
    <w:rsid w:val="00E3522A"/>
    <w:rsid w:val="00E3533E"/>
    <w:rsid w:val="00E3564E"/>
    <w:rsid w:val="00E35747"/>
    <w:rsid w:val="00E35D26"/>
    <w:rsid w:val="00E36211"/>
    <w:rsid w:val="00E362A5"/>
    <w:rsid w:val="00E36343"/>
    <w:rsid w:val="00E365C8"/>
    <w:rsid w:val="00E3660D"/>
    <w:rsid w:val="00E366D9"/>
    <w:rsid w:val="00E369C6"/>
    <w:rsid w:val="00E37047"/>
    <w:rsid w:val="00E37088"/>
    <w:rsid w:val="00E3718E"/>
    <w:rsid w:val="00E3721B"/>
    <w:rsid w:val="00E401FC"/>
    <w:rsid w:val="00E4026B"/>
    <w:rsid w:val="00E403DC"/>
    <w:rsid w:val="00E4070F"/>
    <w:rsid w:val="00E40BA5"/>
    <w:rsid w:val="00E4189A"/>
    <w:rsid w:val="00E41B38"/>
    <w:rsid w:val="00E41BA3"/>
    <w:rsid w:val="00E41BF2"/>
    <w:rsid w:val="00E420F3"/>
    <w:rsid w:val="00E42296"/>
    <w:rsid w:val="00E423E1"/>
    <w:rsid w:val="00E4270E"/>
    <w:rsid w:val="00E4274D"/>
    <w:rsid w:val="00E4274E"/>
    <w:rsid w:val="00E42809"/>
    <w:rsid w:val="00E429F3"/>
    <w:rsid w:val="00E42D5B"/>
    <w:rsid w:val="00E42E1C"/>
    <w:rsid w:val="00E433C5"/>
    <w:rsid w:val="00E43521"/>
    <w:rsid w:val="00E43A6A"/>
    <w:rsid w:val="00E43DC2"/>
    <w:rsid w:val="00E43F9A"/>
    <w:rsid w:val="00E440C0"/>
    <w:rsid w:val="00E44188"/>
    <w:rsid w:val="00E443D2"/>
    <w:rsid w:val="00E44466"/>
    <w:rsid w:val="00E4482D"/>
    <w:rsid w:val="00E4483F"/>
    <w:rsid w:val="00E449B7"/>
    <w:rsid w:val="00E44AD9"/>
    <w:rsid w:val="00E44E6C"/>
    <w:rsid w:val="00E4513D"/>
    <w:rsid w:val="00E453C9"/>
    <w:rsid w:val="00E45548"/>
    <w:rsid w:val="00E457FC"/>
    <w:rsid w:val="00E458B9"/>
    <w:rsid w:val="00E45B38"/>
    <w:rsid w:val="00E45DC9"/>
    <w:rsid w:val="00E45E20"/>
    <w:rsid w:val="00E45E4F"/>
    <w:rsid w:val="00E45F40"/>
    <w:rsid w:val="00E462C6"/>
    <w:rsid w:val="00E464E5"/>
    <w:rsid w:val="00E4663B"/>
    <w:rsid w:val="00E46852"/>
    <w:rsid w:val="00E4690A"/>
    <w:rsid w:val="00E46BDF"/>
    <w:rsid w:val="00E46CF5"/>
    <w:rsid w:val="00E46DE2"/>
    <w:rsid w:val="00E4729E"/>
    <w:rsid w:val="00E47330"/>
    <w:rsid w:val="00E4735B"/>
    <w:rsid w:val="00E47564"/>
    <w:rsid w:val="00E47648"/>
    <w:rsid w:val="00E478DB"/>
    <w:rsid w:val="00E47BD5"/>
    <w:rsid w:val="00E47C98"/>
    <w:rsid w:val="00E50264"/>
    <w:rsid w:val="00E5033C"/>
    <w:rsid w:val="00E5067C"/>
    <w:rsid w:val="00E50758"/>
    <w:rsid w:val="00E509FC"/>
    <w:rsid w:val="00E50CD6"/>
    <w:rsid w:val="00E50E37"/>
    <w:rsid w:val="00E510A3"/>
    <w:rsid w:val="00E510E9"/>
    <w:rsid w:val="00E51185"/>
    <w:rsid w:val="00E518BD"/>
    <w:rsid w:val="00E51948"/>
    <w:rsid w:val="00E519ED"/>
    <w:rsid w:val="00E51D67"/>
    <w:rsid w:val="00E51EDA"/>
    <w:rsid w:val="00E520DD"/>
    <w:rsid w:val="00E5220B"/>
    <w:rsid w:val="00E5279F"/>
    <w:rsid w:val="00E528AC"/>
    <w:rsid w:val="00E52BBD"/>
    <w:rsid w:val="00E52E50"/>
    <w:rsid w:val="00E5305E"/>
    <w:rsid w:val="00E53065"/>
    <w:rsid w:val="00E53961"/>
    <w:rsid w:val="00E53ED9"/>
    <w:rsid w:val="00E53FE7"/>
    <w:rsid w:val="00E5463C"/>
    <w:rsid w:val="00E547C0"/>
    <w:rsid w:val="00E547F3"/>
    <w:rsid w:val="00E54BD9"/>
    <w:rsid w:val="00E54CDE"/>
    <w:rsid w:val="00E54D87"/>
    <w:rsid w:val="00E54EA0"/>
    <w:rsid w:val="00E552C8"/>
    <w:rsid w:val="00E5549F"/>
    <w:rsid w:val="00E55815"/>
    <w:rsid w:val="00E55907"/>
    <w:rsid w:val="00E55BEB"/>
    <w:rsid w:val="00E55C18"/>
    <w:rsid w:val="00E55EEE"/>
    <w:rsid w:val="00E561F8"/>
    <w:rsid w:val="00E56367"/>
    <w:rsid w:val="00E564CC"/>
    <w:rsid w:val="00E568A7"/>
    <w:rsid w:val="00E568EF"/>
    <w:rsid w:val="00E56A25"/>
    <w:rsid w:val="00E56B26"/>
    <w:rsid w:val="00E56B9B"/>
    <w:rsid w:val="00E56C94"/>
    <w:rsid w:val="00E56F7F"/>
    <w:rsid w:val="00E57074"/>
    <w:rsid w:val="00E572F2"/>
    <w:rsid w:val="00E573FC"/>
    <w:rsid w:val="00E57615"/>
    <w:rsid w:val="00E576A6"/>
    <w:rsid w:val="00E57719"/>
    <w:rsid w:val="00E57906"/>
    <w:rsid w:val="00E57B0D"/>
    <w:rsid w:val="00E57BAD"/>
    <w:rsid w:val="00E57D06"/>
    <w:rsid w:val="00E57D79"/>
    <w:rsid w:val="00E57F01"/>
    <w:rsid w:val="00E601E3"/>
    <w:rsid w:val="00E6037B"/>
    <w:rsid w:val="00E61097"/>
    <w:rsid w:val="00E61115"/>
    <w:rsid w:val="00E612A6"/>
    <w:rsid w:val="00E61458"/>
    <w:rsid w:val="00E617A0"/>
    <w:rsid w:val="00E61AC7"/>
    <w:rsid w:val="00E61D51"/>
    <w:rsid w:val="00E61DE5"/>
    <w:rsid w:val="00E6226E"/>
    <w:rsid w:val="00E62306"/>
    <w:rsid w:val="00E62355"/>
    <w:rsid w:val="00E62562"/>
    <w:rsid w:val="00E6264F"/>
    <w:rsid w:val="00E62777"/>
    <w:rsid w:val="00E627E1"/>
    <w:rsid w:val="00E6296B"/>
    <w:rsid w:val="00E62C40"/>
    <w:rsid w:val="00E62C9F"/>
    <w:rsid w:val="00E630D5"/>
    <w:rsid w:val="00E63263"/>
    <w:rsid w:val="00E63FC0"/>
    <w:rsid w:val="00E6409D"/>
    <w:rsid w:val="00E642D5"/>
    <w:rsid w:val="00E647A1"/>
    <w:rsid w:val="00E64892"/>
    <w:rsid w:val="00E6490D"/>
    <w:rsid w:val="00E6491D"/>
    <w:rsid w:val="00E64961"/>
    <w:rsid w:val="00E64B9A"/>
    <w:rsid w:val="00E64EFB"/>
    <w:rsid w:val="00E64F9A"/>
    <w:rsid w:val="00E6573A"/>
    <w:rsid w:val="00E65993"/>
    <w:rsid w:val="00E65CDA"/>
    <w:rsid w:val="00E65D5C"/>
    <w:rsid w:val="00E6609E"/>
    <w:rsid w:val="00E6617B"/>
    <w:rsid w:val="00E661F8"/>
    <w:rsid w:val="00E66668"/>
    <w:rsid w:val="00E66846"/>
    <w:rsid w:val="00E668C5"/>
    <w:rsid w:val="00E66BD0"/>
    <w:rsid w:val="00E66BFE"/>
    <w:rsid w:val="00E66C4A"/>
    <w:rsid w:val="00E66E7B"/>
    <w:rsid w:val="00E66F42"/>
    <w:rsid w:val="00E66F72"/>
    <w:rsid w:val="00E67349"/>
    <w:rsid w:val="00E6738D"/>
    <w:rsid w:val="00E67504"/>
    <w:rsid w:val="00E67874"/>
    <w:rsid w:val="00E67896"/>
    <w:rsid w:val="00E678A2"/>
    <w:rsid w:val="00E67CFF"/>
    <w:rsid w:val="00E70104"/>
    <w:rsid w:val="00E7012D"/>
    <w:rsid w:val="00E701CF"/>
    <w:rsid w:val="00E70400"/>
    <w:rsid w:val="00E704F1"/>
    <w:rsid w:val="00E7058A"/>
    <w:rsid w:val="00E7069E"/>
    <w:rsid w:val="00E706A9"/>
    <w:rsid w:val="00E70A05"/>
    <w:rsid w:val="00E70A8D"/>
    <w:rsid w:val="00E710EA"/>
    <w:rsid w:val="00E7114F"/>
    <w:rsid w:val="00E71219"/>
    <w:rsid w:val="00E71273"/>
    <w:rsid w:val="00E71290"/>
    <w:rsid w:val="00E7134D"/>
    <w:rsid w:val="00E713CC"/>
    <w:rsid w:val="00E7179A"/>
    <w:rsid w:val="00E71B58"/>
    <w:rsid w:val="00E71BBF"/>
    <w:rsid w:val="00E71DF7"/>
    <w:rsid w:val="00E71F0B"/>
    <w:rsid w:val="00E722E3"/>
    <w:rsid w:val="00E7245B"/>
    <w:rsid w:val="00E726A2"/>
    <w:rsid w:val="00E72889"/>
    <w:rsid w:val="00E72AAE"/>
    <w:rsid w:val="00E72CF2"/>
    <w:rsid w:val="00E72D9F"/>
    <w:rsid w:val="00E72E47"/>
    <w:rsid w:val="00E72E55"/>
    <w:rsid w:val="00E7385A"/>
    <w:rsid w:val="00E73920"/>
    <w:rsid w:val="00E73A75"/>
    <w:rsid w:val="00E742F4"/>
    <w:rsid w:val="00E74654"/>
    <w:rsid w:val="00E74AA2"/>
    <w:rsid w:val="00E74B12"/>
    <w:rsid w:val="00E74BE6"/>
    <w:rsid w:val="00E74DD1"/>
    <w:rsid w:val="00E7551A"/>
    <w:rsid w:val="00E75A2D"/>
    <w:rsid w:val="00E75A52"/>
    <w:rsid w:val="00E75B8A"/>
    <w:rsid w:val="00E75E6B"/>
    <w:rsid w:val="00E75ECE"/>
    <w:rsid w:val="00E75F72"/>
    <w:rsid w:val="00E75F89"/>
    <w:rsid w:val="00E76793"/>
    <w:rsid w:val="00E76A4C"/>
    <w:rsid w:val="00E77251"/>
    <w:rsid w:val="00E77371"/>
    <w:rsid w:val="00E7738C"/>
    <w:rsid w:val="00E773F3"/>
    <w:rsid w:val="00E774B2"/>
    <w:rsid w:val="00E7785D"/>
    <w:rsid w:val="00E77DC0"/>
    <w:rsid w:val="00E80218"/>
    <w:rsid w:val="00E80383"/>
    <w:rsid w:val="00E8041C"/>
    <w:rsid w:val="00E806D8"/>
    <w:rsid w:val="00E807CB"/>
    <w:rsid w:val="00E80C90"/>
    <w:rsid w:val="00E80E49"/>
    <w:rsid w:val="00E813C9"/>
    <w:rsid w:val="00E81504"/>
    <w:rsid w:val="00E81758"/>
    <w:rsid w:val="00E81B6D"/>
    <w:rsid w:val="00E81E80"/>
    <w:rsid w:val="00E81E85"/>
    <w:rsid w:val="00E81F6A"/>
    <w:rsid w:val="00E82078"/>
    <w:rsid w:val="00E825DF"/>
    <w:rsid w:val="00E826B5"/>
    <w:rsid w:val="00E8299C"/>
    <w:rsid w:val="00E82C22"/>
    <w:rsid w:val="00E830DD"/>
    <w:rsid w:val="00E831EB"/>
    <w:rsid w:val="00E8338C"/>
    <w:rsid w:val="00E8342A"/>
    <w:rsid w:val="00E8350D"/>
    <w:rsid w:val="00E835F6"/>
    <w:rsid w:val="00E83B93"/>
    <w:rsid w:val="00E83D14"/>
    <w:rsid w:val="00E83D61"/>
    <w:rsid w:val="00E83E60"/>
    <w:rsid w:val="00E83FC1"/>
    <w:rsid w:val="00E841AC"/>
    <w:rsid w:val="00E84446"/>
    <w:rsid w:val="00E8471D"/>
    <w:rsid w:val="00E84724"/>
    <w:rsid w:val="00E848DA"/>
    <w:rsid w:val="00E849B8"/>
    <w:rsid w:val="00E84CDB"/>
    <w:rsid w:val="00E850A2"/>
    <w:rsid w:val="00E858B7"/>
    <w:rsid w:val="00E85AAD"/>
    <w:rsid w:val="00E85BFF"/>
    <w:rsid w:val="00E85CCC"/>
    <w:rsid w:val="00E85DBB"/>
    <w:rsid w:val="00E8609F"/>
    <w:rsid w:val="00E86382"/>
    <w:rsid w:val="00E86547"/>
    <w:rsid w:val="00E8691F"/>
    <w:rsid w:val="00E86D7D"/>
    <w:rsid w:val="00E86FE5"/>
    <w:rsid w:val="00E8701B"/>
    <w:rsid w:val="00E87059"/>
    <w:rsid w:val="00E875A3"/>
    <w:rsid w:val="00E879F6"/>
    <w:rsid w:val="00E87F19"/>
    <w:rsid w:val="00E90153"/>
    <w:rsid w:val="00E90412"/>
    <w:rsid w:val="00E90A9F"/>
    <w:rsid w:val="00E90BB3"/>
    <w:rsid w:val="00E90EB8"/>
    <w:rsid w:val="00E90F87"/>
    <w:rsid w:val="00E91553"/>
    <w:rsid w:val="00E916A4"/>
    <w:rsid w:val="00E916CE"/>
    <w:rsid w:val="00E918A3"/>
    <w:rsid w:val="00E91933"/>
    <w:rsid w:val="00E91A2E"/>
    <w:rsid w:val="00E91BDF"/>
    <w:rsid w:val="00E92205"/>
    <w:rsid w:val="00E92250"/>
    <w:rsid w:val="00E925BF"/>
    <w:rsid w:val="00E926E8"/>
    <w:rsid w:val="00E92773"/>
    <w:rsid w:val="00E92AE1"/>
    <w:rsid w:val="00E92DDA"/>
    <w:rsid w:val="00E92F23"/>
    <w:rsid w:val="00E933C2"/>
    <w:rsid w:val="00E93515"/>
    <w:rsid w:val="00E93661"/>
    <w:rsid w:val="00E939AD"/>
    <w:rsid w:val="00E93A32"/>
    <w:rsid w:val="00E93A46"/>
    <w:rsid w:val="00E93D57"/>
    <w:rsid w:val="00E93DB9"/>
    <w:rsid w:val="00E93DE1"/>
    <w:rsid w:val="00E9412F"/>
    <w:rsid w:val="00E94438"/>
    <w:rsid w:val="00E9452A"/>
    <w:rsid w:val="00E946FB"/>
    <w:rsid w:val="00E947D0"/>
    <w:rsid w:val="00E94A15"/>
    <w:rsid w:val="00E94DCC"/>
    <w:rsid w:val="00E953A2"/>
    <w:rsid w:val="00E95522"/>
    <w:rsid w:val="00E95735"/>
    <w:rsid w:val="00E9574F"/>
    <w:rsid w:val="00E957EA"/>
    <w:rsid w:val="00E9594F"/>
    <w:rsid w:val="00E96565"/>
    <w:rsid w:val="00E966FD"/>
    <w:rsid w:val="00E96E29"/>
    <w:rsid w:val="00E96F15"/>
    <w:rsid w:val="00E9720B"/>
    <w:rsid w:val="00E97500"/>
    <w:rsid w:val="00E977D9"/>
    <w:rsid w:val="00E97E83"/>
    <w:rsid w:val="00EA0272"/>
    <w:rsid w:val="00EA04E5"/>
    <w:rsid w:val="00EA053E"/>
    <w:rsid w:val="00EA074C"/>
    <w:rsid w:val="00EA07CE"/>
    <w:rsid w:val="00EA0990"/>
    <w:rsid w:val="00EA0BA1"/>
    <w:rsid w:val="00EA118D"/>
    <w:rsid w:val="00EA120F"/>
    <w:rsid w:val="00EA155C"/>
    <w:rsid w:val="00EA1569"/>
    <w:rsid w:val="00EA18D7"/>
    <w:rsid w:val="00EA1C22"/>
    <w:rsid w:val="00EA1C6D"/>
    <w:rsid w:val="00EA1E3C"/>
    <w:rsid w:val="00EA1E9F"/>
    <w:rsid w:val="00EA20E0"/>
    <w:rsid w:val="00EA21AD"/>
    <w:rsid w:val="00EA21DD"/>
    <w:rsid w:val="00EA2214"/>
    <w:rsid w:val="00EA2237"/>
    <w:rsid w:val="00EA22B6"/>
    <w:rsid w:val="00EA230C"/>
    <w:rsid w:val="00EA2458"/>
    <w:rsid w:val="00EA2D34"/>
    <w:rsid w:val="00EA2E57"/>
    <w:rsid w:val="00EA30A9"/>
    <w:rsid w:val="00EA30D6"/>
    <w:rsid w:val="00EA318E"/>
    <w:rsid w:val="00EA33AE"/>
    <w:rsid w:val="00EA39CB"/>
    <w:rsid w:val="00EA3AEF"/>
    <w:rsid w:val="00EA3E83"/>
    <w:rsid w:val="00EA409E"/>
    <w:rsid w:val="00EA437A"/>
    <w:rsid w:val="00EA4591"/>
    <w:rsid w:val="00EA4E68"/>
    <w:rsid w:val="00EA4ECB"/>
    <w:rsid w:val="00EA50BD"/>
    <w:rsid w:val="00EA5332"/>
    <w:rsid w:val="00EA5584"/>
    <w:rsid w:val="00EA5786"/>
    <w:rsid w:val="00EA5DD9"/>
    <w:rsid w:val="00EA5E72"/>
    <w:rsid w:val="00EA5EBA"/>
    <w:rsid w:val="00EA6452"/>
    <w:rsid w:val="00EA64B9"/>
    <w:rsid w:val="00EA6A23"/>
    <w:rsid w:val="00EA6B67"/>
    <w:rsid w:val="00EA6BD0"/>
    <w:rsid w:val="00EA6EDF"/>
    <w:rsid w:val="00EA7027"/>
    <w:rsid w:val="00EA7044"/>
    <w:rsid w:val="00EA716A"/>
    <w:rsid w:val="00EA7648"/>
    <w:rsid w:val="00EA768D"/>
    <w:rsid w:val="00EA76CF"/>
    <w:rsid w:val="00EA771B"/>
    <w:rsid w:val="00EA78C1"/>
    <w:rsid w:val="00EA7B26"/>
    <w:rsid w:val="00EA7E4A"/>
    <w:rsid w:val="00EA7F38"/>
    <w:rsid w:val="00EB01A8"/>
    <w:rsid w:val="00EB01DE"/>
    <w:rsid w:val="00EB0330"/>
    <w:rsid w:val="00EB072B"/>
    <w:rsid w:val="00EB0845"/>
    <w:rsid w:val="00EB0A32"/>
    <w:rsid w:val="00EB0A42"/>
    <w:rsid w:val="00EB0BA2"/>
    <w:rsid w:val="00EB0BC1"/>
    <w:rsid w:val="00EB0C3A"/>
    <w:rsid w:val="00EB0F10"/>
    <w:rsid w:val="00EB1000"/>
    <w:rsid w:val="00EB1038"/>
    <w:rsid w:val="00EB12E7"/>
    <w:rsid w:val="00EB1414"/>
    <w:rsid w:val="00EB1453"/>
    <w:rsid w:val="00EB1560"/>
    <w:rsid w:val="00EB1631"/>
    <w:rsid w:val="00EB174E"/>
    <w:rsid w:val="00EB19A1"/>
    <w:rsid w:val="00EB1F7D"/>
    <w:rsid w:val="00EB229E"/>
    <w:rsid w:val="00EB22F5"/>
    <w:rsid w:val="00EB23A2"/>
    <w:rsid w:val="00EB253D"/>
    <w:rsid w:val="00EB275A"/>
    <w:rsid w:val="00EB28E5"/>
    <w:rsid w:val="00EB28F7"/>
    <w:rsid w:val="00EB2968"/>
    <w:rsid w:val="00EB2982"/>
    <w:rsid w:val="00EB2C61"/>
    <w:rsid w:val="00EB2D81"/>
    <w:rsid w:val="00EB31F6"/>
    <w:rsid w:val="00EB3649"/>
    <w:rsid w:val="00EB3A27"/>
    <w:rsid w:val="00EB3B8C"/>
    <w:rsid w:val="00EB3F89"/>
    <w:rsid w:val="00EB4238"/>
    <w:rsid w:val="00EB4345"/>
    <w:rsid w:val="00EB4367"/>
    <w:rsid w:val="00EB4390"/>
    <w:rsid w:val="00EB4650"/>
    <w:rsid w:val="00EB469C"/>
    <w:rsid w:val="00EB47BD"/>
    <w:rsid w:val="00EB4857"/>
    <w:rsid w:val="00EB4AF7"/>
    <w:rsid w:val="00EB4E60"/>
    <w:rsid w:val="00EB5055"/>
    <w:rsid w:val="00EB518A"/>
    <w:rsid w:val="00EB5214"/>
    <w:rsid w:val="00EB5371"/>
    <w:rsid w:val="00EB5532"/>
    <w:rsid w:val="00EB560B"/>
    <w:rsid w:val="00EB5883"/>
    <w:rsid w:val="00EB5A19"/>
    <w:rsid w:val="00EB5E9A"/>
    <w:rsid w:val="00EB6022"/>
    <w:rsid w:val="00EB6124"/>
    <w:rsid w:val="00EB62CC"/>
    <w:rsid w:val="00EB6462"/>
    <w:rsid w:val="00EB6EE7"/>
    <w:rsid w:val="00EB7005"/>
    <w:rsid w:val="00EB73E3"/>
    <w:rsid w:val="00EB77BD"/>
    <w:rsid w:val="00EB784B"/>
    <w:rsid w:val="00EB7BE8"/>
    <w:rsid w:val="00EB7C26"/>
    <w:rsid w:val="00EC03D2"/>
    <w:rsid w:val="00EC0434"/>
    <w:rsid w:val="00EC065F"/>
    <w:rsid w:val="00EC06F7"/>
    <w:rsid w:val="00EC0929"/>
    <w:rsid w:val="00EC0953"/>
    <w:rsid w:val="00EC0ACF"/>
    <w:rsid w:val="00EC10EE"/>
    <w:rsid w:val="00EC112E"/>
    <w:rsid w:val="00EC129A"/>
    <w:rsid w:val="00EC12DA"/>
    <w:rsid w:val="00EC138C"/>
    <w:rsid w:val="00EC1577"/>
    <w:rsid w:val="00EC1655"/>
    <w:rsid w:val="00EC16D1"/>
    <w:rsid w:val="00EC17DC"/>
    <w:rsid w:val="00EC18F7"/>
    <w:rsid w:val="00EC19BB"/>
    <w:rsid w:val="00EC208C"/>
    <w:rsid w:val="00EC22BD"/>
    <w:rsid w:val="00EC23CD"/>
    <w:rsid w:val="00EC2538"/>
    <w:rsid w:val="00EC2608"/>
    <w:rsid w:val="00EC277B"/>
    <w:rsid w:val="00EC29A3"/>
    <w:rsid w:val="00EC29A6"/>
    <w:rsid w:val="00EC2AC1"/>
    <w:rsid w:val="00EC2BA4"/>
    <w:rsid w:val="00EC2BAE"/>
    <w:rsid w:val="00EC2C4B"/>
    <w:rsid w:val="00EC2C8C"/>
    <w:rsid w:val="00EC2EAD"/>
    <w:rsid w:val="00EC33EA"/>
    <w:rsid w:val="00EC355E"/>
    <w:rsid w:val="00EC3595"/>
    <w:rsid w:val="00EC36E8"/>
    <w:rsid w:val="00EC37C9"/>
    <w:rsid w:val="00EC3BC8"/>
    <w:rsid w:val="00EC3D3C"/>
    <w:rsid w:val="00EC400B"/>
    <w:rsid w:val="00EC4533"/>
    <w:rsid w:val="00EC4540"/>
    <w:rsid w:val="00EC46E4"/>
    <w:rsid w:val="00EC46E5"/>
    <w:rsid w:val="00EC4771"/>
    <w:rsid w:val="00EC4836"/>
    <w:rsid w:val="00EC4ACC"/>
    <w:rsid w:val="00EC4B3A"/>
    <w:rsid w:val="00EC4C88"/>
    <w:rsid w:val="00EC4DB2"/>
    <w:rsid w:val="00EC4E7C"/>
    <w:rsid w:val="00EC4F5A"/>
    <w:rsid w:val="00EC506F"/>
    <w:rsid w:val="00EC519D"/>
    <w:rsid w:val="00EC57F3"/>
    <w:rsid w:val="00EC5C6C"/>
    <w:rsid w:val="00EC5D7B"/>
    <w:rsid w:val="00EC5F39"/>
    <w:rsid w:val="00EC6355"/>
    <w:rsid w:val="00EC63BC"/>
    <w:rsid w:val="00EC642D"/>
    <w:rsid w:val="00EC6751"/>
    <w:rsid w:val="00EC68FD"/>
    <w:rsid w:val="00EC6D3C"/>
    <w:rsid w:val="00EC6E1E"/>
    <w:rsid w:val="00EC7305"/>
    <w:rsid w:val="00EC74DF"/>
    <w:rsid w:val="00EC77AC"/>
    <w:rsid w:val="00EC7945"/>
    <w:rsid w:val="00EC7993"/>
    <w:rsid w:val="00EC7A4C"/>
    <w:rsid w:val="00EC7AEE"/>
    <w:rsid w:val="00ED0081"/>
    <w:rsid w:val="00ED00D8"/>
    <w:rsid w:val="00ED01D8"/>
    <w:rsid w:val="00ED0324"/>
    <w:rsid w:val="00ED0ECC"/>
    <w:rsid w:val="00ED101D"/>
    <w:rsid w:val="00ED10A1"/>
    <w:rsid w:val="00ED11CE"/>
    <w:rsid w:val="00ED15D8"/>
    <w:rsid w:val="00ED1697"/>
    <w:rsid w:val="00ED16C3"/>
    <w:rsid w:val="00ED1871"/>
    <w:rsid w:val="00ED1B91"/>
    <w:rsid w:val="00ED1C39"/>
    <w:rsid w:val="00ED1C93"/>
    <w:rsid w:val="00ED212C"/>
    <w:rsid w:val="00ED2144"/>
    <w:rsid w:val="00ED2192"/>
    <w:rsid w:val="00ED2201"/>
    <w:rsid w:val="00ED224E"/>
    <w:rsid w:val="00ED23C9"/>
    <w:rsid w:val="00ED271B"/>
    <w:rsid w:val="00ED2748"/>
    <w:rsid w:val="00ED2892"/>
    <w:rsid w:val="00ED2A78"/>
    <w:rsid w:val="00ED2C54"/>
    <w:rsid w:val="00ED3460"/>
    <w:rsid w:val="00ED370D"/>
    <w:rsid w:val="00ED3798"/>
    <w:rsid w:val="00ED37B2"/>
    <w:rsid w:val="00ED38B5"/>
    <w:rsid w:val="00ED393F"/>
    <w:rsid w:val="00ED39B2"/>
    <w:rsid w:val="00ED3B51"/>
    <w:rsid w:val="00ED3DBB"/>
    <w:rsid w:val="00ED4212"/>
    <w:rsid w:val="00ED42BF"/>
    <w:rsid w:val="00ED4383"/>
    <w:rsid w:val="00ED43E4"/>
    <w:rsid w:val="00ED4931"/>
    <w:rsid w:val="00ED4AE3"/>
    <w:rsid w:val="00ED4B20"/>
    <w:rsid w:val="00ED4B21"/>
    <w:rsid w:val="00ED4D3B"/>
    <w:rsid w:val="00ED4E12"/>
    <w:rsid w:val="00ED4F00"/>
    <w:rsid w:val="00ED5299"/>
    <w:rsid w:val="00ED55BD"/>
    <w:rsid w:val="00ED577E"/>
    <w:rsid w:val="00ED58D2"/>
    <w:rsid w:val="00ED5BD0"/>
    <w:rsid w:val="00ED5D94"/>
    <w:rsid w:val="00ED5EAC"/>
    <w:rsid w:val="00ED6066"/>
    <w:rsid w:val="00ED64BC"/>
    <w:rsid w:val="00ED668F"/>
    <w:rsid w:val="00ED7385"/>
    <w:rsid w:val="00ED745C"/>
    <w:rsid w:val="00ED7475"/>
    <w:rsid w:val="00ED7794"/>
    <w:rsid w:val="00ED781D"/>
    <w:rsid w:val="00ED79C8"/>
    <w:rsid w:val="00ED7A21"/>
    <w:rsid w:val="00ED7C2F"/>
    <w:rsid w:val="00ED7E8C"/>
    <w:rsid w:val="00ED7EEC"/>
    <w:rsid w:val="00EE0079"/>
    <w:rsid w:val="00EE00C1"/>
    <w:rsid w:val="00EE0219"/>
    <w:rsid w:val="00EE078F"/>
    <w:rsid w:val="00EE0994"/>
    <w:rsid w:val="00EE0ACF"/>
    <w:rsid w:val="00EE0C1B"/>
    <w:rsid w:val="00EE0CCF"/>
    <w:rsid w:val="00EE10EE"/>
    <w:rsid w:val="00EE12E7"/>
    <w:rsid w:val="00EE1429"/>
    <w:rsid w:val="00EE186D"/>
    <w:rsid w:val="00EE1D58"/>
    <w:rsid w:val="00EE21D1"/>
    <w:rsid w:val="00EE23C7"/>
    <w:rsid w:val="00EE240A"/>
    <w:rsid w:val="00EE25E2"/>
    <w:rsid w:val="00EE2766"/>
    <w:rsid w:val="00EE2774"/>
    <w:rsid w:val="00EE2A28"/>
    <w:rsid w:val="00EE2B3A"/>
    <w:rsid w:val="00EE2B68"/>
    <w:rsid w:val="00EE2D6D"/>
    <w:rsid w:val="00EE3159"/>
    <w:rsid w:val="00EE3428"/>
    <w:rsid w:val="00EE379F"/>
    <w:rsid w:val="00EE3818"/>
    <w:rsid w:val="00EE3955"/>
    <w:rsid w:val="00EE3A30"/>
    <w:rsid w:val="00EE3A5D"/>
    <w:rsid w:val="00EE3A7F"/>
    <w:rsid w:val="00EE3B16"/>
    <w:rsid w:val="00EE3C6B"/>
    <w:rsid w:val="00EE3D2C"/>
    <w:rsid w:val="00EE40C7"/>
    <w:rsid w:val="00EE43D7"/>
    <w:rsid w:val="00EE4474"/>
    <w:rsid w:val="00EE4507"/>
    <w:rsid w:val="00EE484F"/>
    <w:rsid w:val="00EE49D7"/>
    <w:rsid w:val="00EE4AFD"/>
    <w:rsid w:val="00EE4C41"/>
    <w:rsid w:val="00EE4CB6"/>
    <w:rsid w:val="00EE4E68"/>
    <w:rsid w:val="00EE4F8C"/>
    <w:rsid w:val="00EE5037"/>
    <w:rsid w:val="00EE519C"/>
    <w:rsid w:val="00EE532F"/>
    <w:rsid w:val="00EE565C"/>
    <w:rsid w:val="00EE59FD"/>
    <w:rsid w:val="00EE5D5E"/>
    <w:rsid w:val="00EE6167"/>
    <w:rsid w:val="00EE65CF"/>
    <w:rsid w:val="00EE663E"/>
    <w:rsid w:val="00EE671C"/>
    <w:rsid w:val="00EE6C75"/>
    <w:rsid w:val="00EE6CBF"/>
    <w:rsid w:val="00EE6FDD"/>
    <w:rsid w:val="00EE710B"/>
    <w:rsid w:val="00EE71A2"/>
    <w:rsid w:val="00EE72DA"/>
    <w:rsid w:val="00EE738A"/>
    <w:rsid w:val="00EE7507"/>
    <w:rsid w:val="00EE7962"/>
    <w:rsid w:val="00EE7E24"/>
    <w:rsid w:val="00EE7EE2"/>
    <w:rsid w:val="00EF00A5"/>
    <w:rsid w:val="00EF0A3A"/>
    <w:rsid w:val="00EF0AA4"/>
    <w:rsid w:val="00EF0F20"/>
    <w:rsid w:val="00EF10CF"/>
    <w:rsid w:val="00EF1195"/>
    <w:rsid w:val="00EF1216"/>
    <w:rsid w:val="00EF164E"/>
    <w:rsid w:val="00EF17C9"/>
    <w:rsid w:val="00EF1852"/>
    <w:rsid w:val="00EF1C71"/>
    <w:rsid w:val="00EF1D77"/>
    <w:rsid w:val="00EF1EF9"/>
    <w:rsid w:val="00EF202F"/>
    <w:rsid w:val="00EF2062"/>
    <w:rsid w:val="00EF21ED"/>
    <w:rsid w:val="00EF2214"/>
    <w:rsid w:val="00EF24F3"/>
    <w:rsid w:val="00EF2536"/>
    <w:rsid w:val="00EF297D"/>
    <w:rsid w:val="00EF2A39"/>
    <w:rsid w:val="00EF2C9D"/>
    <w:rsid w:val="00EF2ECE"/>
    <w:rsid w:val="00EF2F5A"/>
    <w:rsid w:val="00EF3237"/>
    <w:rsid w:val="00EF36D6"/>
    <w:rsid w:val="00EF3B29"/>
    <w:rsid w:val="00EF3C12"/>
    <w:rsid w:val="00EF3C13"/>
    <w:rsid w:val="00EF3CF6"/>
    <w:rsid w:val="00EF3CFC"/>
    <w:rsid w:val="00EF4020"/>
    <w:rsid w:val="00EF40A9"/>
    <w:rsid w:val="00EF415D"/>
    <w:rsid w:val="00EF4359"/>
    <w:rsid w:val="00EF44C4"/>
    <w:rsid w:val="00EF46FD"/>
    <w:rsid w:val="00EF4767"/>
    <w:rsid w:val="00EF477C"/>
    <w:rsid w:val="00EF47B6"/>
    <w:rsid w:val="00EF482C"/>
    <w:rsid w:val="00EF4947"/>
    <w:rsid w:val="00EF4A50"/>
    <w:rsid w:val="00EF4B0B"/>
    <w:rsid w:val="00EF4F47"/>
    <w:rsid w:val="00EF504E"/>
    <w:rsid w:val="00EF50AA"/>
    <w:rsid w:val="00EF5156"/>
    <w:rsid w:val="00EF51C2"/>
    <w:rsid w:val="00EF541C"/>
    <w:rsid w:val="00EF545C"/>
    <w:rsid w:val="00EF5B3C"/>
    <w:rsid w:val="00EF5C16"/>
    <w:rsid w:val="00EF5C48"/>
    <w:rsid w:val="00EF5FAC"/>
    <w:rsid w:val="00EF63EB"/>
    <w:rsid w:val="00EF6431"/>
    <w:rsid w:val="00EF665D"/>
    <w:rsid w:val="00EF6672"/>
    <w:rsid w:val="00EF6916"/>
    <w:rsid w:val="00EF6ECE"/>
    <w:rsid w:val="00EF7322"/>
    <w:rsid w:val="00EF7324"/>
    <w:rsid w:val="00EF7400"/>
    <w:rsid w:val="00EF755A"/>
    <w:rsid w:val="00EF7915"/>
    <w:rsid w:val="00EF7AC6"/>
    <w:rsid w:val="00EF7C1C"/>
    <w:rsid w:val="00EF7D47"/>
    <w:rsid w:val="00EF7D74"/>
    <w:rsid w:val="00F00376"/>
    <w:rsid w:val="00F00578"/>
    <w:rsid w:val="00F007B1"/>
    <w:rsid w:val="00F008FB"/>
    <w:rsid w:val="00F00902"/>
    <w:rsid w:val="00F00CF2"/>
    <w:rsid w:val="00F00D53"/>
    <w:rsid w:val="00F00F86"/>
    <w:rsid w:val="00F010A1"/>
    <w:rsid w:val="00F01183"/>
    <w:rsid w:val="00F01724"/>
    <w:rsid w:val="00F01A31"/>
    <w:rsid w:val="00F01C08"/>
    <w:rsid w:val="00F01C8F"/>
    <w:rsid w:val="00F01CDA"/>
    <w:rsid w:val="00F01F2D"/>
    <w:rsid w:val="00F0201E"/>
    <w:rsid w:val="00F02096"/>
    <w:rsid w:val="00F0227D"/>
    <w:rsid w:val="00F02383"/>
    <w:rsid w:val="00F024DC"/>
    <w:rsid w:val="00F028BA"/>
    <w:rsid w:val="00F02A60"/>
    <w:rsid w:val="00F02DDB"/>
    <w:rsid w:val="00F02DF0"/>
    <w:rsid w:val="00F02E6D"/>
    <w:rsid w:val="00F03057"/>
    <w:rsid w:val="00F03141"/>
    <w:rsid w:val="00F03146"/>
    <w:rsid w:val="00F032A8"/>
    <w:rsid w:val="00F035D7"/>
    <w:rsid w:val="00F039C1"/>
    <w:rsid w:val="00F039E5"/>
    <w:rsid w:val="00F03A37"/>
    <w:rsid w:val="00F03D40"/>
    <w:rsid w:val="00F03DA9"/>
    <w:rsid w:val="00F042C1"/>
    <w:rsid w:val="00F04367"/>
    <w:rsid w:val="00F04406"/>
    <w:rsid w:val="00F04453"/>
    <w:rsid w:val="00F04904"/>
    <w:rsid w:val="00F0493B"/>
    <w:rsid w:val="00F0498E"/>
    <w:rsid w:val="00F04CD3"/>
    <w:rsid w:val="00F04DE1"/>
    <w:rsid w:val="00F05102"/>
    <w:rsid w:val="00F05174"/>
    <w:rsid w:val="00F054B8"/>
    <w:rsid w:val="00F05520"/>
    <w:rsid w:val="00F05545"/>
    <w:rsid w:val="00F056DE"/>
    <w:rsid w:val="00F056E8"/>
    <w:rsid w:val="00F057EA"/>
    <w:rsid w:val="00F05C55"/>
    <w:rsid w:val="00F05D08"/>
    <w:rsid w:val="00F05E09"/>
    <w:rsid w:val="00F05E9B"/>
    <w:rsid w:val="00F05FA7"/>
    <w:rsid w:val="00F06583"/>
    <w:rsid w:val="00F067AE"/>
    <w:rsid w:val="00F06956"/>
    <w:rsid w:val="00F06AA3"/>
    <w:rsid w:val="00F06E52"/>
    <w:rsid w:val="00F0729B"/>
    <w:rsid w:val="00F0757E"/>
    <w:rsid w:val="00F0763F"/>
    <w:rsid w:val="00F07792"/>
    <w:rsid w:val="00F07845"/>
    <w:rsid w:val="00F07879"/>
    <w:rsid w:val="00F07AF8"/>
    <w:rsid w:val="00F07AF9"/>
    <w:rsid w:val="00F07C36"/>
    <w:rsid w:val="00F101D4"/>
    <w:rsid w:val="00F10364"/>
    <w:rsid w:val="00F10594"/>
    <w:rsid w:val="00F10973"/>
    <w:rsid w:val="00F10CD1"/>
    <w:rsid w:val="00F10EE9"/>
    <w:rsid w:val="00F116F8"/>
    <w:rsid w:val="00F118AB"/>
    <w:rsid w:val="00F12007"/>
    <w:rsid w:val="00F124A9"/>
    <w:rsid w:val="00F128EF"/>
    <w:rsid w:val="00F12BA1"/>
    <w:rsid w:val="00F12BAA"/>
    <w:rsid w:val="00F12C76"/>
    <w:rsid w:val="00F12E34"/>
    <w:rsid w:val="00F1314F"/>
    <w:rsid w:val="00F13258"/>
    <w:rsid w:val="00F13723"/>
    <w:rsid w:val="00F139B7"/>
    <w:rsid w:val="00F141B2"/>
    <w:rsid w:val="00F14690"/>
    <w:rsid w:val="00F14747"/>
    <w:rsid w:val="00F14810"/>
    <w:rsid w:val="00F14ABE"/>
    <w:rsid w:val="00F14E08"/>
    <w:rsid w:val="00F151A3"/>
    <w:rsid w:val="00F151C1"/>
    <w:rsid w:val="00F154BD"/>
    <w:rsid w:val="00F1554D"/>
    <w:rsid w:val="00F15601"/>
    <w:rsid w:val="00F15687"/>
    <w:rsid w:val="00F1569A"/>
    <w:rsid w:val="00F15B57"/>
    <w:rsid w:val="00F15C8E"/>
    <w:rsid w:val="00F15D71"/>
    <w:rsid w:val="00F16369"/>
    <w:rsid w:val="00F163D8"/>
    <w:rsid w:val="00F1674E"/>
    <w:rsid w:val="00F16780"/>
    <w:rsid w:val="00F167F2"/>
    <w:rsid w:val="00F16814"/>
    <w:rsid w:val="00F1689C"/>
    <w:rsid w:val="00F16C8E"/>
    <w:rsid w:val="00F16FE5"/>
    <w:rsid w:val="00F1729F"/>
    <w:rsid w:val="00F1737C"/>
    <w:rsid w:val="00F17651"/>
    <w:rsid w:val="00F17D31"/>
    <w:rsid w:val="00F17E8B"/>
    <w:rsid w:val="00F200BC"/>
    <w:rsid w:val="00F201C8"/>
    <w:rsid w:val="00F20A4B"/>
    <w:rsid w:val="00F20B2E"/>
    <w:rsid w:val="00F20B8A"/>
    <w:rsid w:val="00F20C45"/>
    <w:rsid w:val="00F21124"/>
    <w:rsid w:val="00F217BC"/>
    <w:rsid w:val="00F21E2F"/>
    <w:rsid w:val="00F21EF3"/>
    <w:rsid w:val="00F22127"/>
    <w:rsid w:val="00F22227"/>
    <w:rsid w:val="00F227B4"/>
    <w:rsid w:val="00F228E1"/>
    <w:rsid w:val="00F22908"/>
    <w:rsid w:val="00F22AB9"/>
    <w:rsid w:val="00F22BD2"/>
    <w:rsid w:val="00F23297"/>
    <w:rsid w:val="00F23591"/>
    <w:rsid w:val="00F235C1"/>
    <w:rsid w:val="00F237BE"/>
    <w:rsid w:val="00F23E41"/>
    <w:rsid w:val="00F23EC1"/>
    <w:rsid w:val="00F240FB"/>
    <w:rsid w:val="00F24212"/>
    <w:rsid w:val="00F2448B"/>
    <w:rsid w:val="00F2471F"/>
    <w:rsid w:val="00F2484C"/>
    <w:rsid w:val="00F25033"/>
    <w:rsid w:val="00F2509E"/>
    <w:rsid w:val="00F250B2"/>
    <w:rsid w:val="00F2513F"/>
    <w:rsid w:val="00F2563A"/>
    <w:rsid w:val="00F259AF"/>
    <w:rsid w:val="00F25AED"/>
    <w:rsid w:val="00F25BE8"/>
    <w:rsid w:val="00F25D0A"/>
    <w:rsid w:val="00F25FF8"/>
    <w:rsid w:val="00F2600B"/>
    <w:rsid w:val="00F260F0"/>
    <w:rsid w:val="00F261C8"/>
    <w:rsid w:val="00F266A4"/>
    <w:rsid w:val="00F269B4"/>
    <w:rsid w:val="00F269DC"/>
    <w:rsid w:val="00F26A7F"/>
    <w:rsid w:val="00F2744D"/>
    <w:rsid w:val="00F2798E"/>
    <w:rsid w:val="00F27E49"/>
    <w:rsid w:val="00F27E4E"/>
    <w:rsid w:val="00F301AB"/>
    <w:rsid w:val="00F30747"/>
    <w:rsid w:val="00F308B9"/>
    <w:rsid w:val="00F308EE"/>
    <w:rsid w:val="00F30DA2"/>
    <w:rsid w:val="00F30E61"/>
    <w:rsid w:val="00F313C1"/>
    <w:rsid w:val="00F3144B"/>
    <w:rsid w:val="00F3157F"/>
    <w:rsid w:val="00F315E2"/>
    <w:rsid w:val="00F317E5"/>
    <w:rsid w:val="00F31835"/>
    <w:rsid w:val="00F31999"/>
    <w:rsid w:val="00F31AFC"/>
    <w:rsid w:val="00F31CCA"/>
    <w:rsid w:val="00F31D8C"/>
    <w:rsid w:val="00F31EEC"/>
    <w:rsid w:val="00F32006"/>
    <w:rsid w:val="00F32164"/>
    <w:rsid w:val="00F3217B"/>
    <w:rsid w:val="00F32209"/>
    <w:rsid w:val="00F32B18"/>
    <w:rsid w:val="00F32E95"/>
    <w:rsid w:val="00F32FEF"/>
    <w:rsid w:val="00F3301B"/>
    <w:rsid w:val="00F330AF"/>
    <w:rsid w:val="00F33698"/>
    <w:rsid w:val="00F3369E"/>
    <w:rsid w:val="00F33BC4"/>
    <w:rsid w:val="00F33BFB"/>
    <w:rsid w:val="00F33D65"/>
    <w:rsid w:val="00F33D79"/>
    <w:rsid w:val="00F33E32"/>
    <w:rsid w:val="00F33F40"/>
    <w:rsid w:val="00F34371"/>
    <w:rsid w:val="00F3441E"/>
    <w:rsid w:val="00F345C0"/>
    <w:rsid w:val="00F34644"/>
    <w:rsid w:val="00F34E97"/>
    <w:rsid w:val="00F350F1"/>
    <w:rsid w:val="00F35191"/>
    <w:rsid w:val="00F351F0"/>
    <w:rsid w:val="00F352B7"/>
    <w:rsid w:val="00F35405"/>
    <w:rsid w:val="00F35928"/>
    <w:rsid w:val="00F35A8D"/>
    <w:rsid w:val="00F35AFD"/>
    <w:rsid w:val="00F35CD2"/>
    <w:rsid w:val="00F35D4D"/>
    <w:rsid w:val="00F35E0C"/>
    <w:rsid w:val="00F360F1"/>
    <w:rsid w:val="00F3614A"/>
    <w:rsid w:val="00F365E4"/>
    <w:rsid w:val="00F36621"/>
    <w:rsid w:val="00F366B3"/>
    <w:rsid w:val="00F36B2B"/>
    <w:rsid w:val="00F36B71"/>
    <w:rsid w:val="00F36EB0"/>
    <w:rsid w:val="00F36F01"/>
    <w:rsid w:val="00F36F44"/>
    <w:rsid w:val="00F370AF"/>
    <w:rsid w:val="00F37138"/>
    <w:rsid w:val="00F374D7"/>
    <w:rsid w:val="00F37590"/>
    <w:rsid w:val="00F375A2"/>
    <w:rsid w:val="00F3792A"/>
    <w:rsid w:val="00F37A7C"/>
    <w:rsid w:val="00F37AFB"/>
    <w:rsid w:val="00F37DA3"/>
    <w:rsid w:val="00F37E19"/>
    <w:rsid w:val="00F37E5D"/>
    <w:rsid w:val="00F4002E"/>
    <w:rsid w:val="00F40127"/>
    <w:rsid w:val="00F401FD"/>
    <w:rsid w:val="00F402E7"/>
    <w:rsid w:val="00F40467"/>
    <w:rsid w:val="00F40930"/>
    <w:rsid w:val="00F40B66"/>
    <w:rsid w:val="00F40F05"/>
    <w:rsid w:val="00F40F13"/>
    <w:rsid w:val="00F414CA"/>
    <w:rsid w:val="00F41710"/>
    <w:rsid w:val="00F417D0"/>
    <w:rsid w:val="00F41995"/>
    <w:rsid w:val="00F41A89"/>
    <w:rsid w:val="00F42132"/>
    <w:rsid w:val="00F4218B"/>
    <w:rsid w:val="00F422A5"/>
    <w:rsid w:val="00F423FB"/>
    <w:rsid w:val="00F425B5"/>
    <w:rsid w:val="00F430EA"/>
    <w:rsid w:val="00F43354"/>
    <w:rsid w:val="00F4341B"/>
    <w:rsid w:val="00F43650"/>
    <w:rsid w:val="00F436F1"/>
    <w:rsid w:val="00F439E5"/>
    <w:rsid w:val="00F43CF6"/>
    <w:rsid w:val="00F4425D"/>
    <w:rsid w:val="00F443A0"/>
    <w:rsid w:val="00F44738"/>
    <w:rsid w:val="00F4478B"/>
    <w:rsid w:val="00F447CB"/>
    <w:rsid w:val="00F4480C"/>
    <w:rsid w:val="00F4505E"/>
    <w:rsid w:val="00F45169"/>
    <w:rsid w:val="00F45201"/>
    <w:rsid w:val="00F453BC"/>
    <w:rsid w:val="00F45413"/>
    <w:rsid w:val="00F4581A"/>
    <w:rsid w:val="00F45886"/>
    <w:rsid w:val="00F45E13"/>
    <w:rsid w:val="00F45E6E"/>
    <w:rsid w:val="00F461B3"/>
    <w:rsid w:val="00F462DD"/>
    <w:rsid w:val="00F46695"/>
    <w:rsid w:val="00F46A43"/>
    <w:rsid w:val="00F46B8C"/>
    <w:rsid w:val="00F46E15"/>
    <w:rsid w:val="00F47151"/>
    <w:rsid w:val="00F471ED"/>
    <w:rsid w:val="00F47735"/>
    <w:rsid w:val="00F47872"/>
    <w:rsid w:val="00F479E5"/>
    <w:rsid w:val="00F47DCA"/>
    <w:rsid w:val="00F50047"/>
    <w:rsid w:val="00F505D9"/>
    <w:rsid w:val="00F50789"/>
    <w:rsid w:val="00F508A9"/>
    <w:rsid w:val="00F509AD"/>
    <w:rsid w:val="00F50BE1"/>
    <w:rsid w:val="00F50FE6"/>
    <w:rsid w:val="00F510C9"/>
    <w:rsid w:val="00F51505"/>
    <w:rsid w:val="00F51533"/>
    <w:rsid w:val="00F51B0C"/>
    <w:rsid w:val="00F51B1E"/>
    <w:rsid w:val="00F51DE7"/>
    <w:rsid w:val="00F51EBE"/>
    <w:rsid w:val="00F51F46"/>
    <w:rsid w:val="00F52097"/>
    <w:rsid w:val="00F520B2"/>
    <w:rsid w:val="00F52104"/>
    <w:rsid w:val="00F5212A"/>
    <w:rsid w:val="00F52342"/>
    <w:rsid w:val="00F523FE"/>
    <w:rsid w:val="00F52523"/>
    <w:rsid w:val="00F52F9C"/>
    <w:rsid w:val="00F5319E"/>
    <w:rsid w:val="00F53785"/>
    <w:rsid w:val="00F53C48"/>
    <w:rsid w:val="00F53C91"/>
    <w:rsid w:val="00F53D0B"/>
    <w:rsid w:val="00F540CC"/>
    <w:rsid w:val="00F542B1"/>
    <w:rsid w:val="00F5447C"/>
    <w:rsid w:val="00F5491F"/>
    <w:rsid w:val="00F54D15"/>
    <w:rsid w:val="00F54E7D"/>
    <w:rsid w:val="00F54F6B"/>
    <w:rsid w:val="00F5523C"/>
    <w:rsid w:val="00F55621"/>
    <w:rsid w:val="00F5586A"/>
    <w:rsid w:val="00F558C2"/>
    <w:rsid w:val="00F55924"/>
    <w:rsid w:val="00F55A78"/>
    <w:rsid w:val="00F55C55"/>
    <w:rsid w:val="00F55CC6"/>
    <w:rsid w:val="00F55D67"/>
    <w:rsid w:val="00F5639E"/>
    <w:rsid w:val="00F563E1"/>
    <w:rsid w:val="00F56544"/>
    <w:rsid w:val="00F5675B"/>
    <w:rsid w:val="00F56BAE"/>
    <w:rsid w:val="00F56EEE"/>
    <w:rsid w:val="00F5721B"/>
    <w:rsid w:val="00F5733F"/>
    <w:rsid w:val="00F574B1"/>
    <w:rsid w:val="00F57553"/>
    <w:rsid w:val="00F5777E"/>
    <w:rsid w:val="00F57863"/>
    <w:rsid w:val="00F579F2"/>
    <w:rsid w:val="00F57C77"/>
    <w:rsid w:val="00F57D94"/>
    <w:rsid w:val="00F57DE1"/>
    <w:rsid w:val="00F57ED0"/>
    <w:rsid w:val="00F60612"/>
    <w:rsid w:val="00F60714"/>
    <w:rsid w:val="00F6080C"/>
    <w:rsid w:val="00F608A1"/>
    <w:rsid w:val="00F608CA"/>
    <w:rsid w:val="00F60A07"/>
    <w:rsid w:val="00F60AD9"/>
    <w:rsid w:val="00F60B16"/>
    <w:rsid w:val="00F60C53"/>
    <w:rsid w:val="00F60E60"/>
    <w:rsid w:val="00F610CE"/>
    <w:rsid w:val="00F610F4"/>
    <w:rsid w:val="00F61298"/>
    <w:rsid w:val="00F61708"/>
    <w:rsid w:val="00F617F4"/>
    <w:rsid w:val="00F618CA"/>
    <w:rsid w:val="00F61904"/>
    <w:rsid w:val="00F61955"/>
    <w:rsid w:val="00F61D90"/>
    <w:rsid w:val="00F61DCF"/>
    <w:rsid w:val="00F61DD9"/>
    <w:rsid w:val="00F61F7B"/>
    <w:rsid w:val="00F6200F"/>
    <w:rsid w:val="00F622B4"/>
    <w:rsid w:val="00F622CF"/>
    <w:rsid w:val="00F6247B"/>
    <w:rsid w:val="00F627EB"/>
    <w:rsid w:val="00F62DB8"/>
    <w:rsid w:val="00F62F8F"/>
    <w:rsid w:val="00F63281"/>
    <w:rsid w:val="00F63407"/>
    <w:rsid w:val="00F6384E"/>
    <w:rsid w:val="00F63BC8"/>
    <w:rsid w:val="00F64013"/>
    <w:rsid w:val="00F64150"/>
    <w:rsid w:val="00F6426C"/>
    <w:rsid w:val="00F643F4"/>
    <w:rsid w:val="00F64658"/>
    <w:rsid w:val="00F6490C"/>
    <w:rsid w:val="00F6490F"/>
    <w:rsid w:val="00F64A08"/>
    <w:rsid w:val="00F64D2A"/>
    <w:rsid w:val="00F650C0"/>
    <w:rsid w:val="00F6546C"/>
    <w:rsid w:val="00F65571"/>
    <w:rsid w:val="00F6594E"/>
    <w:rsid w:val="00F65A82"/>
    <w:rsid w:val="00F65BD6"/>
    <w:rsid w:val="00F65F03"/>
    <w:rsid w:val="00F6609E"/>
    <w:rsid w:val="00F6651C"/>
    <w:rsid w:val="00F66663"/>
    <w:rsid w:val="00F6683F"/>
    <w:rsid w:val="00F66854"/>
    <w:rsid w:val="00F66890"/>
    <w:rsid w:val="00F669D2"/>
    <w:rsid w:val="00F66BE9"/>
    <w:rsid w:val="00F66CD5"/>
    <w:rsid w:val="00F66D16"/>
    <w:rsid w:val="00F67049"/>
    <w:rsid w:val="00F672AD"/>
    <w:rsid w:val="00F672F8"/>
    <w:rsid w:val="00F67358"/>
    <w:rsid w:val="00F67A45"/>
    <w:rsid w:val="00F67E4B"/>
    <w:rsid w:val="00F67E80"/>
    <w:rsid w:val="00F67EB6"/>
    <w:rsid w:val="00F67F0A"/>
    <w:rsid w:val="00F70036"/>
    <w:rsid w:val="00F70196"/>
    <w:rsid w:val="00F70255"/>
    <w:rsid w:val="00F7055B"/>
    <w:rsid w:val="00F70B46"/>
    <w:rsid w:val="00F70C36"/>
    <w:rsid w:val="00F70CCD"/>
    <w:rsid w:val="00F70E83"/>
    <w:rsid w:val="00F71001"/>
    <w:rsid w:val="00F71678"/>
    <w:rsid w:val="00F7171E"/>
    <w:rsid w:val="00F71848"/>
    <w:rsid w:val="00F71881"/>
    <w:rsid w:val="00F71937"/>
    <w:rsid w:val="00F7197A"/>
    <w:rsid w:val="00F71A5C"/>
    <w:rsid w:val="00F7225D"/>
    <w:rsid w:val="00F7244C"/>
    <w:rsid w:val="00F7252A"/>
    <w:rsid w:val="00F7290A"/>
    <w:rsid w:val="00F72C9C"/>
    <w:rsid w:val="00F73206"/>
    <w:rsid w:val="00F737E4"/>
    <w:rsid w:val="00F73851"/>
    <w:rsid w:val="00F7388C"/>
    <w:rsid w:val="00F73A01"/>
    <w:rsid w:val="00F73B7C"/>
    <w:rsid w:val="00F73C2A"/>
    <w:rsid w:val="00F7421F"/>
    <w:rsid w:val="00F744B0"/>
    <w:rsid w:val="00F74AF1"/>
    <w:rsid w:val="00F74B31"/>
    <w:rsid w:val="00F74B3A"/>
    <w:rsid w:val="00F74E21"/>
    <w:rsid w:val="00F753BB"/>
    <w:rsid w:val="00F7544B"/>
    <w:rsid w:val="00F755E3"/>
    <w:rsid w:val="00F756FF"/>
    <w:rsid w:val="00F75A2E"/>
    <w:rsid w:val="00F75A87"/>
    <w:rsid w:val="00F75E43"/>
    <w:rsid w:val="00F75EB7"/>
    <w:rsid w:val="00F760AC"/>
    <w:rsid w:val="00F76375"/>
    <w:rsid w:val="00F76678"/>
    <w:rsid w:val="00F76814"/>
    <w:rsid w:val="00F768B1"/>
    <w:rsid w:val="00F769C8"/>
    <w:rsid w:val="00F769E0"/>
    <w:rsid w:val="00F76F2F"/>
    <w:rsid w:val="00F76F70"/>
    <w:rsid w:val="00F7724A"/>
    <w:rsid w:val="00F775CB"/>
    <w:rsid w:val="00F77794"/>
    <w:rsid w:val="00F77F5B"/>
    <w:rsid w:val="00F77FD1"/>
    <w:rsid w:val="00F77FD7"/>
    <w:rsid w:val="00F80168"/>
    <w:rsid w:val="00F80581"/>
    <w:rsid w:val="00F806AD"/>
    <w:rsid w:val="00F8071A"/>
    <w:rsid w:val="00F80B86"/>
    <w:rsid w:val="00F80C72"/>
    <w:rsid w:val="00F813E9"/>
    <w:rsid w:val="00F815AE"/>
    <w:rsid w:val="00F815EF"/>
    <w:rsid w:val="00F8169B"/>
    <w:rsid w:val="00F8171E"/>
    <w:rsid w:val="00F818E6"/>
    <w:rsid w:val="00F81D81"/>
    <w:rsid w:val="00F8229C"/>
    <w:rsid w:val="00F822ED"/>
    <w:rsid w:val="00F82363"/>
    <w:rsid w:val="00F8252A"/>
    <w:rsid w:val="00F82919"/>
    <w:rsid w:val="00F82EE1"/>
    <w:rsid w:val="00F83062"/>
    <w:rsid w:val="00F830F7"/>
    <w:rsid w:val="00F8351A"/>
    <w:rsid w:val="00F83889"/>
    <w:rsid w:val="00F83B55"/>
    <w:rsid w:val="00F8403D"/>
    <w:rsid w:val="00F843FE"/>
    <w:rsid w:val="00F84826"/>
    <w:rsid w:val="00F84BAA"/>
    <w:rsid w:val="00F84F0B"/>
    <w:rsid w:val="00F84F4F"/>
    <w:rsid w:val="00F850E8"/>
    <w:rsid w:val="00F855F2"/>
    <w:rsid w:val="00F85622"/>
    <w:rsid w:val="00F85B25"/>
    <w:rsid w:val="00F85BBD"/>
    <w:rsid w:val="00F85C68"/>
    <w:rsid w:val="00F85CD8"/>
    <w:rsid w:val="00F85CDC"/>
    <w:rsid w:val="00F85D58"/>
    <w:rsid w:val="00F85E10"/>
    <w:rsid w:val="00F85E6D"/>
    <w:rsid w:val="00F86113"/>
    <w:rsid w:val="00F8633D"/>
    <w:rsid w:val="00F8641B"/>
    <w:rsid w:val="00F864B0"/>
    <w:rsid w:val="00F86564"/>
    <w:rsid w:val="00F867A8"/>
    <w:rsid w:val="00F86C45"/>
    <w:rsid w:val="00F86D0E"/>
    <w:rsid w:val="00F86EB9"/>
    <w:rsid w:val="00F86FAE"/>
    <w:rsid w:val="00F8727D"/>
    <w:rsid w:val="00F87348"/>
    <w:rsid w:val="00F873C6"/>
    <w:rsid w:val="00F87804"/>
    <w:rsid w:val="00F87B96"/>
    <w:rsid w:val="00F87BEF"/>
    <w:rsid w:val="00F87D3F"/>
    <w:rsid w:val="00F87EC7"/>
    <w:rsid w:val="00F90246"/>
    <w:rsid w:val="00F90427"/>
    <w:rsid w:val="00F907E3"/>
    <w:rsid w:val="00F907EB"/>
    <w:rsid w:val="00F909AC"/>
    <w:rsid w:val="00F90B88"/>
    <w:rsid w:val="00F90CE6"/>
    <w:rsid w:val="00F910EC"/>
    <w:rsid w:val="00F91125"/>
    <w:rsid w:val="00F91131"/>
    <w:rsid w:val="00F911CC"/>
    <w:rsid w:val="00F91764"/>
    <w:rsid w:val="00F91BDA"/>
    <w:rsid w:val="00F91C5B"/>
    <w:rsid w:val="00F91F65"/>
    <w:rsid w:val="00F921FD"/>
    <w:rsid w:val="00F9223C"/>
    <w:rsid w:val="00F9248C"/>
    <w:rsid w:val="00F92565"/>
    <w:rsid w:val="00F9264B"/>
    <w:rsid w:val="00F926A8"/>
    <w:rsid w:val="00F92857"/>
    <w:rsid w:val="00F92BF0"/>
    <w:rsid w:val="00F92C0A"/>
    <w:rsid w:val="00F92D30"/>
    <w:rsid w:val="00F92FBA"/>
    <w:rsid w:val="00F930F1"/>
    <w:rsid w:val="00F931C3"/>
    <w:rsid w:val="00F93548"/>
    <w:rsid w:val="00F936D0"/>
    <w:rsid w:val="00F93745"/>
    <w:rsid w:val="00F937EF"/>
    <w:rsid w:val="00F9396E"/>
    <w:rsid w:val="00F94260"/>
    <w:rsid w:val="00F94AD4"/>
    <w:rsid w:val="00F94DE4"/>
    <w:rsid w:val="00F9509A"/>
    <w:rsid w:val="00F953B0"/>
    <w:rsid w:val="00F954E7"/>
    <w:rsid w:val="00F95651"/>
    <w:rsid w:val="00F957E8"/>
    <w:rsid w:val="00F95C52"/>
    <w:rsid w:val="00F95DB8"/>
    <w:rsid w:val="00F96034"/>
    <w:rsid w:val="00F9631F"/>
    <w:rsid w:val="00F9638D"/>
    <w:rsid w:val="00F96400"/>
    <w:rsid w:val="00F9685A"/>
    <w:rsid w:val="00F96F17"/>
    <w:rsid w:val="00F97039"/>
    <w:rsid w:val="00F975EF"/>
    <w:rsid w:val="00F978BB"/>
    <w:rsid w:val="00F978FB"/>
    <w:rsid w:val="00F97B31"/>
    <w:rsid w:val="00F97CE3"/>
    <w:rsid w:val="00F97FDF"/>
    <w:rsid w:val="00FA0233"/>
    <w:rsid w:val="00FA0312"/>
    <w:rsid w:val="00FA047B"/>
    <w:rsid w:val="00FA071A"/>
    <w:rsid w:val="00FA0A72"/>
    <w:rsid w:val="00FA0D0C"/>
    <w:rsid w:val="00FA0D5F"/>
    <w:rsid w:val="00FA0D7E"/>
    <w:rsid w:val="00FA103F"/>
    <w:rsid w:val="00FA13A6"/>
    <w:rsid w:val="00FA15A8"/>
    <w:rsid w:val="00FA18B2"/>
    <w:rsid w:val="00FA1C08"/>
    <w:rsid w:val="00FA1F41"/>
    <w:rsid w:val="00FA1F84"/>
    <w:rsid w:val="00FA1FAC"/>
    <w:rsid w:val="00FA21B3"/>
    <w:rsid w:val="00FA27A0"/>
    <w:rsid w:val="00FA2812"/>
    <w:rsid w:val="00FA28CF"/>
    <w:rsid w:val="00FA29C9"/>
    <w:rsid w:val="00FA2BB5"/>
    <w:rsid w:val="00FA2EDA"/>
    <w:rsid w:val="00FA37AA"/>
    <w:rsid w:val="00FA37FD"/>
    <w:rsid w:val="00FA380C"/>
    <w:rsid w:val="00FA3DD5"/>
    <w:rsid w:val="00FA406A"/>
    <w:rsid w:val="00FA4077"/>
    <w:rsid w:val="00FA411B"/>
    <w:rsid w:val="00FA42CF"/>
    <w:rsid w:val="00FA42DE"/>
    <w:rsid w:val="00FA43D0"/>
    <w:rsid w:val="00FA446C"/>
    <w:rsid w:val="00FA467F"/>
    <w:rsid w:val="00FA4818"/>
    <w:rsid w:val="00FA4943"/>
    <w:rsid w:val="00FA497C"/>
    <w:rsid w:val="00FA4A1A"/>
    <w:rsid w:val="00FA53BF"/>
    <w:rsid w:val="00FA5522"/>
    <w:rsid w:val="00FA5647"/>
    <w:rsid w:val="00FA56EC"/>
    <w:rsid w:val="00FA5D07"/>
    <w:rsid w:val="00FA5FE9"/>
    <w:rsid w:val="00FA600A"/>
    <w:rsid w:val="00FA61B5"/>
    <w:rsid w:val="00FA6304"/>
    <w:rsid w:val="00FA6305"/>
    <w:rsid w:val="00FA6487"/>
    <w:rsid w:val="00FA657C"/>
    <w:rsid w:val="00FA6BC2"/>
    <w:rsid w:val="00FA6C95"/>
    <w:rsid w:val="00FA6DCB"/>
    <w:rsid w:val="00FA6F30"/>
    <w:rsid w:val="00FA7161"/>
    <w:rsid w:val="00FA7417"/>
    <w:rsid w:val="00FA763A"/>
    <w:rsid w:val="00FA7A33"/>
    <w:rsid w:val="00FA7C1E"/>
    <w:rsid w:val="00FA7E0C"/>
    <w:rsid w:val="00FB00FE"/>
    <w:rsid w:val="00FB031C"/>
    <w:rsid w:val="00FB0B5D"/>
    <w:rsid w:val="00FB0E3B"/>
    <w:rsid w:val="00FB0E50"/>
    <w:rsid w:val="00FB1003"/>
    <w:rsid w:val="00FB105E"/>
    <w:rsid w:val="00FB1340"/>
    <w:rsid w:val="00FB14F7"/>
    <w:rsid w:val="00FB1568"/>
    <w:rsid w:val="00FB1729"/>
    <w:rsid w:val="00FB191D"/>
    <w:rsid w:val="00FB1938"/>
    <w:rsid w:val="00FB1B6E"/>
    <w:rsid w:val="00FB1E08"/>
    <w:rsid w:val="00FB1EEE"/>
    <w:rsid w:val="00FB2531"/>
    <w:rsid w:val="00FB2E1E"/>
    <w:rsid w:val="00FB2F7B"/>
    <w:rsid w:val="00FB30F4"/>
    <w:rsid w:val="00FB3114"/>
    <w:rsid w:val="00FB311D"/>
    <w:rsid w:val="00FB3632"/>
    <w:rsid w:val="00FB392F"/>
    <w:rsid w:val="00FB39FC"/>
    <w:rsid w:val="00FB3A77"/>
    <w:rsid w:val="00FB3ACD"/>
    <w:rsid w:val="00FB3B7D"/>
    <w:rsid w:val="00FB3C5C"/>
    <w:rsid w:val="00FB3C92"/>
    <w:rsid w:val="00FB3C97"/>
    <w:rsid w:val="00FB3E6E"/>
    <w:rsid w:val="00FB417F"/>
    <w:rsid w:val="00FB4264"/>
    <w:rsid w:val="00FB4270"/>
    <w:rsid w:val="00FB43A8"/>
    <w:rsid w:val="00FB4514"/>
    <w:rsid w:val="00FB46E4"/>
    <w:rsid w:val="00FB47EE"/>
    <w:rsid w:val="00FB4855"/>
    <w:rsid w:val="00FB4910"/>
    <w:rsid w:val="00FB4CCA"/>
    <w:rsid w:val="00FB4D80"/>
    <w:rsid w:val="00FB4F74"/>
    <w:rsid w:val="00FB4FD0"/>
    <w:rsid w:val="00FB540C"/>
    <w:rsid w:val="00FB550B"/>
    <w:rsid w:val="00FB558F"/>
    <w:rsid w:val="00FB589A"/>
    <w:rsid w:val="00FB59E6"/>
    <w:rsid w:val="00FB5A1E"/>
    <w:rsid w:val="00FB5CA6"/>
    <w:rsid w:val="00FB62F4"/>
    <w:rsid w:val="00FB62F7"/>
    <w:rsid w:val="00FB6901"/>
    <w:rsid w:val="00FB6994"/>
    <w:rsid w:val="00FB69A6"/>
    <w:rsid w:val="00FB69D2"/>
    <w:rsid w:val="00FB6A84"/>
    <w:rsid w:val="00FB6C13"/>
    <w:rsid w:val="00FB6C8F"/>
    <w:rsid w:val="00FB6E74"/>
    <w:rsid w:val="00FB72B9"/>
    <w:rsid w:val="00FB7395"/>
    <w:rsid w:val="00FB75C7"/>
    <w:rsid w:val="00FB7E04"/>
    <w:rsid w:val="00FB7E08"/>
    <w:rsid w:val="00FC003D"/>
    <w:rsid w:val="00FC0044"/>
    <w:rsid w:val="00FC00DE"/>
    <w:rsid w:val="00FC018B"/>
    <w:rsid w:val="00FC0234"/>
    <w:rsid w:val="00FC026F"/>
    <w:rsid w:val="00FC02A5"/>
    <w:rsid w:val="00FC03F8"/>
    <w:rsid w:val="00FC08F2"/>
    <w:rsid w:val="00FC158C"/>
    <w:rsid w:val="00FC1705"/>
    <w:rsid w:val="00FC1856"/>
    <w:rsid w:val="00FC186A"/>
    <w:rsid w:val="00FC1EF8"/>
    <w:rsid w:val="00FC21D5"/>
    <w:rsid w:val="00FC2339"/>
    <w:rsid w:val="00FC242B"/>
    <w:rsid w:val="00FC2468"/>
    <w:rsid w:val="00FC2476"/>
    <w:rsid w:val="00FC254C"/>
    <w:rsid w:val="00FC2B28"/>
    <w:rsid w:val="00FC2BA7"/>
    <w:rsid w:val="00FC2C67"/>
    <w:rsid w:val="00FC2F2A"/>
    <w:rsid w:val="00FC333E"/>
    <w:rsid w:val="00FC3488"/>
    <w:rsid w:val="00FC3779"/>
    <w:rsid w:val="00FC37DD"/>
    <w:rsid w:val="00FC38CD"/>
    <w:rsid w:val="00FC39E0"/>
    <w:rsid w:val="00FC3DF7"/>
    <w:rsid w:val="00FC3E9B"/>
    <w:rsid w:val="00FC3F05"/>
    <w:rsid w:val="00FC3FBA"/>
    <w:rsid w:val="00FC400F"/>
    <w:rsid w:val="00FC4025"/>
    <w:rsid w:val="00FC4089"/>
    <w:rsid w:val="00FC4458"/>
    <w:rsid w:val="00FC4485"/>
    <w:rsid w:val="00FC4C12"/>
    <w:rsid w:val="00FC4E28"/>
    <w:rsid w:val="00FC4EA1"/>
    <w:rsid w:val="00FC4EBE"/>
    <w:rsid w:val="00FC50DC"/>
    <w:rsid w:val="00FC52BB"/>
    <w:rsid w:val="00FC5334"/>
    <w:rsid w:val="00FC557E"/>
    <w:rsid w:val="00FC56BF"/>
    <w:rsid w:val="00FC5774"/>
    <w:rsid w:val="00FC59DC"/>
    <w:rsid w:val="00FC5C6D"/>
    <w:rsid w:val="00FC5D84"/>
    <w:rsid w:val="00FC5F8E"/>
    <w:rsid w:val="00FC5FCF"/>
    <w:rsid w:val="00FC6510"/>
    <w:rsid w:val="00FC660F"/>
    <w:rsid w:val="00FC68C8"/>
    <w:rsid w:val="00FC6BD8"/>
    <w:rsid w:val="00FC6C7F"/>
    <w:rsid w:val="00FC6E94"/>
    <w:rsid w:val="00FC7185"/>
    <w:rsid w:val="00FC791E"/>
    <w:rsid w:val="00FC7AD9"/>
    <w:rsid w:val="00FC7D6A"/>
    <w:rsid w:val="00FC7EBA"/>
    <w:rsid w:val="00FC7F98"/>
    <w:rsid w:val="00FD0109"/>
    <w:rsid w:val="00FD0114"/>
    <w:rsid w:val="00FD0227"/>
    <w:rsid w:val="00FD025B"/>
    <w:rsid w:val="00FD03F7"/>
    <w:rsid w:val="00FD075B"/>
    <w:rsid w:val="00FD0964"/>
    <w:rsid w:val="00FD0CE6"/>
    <w:rsid w:val="00FD1023"/>
    <w:rsid w:val="00FD1409"/>
    <w:rsid w:val="00FD14EC"/>
    <w:rsid w:val="00FD15B0"/>
    <w:rsid w:val="00FD1657"/>
    <w:rsid w:val="00FD16CC"/>
    <w:rsid w:val="00FD1A4A"/>
    <w:rsid w:val="00FD1D2E"/>
    <w:rsid w:val="00FD1EFE"/>
    <w:rsid w:val="00FD2125"/>
    <w:rsid w:val="00FD2142"/>
    <w:rsid w:val="00FD2454"/>
    <w:rsid w:val="00FD25F3"/>
    <w:rsid w:val="00FD26DB"/>
    <w:rsid w:val="00FD2708"/>
    <w:rsid w:val="00FD281E"/>
    <w:rsid w:val="00FD2CE2"/>
    <w:rsid w:val="00FD2D43"/>
    <w:rsid w:val="00FD334C"/>
    <w:rsid w:val="00FD34F7"/>
    <w:rsid w:val="00FD35A3"/>
    <w:rsid w:val="00FD35E4"/>
    <w:rsid w:val="00FD378A"/>
    <w:rsid w:val="00FD391A"/>
    <w:rsid w:val="00FD3939"/>
    <w:rsid w:val="00FD3AC0"/>
    <w:rsid w:val="00FD3C33"/>
    <w:rsid w:val="00FD3C8C"/>
    <w:rsid w:val="00FD3EC5"/>
    <w:rsid w:val="00FD3F2B"/>
    <w:rsid w:val="00FD3FB2"/>
    <w:rsid w:val="00FD3FDC"/>
    <w:rsid w:val="00FD43B8"/>
    <w:rsid w:val="00FD4523"/>
    <w:rsid w:val="00FD4B4F"/>
    <w:rsid w:val="00FD4D02"/>
    <w:rsid w:val="00FD4DAF"/>
    <w:rsid w:val="00FD4E67"/>
    <w:rsid w:val="00FD52DD"/>
    <w:rsid w:val="00FD53E0"/>
    <w:rsid w:val="00FD541C"/>
    <w:rsid w:val="00FD5555"/>
    <w:rsid w:val="00FD55A5"/>
    <w:rsid w:val="00FD5954"/>
    <w:rsid w:val="00FD59C9"/>
    <w:rsid w:val="00FD5AAA"/>
    <w:rsid w:val="00FD5ACE"/>
    <w:rsid w:val="00FD5B49"/>
    <w:rsid w:val="00FD5E3D"/>
    <w:rsid w:val="00FD5FCA"/>
    <w:rsid w:val="00FD6020"/>
    <w:rsid w:val="00FD612B"/>
    <w:rsid w:val="00FD6572"/>
    <w:rsid w:val="00FD65F0"/>
    <w:rsid w:val="00FD6634"/>
    <w:rsid w:val="00FD693D"/>
    <w:rsid w:val="00FD6BBD"/>
    <w:rsid w:val="00FD6C00"/>
    <w:rsid w:val="00FD70D1"/>
    <w:rsid w:val="00FD7131"/>
    <w:rsid w:val="00FD71BA"/>
    <w:rsid w:val="00FD743B"/>
    <w:rsid w:val="00FD7503"/>
    <w:rsid w:val="00FD77FA"/>
    <w:rsid w:val="00FD788A"/>
    <w:rsid w:val="00FD78AD"/>
    <w:rsid w:val="00FD792D"/>
    <w:rsid w:val="00FD7A01"/>
    <w:rsid w:val="00FD7C53"/>
    <w:rsid w:val="00FD7D3D"/>
    <w:rsid w:val="00FD7D79"/>
    <w:rsid w:val="00FE001E"/>
    <w:rsid w:val="00FE0491"/>
    <w:rsid w:val="00FE04C7"/>
    <w:rsid w:val="00FE08BE"/>
    <w:rsid w:val="00FE0A15"/>
    <w:rsid w:val="00FE0B7E"/>
    <w:rsid w:val="00FE1038"/>
    <w:rsid w:val="00FE111D"/>
    <w:rsid w:val="00FE12C7"/>
    <w:rsid w:val="00FE174C"/>
    <w:rsid w:val="00FE1CD6"/>
    <w:rsid w:val="00FE1F09"/>
    <w:rsid w:val="00FE2420"/>
    <w:rsid w:val="00FE25E1"/>
    <w:rsid w:val="00FE2894"/>
    <w:rsid w:val="00FE2DBB"/>
    <w:rsid w:val="00FE2F26"/>
    <w:rsid w:val="00FE342F"/>
    <w:rsid w:val="00FE351F"/>
    <w:rsid w:val="00FE37CB"/>
    <w:rsid w:val="00FE3AFA"/>
    <w:rsid w:val="00FE3B47"/>
    <w:rsid w:val="00FE3B86"/>
    <w:rsid w:val="00FE3E25"/>
    <w:rsid w:val="00FE43D4"/>
    <w:rsid w:val="00FE44BF"/>
    <w:rsid w:val="00FE44C0"/>
    <w:rsid w:val="00FE4751"/>
    <w:rsid w:val="00FE4A48"/>
    <w:rsid w:val="00FE4D0C"/>
    <w:rsid w:val="00FE5151"/>
    <w:rsid w:val="00FE5271"/>
    <w:rsid w:val="00FE5467"/>
    <w:rsid w:val="00FE5508"/>
    <w:rsid w:val="00FE57FA"/>
    <w:rsid w:val="00FE5A0F"/>
    <w:rsid w:val="00FE5CDD"/>
    <w:rsid w:val="00FE5FC4"/>
    <w:rsid w:val="00FE5FF9"/>
    <w:rsid w:val="00FE60FE"/>
    <w:rsid w:val="00FE6134"/>
    <w:rsid w:val="00FE6137"/>
    <w:rsid w:val="00FE6475"/>
    <w:rsid w:val="00FE649C"/>
    <w:rsid w:val="00FE6800"/>
    <w:rsid w:val="00FE68B1"/>
    <w:rsid w:val="00FE6927"/>
    <w:rsid w:val="00FE6CEE"/>
    <w:rsid w:val="00FE7044"/>
    <w:rsid w:val="00FE7203"/>
    <w:rsid w:val="00FE756E"/>
    <w:rsid w:val="00FE776E"/>
    <w:rsid w:val="00FE781B"/>
    <w:rsid w:val="00FE7F5B"/>
    <w:rsid w:val="00FF01B2"/>
    <w:rsid w:val="00FF0326"/>
    <w:rsid w:val="00FF048D"/>
    <w:rsid w:val="00FF050C"/>
    <w:rsid w:val="00FF0707"/>
    <w:rsid w:val="00FF0734"/>
    <w:rsid w:val="00FF1073"/>
    <w:rsid w:val="00FF1155"/>
    <w:rsid w:val="00FF1517"/>
    <w:rsid w:val="00FF162D"/>
    <w:rsid w:val="00FF1693"/>
    <w:rsid w:val="00FF18B2"/>
    <w:rsid w:val="00FF1A00"/>
    <w:rsid w:val="00FF1B78"/>
    <w:rsid w:val="00FF217B"/>
    <w:rsid w:val="00FF26E8"/>
    <w:rsid w:val="00FF2883"/>
    <w:rsid w:val="00FF2CA1"/>
    <w:rsid w:val="00FF2CA8"/>
    <w:rsid w:val="00FF304A"/>
    <w:rsid w:val="00FF3059"/>
    <w:rsid w:val="00FF343A"/>
    <w:rsid w:val="00FF343C"/>
    <w:rsid w:val="00FF3574"/>
    <w:rsid w:val="00FF36A1"/>
    <w:rsid w:val="00FF3BA1"/>
    <w:rsid w:val="00FF3BB9"/>
    <w:rsid w:val="00FF3C05"/>
    <w:rsid w:val="00FF3CCF"/>
    <w:rsid w:val="00FF3E63"/>
    <w:rsid w:val="00FF4035"/>
    <w:rsid w:val="00FF40B9"/>
    <w:rsid w:val="00FF41FF"/>
    <w:rsid w:val="00FF421A"/>
    <w:rsid w:val="00FF4A20"/>
    <w:rsid w:val="00FF4C4C"/>
    <w:rsid w:val="00FF4F35"/>
    <w:rsid w:val="00FF51BF"/>
    <w:rsid w:val="00FF54C2"/>
    <w:rsid w:val="00FF5943"/>
    <w:rsid w:val="00FF5E7D"/>
    <w:rsid w:val="00FF6261"/>
    <w:rsid w:val="00FF6551"/>
    <w:rsid w:val="00FF66C9"/>
    <w:rsid w:val="00FF66CE"/>
    <w:rsid w:val="00FF6A78"/>
    <w:rsid w:val="00FF6B97"/>
    <w:rsid w:val="00FF6C7A"/>
    <w:rsid w:val="00FF6DF5"/>
    <w:rsid w:val="00FF7057"/>
    <w:rsid w:val="00FF7913"/>
    <w:rsid w:val="00FF7A30"/>
    <w:rsid w:val="00FF7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42979BAA"/>
  <w15:chartTrackingRefBased/>
  <w15:docId w15:val="{95C22690-0860-4DD4-A433-CB2B6817E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ordiaUPC" w:eastAsia="Times New Roman" w:hAnsi="CordiaUPC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header" w:uiPriority="99"/>
    <w:lsdException w:name="footer" w:uiPriority="99"/>
    <w:lsdException w:name="caption" w:locked="1" w:semiHidden="1" w:unhideWhenUsed="1" w:qFormat="1"/>
    <w:lsdException w:name="Title" w:locked="1" w:qFormat="1"/>
    <w:lsdException w:name="Subtitle" w:locked="1" w:qFormat="1"/>
    <w:lsdException w:name="Hyperlink" w:uiPriority="99"/>
    <w:lsdException w:name="Strong" w:locked="1" w:uiPriority="22" w:qFormat="1"/>
    <w:lsdException w:name="Emphasis" w:locked="1" w:uiPriority="20" w:qFormat="1"/>
    <w:lsdException w:name="Normal (Web)" w:uiPriority="99"/>
    <w:lsdException w:name="HTML Address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36111"/>
    <w:pPr>
      <w:widowControl w:val="0"/>
    </w:pPr>
    <w:rPr>
      <w:rFonts w:ascii="Times New Roman" w:hAnsi="Times New Roman"/>
      <w:lang w:eastAsia="ko-KR"/>
    </w:rPr>
  </w:style>
  <w:style w:type="paragraph" w:styleId="Heading2">
    <w:name w:val="heading 2"/>
    <w:basedOn w:val="Normal"/>
    <w:link w:val="Heading2Char"/>
    <w:uiPriority w:val="9"/>
    <w:qFormat/>
    <w:locked/>
    <w:rsid w:val="00B41C38"/>
    <w:pPr>
      <w:widowControl/>
      <w:spacing w:before="100" w:beforeAutospacing="1" w:after="100" w:afterAutospacing="1"/>
      <w:outlineLvl w:val="1"/>
    </w:pPr>
    <w:rPr>
      <w:rFonts w:ascii="Tahoma" w:hAnsi="Tahoma" w:cs="Tahoma"/>
      <w:b/>
      <w:bCs/>
      <w:sz w:val="36"/>
      <w:szCs w:val="3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06499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30"/>
    </w:rPr>
  </w:style>
  <w:style w:type="paragraph" w:styleId="Heading5">
    <w:name w:val="heading 5"/>
    <w:basedOn w:val="Normal"/>
    <w:next w:val="Normal"/>
    <w:link w:val="Heading5Char"/>
    <w:semiHidden/>
    <w:unhideWhenUsed/>
    <w:qFormat/>
    <w:locked/>
    <w:rsid w:val="00136A40"/>
    <w:pPr>
      <w:spacing w:before="240" w:after="60"/>
      <w:outlineLvl w:val="4"/>
    </w:pPr>
    <w:rPr>
      <w:rFonts w:ascii="Calibri" w:hAnsi="Calibri" w:cs="Cordia New"/>
      <w:b/>
      <w:bCs/>
      <w:i/>
      <w:iCs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1F2D30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39"/>
    <w:rsid w:val="00E10B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harChar">
    <w:name w:val="อักขระ อักขระ Char Char"/>
    <w:basedOn w:val="Normal"/>
    <w:rsid w:val="002F313A"/>
    <w:pPr>
      <w:widowControl/>
      <w:spacing w:after="160" w:line="240" w:lineRule="exact"/>
    </w:pPr>
    <w:rPr>
      <w:rFonts w:ascii="Tahoma" w:eastAsia="Cordia New" w:hAnsi="Tahoma" w:cs="Cordia New"/>
      <w:b/>
      <w:bCs/>
      <w:lang w:eastAsia="en-US" w:bidi="ar-SA"/>
    </w:rPr>
  </w:style>
  <w:style w:type="paragraph" w:customStyle="1" w:styleId="null">
    <w:name w:val="null"/>
    <w:basedOn w:val="Normal"/>
    <w:rsid w:val="002F313A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HeaderChar">
    <w:name w:val="Header Char"/>
    <w:link w:val="Header"/>
    <w:uiPriority w:val="99"/>
    <w:rsid w:val="00CD0D20"/>
    <w:rPr>
      <w:rFonts w:ascii="Times New Roman" w:hAnsi="Times New Roman"/>
      <w:szCs w:val="25"/>
      <w:lang w:eastAsia="ko-KR"/>
    </w:rPr>
  </w:style>
  <w:style w:type="paragraph" w:styleId="Footer">
    <w:name w:val="footer"/>
    <w:basedOn w:val="Normal"/>
    <w:link w:val="Foot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FooterChar">
    <w:name w:val="Footer Char"/>
    <w:link w:val="Footer"/>
    <w:uiPriority w:val="99"/>
    <w:rsid w:val="00CD0D20"/>
    <w:rPr>
      <w:rFonts w:ascii="Times New Roman" w:hAnsi="Times New Roman"/>
      <w:szCs w:val="25"/>
      <w:lang w:eastAsia="ko-KR"/>
    </w:rPr>
  </w:style>
  <w:style w:type="paragraph" w:styleId="BalloonText">
    <w:name w:val="Balloon Text"/>
    <w:basedOn w:val="Normal"/>
    <w:link w:val="BalloonTextChar"/>
    <w:rsid w:val="000D0FEC"/>
    <w:rPr>
      <w:rFonts w:ascii="Tahoma" w:hAnsi="Tahoma"/>
      <w:sz w:val="16"/>
    </w:rPr>
  </w:style>
  <w:style w:type="character" w:customStyle="1" w:styleId="BalloonTextChar">
    <w:name w:val="Balloon Text Char"/>
    <w:link w:val="BalloonText"/>
    <w:rsid w:val="000D0FEC"/>
    <w:rPr>
      <w:rFonts w:ascii="Tahoma" w:hAnsi="Tahoma"/>
      <w:sz w:val="16"/>
      <w:lang w:eastAsia="ko-KR"/>
    </w:rPr>
  </w:style>
  <w:style w:type="paragraph" w:styleId="NormalWeb">
    <w:name w:val="Normal (Web)"/>
    <w:basedOn w:val="Normal"/>
    <w:uiPriority w:val="99"/>
    <w:unhideWhenUsed/>
    <w:rsid w:val="00857A60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character" w:styleId="Strong">
    <w:name w:val="Strong"/>
    <w:uiPriority w:val="22"/>
    <w:qFormat/>
    <w:locked/>
    <w:rsid w:val="00857A60"/>
    <w:rPr>
      <w:b/>
      <w:bCs/>
    </w:rPr>
  </w:style>
  <w:style w:type="paragraph" w:customStyle="1" w:styleId="CharCharCharCharCharChar">
    <w:name w:val="อักขระ อักขระ Char Char อักขระ อักขระ Char Char อักขระ อักขระ Char Char"/>
    <w:basedOn w:val="Normal"/>
    <w:rsid w:val="00AC7989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">
    <w:name w:val="อักขระ อักขระ Char Char อักขระ อักขระ Char Char"/>
    <w:basedOn w:val="Normal"/>
    <w:rsid w:val="00907BA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styleId="Title">
    <w:name w:val="Title"/>
    <w:basedOn w:val="Normal"/>
    <w:next w:val="Normal"/>
    <w:link w:val="TitleChar"/>
    <w:qFormat/>
    <w:locked/>
    <w:rsid w:val="008E3015"/>
    <w:pPr>
      <w:spacing w:before="240" w:after="60"/>
      <w:jc w:val="center"/>
      <w:outlineLvl w:val="0"/>
    </w:pPr>
    <w:rPr>
      <w:rFonts w:ascii="Cambria" w:eastAsia="SimSun" w:hAnsi="Cambria"/>
      <w:b/>
      <w:bCs/>
      <w:kern w:val="28"/>
      <w:sz w:val="32"/>
      <w:szCs w:val="40"/>
    </w:rPr>
  </w:style>
  <w:style w:type="character" w:customStyle="1" w:styleId="TitleChar">
    <w:name w:val="Title Char"/>
    <w:link w:val="Title"/>
    <w:rsid w:val="008E3015"/>
    <w:rPr>
      <w:rFonts w:ascii="Cambria" w:eastAsia="SimSun" w:hAnsi="Cambria" w:cs="Angsana New"/>
      <w:b/>
      <w:bCs/>
      <w:kern w:val="28"/>
      <w:sz w:val="32"/>
      <w:szCs w:val="40"/>
      <w:lang w:eastAsia="ko-KR"/>
    </w:rPr>
  </w:style>
  <w:style w:type="character" w:customStyle="1" w:styleId="apple-converted-space">
    <w:name w:val="apple-converted-space"/>
    <w:rsid w:val="005B253D"/>
  </w:style>
  <w:style w:type="paragraph" w:customStyle="1" w:styleId="intro">
    <w:name w:val="intro"/>
    <w:basedOn w:val="Normal"/>
    <w:rsid w:val="00EC29A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paragraph" w:styleId="NoSpacing">
    <w:name w:val="No Spacing"/>
    <w:link w:val="NoSpacingChar"/>
    <w:uiPriority w:val="1"/>
    <w:qFormat/>
    <w:rsid w:val="003E696F"/>
    <w:pPr>
      <w:widowControl w:val="0"/>
    </w:pPr>
    <w:rPr>
      <w:rFonts w:ascii="Times New Roman" w:hAnsi="Times New Roman"/>
      <w:szCs w:val="25"/>
      <w:lang w:eastAsia="ko-KR"/>
    </w:rPr>
  </w:style>
  <w:style w:type="character" w:styleId="Emphasis">
    <w:name w:val="Emphasis"/>
    <w:uiPriority w:val="20"/>
    <w:qFormat/>
    <w:locked/>
    <w:rsid w:val="005E0895"/>
    <w:rPr>
      <w:i/>
      <w:iCs/>
    </w:rPr>
  </w:style>
  <w:style w:type="paragraph" w:styleId="ListParagraph">
    <w:name w:val="List Paragraph"/>
    <w:basedOn w:val="Normal"/>
    <w:uiPriority w:val="34"/>
    <w:qFormat/>
    <w:rsid w:val="007D64AE"/>
    <w:pPr>
      <w:ind w:left="720"/>
      <w:contextualSpacing/>
    </w:pPr>
    <w:rPr>
      <w:szCs w:val="25"/>
    </w:rPr>
  </w:style>
  <w:style w:type="paragraph" w:styleId="HTMLAddress">
    <w:name w:val="HTML Address"/>
    <w:basedOn w:val="Normal"/>
    <w:link w:val="HTMLAddressChar"/>
    <w:uiPriority w:val="99"/>
    <w:unhideWhenUsed/>
    <w:rsid w:val="00925120"/>
    <w:pPr>
      <w:widowControl/>
    </w:pPr>
    <w:rPr>
      <w:rFonts w:ascii="Tahoma" w:hAnsi="Tahoma" w:cs="Tahoma"/>
      <w:i/>
      <w:iCs/>
      <w:sz w:val="24"/>
      <w:szCs w:val="24"/>
      <w:lang w:eastAsia="en-US"/>
    </w:rPr>
  </w:style>
  <w:style w:type="character" w:customStyle="1" w:styleId="HTMLAddressChar">
    <w:name w:val="HTML Address Char"/>
    <w:link w:val="HTMLAddress"/>
    <w:uiPriority w:val="99"/>
    <w:rsid w:val="00925120"/>
    <w:rPr>
      <w:rFonts w:ascii="Tahoma" w:hAnsi="Tahoma" w:cs="Tahoma"/>
      <w:i/>
      <w:iCs/>
      <w:sz w:val="24"/>
      <w:szCs w:val="24"/>
    </w:rPr>
  </w:style>
  <w:style w:type="character" w:customStyle="1" w:styleId="Heading2Char">
    <w:name w:val="Heading 2 Char"/>
    <w:link w:val="Heading2"/>
    <w:uiPriority w:val="9"/>
    <w:rsid w:val="00B41C38"/>
    <w:rPr>
      <w:rFonts w:ascii="Tahoma" w:hAnsi="Tahoma" w:cs="Tahoma"/>
      <w:b/>
      <w:bCs/>
      <w:sz w:val="36"/>
      <w:szCs w:val="36"/>
    </w:rPr>
  </w:style>
  <w:style w:type="character" w:customStyle="1" w:styleId="text1">
    <w:name w:val="text1"/>
    <w:rsid w:val="002853DD"/>
  </w:style>
  <w:style w:type="character" w:customStyle="1" w:styleId="Heading5Char">
    <w:name w:val="Heading 5 Char"/>
    <w:link w:val="Heading5"/>
    <w:semiHidden/>
    <w:rsid w:val="00136A40"/>
    <w:rPr>
      <w:rFonts w:ascii="Calibri" w:eastAsia="Times New Roman" w:hAnsi="Calibri" w:cs="Cordia New"/>
      <w:b/>
      <w:bCs/>
      <w:i/>
      <w:iCs/>
      <w:sz w:val="26"/>
      <w:szCs w:val="33"/>
      <w:lang w:eastAsia="ko-KR"/>
    </w:rPr>
  </w:style>
  <w:style w:type="character" w:customStyle="1" w:styleId="s1">
    <w:name w:val="s1"/>
    <w:basedOn w:val="DefaultParagraphFont"/>
    <w:rsid w:val="00EA230C"/>
  </w:style>
  <w:style w:type="character" w:customStyle="1" w:styleId="s2">
    <w:name w:val="s2"/>
    <w:basedOn w:val="DefaultParagraphFont"/>
    <w:rsid w:val="00642739"/>
  </w:style>
  <w:style w:type="paragraph" w:customStyle="1" w:styleId="CharCharCharChar0">
    <w:name w:val="อักขระ อักขระ Char Char อักขระ อักขระ Char Char"/>
    <w:basedOn w:val="Normal"/>
    <w:rsid w:val="001434C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0">
    <w:name w:val="อักขระ อักขระ Char Char อักขระ อักขระ Char Char อักขระ อักขระ Char Char"/>
    <w:basedOn w:val="Normal"/>
    <w:rsid w:val="00797725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1">
    <w:name w:val="อักขระ อักขระ Char Char อักขระ อักขระ Char Char อักขระ อักขระ Char Char"/>
    <w:basedOn w:val="Normal"/>
    <w:rsid w:val="001739CC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2">
    <w:name w:val="อักขระ อักขระ Char Char อักขระ อักขระ Char Char อักขระ อักขระ Char Char"/>
    <w:basedOn w:val="Normal"/>
    <w:rsid w:val="008A0FE3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selectionshareable">
    <w:name w:val="selectionshareable"/>
    <w:basedOn w:val="Normal"/>
    <w:rsid w:val="0032304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customStyle="1" w:styleId="CharCharCharCharCharChar3">
    <w:name w:val="อักขระ อักขระ Char Char อักขระ อักขระ Char Char อักขระ อักขระ Char Char"/>
    <w:basedOn w:val="Normal"/>
    <w:rsid w:val="00ED493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1">
    <w:name w:val="อักขระ อักขระ Char Char อักขระ อักขระ Char Char"/>
    <w:basedOn w:val="Normal"/>
    <w:rsid w:val="00955FC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F56BAE"/>
    <w:rPr>
      <w:rFonts w:ascii="Times New Roman" w:hAnsi="Times New Roman"/>
      <w:szCs w:val="25"/>
      <w:lang w:eastAsia="ko-KR"/>
    </w:rPr>
  </w:style>
  <w:style w:type="paragraph" w:customStyle="1" w:styleId="CharChar1CharChar">
    <w:name w:val="Char Char1 อักขระ อักขระ Char Char"/>
    <w:basedOn w:val="Normal"/>
    <w:rsid w:val="00B5403F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s3">
    <w:name w:val="s3"/>
    <w:basedOn w:val="DefaultParagraphFont"/>
    <w:rsid w:val="003255CA"/>
  </w:style>
  <w:style w:type="character" w:customStyle="1" w:styleId="s4">
    <w:name w:val="s4"/>
    <w:basedOn w:val="DefaultParagraphFont"/>
    <w:rsid w:val="003255CA"/>
  </w:style>
  <w:style w:type="character" w:customStyle="1" w:styleId="Heading3Char">
    <w:name w:val="Heading 3 Char"/>
    <w:basedOn w:val="DefaultParagraphFont"/>
    <w:link w:val="Heading3"/>
    <w:uiPriority w:val="9"/>
    <w:rsid w:val="00064991"/>
    <w:rPr>
      <w:rFonts w:asciiTheme="majorHAnsi" w:eastAsiaTheme="majorEastAsia" w:hAnsiTheme="majorHAnsi" w:cstheme="majorBidi"/>
      <w:color w:val="1F4D78" w:themeColor="accent1" w:themeShade="7F"/>
      <w:sz w:val="24"/>
      <w:szCs w:val="30"/>
      <w:lang w:eastAsia="ko-KR"/>
    </w:rPr>
  </w:style>
  <w:style w:type="paragraph" w:customStyle="1" w:styleId="CharCharCharCharCharChar4">
    <w:name w:val="อักขระ อักขระ Char Char อักขระ อักขระ Char Char อักขระ อักขระ Char Char"/>
    <w:basedOn w:val="Normal"/>
    <w:rsid w:val="004F1CC7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Body">
    <w:name w:val="Body"/>
    <w:rsid w:val="0006775F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sid w:val="0035403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u w:color="000000"/>
      <w:bdr w:val="nil"/>
      <w14:textOutline w14:w="12700" w14:cap="flat" w14:cmpd="sng" w14:algn="ctr">
        <w14:noFill/>
        <w14:prstDash w14:val="solid"/>
        <w14:miter w14:lim="400000"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6F4737"/>
    <w:rPr>
      <w:color w:val="605E5C"/>
      <w:shd w:val="clear" w:color="auto" w:fill="E1DFDD"/>
    </w:rPr>
  </w:style>
  <w:style w:type="character" w:customStyle="1" w:styleId="token">
    <w:name w:val="token"/>
    <w:basedOn w:val="DefaultParagraphFont"/>
    <w:rsid w:val="00C14C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81864">
          <w:marLeft w:val="0"/>
          <w:marRight w:val="0"/>
          <w:marTop w:val="42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695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4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8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4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4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2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7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0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9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7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2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02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9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suandusitpoll.dusit.ac.th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http://www.suandusitpoll.dusit.ac.th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EF91956AB9AC4989F484742A4E9ED8" ma:contentTypeVersion="13" ma:contentTypeDescription="Create a new document." ma:contentTypeScope="" ma:versionID="8fb9ebd384ffc5e680ab50cd10bd70b9">
  <xsd:schema xmlns:xsd="http://www.w3.org/2001/XMLSchema" xmlns:xs="http://www.w3.org/2001/XMLSchema" xmlns:p="http://schemas.microsoft.com/office/2006/metadata/properties" xmlns:ns3="434283dd-932f-40b1-9b4f-8c26b90b60e0" xmlns:ns4="bf912b7e-be98-49b6-81e5-be89948cc91c" targetNamespace="http://schemas.microsoft.com/office/2006/metadata/properties" ma:root="true" ma:fieldsID="41534b746814b105eee690c0c9312493" ns3:_="" ns4:_="">
    <xsd:import namespace="434283dd-932f-40b1-9b4f-8c26b90b60e0"/>
    <xsd:import namespace="bf912b7e-be98-49b6-81e5-be89948cc9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4283dd-932f-40b1-9b4f-8c26b90b60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912b7e-be98-49b6-81e5-be89948cc9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DD5FAAE-9C7A-4390-8730-C8EE60D6C0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D12B822-2E47-434F-8D74-43BF88144E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4283dd-932f-40b1-9b4f-8c26b90b60e0"/>
    <ds:schemaRef ds:uri="bf912b7e-be98-49b6-81e5-be89948cc9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000C909-7413-4936-B9C2-9388E1D8944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E9D039F-4F27-4450-AE76-F44125EA999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0</TotalTime>
  <Pages>2</Pages>
  <Words>590</Words>
  <Characters>3367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__________* กรุณาส่งคืน</vt:lpstr>
      <vt:lpstr>__________* กรุณาส่งคืน</vt:lpstr>
    </vt:vector>
  </TitlesOfParts>
  <Company>Poll</Company>
  <LinksUpToDate>false</LinksUpToDate>
  <CharactersWithSpaces>3950</CharactersWithSpaces>
  <SharedDoc>false</SharedDoc>
  <HLinks>
    <vt:vector size="6" baseType="variant">
      <vt:variant>
        <vt:i4>1900608</vt:i4>
      </vt:variant>
      <vt:variant>
        <vt:i4>0</vt:i4>
      </vt:variant>
      <vt:variant>
        <vt:i4>0</vt:i4>
      </vt:variant>
      <vt:variant>
        <vt:i4>5</vt:i4>
      </vt:variant>
      <vt:variant>
        <vt:lpwstr>http://www.suandusitpoll.dusit.ac.th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7-3189 แจกเงิน10,000บ</dc:title>
  <dc:subject/>
  <dc:creator>Mr.Sukhum;Miss Pornpan</dc:creator>
  <cp:keywords>SuanDusitPoll;สวนดุสิตโพล;นโยบายรัฐ;ฝ่ายรัฐบาล;เงิน10000บาท</cp:keywords>
  <cp:lastModifiedBy>graduate</cp:lastModifiedBy>
  <cp:revision>374</cp:revision>
  <cp:lastPrinted>2024-10-05T15:45:00Z</cp:lastPrinted>
  <dcterms:created xsi:type="dcterms:W3CDTF">2024-10-02T02:16:00Z</dcterms:created>
  <dcterms:modified xsi:type="dcterms:W3CDTF">2024-10-05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EF91956AB9AC4989F484742A4E9ED8</vt:lpwstr>
  </property>
</Properties>
</file>